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6D946" w14:textId="3AC6635C" w:rsidR="00B4399C" w:rsidRPr="00F80002" w:rsidRDefault="00B4399C" w:rsidP="00F80002">
      <w:pPr>
        <w:pStyle w:val="ae"/>
        <w:rPr>
          <w:rStyle w:val="affe"/>
          <w:b w:val="0"/>
          <w:bCs w:val="0"/>
        </w:rPr>
      </w:pPr>
    </w:p>
    <w:sectPr w:rsidR="00B4399C" w:rsidRPr="00F80002" w:rsidSect="0039230F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A958E7" w14:textId="77777777" w:rsidR="00952A28" w:rsidRDefault="00952A28" w:rsidP="00085DE6">
      <w:pPr>
        <w:spacing w:line="240" w:lineRule="auto"/>
      </w:pPr>
      <w:r>
        <w:separator/>
      </w:r>
    </w:p>
  </w:endnote>
  <w:endnote w:type="continuationSeparator" w:id="0">
    <w:p w14:paraId="46E6C656" w14:textId="77777777" w:rsidR="00952A28" w:rsidRDefault="00952A28" w:rsidP="00085D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 Demibold">
    <w:panose1 w:val="020206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BIZ UDゴシック">
    <w:panose1 w:val="020B0400000000000000"/>
    <w:charset w:val="80"/>
    <w:family w:val="modern"/>
    <w:pitch w:val="fixed"/>
    <w:sig w:usb0="E00002F7" w:usb1="2AC7EDF8" w:usb2="00000012" w:usb3="00000000" w:csb0="0002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IZ UD明朝 Medium">
    <w:panose1 w:val="02020500000000000000"/>
    <w:charset w:val="80"/>
    <w:family w:val="roman"/>
    <w:pitch w:val="fixed"/>
    <w:sig w:usb0="E00002F7" w:usb1="2AC7EDF8" w:usb2="00000012" w:usb3="00000000" w:csb0="00020001" w:csb1="00000000"/>
  </w:font>
  <w:font w:name="Myrica M">
    <w:altName w:val="游ゴシック"/>
    <w:charset w:val="80"/>
    <w:family w:val="modern"/>
    <w:pitch w:val="fixed"/>
    <w:sig w:usb0="E1000AFF" w:usb1="6A4FFDFB" w:usb2="02000012" w:usb3="00000000" w:csb0="0012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C882C4" w14:textId="77777777" w:rsidR="00952A28" w:rsidRDefault="00952A28" w:rsidP="00085DE6">
      <w:pPr>
        <w:spacing w:line="240" w:lineRule="auto"/>
      </w:pPr>
      <w:r>
        <w:separator/>
      </w:r>
    </w:p>
  </w:footnote>
  <w:footnote w:type="continuationSeparator" w:id="0">
    <w:p w14:paraId="66EF3487" w14:textId="77777777" w:rsidR="00952A28" w:rsidRDefault="00952A28" w:rsidP="00085DE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D0C22B46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1" w15:restartNumberingAfterBreak="0">
    <w:nsid w:val="FFFFFF88"/>
    <w:multiLevelType w:val="singleLevel"/>
    <w:tmpl w:val="053050C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2" w15:restartNumberingAfterBreak="0">
    <w:nsid w:val="33DB0CEB"/>
    <w:multiLevelType w:val="multilevel"/>
    <w:tmpl w:val="BB0A158E"/>
    <w:styleLink w:val="a0"/>
    <w:lvl w:ilvl="0">
      <w:start w:val="1"/>
      <w:numFmt w:val="upperLetter"/>
      <w:pStyle w:val="a1"/>
      <w:lvlText w:val="付録 %1"/>
      <w:lvlJc w:val="left"/>
      <w:pPr>
        <w:ind w:left="1247" w:hanging="1247"/>
      </w:pPr>
      <w:rPr>
        <w:rFonts w:hint="eastAsia"/>
      </w:rPr>
    </w:lvl>
    <w:lvl w:ilvl="1">
      <w:start w:val="1"/>
      <w:numFmt w:val="decimal"/>
      <w:pStyle w:val="a2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a3"/>
      <w:lvlText w:val="%1.%2.%3"/>
      <w:lvlJc w:val="left"/>
      <w:pPr>
        <w:ind w:left="3912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" w15:restartNumberingAfterBreak="0">
    <w:nsid w:val="43DB58F8"/>
    <w:multiLevelType w:val="hybridMultilevel"/>
    <w:tmpl w:val="380CABC4"/>
    <w:lvl w:ilvl="0" w:tplc="26501D28">
      <w:start w:val="1"/>
      <w:numFmt w:val="bullet"/>
      <w:pStyle w:val="a4"/>
      <w:lvlText w:val=""/>
      <w:lvlJc w:val="left"/>
      <w:pPr>
        <w:ind w:left="703" w:hanging="420"/>
      </w:pPr>
      <w:rPr>
        <w:rFonts w:ascii="Wingdings" w:hAnsi="Wingdings" w:hint="default"/>
        <w:sz w:val="16"/>
      </w:rPr>
    </w:lvl>
    <w:lvl w:ilvl="1" w:tplc="0409000B" w:tentative="1">
      <w:start w:val="1"/>
      <w:numFmt w:val="bullet"/>
      <w:lvlText w:val=""/>
      <w:lvlJc w:val="left"/>
      <w:pPr>
        <w:ind w:left="10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30" w:hanging="420"/>
      </w:pPr>
      <w:rPr>
        <w:rFonts w:ascii="Wingdings" w:hAnsi="Wingdings" w:hint="default"/>
      </w:rPr>
    </w:lvl>
  </w:abstractNum>
  <w:abstractNum w:abstractNumId="4" w15:restartNumberingAfterBreak="0">
    <w:nsid w:val="50965FC3"/>
    <w:multiLevelType w:val="multilevel"/>
    <w:tmpl w:val="F76EF624"/>
    <w:numStyleLink w:val="Shima-Thesis-J"/>
  </w:abstractNum>
  <w:abstractNum w:abstractNumId="5" w15:restartNumberingAfterBreak="0">
    <w:nsid w:val="52A666DD"/>
    <w:multiLevelType w:val="multilevel"/>
    <w:tmpl w:val="F76EF624"/>
    <w:styleLink w:val="Shima-Thesis-J"/>
    <w:lvl w:ilvl="0">
      <w:start w:val="1"/>
      <w:numFmt w:val="decimal"/>
      <w:lvlText w:val="第 %1 章"/>
      <w:lvlJc w:val="left"/>
      <w:pPr>
        <w:ind w:left="2523" w:hanging="1247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8307" w:hanging="794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pStyle w:val="5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6" w15:restartNumberingAfterBreak="0">
    <w:nsid w:val="546A39BC"/>
    <w:multiLevelType w:val="multilevel"/>
    <w:tmpl w:val="7288423E"/>
    <w:styleLink w:val="Shima-Simple-M"/>
    <w:lvl w:ilvl="0">
      <w:start w:val="1"/>
      <w:numFmt w:val="decimal"/>
      <w:lvlText w:val="%1"/>
      <w:lvlJc w:val="left"/>
      <w:pPr>
        <w:ind w:left="510" w:hanging="51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num w:numId="1" w16cid:durableId="2049259578">
    <w:abstractNumId w:val="1"/>
  </w:num>
  <w:num w:numId="2" w16cid:durableId="1224179439">
    <w:abstractNumId w:val="3"/>
  </w:num>
  <w:num w:numId="3" w16cid:durableId="108936656">
    <w:abstractNumId w:val="5"/>
  </w:num>
  <w:num w:numId="4" w16cid:durableId="1075010512">
    <w:abstractNumId w:val="6"/>
  </w:num>
  <w:num w:numId="5" w16cid:durableId="2124690578">
    <w:abstractNumId w:val="2"/>
  </w:num>
  <w:num w:numId="6" w16cid:durableId="1416509048">
    <w:abstractNumId w:val="0"/>
  </w:num>
  <w:num w:numId="7" w16cid:durableId="553077780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defaultTabStop w:val="840"/>
  <w:drawingGridHorizontalSpacing w:val="14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zMzNbYwMjOwtDRX0lEKTi0uzszPAykwrgUAgiK5/CwAAAA="/>
  </w:docVars>
  <w:rsids>
    <w:rsidRoot w:val="00AE7DD6"/>
    <w:rsid w:val="0000039D"/>
    <w:rsid w:val="00000709"/>
    <w:rsid w:val="000007BE"/>
    <w:rsid w:val="00000D84"/>
    <w:rsid w:val="0000101D"/>
    <w:rsid w:val="0000106E"/>
    <w:rsid w:val="000015DF"/>
    <w:rsid w:val="000016C2"/>
    <w:rsid w:val="00001726"/>
    <w:rsid w:val="00001DA6"/>
    <w:rsid w:val="00001E67"/>
    <w:rsid w:val="000021EA"/>
    <w:rsid w:val="00002341"/>
    <w:rsid w:val="0000256A"/>
    <w:rsid w:val="00002757"/>
    <w:rsid w:val="0000279F"/>
    <w:rsid w:val="00002E11"/>
    <w:rsid w:val="00002E66"/>
    <w:rsid w:val="00003115"/>
    <w:rsid w:val="00003173"/>
    <w:rsid w:val="000031BE"/>
    <w:rsid w:val="0000363A"/>
    <w:rsid w:val="00003AC2"/>
    <w:rsid w:val="00003B75"/>
    <w:rsid w:val="00003C41"/>
    <w:rsid w:val="00003C6D"/>
    <w:rsid w:val="000040F6"/>
    <w:rsid w:val="00004A4F"/>
    <w:rsid w:val="00004B8B"/>
    <w:rsid w:val="00004C2C"/>
    <w:rsid w:val="00004EB1"/>
    <w:rsid w:val="00005376"/>
    <w:rsid w:val="00005396"/>
    <w:rsid w:val="0000575B"/>
    <w:rsid w:val="00005CC4"/>
    <w:rsid w:val="00005D07"/>
    <w:rsid w:val="00006170"/>
    <w:rsid w:val="00006513"/>
    <w:rsid w:val="00006586"/>
    <w:rsid w:val="000069C4"/>
    <w:rsid w:val="00006C5C"/>
    <w:rsid w:val="000072FA"/>
    <w:rsid w:val="00007340"/>
    <w:rsid w:val="0000735E"/>
    <w:rsid w:val="00007431"/>
    <w:rsid w:val="000076D5"/>
    <w:rsid w:val="00007A95"/>
    <w:rsid w:val="000101CD"/>
    <w:rsid w:val="000104DB"/>
    <w:rsid w:val="00010640"/>
    <w:rsid w:val="00010954"/>
    <w:rsid w:val="0001193E"/>
    <w:rsid w:val="00011977"/>
    <w:rsid w:val="00011B88"/>
    <w:rsid w:val="00011EEC"/>
    <w:rsid w:val="00011F8F"/>
    <w:rsid w:val="00012358"/>
    <w:rsid w:val="000123D7"/>
    <w:rsid w:val="00012AB9"/>
    <w:rsid w:val="00012DBF"/>
    <w:rsid w:val="0001320F"/>
    <w:rsid w:val="00013374"/>
    <w:rsid w:val="000134B1"/>
    <w:rsid w:val="000136DE"/>
    <w:rsid w:val="00013CA4"/>
    <w:rsid w:val="00013EF7"/>
    <w:rsid w:val="00013F44"/>
    <w:rsid w:val="00013F59"/>
    <w:rsid w:val="000140E2"/>
    <w:rsid w:val="00014132"/>
    <w:rsid w:val="00014309"/>
    <w:rsid w:val="00014688"/>
    <w:rsid w:val="00014764"/>
    <w:rsid w:val="00014AA9"/>
    <w:rsid w:val="00014B00"/>
    <w:rsid w:val="00014C62"/>
    <w:rsid w:val="00014D12"/>
    <w:rsid w:val="00015033"/>
    <w:rsid w:val="000156BA"/>
    <w:rsid w:val="000158B0"/>
    <w:rsid w:val="000159E6"/>
    <w:rsid w:val="00015F2C"/>
    <w:rsid w:val="00015FFF"/>
    <w:rsid w:val="000165FA"/>
    <w:rsid w:val="0001671E"/>
    <w:rsid w:val="0001692E"/>
    <w:rsid w:val="00016995"/>
    <w:rsid w:val="00016E72"/>
    <w:rsid w:val="00016F99"/>
    <w:rsid w:val="000170A8"/>
    <w:rsid w:val="00017477"/>
    <w:rsid w:val="00017539"/>
    <w:rsid w:val="00020068"/>
    <w:rsid w:val="00020180"/>
    <w:rsid w:val="000203EA"/>
    <w:rsid w:val="0002050C"/>
    <w:rsid w:val="0002057B"/>
    <w:rsid w:val="000205A3"/>
    <w:rsid w:val="00020B17"/>
    <w:rsid w:val="00020B74"/>
    <w:rsid w:val="00020C9A"/>
    <w:rsid w:val="00020EB3"/>
    <w:rsid w:val="00020EF4"/>
    <w:rsid w:val="00020F8E"/>
    <w:rsid w:val="00020FFA"/>
    <w:rsid w:val="000210B1"/>
    <w:rsid w:val="000210FF"/>
    <w:rsid w:val="00021B4F"/>
    <w:rsid w:val="00021C1B"/>
    <w:rsid w:val="00021CD5"/>
    <w:rsid w:val="00021EFD"/>
    <w:rsid w:val="000220D8"/>
    <w:rsid w:val="00022185"/>
    <w:rsid w:val="0002229D"/>
    <w:rsid w:val="000223EA"/>
    <w:rsid w:val="0002243D"/>
    <w:rsid w:val="00022530"/>
    <w:rsid w:val="0002265B"/>
    <w:rsid w:val="00022705"/>
    <w:rsid w:val="00022743"/>
    <w:rsid w:val="0002294C"/>
    <w:rsid w:val="00022AA5"/>
    <w:rsid w:val="00022B86"/>
    <w:rsid w:val="00022CD2"/>
    <w:rsid w:val="00022D01"/>
    <w:rsid w:val="00022D65"/>
    <w:rsid w:val="00023078"/>
    <w:rsid w:val="0002327C"/>
    <w:rsid w:val="0002332E"/>
    <w:rsid w:val="00023452"/>
    <w:rsid w:val="00023751"/>
    <w:rsid w:val="00023B18"/>
    <w:rsid w:val="00024156"/>
    <w:rsid w:val="0002419C"/>
    <w:rsid w:val="000243EA"/>
    <w:rsid w:val="000245E4"/>
    <w:rsid w:val="0002478E"/>
    <w:rsid w:val="00024C52"/>
    <w:rsid w:val="00024EBF"/>
    <w:rsid w:val="000250FE"/>
    <w:rsid w:val="00025B50"/>
    <w:rsid w:val="00025C1D"/>
    <w:rsid w:val="00025FF0"/>
    <w:rsid w:val="000261AF"/>
    <w:rsid w:val="00026485"/>
    <w:rsid w:val="00026696"/>
    <w:rsid w:val="00026751"/>
    <w:rsid w:val="000268C9"/>
    <w:rsid w:val="00026B53"/>
    <w:rsid w:val="00026B7F"/>
    <w:rsid w:val="00026C20"/>
    <w:rsid w:val="00026C94"/>
    <w:rsid w:val="00026DD8"/>
    <w:rsid w:val="00027500"/>
    <w:rsid w:val="00027FF3"/>
    <w:rsid w:val="0003059D"/>
    <w:rsid w:val="00030740"/>
    <w:rsid w:val="00030BFD"/>
    <w:rsid w:val="00031111"/>
    <w:rsid w:val="00031131"/>
    <w:rsid w:val="000317B1"/>
    <w:rsid w:val="000319A5"/>
    <w:rsid w:val="00031AA1"/>
    <w:rsid w:val="00032406"/>
    <w:rsid w:val="000324CB"/>
    <w:rsid w:val="00032655"/>
    <w:rsid w:val="000327D1"/>
    <w:rsid w:val="000328B5"/>
    <w:rsid w:val="000328E7"/>
    <w:rsid w:val="00032909"/>
    <w:rsid w:val="00032DB3"/>
    <w:rsid w:val="0003314D"/>
    <w:rsid w:val="000332CE"/>
    <w:rsid w:val="000333C5"/>
    <w:rsid w:val="00033416"/>
    <w:rsid w:val="0003378D"/>
    <w:rsid w:val="000339AF"/>
    <w:rsid w:val="00033CD8"/>
    <w:rsid w:val="00033F2E"/>
    <w:rsid w:val="00034442"/>
    <w:rsid w:val="00034749"/>
    <w:rsid w:val="000347AC"/>
    <w:rsid w:val="000348CA"/>
    <w:rsid w:val="00034A09"/>
    <w:rsid w:val="00034C46"/>
    <w:rsid w:val="00034CCA"/>
    <w:rsid w:val="0003580F"/>
    <w:rsid w:val="00035938"/>
    <w:rsid w:val="00035945"/>
    <w:rsid w:val="00035AC7"/>
    <w:rsid w:val="00035B15"/>
    <w:rsid w:val="00035B3F"/>
    <w:rsid w:val="00035C9E"/>
    <w:rsid w:val="00036181"/>
    <w:rsid w:val="00036B81"/>
    <w:rsid w:val="00036C7E"/>
    <w:rsid w:val="00036D95"/>
    <w:rsid w:val="00037259"/>
    <w:rsid w:val="00037966"/>
    <w:rsid w:val="00037C41"/>
    <w:rsid w:val="00037D68"/>
    <w:rsid w:val="00037F64"/>
    <w:rsid w:val="00040087"/>
    <w:rsid w:val="00040099"/>
    <w:rsid w:val="000401C6"/>
    <w:rsid w:val="00040223"/>
    <w:rsid w:val="0004045F"/>
    <w:rsid w:val="0004057D"/>
    <w:rsid w:val="00040653"/>
    <w:rsid w:val="00040694"/>
    <w:rsid w:val="00040749"/>
    <w:rsid w:val="0004078A"/>
    <w:rsid w:val="00040C7B"/>
    <w:rsid w:val="00040E96"/>
    <w:rsid w:val="00040F50"/>
    <w:rsid w:val="00041376"/>
    <w:rsid w:val="0004181A"/>
    <w:rsid w:val="00041923"/>
    <w:rsid w:val="00041A69"/>
    <w:rsid w:val="00041AFD"/>
    <w:rsid w:val="00041C6A"/>
    <w:rsid w:val="0004243E"/>
    <w:rsid w:val="000424FB"/>
    <w:rsid w:val="000427E8"/>
    <w:rsid w:val="000428CC"/>
    <w:rsid w:val="00042D41"/>
    <w:rsid w:val="00042E4B"/>
    <w:rsid w:val="000431D4"/>
    <w:rsid w:val="00043203"/>
    <w:rsid w:val="0004323C"/>
    <w:rsid w:val="000432F1"/>
    <w:rsid w:val="0004330D"/>
    <w:rsid w:val="00043556"/>
    <w:rsid w:val="000435E4"/>
    <w:rsid w:val="00043617"/>
    <w:rsid w:val="00043902"/>
    <w:rsid w:val="00043E99"/>
    <w:rsid w:val="00043F99"/>
    <w:rsid w:val="00043FED"/>
    <w:rsid w:val="000442F1"/>
    <w:rsid w:val="00044A16"/>
    <w:rsid w:val="00044B2A"/>
    <w:rsid w:val="00044B48"/>
    <w:rsid w:val="00044BA6"/>
    <w:rsid w:val="00044E09"/>
    <w:rsid w:val="00044F19"/>
    <w:rsid w:val="00044FBA"/>
    <w:rsid w:val="000454AE"/>
    <w:rsid w:val="000458A3"/>
    <w:rsid w:val="00045E88"/>
    <w:rsid w:val="00045F81"/>
    <w:rsid w:val="000460F4"/>
    <w:rsid w:val="00046106"/>
    <w:rsid w:val="000462E0"/>
    <w:rsid w:val="00046C82"/>
    <w:rsid w:val="00046E91"/>
    <w:rsid w:val="00047010"/>
    <w:rsid w:val="00047276"/>
    <w:rsid w:val="00047308"/>
    <w:rsid w:val="0004796B"/>
    <w:rsid w:val="00047986"/>
    <w:rsid w:val="00047AEE"/>
    <w:rsid w:val="00047B2B"/>
    <w:rsid w:val="00047CD5"/>
    <w:rsid w:val="00047F69"/>
    <w:rsid w:val="000502FC"/>
    <w:rsid w:val="000503B9"/>
    <w:rsid w:val="0005052E"/>
    <w:rsid w:val="0005089B"/>
    <w:rsid w:val="00050B8B"/>
    <w:rsid w:val="00050BDB"/>
    <w:rsid w:val="00050EC7"/>
    <w:rsid w:val="00050F67"/>
    <w:rsid w:val="00050FD6"/>
    <w:rsid w:val="000514E0"/>
    <w:rsid w:val="00051509"/>
    <w:rsid w:val="000516CA"/>
    <w:rsid w:val="00051714"/>
    <w:rsid w:val="00051808"/>
    <w:rsid w:val="00051890"/>
    <w:rsid w:val="00051F49"/>
    <w:rsid w:val="0005215E"/>
    <w:rsid w:val="000522BB"/>
    <w:rsid w:val="000522EC"/>
    <w:rsid w:val="0005271E"/>
    <w:rsid w:val="00052BC0"/>
    <w:rsid w:val="00052E44"/>
    <w:rsid w:val="00052F2A"/>
    <w:rsid w:val="000530A2"/>
    <w:rsid w:val="000533FF"/>
    <w:rsid w:val="000537B0"/>
    <w:rsid w:val="0005396A"/>
    <w:rsid w:val="00053B82"/>
    <w:rsid w:val="00053CFC"/>
    <w:rsid w:val="00053E43"/>
    <w:rsid w:val="000541CB"/>
    <w:rsid w:val="00054277"/>
    <w:rsid w:val="000543FC"/>
    <w:rsid w:val="00054465"/>
    <w:rsid w:val="000544FE"/>
    <w:rsid w:val="000547A2"/>
    <w:rsid w:val="000547F7"/>
    <w:rsid w:val="00054BA5"/>
    <w:rsid w:val="00054EF9"/>
    <w:rsid w:val="00054F52"/>
    <w:rsid w:val="000552C7"/>
    <w:rsid w:val="000553E5"/>
    <w:rsid w:val="000554A3"/>
    <w:rsid w:val="00055C84"/>
    <w:rsid w:val="00055CCE"/>
    <w:rsid w:val="0005609C"/>
    <w:rsid w:val="00056147"/>
    <w:rsid w:val="0005692F"/>
    <w:rsid w:val="000569CC"/>
    <w:rsid w:val="0005733C"/>
    <w:rsid w:val="0005784A"/>
    <w:rsid w:val="00057AE0"/>
    <w:rsid w:val="00057B60"/>
    <w:rsid w:val="000601D3"/>
    <w:rsid w:val="000607FC"/>
    <w:rsid w:val="000608D2"/>
    <w:rsid w:val="00060C2B"/>
    <w:rsid w:val="00060E40"/>
    <w:rsid w:val="000611DF"/>
    <w:rsid w:val="00061419"/>
    <w:rsid w:val="00061690"/>
    <w:rsid w:val="00061718"/>
    <w:rsid w:val="00061790"/>
    <w:rsid w:val="00061C50"/>
    <w:rsid w:val="00062041"/>
    <w:rsid w:val="00062058"/>
    <w:rsid w:val="00062083"/>
    <w:rsid w:val="00062191"/>
    <w:rsid w:val="00062B57"/>
    <w:rsid w:val="00062B73"/>
    <w:rsid w:val="00062E64"/>
    <w:rsid w:val="00063161"/>
    <w:rsid w:val="000631DE"/>
    <w:rsid w:val="000633E9"/>
    <w:rsid w:val="000635F4"/>
    <w:rsid w:val="000639D0"/>
    <w:rsid w:val="0006436A"/>
    <w:rsid w:val="00064385"/>
    <w:rsid w:val="0006497F"/>
    <w:rsid w:val="00064A39"/>
    <w:rsid w:val="00064D9A"/>
    <w:rsid w:val="00064E04"/>
    <w:rsid w:val="0006524E"/>
    <w:rsid w:val="00065350"/>
    <w:rsid w:val="000656C4"/>
    <w:rsid w:val="000656E9"/>
    <w:rsid w:val="00065A5C"/>
    <w:rsid w:val="00065B16"/>
    <w:rsid w:val="00065C62"/>
    <w:rsid w:val="00065D5D"/>
    <w:rsid w:val="00065E36"/>
    <w:rsid w:val="00065EA3"/>
    <w:rsid w:val="000661AE"/>
    <w:rsid w:val="000662C1"/>
    <w:rsid w:val="00066B7D"/>
    <w:rsid w:val="0006709F"/>
    <w:rsid w:val="00067690"/>
    <w:rsid w:val="00067892"/>
    <w:rsid w:val="00067A09"/>
    <w:rsid w:val="00067BEF"/>
    <w:rsid w:val="00067C29"/>
    <w:rsid w:val="00067C33"/>
    <w:rsid w:val="00067C4B"/>
    <w:rsid w:val="00070215"/>
    <w:rsid w:val="00070627"/>
    <w:rsid w:val="00070689"/>
    <w:rsid w:val="00070817"/>
    <w:rsid w:val="0007094A"/>
    <w:rsid w:val="00070DD3"/>
    <w:rsid w:val="00070E22"/>
    <w:rsid w:val="00070E8F"/>
    <w:rsid w:val="00070F3D"/>
    <w:rsid w:val="0007107F"/>
    <w:rsid w:val="000710F1"/>
    <w:rsid w:val="0007147F"/>
    <w:rsid w:val="00071526"/>
    <w:rsid w:val="000719C5"/>
    <w:rsid w:val="00071E38"/>
    <w:rsid w:val="00072168"/>
    <w:rsid w:val="000722B9"/>
    <w:rsid w:val="0007248A"/>
    <w:rsid w:val="00072741"/>
    <w:rsid w:val="00072953"/>
    <w:rsid w:val="00073270"/>
    <w:rsid w:val="00073315"/>
    <w:rsid w:val="00073405"/>
    <w:rsid w:val="0007378A"/>
    <w:rsid w:val="00073EB0"/>
    <w:rsid w:val="00074107"/>
    <w:rsid w:val="00074303"/>
    <w:rsid w:val="000743C2"/>
    <w:rsid w:val="00074490"/>
    <w:rsid w:val="00074521"/>
    <w:rsid w:val="00074A13"/>
    <w:rsid w:val="00074ABF"/>
    <w:rsid w:val="00074D42"/>
    <w:rsid w:val="00075049"/>
    <w:rsid w:val="000751C4"/>
    <w:rsid w:val="0007526F"/>
    <w:rsid w:val="00075348"/>
    <w:rsid w:val="00075592"/>
    <w:rsid w:val="00075B39"/>
    <w:rsid w:val="00075EB3"/>
    <w:rsid w:val="0007602E"/>
    <w:rsid w:val="000762F2"/>
    <w:rsid w:val="00076528"/>
    <w:rsid w:val="00076797"/>
    <w:rsid w:val="00077090"/>
    <w:rsid w:val="000777DA"/>
    <w:rsid w:val="00077936"/>
    <w:rsid w:val="00077A0E"/>
    <w:rsid w:val="00077AE7"/>
    <w:rsid w:val="00077C87"/>
    <w:rsid w:val="00077D31"/>
    <w:rsid w:val="00077DEE"/>
    <w:rsid w:val="00077E94"/>
    <w:rsid w:val="000804F1"/>
    <w:rsid w:val="00080D35"/>
    <w:rsid w:val="00081478"/>
    <w:rsid w:val="00081511"/>
    <w:rsid w:val="00081525"/>
    <w:rsid w:val="000815D8"/>
    <w:rsid w:val="000817A1"/>
    <w:rsid w:val="000819BC"/>
    <w:rsid w:val="00081EBC"/>
    <w:rsid w:val="000822E9"/>
    <w:rsid w:val="00082B3D"/>
    <w:rsid w:val="00082F31"/>
    <w:rsid w:val="000832C9"/>
    <w:rsid w:val="00083AB6"/>
    <w:rsid w:val="00083D51"/>
    <w:rsid w:val="00084113"/>
    <w:rsid w:val="00084364"/>
    <w:rsid w:val="00084432"/>
    <w:rsid w:val="000845FB"/>
    <w:rsid w:val="00084693"/>
    <w:rsid w:val="00084803"/>
    <w:rsid w:val="00084A3B"/>
    <w:rsid w:val="00084A79"/>
    <w:rsid w:val="00084C41"/>
    <w:rsid w:val="00084D7F"/>
    <w:rsid w:val="00084DBB"/>
    <w:rsid w:val="0008543A"/>
    <w:rsid w:val="00085545"/>
    <w:rsid w:val="0008595A"/>
    <w:rsid w:val="00085A90"/>
    <w:rsid w:val="00085DE6"/>
    <w:rsid w:val="00085EF2"/>
    <w:rsid w:val="00086243"/>
    <w:rsid w:val="0008660D"/>
    <w:rsid w:val="00086B05"/>
    <w:rsid w:val="00086E96"/>
    <w:rsid w:val="00087229"/>
    <w:rsid w:val="000874ED"/>
    <w:rsid w:val="00087635"/>
    <w:rsid w:val="000876AE"/>
    <w:rsid w:val="00087ABB"/>
    <w:rsid w:val="00087EA6"/>
    <w:rsid w:val="00087FA5"/>
    <w:rsid w:val="00090396"/>
    <w:rsid w:val="000907F6"/>
    <w:rsid w:val="000909CA"/>
    <w:rsid w:val="00090C8E"/>
    <w:rsid w:val="00090CB4"/>
    <w:rsid w:val="0009120E"/>
    <w:rsid w:val="0009157B"/>
    <w:rsid w:val="0009173A"/>
    <w:rsid w:val="0009183E"/>
    <w:rsid w:val="00092016"/>
    <w:rsid w:val="000923D3"/>
    <w:rsid w:val="0009282E"/>
    <w:rsid w:val="0009284E"/>
    <w:rsid w:val="00092920"/>
    <w:rsid w:val="00092A06"/>
    <w:rsid w:val="00092ADB"/>
    <w:rsid w:val="00092B20"/>
    <w:rsid w:val="00092E00"/>
    <w:rsid w:val="00092E41"/>
    <w:rsid w:val="00092E4A"/>
    <w:rsid w:val="00093085"/>
    <w:rsid w:val="00093284"/>
    <w:rsid w:val="0009392D"/>
    <w:rsid w:val="00093A08"/>
    <w:rsid w:val="00093B68"/>
    <w:rsid w:val="00093D97"/>
    <w:rsid w:val="00093F76"/>
    <w:rsid w:val="000943D9"/>
    <w:rsid w:val="0009444F"/>
    <w:rsid w:val="000948A5"/>
    <w:rsid w:val="00094D30"/>
    <w:rsid w:val="00095132"/>
    <w:rsid w:val="000954E9"/>
    <w:rsid w:val="00095666"/>
    <w:rsid w:val="00095AA4"/>
    <w:rsid w:val="00095ADD"/>
    <w:rsid w:val="00095B3A"/>
    <w:rsid w:val="00095C7B"/>
    <w:rsid w:val="00095F6D"/>
    <w:rsid w:val="000961AC"/>
    <w:rsid w:val="00096235"/>
    <w:rsid w:val="0009645A"/>
    <w:rsid w:val="0009649E"/>
    <w:rsid w:val="000967E8"/>
    <w:rsid w:val="00096BF1"/>
    <w:rsid w:val="00096E49"/>
    <w:rsid w:val="0009704D"/>
    <w:rsid w:val="000970E8"/>
    <w:rsid w:val="00097341"/>
    <w:rsid w:val="000975D1"/>
    <w:rsid w:val="000976B8"/>
    <w:rsid w:val="00097C9C"/>
    <w:rsid w:val="00097F4C"/>
    <w:rsid w:val="00097F75"/>
    <w:rsid w:val="000A02C5"/>
    <w:rsid w:val="000A03C8"/>
    <w:rsid w:val="000A0536"/>
    <w:rsid w:val="000A0954"/>
    <w:rsid w:val="000A0D5F"/>
    <w:rsid w:val="000A0F28"/>
    <w:rsid w:val="000A10DA"/>
    <w:rsid w:val="000A1279"/>
    <w:rsid w:val="000A130D"/>
    <w:rsid w:val="000A1400"/>
    <w:rsid w:val="000A1B67"/>
    <w:rsid w:val="000A1CCA"/>
    <w:rsid w:val="000A1E31"/>
    <w:rsid w:val="000A24D1"/>
    <w:rsid w:val="000A27E4"/>
    <w:rsid w:val="000A2B3F"/>
    <w:rsid w:val="000A2D8D"/>
    <w:rsid w:val="000A2DF1"/>
    <w:rsid w:val="000A3018"/>
    <w:rsid w:val="000A3216"/>
    <w:rsid w:val="000A371B"/>
    <w:rsid w:val="000A3B75"/>
    <w:rsid w:val="000A3D6D"/>
    <w:rsid w:val="000A3D71"/>
    <w:rsid w:val="000A3DD2"/>
    <w:rsid w:val="000A3F55"/>
    <w:rsid w:val="000A4052"/>
    <w:rsid w:val="000A413F"/>
    <w:rsid w:val="000A4246"/>
    <w:rsid w:val="000A44F2"/>
    <w:rsid w:val="000A4C65"/>
    <w:rsid w:val="000A4E17"/>
    <w:rsid w:val="000A5149"/>
    <w:rsid w:val="000A5197"/>
    <w:rsid w:val="000A52DB"/>
    <w:rsid w:val="000A5414"/>
    <w:rsid w:val="000A544A"/>
    <w:rsid w:val="000A5666"/>
    <w:rsid w:val="000A5BDF"/>
    <w:rsid w:val="000A5CF4"/>
    <w:rsid w:val="000A5D67"/>
    <w:rsid w:val="000A5EC2"/>
    <w:rsid w:val="000A61EF"/>
    <w:rsid w:val="000A631F"/>
    <w:rsid w:val="000A6756"/>
    <w:rsid w:val="000A6902"/>
    <w:rsid w:val="000A6970"/>
    <w:rsid w:val="000A6BC0"/>
    <w:rsid w:val="000A6D48"/>
    <w:rsid w:val="000A7132"/>
    <w:rsid w:val="000A7410"/>
    <w:rsid w:val="000A78A5"/>
    <w:rsid w:val="000A7B44"/>
    <w:rsid w:val="000A7CBF"/>
    <w:rsid w:val="000B00E8"/>
    <w:rsid w:val="000B0639"/>
    <w:rsid w:val="000B07AE"/>
    <w:rsid w:val="000B0965"/>
    <w:rsid w:val="000B0976"/>
    <w:rsid w:val="000B0B9B"/>
    <w:rsid w:val="000B0D49"/>
    <w:rsid w:val="000B0EA5"/>
    <w:rsid w:val="000B0F2A"/>
    <w:rsid w:val="000B103C"/>
    <w:rsid w:val="000B1120"/>
    <w:rsid w:val="000B12D5"/>
    <w:rsid w:val="000B1AEF"/>
    <w:rsid w:val="000B1B3B"/>
    <w:rsid w:val="000B1D44"/>
    <w:rsid w:val="000B1DFB"/>
    <w:rsid w:val="000B1E04"/>
    <w:rsid w:val="000B1F97"/>
    <w:rsid w:val="000B20FF"/>
    <w:rsid w:val="000B2166"/>
    <w:rsid w:val="000B23E0"/>
    <w:rsid w:val="000B24F5"/>
    <w:rsid w:val="000B26CC"/>
    <w:rsid w:val="000B27DD"/>
    <w:rsid w:val="000B2978"/>
    <w:rsid w:val="000B2AE3"/>
    <w:rsid w:val="000B2BC6"/>
    <w:rsid w:val="000B3132"/>
    <w:rsid w:val="000B3349"/>
    <w:rsid w:val="000B3439"/>
    <w:rsid w:val="000B3513"/>
    <w:rsid w:val="000B3B2E"/>
    <w:rsid w:val="000B3C27"/>
    <w:rsid w:val="000B3CDF"/>
    <w:rsid w:val="000B3D38"/>
    <w:rsid w:val="000B3EE8"/>
    <w:rsid w:val="000B3F14"/>
    <w:rsid w:val="000B4113"/>
    <w:rsid w:val="000B41F1"/>
    <w:rsid w:val="000B43B7"/>
    <w:rsid w:val="000B46C0"/>
    <w:rsid w:val="000B476D"/>
    <w:rsid w:val="000B4A86"/>
    <w:rsid w:val="000B4C61"/>
    <w:rsid w:val="000B4D71"/>
    <w:rsid w:val="000B5078"/>
    <w:rsid w:val="000B5314"/>
    <w:rsid w:val="000B5407"/>
    <w:rsid w:val="000B5424"/>
    <w:rsid w:val="000B5485"/>
    <w:rsid w:val="000B589F"/>
    <w:rsid w:val="000B5B32"/>
    <w:rsid w:val="000B5D7A"/>
    <w:rsid w:val="000B6068"/>
    <w:rsid w:val="000B64BA"/>
    <w:rsid w:val="000B64BD"/>
    <w:rsid w:val="000B64E4"/>
    <w:rsid w:val="000B64EF"/>
    <w:rsid w:val="000B65A2"/>
    <w:rsid w:val="000B65AC"/>
    <w:rsid w:val="000B664A"/>
    <w:rsid w:val="000B66C3"/>
    <w:rsid w:val="000B6776"/>
    <w:rsid w:val="000B69A8"/>
    <w:rsid w:val="000B7A87"/>
    <w:rsid w:val="000B7BF2"/>
    <w:rsid w:val="000B7CE3"/>
    <w:rsid w:val="000B7EE7"/>
    <w:rsid w:val="000C014A"/>
    <w:rsid w:val="000C0163"/>
    <w:rsid w:val="000C01DA"/>
    <w:rsid w:val="000C025A"/>
    <w:rsid w:val="000C0565"/>
    <w:rsid w:val="000C05C0"/>
    <w:rsid w:val="000C0653"/>
    <w:rsid w:val="000C06C2"/>
    <w:rsid w:val="000C0A15"/>
    <w:rsid w:val="000C0C04"/>
    <w:rsid w:val="000C0C13"/>
    <w:rsid w:val="000C10FC"/>
    <w:rsid w:val="000C118E"/>
    <w:rsid w:val="000C1241"/>
    <w:rsid w:val="000C166C"/>
    <w:rsid w:val="000C16CD"/>
    <w:rsid w:val="000C1700"/>
    <w:rsid w:val="000C173D"/>
    <w:rsid w:val="000C1E36"/>
    <w:rsid w:val="000C1F44"/>
    <w:rsid w:val="000C1F5C"/>
    <w:rsid w:val="000C1FD3"/>
    <w:rsid w:val="000C22D7"/>
    <w:rsid w:val="000C230E"/>
    <w:rsid w:val="000C242E"/>
    <w:rsid w:val="000C2BA9"/>
    <w:rsid w:val="000C2CF1"/>
    <w:rsid w:val="000C2FDB"/>
    <w:rsid w:val="000C3032"/>
    <w:rsid w:val="000C31A2"/>
    <w:rsid w:val="000C3BC4"/>
    <w:rsid w:val="000C3BD8"/>
    <w:rsid w:val="000C3CB5"/>
    <w:rsid w:val="000C3D34"/>
    <w:rsid w:val="000C4034"/>
    <w:rsid w:val="000C404B"/>
    <w:rsid w:val="000C4067"/>
    <w:rsid w:val="000C4224"/>
    <w:rsid w:val="000C440F"/>
    <w:rsid w:val="000C48E2"/>
    <w:rsid w:val="000C4C42"/>
    <w:rsid w:val="000C4E14"/>
    <w:rsid w:val="000C4E9F"/>
    <w:rsid w:val="000C4F74"/>
    <w:rsid w:val="000C528F"/>
    <w:rsid w:val="000C533C"/>
    <w:rsid w:val="000C53D0"/>
    <w:rsid w:val="000C59C7"/>
    <w:rsid w:val="000C5D73"/>
    <w:rsid w:val="000C626C"/>
    <w:rsid w:val="000C6377"/>
    <w:rsid w:val="000C6665"/>
    <w:rsid w:val="000C6D2B"/>
    <w:rsid w:val="000C7109"/>
    <w:rsid w:val="000C7176"/>
    <w:rsid w:val="000C717F"/>
    <w:rsid w:val="000C73EB"/>
    <w:rsid w:val="000C7423"/>
    <w:rsid w:val="000C744B"/>
    <w:rsid w:val="000C7970"/>
    <w:rsid w:val="000C7989"/>
    <w:rsid w:val="000C7E50"/>
    <w:rsid w:val="000D01AD"/>
    <w:rsid w:val="000D01F8"/>
    <w:rsid w:val="000D031E"/>
    <w:rsid w:val="000D0416"/>
    <w:rsid w:val="000D0425"/>
    <w:rsid w:val="000D0553"/>
    <w:rsid w:val="000D0655"/>
    <w:rsid w:val="000D07BD"/>
    <w:rsid w:val="000D0875"/>
    <w:rsid w:val="000D0A50"/>
    <w:rsid w:val="000D0B78"/>
    <w:rsid w:val="000D0CFB"/>
    <w:rsid w:val="000D0E80"/>
    <w:rsid w:val="000D128C"/>
    <w:rsid w:val="000D12FB"/>
    <w:rsid w:val="000D14B6"/>
    <w:rsid w:val="000D1996"/>
    <w:rsid w:val="000D19E2"/>
    <w:rsid w:val="000D1B9B"/>
    <w:rsid w:val="000D2122"/>
    <w:rsid w:val="000D24DB"/>
    <w:rsid w:val="000D2861"/>
    <w:rsid w:val="000D2B8D"/>
    <w:rsid w:val="000D2BD4"/>
    <w:rsid w:val="000D2E22"/>
    <w:rsid w:val="000D2F35"/>
    <w:rsid w:val="000D2FC0"/>
    <w:rsid w:val="000D309C"/>
    <w:rsid w:val="000D342B"/>
    <w:rsid w:val="000D3592"/>
    <w:rsid w:val="000D361E"/>
    <w:rsid w:val="000D3998"/>
    <w:rsid w:val="000D39BC"/>
    <w:rsid w:val="000D3CF1"/>
    <w:rsid w:val="000D45E7"/>
    <w:rsid w:val="000D46C5"/>
    <w:rsid w:val="000D47E7"/>
    <w:rsid w:val="000D49AA"/>
    <w:rsid w:val="000D4DCD"/>
    <w:rsid w:val="000D4ECE"/>
    <w:rsid w:val="000D5895"/>
    <w:rsid w:val="000D592E"/>
    <w:rsid w:val="000D5A3C"/>
    <w:rsid w:val="000D5BD4"/>
    <w:rsid w:val="000D5BF7"/>
    <w:rsid w:val="000D5E06"/>
    <w:rsid w:val="000D63A1"/>
    <w:rsid w:val="000D63D3"/>
    <w:rsid w:val="000D63D8"/>
    <w:rsid w:val="000D6412"/>
    <w:rsid w:val="000D6485"/>
    <w:rsid w:val="000D67ED"/>
    <w:rsid w:val="000D68E3"/>
    <w:rsid w:val="000D694D"/>
    <w:rsid w:val="000D6B1E"/>
    <w:rsid w:val="000D6F94"/>
    <w:rsid w:val="000D73AB"/>
    <w:rsid w:val="000D771D"/>
    <w:rsid w:val="000D7B72"/>
    <w:rsid w:val="000D7C9D"/>
    <w:rsid w:val="000D7DC6"/>
    <w:rsid w:val="000E02A7"/>
    <w:rsid w:val="000E03A3"/>
    <w:rsid w:val="000E0D22"/>
    <w:rsid w:val="000E107E"/>
    <w:rsid w:val="000E11E8"/>
    <w:rsid w:val="000E139B"/>
    <w:rsid w:val="000E1591"/>
    <w:rsid w:val="000E1CB0"/>
    <w:rsid w:val="000E21DD"/>
    <w:rsid w:val="000E2C24"/>
    <w:rsid w:val="000E2C9E"/>
    <w:rsid w:val="000E2D59"/>
    <w:rsid w:val="000E301F"/>
    <w:rsid w:val="000E3033"/>
    <w:rsid w:val="000E334A"/>
    <w:rsid w:val="000E36BD"/>
    <w:rsid w:val="000E3986"/>
    <w:rsid w:val="000E39F1"/>
    <w:rsid w:val="000E3BED"/>
    <w:rsid w:val="000E3CA0"/>
    <w:rsid w:val="000E3D18"/>
    <w:rsid w:val="000E3FD8"/>
    <w:rsid w:val="000E4220"/>
    <w:rsid w:val="000E4233"/>
    <w:rsid w:val="000E4885"/>
    <w:rsid w:val="000E557E"/>
    <w:rsid w:val="000E58E7"/>
    <w:rsid w:val="000E590B"/>
    <w:rsid w:val="000E5F27"/>
    <w:rsid w:val="000E6126"/>
    <w:rsid w:val="000E6242"/>
    <w:rsid w:val="000E62A0"/>
    <w:rsid w:val="000E62AD"/>
    <w:rsid w:val="000E62DB"/>
    <w:rsid w:val="000E63B6"/>
    <w:rsid w:val="000E64D5"/>
    <w:rsid w:val="000E651F"/>
    <w:rsid w:val="000E66AC"/>
    <w:rsid w:val="000E6A0B"/>
    <w:rsid w:val="000E6ACA"/>
    <w:rsid w:val="000E6BAF"/>
    <w:rsid w:val="000E72CD"/>
    <w:rsid w:val="000E73E7"/>
    <w:rsid w:val="000E743D"/>
    <w:rsid w:val="000E7750"/>
    <w:rsid w:val="000E790B"/>
    <w:rsid w:val="000E7B32"/>
    <w:rsid w:val="000E7B8C"/>
    <w:rsid w:val="000F04CC"/>
    <w:rsid w:val="000F067C"/>
    <w:rsid w:val="000F07FE"/>
    <w:rsid w:val="000F0FF3"/>
    <w:rsid w:val="000F1748"/>
    <w:rsid w:val="000F177D"/>
    <w:rsid w:val="000F1D58"/>
    <w:rsid w:val="000F25F8"/>
    <w:rsid w:val="000F284F"/>
    <w:rsid w:val="000F2986"/>
    <w:rsid w:val="000F2A12"/>
    <w:rsid w:val="000F2C51"/>
    <w:rsid w:val="000F2E21"/>
    <w:rsid w:val="000F3480"/>
    <w:rsid w:val="000F3B81"/>
    <w:rsid w:val="000F3D40"/>
    <w:rsid w:val="000F4074"/>
    <w:rsid w:val="000F449C"/>
    <w:rsid w:val="000F4525"/>
    <w:rsid w:val="000F45BE"/>
    <w:rsid w:val="000F467C"/>
    <w:rsid w:val="000F47E4"/>
    <w:rsid w:val="000F4830"/>
    <w:rsid w:val="000F507F"/>
    <w:rsid w:val="000F5477"/>
    <w:rsid w:val="000F54BA"/>
    <w:rsid w:val="000F55A3"/>
    <w:rsid w:val="000F5B24"/>
    <w:rsid w:val="000F5EAC"/>
    <w:rsid w:val="000F5EDA"/>
    <w:rsid w:val="000F5F7D"/>
    <w:rsid w:val="000F6109"/>
    <w:rsid w:val="000F61E0"/>
    <w:rsid w:val="000F640F"/>
    <w:rsid w:val="000F6756"/>
    <w:rsid w:val="000F695F"/>
    <w:rsid w:val="000F6DDD"/>
    <w:rsid w:val="000F6EDE"/>
    <w:rsid w:val="000F7287"/>
    <w:rsid w:val="000F72D4"/>
    <w:rsid w:val="000F7371"/>
    <w:rsid w:val="000F7657"/>
    <w:rsid w:val="000F77EA"/>
    <w:rsid w:val="000F7991"/>
    <w:rsid w:val="000F7D65"/>
    <w:rsid w:val="000F7DC9"/>
    <w:rsid w:val="000F7FB7"/>
    <w:rsid w:val="001003E9"/>
    <w:rsid w:val="00100437"/>
    <w:rsid w:val="0010064F"/>
    <w:rsid w:val="00100D09"/>
    <w:rsid w:val="0010123E"/>
    <w:rsid w:val="001013CC"/>
    <w:rsid w:val="00101774"/>
    <w:rsid w:val="00101A8C"/>
    <w:rsid w:val="00101C37"/>
    <w:rsid w:val="00101D27"/>
    <w:rsid w:val="00101E1A"/>
    <w:rsid w:val="00102028"/>
    <w:rsid w:val="0010213F"/>
    <w:rsid w:val="00102759"/>
    <w:rsid w:val="00102BDB"/>
    <w:rsid w:val="00102C24"/>
    <w:rsid w:val="00102F43"/>
    <w:rsid w:val="0010348B"/>
    <w:rsid w:val="0010368E"/>
    <w:rsid w:val="00103976"/>
    <w:rsid w:val="00103B0C"/>
    <w:rsid w:val="00103BA5"/>
    <w:rsid w:val="0010405D"/>
    <w:rsid w:val="0010426A"/>
    <w:rsid w:val="00104305"/>
    <w:rsid w:val="00104469"/>
    <w:rsid w:val="001045BB"/>
    <w:rsid w:val="001051B2"/>
    <w:rsid w:val="0010536A"/>
    <w:rsid w:val="001058A4"/>
    <w:rsid w:val="001058BF"/>
    <w:rsid w:val="00105CD5"/>
    <w:rsid w:val="00105F72"/>
    <w:rsid w:val="00106030"/>
    <w:rsid w:val="0010603F"/>
    <w:rsid w:val="001066CE"/>
    <w:rsid w:val="0010690A"/>
    <w:rsid w:val="00106DCA"/>
    <w:rsid w:val="00106FEF"/>
    <w:rsid w:val="0010741B"/>
    <w:rsid w:val="00107629"/>
    <w:rsid w:val="00107703"/>
    <w:rsid w:val="00107B80"/>
    <w:rsid w:val="00107EA5"/>
    <w:rsid w:val="0011019A"/>
    <w:rsid w:val="00110334"/>
    <w:rsid w:val="00110685"/>
    <w:rsid w:val="00110761"/>
    <w:rsid w:val="00110823"/>
    <w:rsid w:val="00110BD0"/>
    <w:rsid w:val="00110C3E"/>
    <w:rsid w:val="00110DDB"/>
    <w:rsid w:val="00110F6D"/>
    <w:rsid w:val="00111283"/>
    <w:rsid w:val="001114A5"/>
    <w:rsid w:val="001115D3"/>
    <w:rsid w:val="0011160F"/>
    <w:rsid w:val="001118BE"/>
    <w:rsid w:val="00111998"/>
    <w:rsid w:val="001119FA"/>
    <w:rsid w:val="00111A4A"/>
    <w:rsid w:val="00111D78"/>
    <w:rsid w:val="00111DA6"/>
    <w:rsid w:val="00112017"/>
    <w:rsid w:val="001120EB"/>
    <w:rsid w:val="001121AF"/>
    <w:rsid w:val="001122F5"/>
    <w:rsid w:val="001123F2"/>
    <w:rsid w:val="00112411"/>
    <w:rsid w:val="00112561"/>
    <w:rsid w:val="0011284E"/>
    <w:rsid w:val="00112B6D"/>
    <w:rsid w:val="00112B9B"/>
    <w:rsid w:val="00112C0E"/>
    <w:rsid w:val="00112D83"/>
    <w:rsid w:val="001131AE"/>
    <w:rsid w:val="001132DA"/>
    <w:rsid w:val="001135DB"/>
    <w:rsid w:val="0011362B"/>
    <w:rsid w:val="0011381C"/>
    <w:rsid w:val="00113883"/>
    <w:rsid w:val="001139E0"/>
    <w:rsid w:val="00113A93"/>
    <w:rsid w:val="00113B0C"/>
    <w:rsid w:val="00113BCD"/>
    <w:rsid w:val="0011419E"/>
    <w:rsid w:val="00114978"/>
    <w:rsid w:val="00114E84"/>
    <w:rsid w:val="00114F82"/>
    <w:rsid w:val="00115034"/>
    <w:rsid w:val="0011570D"/>
    <w:rsid w:val="00115862"/>
    <w:rsid w:val="00115949"/>
    <w:rsid w:val="00115AF2"/>
    <w:rsid w:val="00115B71"/>
    <w:rsid w:val="00115D0B"/>
    <w:rsid w:val="00115E9C"/>
    <w:rsid w:val="00115FBD"/>
    <w:rsid w:val="001167BB"/>
    <w:rsid w:val="00116B9B"/>
    <w:rsid w:val="001172B5"/>
    <w:rsid w:val="0011745E"/>
    <w:rsid w:val="00117586"/>
    <w:rsid w:val="001177B4"/>
    <w:rsid w:val="00117822"/>
    <w:rsid w:val="00117A20"/>
    <w:rsid w:val="00117C15"/>
    <w:rsid w:val="00117FAD"/>
    <w:rsid w:val="001202B9"/>
    <w:rsid w:val="00120320"/>
    <w:rsid w:val="001207F8"/>
    <w:rsid w:val="001208C4"/>
    <w:rsid w:val="00120901"/>
    <w:rsid w:val="00120A32"/>
    <w:rsid w:val="00120E0B"/>
    <w:rsid w:val="00120E47"/>
    <w:rsid w:val="00120E94"/>
    <w:rsid w:val="0012122A"/>
    <w:rsid w:val="0012131B"/>
    <w:rsid w:val="0012140F"/>
    <w:rsid w:val="001214BF"/>
    <w:rsid w:val="00121606"/>
    <w:rsid w:val="00121658"/>
    <w:rsid w:val="00121DCA"/>
    <w:rsid w:val="00121E88"/>
    <w:rsid w:val="0012208E"/>
    <w:rsid w:val="001227C7"/>
    <w:rsid w:val="00122992"/>
    <w:rsid w:val="00122FBC"/>
    <w:rsid w:val="001230C3"/>
    <w:rsid w:val="001235CF"/>
    <w:rsid w:val="001236BE"/>
    <w:rsid w:val="00123723"/>
    <w:rsid w:val="0012396D"/>
    <w:rsid w:val="001239A6"/>
    <w:rsid w:val="001239DF"/>
    <w:rsid w:val="001239E5"/>
    <w:rsid w:val="00123DE3"/>
    <w:rsid w:val="00123E72"/>
    <w:rsid w:val="001240BE"/>
    <w:rsid w:val="001240E2"/>
    <w:rsid w:val="00124417"/>
    <w:rsid w:val="001244FD"/>
    <w:rsid w:val="001247B2"/>
    <w:rsid w:val="00124853"/>
    <w:rsid w:val="001248DB"/>
    <w:rsid w:val="00124966"/>
    <w:rsid w:val="001249A5"/>
    <w:rsid w:val="00124E33"/>
    <w:rsid w:val="00124ED6"/>
    <w:rsid w:val="00124FEF"/>
    <w:rsid w:val="0012503A"/>
    <w:rsid w:val="00125118"/>
    <w:rsid w:val="0012531E"/>
    <w:rsid w:val="00125357"/>
    <w:rsid w:val="00125395"/>
    <w:rsid w:val="00125407"/>
    <w:rsid w:val="0012579A"/>
    <w:rsid w:val="001258E7"/>
    <w:rsid w:val="001258EA"/>
    <w:rsid w:val="00125C79"/>
    <w:rsid w:val="00125DEA"/>
    <w:rsid w:val="00125EC3"/>
    <w:rsid w:val="00125FE9"/>
    <w:rsid w:val="00126198"/>
    <w:rsid w:val="001261B6"/>
    <w:rsid w:val="0012621B"/>
    <w:rsid w:val="00126268"/>
    <w:rsid w:val="0012630F"/>
    <w:rsid w:val="001266BA"/>
    <w:rsid w:val="00126A57"/>
    <w:rsid w:val="00126A60"/>
    <w:rsid w:val="00126A91"/>
    <w:rsid w:val="00126B78"/>
    <w:rsid w:val="00126C1D"/>
    <w:rsid w:val="00126C25"/>
    <w:rsid w:val="001271B4"/>
    <w:rsid w:val="00127283"/>
    <w:rsid w:val="0012777F"/>
    <w:rsid w:val="00127800"/>
    <w:rsid w:val="00127C70"/>
    <w:rsid w:val="00127EFF"/>
    <w:rsid w:val="00127FDC"/>
    <w:rsid w:val="00130074"/>
    <w:rsid w:val="001303FC"/>
    <w:rsid w:val="0013052F"/>
    <w:rsid w:val="001305C1"/>
    <w:rsid w:val="0013074B"/>
    <w:rsid w:val="00130B39"/>
    <w:rsid w:val="00130C24"/>
    <w:rsid w:val="00130C3C"/>
    <w:rsid w:val="00130D4A"/>
    <w:rsid w:val="00130F0A"/>
    <w:rsid w:val="001313EA"/>
    <w:rsid w:val="0013179A"/>
    <w:rsid w:val="001317E2"/>
    <w:rsid w:val="001317F4"/>
    <w:rsid w:val="00131913"/>
    <w:rsid w:val="001324F2"/>
    <w:rsid w:val="0013268A"/>
    <w:rsid w:val="00132AEF"/>
    <w:rsid w:val="00132C5E"/>
    <w:rsid w:val="00132EE7"/>
    <w:rsid w:val="00133602"/>
    <w:rsid w:val="0013375A"/>
    <w:rsid w:val="00133DC3"/>
    <w:rsid w:val="00133DF7"/>
    <w:rsid w:val="00133E7E"/>
    <w:rsid w:val="00134200"/>
    <w:rsid w:val="00134206"/>
    <w:rsid w:val="001342F8"/>
    <w:rsid w:val="00134419"/>
    <w:rsid w:val="00134931"/>
    <w:rsid w:val="001349E2"/>
    <w:rsid w:val="001349F2"/>
    <w:rsid w:val="00134A95"/>
    <w:rsid w:val="00134BFC"/>
    <w:rsid w:val="00134D7F"/>
    <w:rsid w:val="0013507B"/>
    <w:rsid w:val="001351FF"/>
    <w:rsid w:val="00135451"/>
    <w:rsid w:val="00135606"/>
    <w:rsid w:val="0013564B"/>
    <w:rsid w:val="00135961"/>
    <w:rsid w:val="0013599C"/>
    <w:rsid w:val="00135AC8"/>
    <w:rsid w:val="00135B6D"/>
    <w:rsid w:val="00135BBF"/>
    <w:rsid w:val="00135DC1"/>
    <w:rsid w:val="00135F68"/>
    <w:rsid w:val="0013603A"/>
    <w:rsid w:val="001369F5"/>
    <w:rsid w:val="00136D6A"/>
    <w:rsid w:val="00136F7C"/>
    <w:rsid w:val="00137037"/>
    <w:rsid w:val="001372CD"/>
    <w:rsid w:val="001372D2"/>
    <w:rsid w:val="001373D2"/>
    <w:rsid w:val="00137480"/>
    <w:rsid w:val="001375BA"/>
    <w:rsid w:val="001377F1"/>
    <w:rsid w:val="00137972"/>
    <w:rsid w:val="00137B47"/>
    <w:rsid w:val="00137B6E"/>
    <w:rsid w:val="00137D8C"/>
    <w:rsid w:val="00137ED2"/>
    <w:rsid w:val="00137F4E"/>
    <w:rsid w:val="00137FDB"/>
    <w:rsid w:val="00140049"/>
    <w:rsid w:val="0014009A"/>
    <w:rsid w:val="001404F4"/>
    <w:rsid w:val="001405C2"/>
    <w:rsid w:val="001405E0"/>
    <w:rsid w:val="001405E2"/>
    <w:rsid w:val="001407C7"/>
    <w:rsid w:val="001408DC"/>
    <w:rsid w:val="0014093A"/>
    <w:rsid w:val="0014098C"/>
    <w:rsid w:val="00140B27"/>
    <w:rsid w:val="00140C63"/>
    <w:rsid w:val="00140DFD"/>
    <w:rsid w:val="00140E3A"/>
    <w:rsid w:val="0014114B"/>
    <w:rsid w:val="00141B62"/>
    <w:rsid w:val="00141BBC"/>
    <w:rsid w:val="00141BC9"/>
    <w:rsid w:val="00141D87"/>
    <w:rsid w:val="00142200"/>
    <w:rsid w:val="00142332"/>
    <w:rsid w:val="001423DF"/>
    <w:rsid w:val="00142526"/>
    <w:rsid w:val="0014293A"/>
    <w:rsid w:val="00142B07"/>
    <w:rsid w:val="00142D82"/>
    <w:rsid w:val="00142E06"/>
    <w:rsid w:val="00142EEE"/>
    <w:rsid w:val="00143067"/>
    <w:rsid w:val="0014312B"/>
    <w:rsid w:val="001431B4"/>
    <w:rsid w:val="00143201"/>
    <w:rsid w:val="001435D1"/>
    <w:rsid w:val="0014376D"/>
    <w:rsid w:val="00143779"/>
    <w:rsid w:val="00143C1F"/>
    <w:rsid w:val="00143DB6"/>
    <w:rsid w:val="001441B4"/>
    <w:rsid w:val="001442E4"/>
    <w:rsid w:val="001444F9"/>
    <w:rsid w:val="00144797"/>
    <w:rsid w:val="001449BD"/>
    <w:rsid w:val="00144E57"/>
    <w:rsid w:val="0014527A"/>
    <w:rsid w:val="00145283"/>
    <w:rsid w:val="001455CA"/>
    <w:rsid w:val="00145C3E"/>
    <w:rsid w:val="00145E3B"/>
    <w:rsid w:val="00145EA4"/>
    <w:rsid w:val="00145F91"/>
    <w:rsid w:val="00145FEF"/>
    <w:rsid w:val="0014602A"/>
    <w:rsid w:val="00146079"/>
    <w:rsid w:val="00146120"/>
    <w:rsid w:val="0014677F"/>
    <w:rsid w:val="00146A16"/>
    <w:rsid w:val="00146E5A"/>
    <w:rsid w:val="001474EE"/>
    <w:rsid w:val="0014782E"/>
    <w:rsid w:val="00147A0E"/>
    <w:rsid w:val="00147B11"/>
    <w:rsid w:val="00147B98"/>
    <w:rsid w:val="00147BE9"/>
    <w:rsid w:val="00147CB8"/>
    <w:rsid w:val="00147ECE"/>
    <w:rsid w:val="0015001C"/>
    <w:rsid w:val="001500CF"/>
    <w:rsid w:val="001500EC"/>
    <w:rsid w:val="00150360"/>
    <w:rsid w:val="00150367"/>
    <w:rsid w:val="00150764"/>
    <w:rsid w:val="00150A66"/>
    <w:rsid w:val="00150B21"/>
    <w:rsid w:val="00151140"/>
    <w:rsid w:val="00151442"/>
    <w:rsid w:val="0015144A"/>
    <w:rsid w:val="001516E8"/>
    <w:rsid w:val="00151A0F"/>
    <w:rsid w:val="00151D20"/>
    <w:rsid w:val="00152001"/>
    <w:rsid w:val="001520CB"/>
    <w:rsid w:val="00152193"/>
    <w:rsid w:val="00152264"/>
    <w:rsid w:val="0015232D"/>
    <w:rsid w:val="001523F9"/>
    <w:rsid w:val="001525F5"/>
    <w:rsid w:val="00152701"/>
    <w:rsid w:val="001528FB"/>
    <w:rsid w:val="00152A02"/>
    <w:rsid w:val="00152C3B"/>
    <w:rsid w:val="00152C5D"/>
    <w:rsid w:val="001530A9"/>
    <w:rsid w:val="0015325B"/>
    <w:rsid w:val="00153513"/>
    <w:rsid w:val="00153526"/>
    <w:rsid w:val="001539EC"/>
    <w:rsid w:val="00153A7A"/>
    <w:rsid w:val="00153C4E"/>
    <w:rsid w:val="00153C83"/>
    <w:rsid w:val="00153E6B"/>
    <w:rsid w:val="00154015"/>
    <w:rsid w:val="00154045"/>
    <w:rsid w:val="001540C7"/>
    <w:rsid w:val="001541D3"/>
    <w:rsid w:val="00154410"/>
    <w:rsid w:val="001546B6"/>
    <w:rsid w:val="0015474C"/>
    <w:rsid w:val="00154896"/>
    <w:rsid w:val="001549B3"/>
    <w:rsid w:val="00154B4F"/>
    <w:rsid w:val="00154B66"/>
    <w:rsid w:val="00154F68"/>
    <w:rsid w:val="00155111"/>
    <w:rsid w:val="0015560C"/>
    <w:rsid w:val="00155EF6"/>
    <w:rsid w:val="001560BC"/>
    <w:rsid w:val="001563DF"/>
    <w:rsid w:val="001563E0"/>
    <w:rsid w:val="00156613"/>
    <w:rsid w:val="001566A0"/>
    <w:rsid w:val="00156B0A"/>
    <w:rsid w:val="00156C08"/>
    <w:rsid w:val="00156F7C"/>
    <w:rsid w:val="00157426"/>
    <w:rsid w:val="0015774F"/>
    <w:rsid w:val="00157C60"/>
    <w:rsid w:val="00157CC7"/>
    <w:rsid w:val="00157D3C"/>
    <w:rsid w:val="001600E7"/>
    <w:rsid w:val="001603AA"/>
    <w:rsid w:val="00160523"/>
    <w:rsid w:val="00160531"/>
    <w:rsid w:val="001607B4"/>
    <w:rsid w:val="001609A3"/>
    <w:rsid w:val="00160B2C"/>
    <w:rsid w:val="0016101B"/>
    <w:rsid w:val="0016104E"/>
    <w:rsid w:val="00161098"/>
    <w:rsid w:val="00161174"/>
    <w:rsid w:val="0016122E"/>
    <w:rsid w:val="00161588"/>
    <w:rsid w:val="00161687"/>
    <w:rsid w:val="00161DC0"/>
    <w:rsid w:val="00161EB4"/>
    <w:rsid w:val="00162641"/>
    <w:rsid w:val="001626D5"/>
    <w:rsid w:val="001628E9"/>
    <w:rsid w:val="00162D05"/>
    <w:rsid w:val="00162DB7"/>
    <w:rsid w:val="00163266"/>
    <w:rsid w:val="00163290"/>
    <w:rsid w:val="00163364"/>
    <w:rsid w:val="0016360C"/>
    <w:rsid w:val="0016362A"/>
    <w:rsid w:val="00163709"/>
    <w:rsid w:val="0016379A"/>
    <w:rsid w:val="00163DAC"/>
    <w:rsid w:val="00163F52"/>
    <w:rsid w:val="001642B6"/>
    <w:rsid w:val="001645F3"/>
    <w:rsid w:val="0016480E"/>
    <w:rsid w:val="001648E2"/>
    <w:rsid w:val="00164A40"/>
    <w:rsid w:val="00164C91"/>
    <w:rsid w:val="00164D35"/>
    <w:rsid w:val="00165088"/>
    <w:rsid w:val="001655D3"/>
    <w:rsid w:val="00165A62"/>
    <w:rsid w:val="00165EB7"/>
    <w:rsid w:val="00165F33"/>
    <w:rsid w:val="00166457"/>
    <w:rsid w:val="00166682"/>
    <w:rsid w:val="001667C1"/>
    <w:rsid w:val="001668BA"/>
    <w:rsid w:val="001669E9"/>
    <w:rsid w:val="00166AA3"/>
    <w:rsid w:val="00166D7B"/>
    <w:rsid w:val="00166E6F"/>
    <w:rsid w:val="00166F32"/>
    <w:rsid w:val="00167044"/>
    <w:rsid w:val="001671BD"/>
    <w:rsid w:val="001671EF"/>
    <w:rsid w:val="00167387"/>
    <w:rsid w:val="001674A8"/>
    <w:rsid w:val="0016777F"/>
    <w:rsid w:val="00167A9C"/>
    <w:rsid w:val="00167AC6"/>
    <w:rsid w:val="00167C1B"/>
    <w:rsid w:val="00167DB0"/>
    <w:rsid w:val="00167F70"/>
    <w:rsid w:val="00167FC3"/>
    <w:rsid w:val="0017008C"/>
    <w:rsid w:val="00170178"/>
    <w:rsid w:val="0017042E"/>
    <w:rsid w:val="00170449"/>
    <w:rsid w:val="00170896"/>
    <w:rsid w:val="001709BE"/>
    <w:rsid w:val="00170A8F"/>
    <w:rsid w:val="00170DD8"/>
    <w:rsid w:val="00170E07"/>
    <w:rsid w:val="00171061"/>
    <w:rsid w:val="001710F4"/>
    <w:rsid w:val="001713AE"/>
    <w:rsid w:val="00171598"/>
    <w:rsid w:val="0017170B"/>
    <w:rsid w:val="00171730"/>
    <w:rsid w:val="00171832"/>
    <w:rsid w:val="00171A28"/>
    <w:rsid w:val="00171B5D"/>
    <w:rsid w:val="00171CA4"/>
    <w:rsid w:val="0017220D"/>
    <w:rsid w:val="001724CF"/>
    <w:rsid w:val="001725B1"/>
    <w:rsid w:val="001725C2"/>
    <w:rsid w:val="0017262E"/>
    <w:rsid w:val="0017266A"/>
    <w:rsid w:val="00172720"/>
    <w:rsid w:val="0017280C"/>
    <w:rsid w:val="001729AE"/>
    <w:rsid w:val="00172C68"/>
    <w:rsid w:val="00172F68"/>
    <w:rsid w:val="001732F3"/>
    <w:rsid w:val="0017334B"/>
    <w:rsid w:val="0017337E"/>
    <w:rsid w:val="001733DA"/>
    <w:rsid w:val="0017388E"/>
    <w:rsid w:val="00173F9F"/>
    <w:rsid w:val="00174169"/>
    <w:rsid w:val="0017449D"/>
    <w:rsid w:val="00174809"/>
    <w:rsid w:val="00174B27"/>
    <w:rsid w:val="00174B3D"/>
    <w:rsid w:val="00174EF7"/>
    <w:rsid w:val="001759EB"/>
    <w:rsid w:val="00175B21"/>
    <w:rsid w:val="00176239"/>
    <w:rsid w:val="00176246"/>
    <w:rsid w:val="001762B8"/>
    <w:rsid w:val="00176691"/>
    <w:rsid w:val="0017684D"/>
    <w:rsid w:val="00176920"/>
    <w:rsid w:val="001769CE"/>
    <w:rsid w:val="00176A5F"/>
    <w:rsid w:val="00177141"/>
    <w:rsid w:val="0017723D"/>
    <w:rsid w:val="0017728A"/>
    <w:rsid w:val="001773E2"/>
    <w:rsid w:val="00177437"/>
    <w:rsid w:val="001774F0"/>
    <w:rsid w:val="001775A3"/>
    <w:rsid w:val="001775A5"/>
    <w:rsid w:val="0017769A"/>
    <w:rsid w:val="0017784D"/>
    <w:rsid w:val="00177D31"/>
    <w:rsid w:val="00177DDB"/>
    <w:rsid w:val="00180181"/>
    <w:rsid w:val="0018023A"/>
    <w:rsid w:val="0018060D"/>
    <w:rsid w:val="001806D3"/>
    <w:rsid w:val="001807B7"/>
    <w:rsid w:val="001808F9"/>
    <w:rsid w:val="001809E5"/>
    <w:rsid w:val="00180A64"/>
    <w:rsid w:val="00180B3A"/>
    <w:rsid w:val="00180CC3"/>
    <w:rsid w:val="00181992"/>
    <w:rsid w:val="00181E9A"/>
    <w:rsid w:val="001823C4"/>
    <w:rsid w:val="00182653"/>
    <w:rsid w:val="0018280F"/>
    <w:rsid w:val="0018285B"/>
    <w:rsid w:val="001828C9"/>
    <w:rsid w:val="00182A16"/>
    <w:rsid w:val="00182CE5"/>
    <w:rsid w:val="0018303C"/>
    <w:rsid w:val="00183BBC"/>
    <w:rsid w:val="00183C4F"/>
    <w:rsid w:val="00184498"/>
    <w:rsid w:val="001847DD"/>
    <w:rsid w:val="001848F1"/>
    <w:rsid w:val="001849F8"/>
    <w:rsid w:val="001851DA"/>
    <w:rsid w:val="001852AE"/>
    <w:rsid w:val="00185312"/>
    <w:rsid w:val="00185782"/>
    <w:rsid w:val="00185806"/>
    <w:rsid w:val="00185BA9"/>
    <w:rsid w:val="00185C80"/>
    <w:rsid w:val="00186126"/>
    <w:rsid w:val="00186196"/>
    <w:rsid w:val="001861E0"/>
    <w:rsid w:val="0018654B"/>
    <w:rsid w:val="0018656B"/>
    <w:rsid w:val="001868CF"/>
    <w:rsid w:val="0018696F"/>
    <w:rsid w:val="00186AD0"/>
    <w:rsid w:val="00186D5F"/>
    <w:rsid w:val="00187295"/>
    <w:rsid w:val="0018738F"/>
    <w:rsid w:val="00187478"/>
    <w:rsid w:val="00187661"/>
    <w:rsid w:val="001876FB"/>
    <w:rsid w:val="001878B9"/>
    <w:rsid w:val="001878F5"/>
    <w:rsid w:val="0018793B"/>
    <w:rsid w:val="001879B9"/>
    <w:rsid w:val="00187FE6"/>
    <w:rsid w:val="001901B1"/>
    <w:rsid w:val="001906EF"/>
    <w:rsid w:val="00190B26"/>
    <w:rsid w:val="00190B5C"/>
    <w:rsid w:val="00190CBF"/>
    <w:rsid w:val="001917DE"/>
    <w:rsid w:val="00191884"/>
    <w:rsid w:val="00191BC6"/>
    <w:rsid w:val="001921DF"/>
    <w:rsid w:val="00192432"/>
    <w:rsid w:val="00192447"/>
    <w:rsid w:val="0019261A"/>
    <w:rsid w:val="00192758"/>
    <w:rsid w:val="00192A7A"/>
    <w:rsid w:val="00192BF3"/>
    <w:rsid w:val="00192E02"/>
    <w:rsid w:val="00193220"/>
    <w:rsid w:val="00193303"/>
    <w:rsid w:val="00193453"/>
    <w:rsid w:val="001935BC"/>
    <w:rsid w:val="00194005"/>
    <w:rsid w:val="00194548"/>
    <w:rsid w:val="0019478F"/>
    <w:rsid w:val="00194914"/>
    <w:rsid w:val="00194952"/>
    <w:rsid w:val="00194962"/>
    <w:rsid w:val="00194BAE"/>
    <w:rsid w:val="00194E2E"/>
    <w:rsid w:val="0019542D"/>
    <w:rsid w:val="00195431"/>
    <w:rsid w:val="001956C4"/>
    <w:rsid w:val="00195A00"/>
    <w:rsid w:val="00195BE5"/>
    <w:rsid w:val="00195E3F"/>
    <w:rsid w:val="0019600E"/>
    <w:rsid w:val="00196017"/>
    <w:rsid w:val="00196028"/>
    <w:rsid w:val="0019609B"/>
    <w:rsid w:val="001960A0"/>
    <w:rsid w:val="00196527"/>
    <w:rsid w:val="001966C1"/>
    <w:rsid w:val="001967ED"/>
    <w:rsid w:val="00196C46"/>
    <w:rsid w:val="00196CFD"/>
    <w:rsid w:val="00197367"/>
    <w:rsid w:val="001974F8"/>
    <w:rsid w:val="00197695"/>
    <w:rsid w:val="00197792"/>
    <w:rsid w:val="001978D3"/>
    <w:rsid w:val="0019796A"/>
    <w:rsid w:val="00197FD8"/>
    <w:rsid w:val="001A0390"/>
    <w:rsid w:val="001A070A"/>
    <w:rsid w:val="001A071C"/>
    <w:rsid w:val="001A072F"/>
    <w:rsid w:val="001A07FE"/>
    <w:rsid w:val="001A0869"/>
    <w:rsid w:val="001A0A89"/>
    <w:rsid w:val="001A0B0F"/>
    <w:rsid w:val="001A0D19"/>
    <w:rsid w:val="001A0F68"/>
    <w:rsid w:val="001A102A"/>
    <w:rsid w:val="001A1478"/>
    <w:rsid w:val="001A15D6"/>
    <w:rsid w:val="001A19E5"/>
    <w:rsid w:val="001A2121"/>
    <w:rsid w:val="001A23B8"/>
    <w:rsid w:val="001A241E"/>
    <w:rsid w:val="001A24D4"/>
    <w:rsid w:val="001A2608"/>
    <w:rsid w:val="001A2DC0"/>
    <w:rsid w:val="001A2DDE"/>
    <w:rsid w:val="001A2E04"/>
    <w:rsid w:val="001A2E5B"/>
    <w:rsid w:val="001A2E6A"/>
    <w:rsid w:val="001A2EE7"/>
    <w:rsid w:val="001A2F41"/>
    <w:rsid w:val="001A322E"/>
    <w:rsid w:val="001A3485"/>
    <w:rsid w:val="001A3749"/>
    <w:rsid w:val="001A38FF"/>
    <w:rsid w:val="001A3B32"/>
    <w:rsid w:val="001A3BEC"/>
    <w:rsid w:val="001A42F5"/>
    <w:rsid w:val="001A4460"/>
    <w:rsid w:val="001A47A2"/>
    <w:rsid w:val="001A4A5D"/>
    <w:rsid w:val="001A4BF0"/>
    <w:rsid w:val="001A4FC7"/>
    <w:rsid w:val="001A5066"/>
    <w:rsid w:val="001A525B"/>
    <w:rsid w:val="001A544F"/>
    <w:rsid w:val="001A56C0"/>
    <w:rsid w:val="001A574A"/>
    <w:rsid w:val="001A574F"/>
    <w:rsid w:val="001A5E49"/>
    <w:rsid w:val="001A5EB2"/>
    <w:rsid w:val="001A60FE"/>
    <w:rsid w:val="001A6637"/>
    <w:rsid w:val="001A6737"/>
    <w:rsid w:val="001A68CD"/>
    <w:rsid w:val="001A6CD1"/>
    <w:rsid w:val="001A6D25"/>
    <w:rsid w:val="001A7154"/>
    <w:rsid w:val="001A72AD"/>
    <w:rsid w:val="001A75C1"/>
    <w:rsid w:val="001A7644"/>
    <w:rsid w:val="001A764B"/>
    <w:rsid w:val="001A776B"/>
    <w:rsid w:val="001A7877"/>
    <w:rsid w:val="001A79C1"/>
    <w:rsid w:val="001A7A76"/>
    <w:rsid w:val="001A7B95"/>
    <w:rsid w:val="001A7BDD"/>
    <w:rsid w:val="001B01C6"/>
    <w:rsid w:val="001B0449"/>
    <w:rsid w:val="001B0685"/>
    <w:rsid w:val="001B072F"/>
    <w:rsid w:val="001B0795"/>
    <w:rsid w:val="001B09D0"/>
    <w:rsid w:val="001B0BB5"/>
    <w:rsid w:val="001B0EC1"/>
    <w:rsid w:val="001B0F86"/>
    <w:rsid w:val="001B122B"/>
    <w:rsid w:val="001B1346"/>
    <w:rsid w:val="001B1936"/>
    <w:rsid w:val="001B1C7B"/>
    <w:rsid w:val="001B1ECD"/>
    <w:rsid w:val="001B1F73"/>
    <w:rsid w:val="001B24D8"/>
    <w:rsid w:val="001B25E3"/>
    <w:rsid w:val="001B2629"/>
    <w:rsid w:val="001B2669"/>
    <w:rsid w:val="001B2BCE"/>
    <w:rsid w:val="001B2C2A"/>
    <w:rsid w:val="001B2C68"/>
    <w:rsid w:val="001B2CB7"/>
    <w:rsid w:val="001B2CD6"/>
    <w:rsid w:val="001B3008"/>
    <w:rsid w:val="001B31B5"/>
    <w:rsid w:val="001B38D1"/>
    <w:rsid w:val="001B3993"/>
    <w:rsid w:val="001B3E92"/>
    <w:rsid w:val="001B42A2"/>
    <w:rsid w:val="001B4510"/>
    <w:rsid w:val="001B4958"/>
    <w:rsid w:val="001B4AFE"/>
    <w:rsid w:val="001B4ECB"/>
    <w:rsid w:val="001B4F1B"/>
    <w:rsid w:val="001B53E4"/>
    <w:rsid w:val="001B5810"/>
    <w:rsid w:val="001B5849"/>
    <w:rsid w:val="001B6018"/>
    <w:rsid w:val="001B6029"/>
    <w:rsid w:val="001B61DB"/>
    <w:rsid w:val="001B6572"/>
    <w:rsid w:val="001B673E"/>
    <w:rsid w:val="001B6937"/>
    <w:rsid w:val="001B6BBF"/>
    <w:rsid w:val="001B6BE3"/>
    <w:rsid w:val="001B6C12"/>
    <w:rsid w:val="001B6D35"/>
    <w:rsid w:val="001B6F5B"/>
    <w:rsid w:val="001B7120"/>
    <w:rsid w:val="001B71F2"/>
    <w:rsid w:val="001B736D"/>
    <w:rsid w:val="001B770D"/>
    <w:rsid w:val="001B7888"/>
    <w:rsid w:val="001B788D"/>
    <w:rsid w:val="001B791A"/>
    <w:rsid w:val="001B7DFF"/>
    <w:rsid w:val="001C0043"/>
    <w:rsid w:val="001C011F"/>
    <w:rsid w:val="001C047F"/>
    <w:rsid w:val="001C05C9"/>
    <w:rsid w:val="001C0891"/>
    <w:rsid w:val="001C0905"/>
    <w:rsid w:val="001C0CD5"/>
    <w:rsid w:val="001C0EBE"/>
    <w:rsid w:val="001C0F91"/>
    <w:rsid w:val="001C1032"/>
    <w:rsid w:val="001C1117"/>
    <w:rsid w:val="001C1340"/>
    <w:rsid w:val="001C1A3F"/>
    <w:rsid w:val="001C1BCE"/>
    <w:rsid w:val="001C2857"/>
    <w:rsid w:val="001C2FB3"/>
    <w:rsid w:val="001C3382"/>
    <w:rsid w:val="001C358A"/>
    <w:rsid w:val="001C35EB"/>
    <w:rsid w:val="001C365C"/>
    <w:rsid w:val="001C3D8B"/>
    <w:rsid w:val="001C4147"/>
    <w:rsid w:val="001C4249"/>
    <w:rsid w:val="001C4430"/>
    <w:rsid w:val="001C448E"/>
    <w:rsid w:val="001C469C"/>
    <w:rsid w:val="001C4794"/>
    <w:rsid w:val="001C47FB"/>
    <w:rsid w:val="001C4A12"/>
    <w:rsid w:val="001C4B16"/>
    <w:rsid w:val="001C4BDF"/>
    <w:rsid w:val="001C4E4D"/>
    <w:rsid w:val="001C5093"/>
    <w:rsid w:val="001C5352"/>
    <w:rsid w:val="001C541C"/>
    <w:rsid w:val="001C5695"/>
    <w:rsid w:val="001C57C0"/>
    <w:rsid w:val="001C581C"/>
    <w:rsid w:val="001C5930"/>
    <w:rsid w:val="001C5A63"/>
    <w:rsid w:val="001C5D9C"/>
    <w:rsid w:val="001C5F90"/>
    <w:rsid w:val="001C5FDE"/>
    <w:rsid w:val="001C5FF8"/>
    <w:rsid w:val="001C602E"/>
    <w:rsid w:val="001C61CE"/>
    <w:rsid w:val="001C62F8"/>
    <w:rsid w:val="001C63C5"/>
    <w:rsid w:val="001C6683"/>
    <w:rsid w:val="001C693F"/>
    <w:rsid w:val="001C69A8"/>
    <w:rsid w:val="001C6A7F"/>
    <w:rsid w:val="001C7157"/>
    <w:rsid w:val="001C758A"/>
    <w:rsid w:val="001C76DA"/>
    <w:rsid w:val="001C78A8"/>
    <w:rsid w:val="001C78D9"/>
    <w:rsid w:val="001C795B"/>
    <w:rsid w:val="001C7DFA"/>
    <w:rsid w:val="001C7E04"/>
    <w:rsid w:val="001C7F7F"/>
    <w:rsid w:val="001D0050"/>
    <w:rsid w:val="001D03D1"/>
    <w:rsid w:val="001D08F4"/>
    <w:rsid w:val="001D0EE5"/>
    <w:rsid w:val="001D111E"/>
    <w:rsid w:val="001D1800"/>
    <w:rsid w:val="001D19BA"/>
    <w:rsid w:val="001D1B37"/>
    <w:rsid w:val="001D1DC7"/>
    <w:rsid w:val="001D232B"/>
    <w:rsid w:val="001D25D2"/>
    <w:rsid w:val="001D274F"/>
    <w:rsid w:val="001D29EC"/>
    <w:rsid w:val="001D2C00"/>
    <w:rsid w:val="001D3351"/>
    <w:rsid w:val="001D3382"/>
    <w:rsid w:val="001D396E"/>
    <w:rsid w:val="001D39A3"/>
    <w:rsid w:val="001D3A16"/>
    <w:rsid w:val="001D3B02"/>
    <w:rsid w:val="001D3D92"/>
    <w:rsid w:val="001D3D9F"/>
    <w:rsid w:val="001D3FA0"/>
    <w:rsid w:val="001D43A0"/>
    <w:rsid w:val="001D5419"/>
    <w:rsid w:val="001D5517"/>
    <w:rsid w:val="001D5A65"/>
    <w:rsid w:val="001D5F6C"/>
    <w:rsid w:val="001D6142"/>
    <w:rsid w:val="001D633F"/>
    <w:rsid w:val="001D64C7"/>
    <w:rsid w:val="001D64FE"/>
    <w:rsid w:val="001D64FF"/>
    <w:rsid w:val="001D66BD"/>
    <w:rsid w:val="001D6A60"/>
    <w:rsid w:val="001D6DC3"/>
    <w:rsid w:val="001D714F"/>
    <w:rsid w:val="001D71BB"/>
    <w:rsid w:val="001D7283"/>
    <w:rsid w:val="001D77E5"/>
    <w:rsid w:val="001D77FB"/>
    <w:rsid w:val="001D7930"/>
    <w:rsid w:val="001D793A"/>
    <w:rsid w:val="001D7B76"/>
    <w:rsid w:val="001E04B6"/>
    <w:rsid w:val="001E0580"/>
    <w:rsid w:val="001E05C3"/>
    <w:rsid w:val="001E082F"/>
    <w:rsid w:val="001E0937"/>
    <w:rsid w:val="001E0972"/>
    <w:rsid w:val="001E09B2"/>
    <w:rsid w:val="001E1473"/>
    <w:rsid w:val="001E14D5"/>
    <w:rsid w:val="001E1B8A"/>
    <w:rsid w:val="001E1D1F"/>
    <w:rsid w:val="001E1D73"/>
    <w:rsid w:val="001E2183"/>
    <w:rsid w:val="001E247D"/>
    <w:rsid w:val="001E2BAF"/>
    <w:rsid w:val="001E2C6F"/>
    <w:rsid w:val="001E2D58"/>
    <w:rsid w:val="001E2DF2"/>
    <w:rsid w:val="001E34D9"/>
    <w:rsid w:val="001E36BA"/>
    <w:rsid w:val="001E3D25"/>
    <w:rsid w:val="001E3EE6"/>
    <w:rsid w:val="001E411E"/>
    <w:rsid w:val="001E4278"/>
    <w:rsid w:val="001E4881"/>
    <w:rsid w:val="001E4AC1"/>
    <w:rsid w:val="001E4CCB"/>
    <w:rsid w:val="001E4F36"/>
    <w:rsid w:val="001E4F7B"/>
    <w:rsid w:val="001E5003"/>
    <w:rsid w:val="001E50B5"/>
    <w:rsid w:val="001E56B9"/>
    <w:rsid w:val="001E5BC7"/>
    <w:rsid w:val="001E5C24"/>
    <w:rsid w:val="001E5D25"/>
    <w:rsid w:val="001E5D86"/>
    <w:rsid w:val="001E5E54"/>
    <w:rsid w:val="001E6508"/>
    <w:rsid w:val="001E66B6"/>
    <w:rsid w:val="001E6871"/>
    <w:rsid w:val="001E694B"/>
    <w:rsid w:val="001E6A65"/>
    <w:rsid w:val="001E6DF1"/>
    <w:rsid w:val="001E7797"/>
    <w:rsid w:val="001E7ABF"/>
    <w:rsid w:val="001E7BF8"/>
    <w:rsid w:val="001E7E4E"/>
    <w:rsid w:val="001F00D2"/>
    <w:rsid w:val="001F06F0"/>
    <w:rsid w:val="001F0B72"/>
    <w:rsid w:val="001F0C9F"/>
    <w:rsid w:val="001F0DD0"/>
    <w:rsid w:val="001F0F21"/>
    <w:rsid w:val="001F0F5F"/>
    <w:rsid w:val="001F12F4"/>
    <w:rsid w:val="001F155D"/>
    <w:rsid w:val="001F15BF"/>
    <w:rsid w:val="001F167C"/>
    <w:rsid w:val="001F1743"/>
    <w:rsid w:val="001F1763"/>
    <w:rsid w:val="001F1769"/>
    <w:rsid w:val="001F1916"/>
    <w:rsid w:val="001F1BEC"/>
    <w:rsid w:val="001F1BF1"/>
    <w:rsid w:val="001F1C50"/>
    <w:rsid w:val="001F1F06"/>
    <w:rsid w:val="001F1F8D"/>
    <w:rsid w:val="001F1FA5"/>
    <w:rsid w:val="001F261F"/>
    <w:rsid w:val="001F289B"/>
    <w:rsid w:val="001F2BD5"/>
    <w:rsid w:val="001F2D60"/>
    <w:rsid w:val="001F357B"/>
    <w:rsid w:val="001F378E"/>
    <w:rsid w:val="001F381B"/>
    <w:rsid w:val="001F3B72"/>
    <w:rsid w:val="001F3C81"/>
    <w:rsid w:val="001F3D90"/>
    <w:rsid w:val="001F43D5"/>
    <w:rsid w:val="001F4431"/>
    <w:rsid w:val="001F4507"/>
    <w:rsid w:val="001F4578"/>
    <w:rsid w:val="001F4B49"/>
    <w:rsid w:val="001F4F03"/>
    <w:rsid w:val="001F5196"/>
    <w:rsid w:val="001F537D"/>
    <w:rsid w:val="001F5518"/>
    <w:rsid w:val="001F589F"/>
    <w:rsid w:val="001F5A99"/>
    <w:rsid w:val="001F5AA7"/>
    <w:rsid w:val="001F5DBE"/>
    <w:rsid w:val="001F5EAF"/>
    <w:rsid w:val="001F5F61"/>
    <w:rsid w:val="001F60C3"/>
    <w:rsid w:val="001F6A87"/>
    <w:rsid w:val="001F6CE4"/>
    <w:rsid w:val="001F6EDC"/>
    <w:rsid w:val="001F6F38"/>
    <w:rsid w:val="001F6F64"/>
    <w:rsid w:val="001F7529"/>
    <w:rsid w:val="001F7762"/>
    <w:rsid w:val="001F787F"/>
    <w:rsid w:val="001F7D69"/>
    <w:rsid w:val="001F7D8D"/>
    <w:rsid w:val="001F7DB0"/>
    <w:rsid w:val="001F7E39"/>
    <w:rsid w:val="002000C7"/>
    <w:rsid w:val="002001B9"/>
    <w:rsid w:val="0020031E"/>
    <w:rsid w:val="0020059F"/>
    <w:rsid w:val="0020071B"/>
    <w:rsid w:val="00200B11"/>
    <w:rsid w:val="00200EA7"/>
    <w:rsid w:val="0020104B"/>
    <w:rsid w:val="002012CD"/>
    <w:rsid w:val="002013AC"/>
    <w:rsid w:val="002014B4"/>
    <w:rsid w:val="0020153E"/>
    <w:rsid w:val="002016B5"/>
    <w:rsid w:val="00201B84"/>
    <w:rsid w:val="00201BE9"/>
    <w:rsid w:val="00201DEF"/>
    <w:rsid w:val="00201FF5"/>
    <w:rsid w:val="0020234B"/>
    <w:rsid w:val="002028CA"/>
    <w:rsid w:val="00202B85"/>
    <w:rsid w:val="0020321C"/>
    <w:rsid w:val="00203223"/>
    <w:rsid w:val="0020332F"/>
    <w:rsid w:val="00203442"/>
    <w:rsid w:val="002035BF"/>
    <w:rsid w:val="0020370D"/>
    <w:rsid w:val="00203B24"/>
    <w:rsid w:val="00203D86"/>
    <w:rsid w:val="00204002"/>
    <w:rsid w:val="00204542"/>
    <w:rsid w:val="0020459D"/>
    <w:rsid w:val="00204624"/>
    <w:rsid w:val="002048C7"/>
    <w:rsid w:val="00204AD5"/>
    <w:rsid w:val="00204EAF"/>
    <w:rsid w:val="0020511A"/>
    <w:rsid w:val="0020521F"/>
    <w:rsid w:val="0020529F"/>
    <w:rsid w:val="0020548F"/>
    <w:rsid w:val="00205CAB"/>
    <w:rsid w:val="00205D31"/>
    <w:rsid w:val="00205DC9"/>
    <w:rsid w:val="0020612D"/>
    <w:rsid w:val="002061FE"/>
    <w:rsid w:val="0020667B"/>
    <w:rsid w:val="002069F4"/>
    <w:rsid w:val="00207107"/>
    <w:rsid w:val="0020748B"/>
    <w:rsid w:val="002074D0"/>
    <w:rsid w:val="00207C64"/>
    <w:rsid w:val="00207F60"/>
    <w:rsid w:val="0021009A"/>
    <w:rsid w:val="00210327"/>
    <w:rsid w:val="002104EB"/>
    <w:rsid w:val="002105DF"/>
    <w:rsid w:val="00210763"/>
    <w:rsid w:val="0021079B"/>
    <w:rsid w:val="00210C8E"/>
    <w:rsid w:val="00210E76"/>
    <w:rsid w:val="002110DC"/>
    <w:rsid w:val="002110F6"/>
    <w:rsid w:val="00211382"/>
    <w:rsid w:val="00211745"/>
    <w:rsid w:val="002117E1"/>
    <w:rsid w:val="002119A5"/>
    <w:rsid w:val="00211B74"/>
    <w:rsid w:val="00211DB8"/>
    <w:rsid w:val="002120D7"/>
    <w:rsid w:val="0021235E"/>
    <w:rsid w:val="00212596"/>
    <w:rsid w:val="002126F5"/>
    <w:rsid w:val="0021270D"/>
    <w:rsid w:val="00212B29"/>
    <w:rsid w:val="00212B96"/>
    <w:rsid w:val="00212F70"/>
    <w:rsid w:val="002130BA"/>
    <w:rsid w:val="002132BC"/>
    <w:rsid w:val="002134BA"/>
    <w:rsid w:val="002138A9"/>
    <w:rsid w:val="00213A48"/>
    <w:rsid w:val="00213B08"/>
    <w:rsid w:val="00214105"/>
    <w:rsid w:val="00214472"/>
    <w:rsid w:val="00214728"/>
    <w:rsid w:val="002150C4"/>
    <w:rsid w:val="002150DE"/>
    <w:rsid w:val="002155DB"/>
    <w:rsid w:val="00215729"/>
    <w:rsid w:val="0021581E"/>
    <w:rsid w:val="00215866"/>
    <w:rsid w:val="002159DE"/>
    <w:rsid w:val="00215C51"/>
    <w:rsid w:val="00215F33"/>
    <w:rsid w:val="002162FE"/>
    <w:rsid w:val="002165ED"/>
    <w:rsid w:val="00216B72"/>
    <w:rsid w:val="00216C76"/>
    <w:rsid w:val="00216FDA"/>
    <w:rsid w:val="00217192"/>
    <w:rsid w:val="002171F9"/>
    <w:rsid w:val="0021799C"/>
    <w:rsid w:val="00217C20"/>
    <w:rsid w:val="00217F7B"/>
    <w:rsid w:val="002203A8"/>
    <w:rsid w:val="002205C3"/>
    <w:rsid w:val="0022061C"/>
    <w:rsid w:val="00220990"/>
    <w:rsid w:val="00220C67"/>
    <w:rsid w:val="002215CC"/>
    <w:rsid w:val="002218AD"/>
    <w:rsid w:val="00221AD6"/>
    <w:rsid w:val="00221B37"/>
    <w:rsid w:val="00221BD4"/>
    <w:rsid w:val="00221C0C"/>
    <w:rsid w:val="00221CD2"/>
    <w:rsid w:val="00221E6E"/>
    <w:rsid w:val="00221F2B"/>
    <w:rsid w:val="00221FC7"/>
    <w:rsid w:val="00222121"/>
    <w:rsid w:val="0022215A"/>
    <w:rsid w:val="00222189"/>
    <w:rsid w:val="0022227B"/>
    <w:rsid w:val="002223BB"/>
    <w:rsid w:val="0022267C"/>
    <w:rsid w:val="00222728"/>
    <w:rsid w:val="00222A78"/>
    <w:rsid w:val="00222DAF"/>
    <w:rsid w:val="00223237"/>
    <w:rsid w:val="00223874"/>
    <w:rsid w:val="002239E7"/>
    <w:rsid w:val="00223B9E"/>
    <w:rsid w:val="00223BC6"/>
    <w:rsid w:val="00223C03"/>
    <w:rsid w:val="002247E2"/>
    <w:rsid w:val="00224AE3"/>
    <w:rsid w:val="00225351"/>
    <w:rsid w:val="002254AD"/>
    <w:rsid w:val="002254D4"/>
    <w:rsid w:val="0022563E"/>
    <w:rsid w:val="00225827"/>
    <w:rsid w:val="002258A3"/>
    <w:rsid w:val="002259C1"/>
    <w:rsid w:val="00225A52"/>
    <w:rsid w:val="00225A72"/>
    <w:rsid w:val="00225AAE"/>
    <w:rsid w:val="00225D0E"/>
    <w:rsid w:val="0022601F"/>
    <w:rsid w:val="00226159"/>
    <w:rsid w:val="0022647F"/>
    <w:rsid w:val="00226699"/>
    <w:rsid w:val="002266EC"/>
    <w:rsid w:val="00226C36"/>
    <w:rsid w:val="00226DCE"/>
    <w:rsid w:val="00226E56"/>
    <w:rsid w:val="00226EB5"/>
    <w:rsid w:val="00226ECD"/>
    <w:rsid w:val="00226FAB"/>
    <w:rsid w:val="00227191"/>
    <w:rsid w:val="002271AB"/>
    <w:rsid w:val="002272D6"/>
    <w:rsid w:val="002275C4"/>
    <w:rsid w:val="0022761C"/>
    <w:rsid w:val="00227832"/>
    <w:rsid w:val="00227A6D"/>
    <w:rsid w:val="00227D98"/>
    <w:rsid w:val="00227EDF"/>
    <w:rsid w:val="002300C5"/>
    <w:rsid w:val="002301ED"/>
    <w:rsid w:val="00230732"/>
    <w:rsid w:val="00230D51"/>
    <w:rsid w:val="0023109C"/>
    <w:rsid w:val="002315CC"/>
    <w:rsid w:val="0023175D"/>
    <w:rsid w:val="002318D0"/>
    <w:rsid w:val="00231AA1"/>
    <w:rsid w:val="002321AF"/>
    <w:rsid w:val="002322A6"/>
    <w:rsid w:val="00232328"/>
    <w:rsid w:val="0023248E"/>
    <w:rsid w:val="002326CE"/>
    <w:rsid w:val="00232A08"/>
    <w:rsid w:val="00232C2F"/>
    <w:rsid w:val="00232C5E"/>
    <w:rsid w:val="00232C92"/>
    <w:rsid w:val="00232D65"/>
    <w:rsid w:val="00232F01"/>
    <w:rsid w:val="0023305A"/>
    <w:rsid w:val="0023311A"/>
    <w:rsid w:val="002332F9"/>
    <w:rsid w:val="00233C2E"/>
    <w:rsid w:val="00233E51"/>
    <w:rsid w:val="00233F30"/>
    <w:rsid w:val="00233FA0"/>
    <w:rsid w:val="00234335"/>
    <w:rsid w:val="00234382"/>
    <w:rsid w:val="00234624"/>
    <w:rsid w:val="00234999"/>
    <w:rsid w:val="00234BAC"/>
    <w:rsid w:val="00234E48"/>
    <w:rsid w:val="00234E7F"/>
    <w:rsid w:val="00235053"/>
    <w:rsid w:val="00235191"/>
    <w:rsid w:val="002351F8"/>
    <w:rsid w:val="00235401"/>
    <w:rsid w:val="002354B5"/>
    <w:rsid w:val="002358A1"/>
    <w:rsid w:val="002359BF"/>
    <w:rsid w:val="00235B6E"/>
    <w:rsid w:val="002360EF"/>
    <w:rsid w:val="00236275"/>
    <w:rsid w:val="00236331"/>
    <w:rsid w:val="00236540"/>
    <w:rsid w:val="002366ED"/>
    <w:rsid w:val="002369FB"/>
    <w:rsid w:val="00236A50"/>
    <w:rsid w:val="00236C1A"/>
    <w:rsid w:val="00236DDF"/>
    <w:rsid w:val="00236E99"/>
    <w:rsid w:val="00236F88"/>
    <w:rsid w:val="00237036"/>
    <w:rsid w:val="002371F4"/>
    <w:rsid w:val="00237A63"/>
    <w:rsid w:val="0024030B"/>
    <w:rsid w:val="00240614"/>
    <w:rsid w:val="00240616"/>
    <w:rsid w:val="002409A9"/>
    <w:rsid w:val="00240F24"/>
    <w:rsid w:val="00240F49"/>
    <w:rsid w:val="002410CE"/>
    <w:rsid w:val="0024193A"/>
    <w:rsid w:val="00241B74"/>
    <w:rsid w:val="00241DBA"/>
    <w:rsid w:val="00242078"/>
    <w:rsid w:val="00242202"/>
    <w:rsid w:val="00242639"/>
    <w:rsid w:val="002430C7"/>
    <w:rsid w:val="0024329B"/>
    <w:rsid w:val="002433D8"/>
    <w:rsid w:val="0024356E"/>
    <w:rsid w:val="002444B7"/>
    <w:rsid w:val="0024487A"/>
    <w:rsid w:val="00244932"/>
    <w:rsid w:val="00244980"/>
    <w:rsid w:val="00244BC3"/>
    <w:rsid w:val="00244E74"/>
    <w:rsid w:val="002450A1"/>
    <w:rsid w:val="00245555"/>
    <w:rsid w:val="00245EF0"/>
    <w:rsid w:val="002460A1"/>
    <w:rsid w:val="002460D1"/>
    <w:rsid w:val="0024625E"/>
    <w:rsid w:val="002464EE"/>
    <w:rsid w:val="00246528"/>
    <w:rsid w:val="00246664"/>
    <w:rsid w:val="002466AB"/>
    <w:rsid w:val="002467A9"/>
    <w:rsid w:val="002469DC"/>
    <w:rsid w:val="00246C24"/>
    <w:rsid w:val="00246C26"/>
    <w:rsid w:val="00246EA9"/>
    <w:rsid w:val="002470C1"/>
    <w:rsid w:val="002472EF"/>
    <w:rsid w:val="00247429"/>
    <w:rsid w:val="002475A7"/>
    <w:rsid w:val="002476F4"/>
    <w:rsid w:val="00247984"/>
    <w:rsid w:val="00247BEA"/>
    <w:rsid w:val="00247E55"/>
    <w:rsid w:val="0025026D"/>
    <w:rsid w:val="002504E9"/>
    <w:rsid w:val="0025050F"/>
    <w:rsid w:val="002506B0"/>
    <w:rsid w:val="00250A82"/>
    <w:rsid w:val="00250B07"/>
    <w:rsid w:val="00250BB2"/>
    <w:rsid w:val="00250BDE"/>
    <w:rsid w:val="00250BFB"/>
    <w:rsid w:val="00250ECA"/>
    <w:rsid w:val="00251024"/>
    <w:rsid w:val="00251A6B"/>
    <w:rsid w:val="00251D9B"/>
    <w:rsid w:val="0025204E"/>
    <w:rsid w:val="0025204F"/>
    <w:rsid w:val="0025258F"/>
    <w:rsid w:val="002525AA"/>
    <w:rsid w:val="0025275D"/>
    <w:rsid w:val="00252D7D"/>
    <w:rsid w:val="00252F02"/>
    <w:rsid w:val="002532AE"/>
    <w:rsid w:val="00253529"/>
    <w:rsid w:val="0025358E"/>
    <w:rsid w:val="002535BB"/>
    <w:rsid w:val="002537A8"/>
    <w:rsid w:val="002539FE"/>
    <w:rsid w:val="00253B0F"/>
    <w:rsid w:val="00253C8F"/>
    <w:rsid w:val="00253D64"/>
    <w:rsid w:val="00253E45"/>
    <w:rsid w:val="00253EAA"/>
    <w:rsid w:val="00254109"/>
    <w:rsid w:val="002541C7"/>
    <w:rsid w:val="0025454C"/>
    <w:rsid w:val="00254686"/>
    <w:rsid w:val="002547E1"/>
    <w:rsid w:val="00254A4B"/>
    <w:rsid w:val="00254AB9"/>
    <w:rsid w:val="00254CA5"/>
    <w:rsid w:val="00254F77"/>
    <w:rsid w:val="00255800"/>
    <w:rsid w:val="00255C2E"/>
    <w:rsid w:val="00255F05"/>
    <w:rsid w:val="00255FF6"/>
    <w:rsid w:val="0025603E"/>
    <w:rsid w:val="002560B5"/>
    <w:rsid w:val="002560E7"/>
    <w:rsid w:val="00256135"/>
    <w:rsid w:val="00256145"/>
    <w:rsid w:val="0025635D"/>
    <w:rsid w:val="0025671C"/>
    <w:rsid w:val="002567DF"/>
    <w:rsid w:val="00256A44"/>
    <w:rsid w:val="00256C6E"/>
    <w:rsid w:val="00257027"/>
    <w:rsid w:val="0025716C"/>
    <w:rsid w:val="0025727E"/>
    <w:rsid w:val="00257504"/>
    <w:rsid w:val="002578CA"/>
    <w:rsid w:val="0025799B"/>
    <w:rsid w:val="00260024"/>
    <w:rsid w:val="002600C4"/>
    <w:rsid w:val="00260129"/>
    <w:rsid w:val="00260244"/>
    <w:rsid w:val="002607AF"/>
    <w:rsid w:val="00260CDE"/>
    <w:rsid w:val="00260E7E"/>
    <w:rsid w:val="00261164"/>
    <w:rsid w:val="0026137B"/>
    <w:rsid w:val="0026158E"/>
    <w:rsid w:val="00261CF3"/>
    <w:rsid w:val="0026207E"/>
    <w:rsid w:val="002620DF"/>
    <w:rsid w:val="002623AD"/>
    <w:rsid w:val="0026260B"/>
    <w:rsid w:val="00262647"/>
    <w:rsid w:val="002628EE"/>
    <w:rsid w:val="00262CAC"/>
    <w:rsid w:val="00263072"/>
    <w:rsid w:val="00263314"/>
    <w:rsid w:val="00263715"/>
    <w:rsid w:val="00263907"/>
    <w:rsid w:val="00263933"/>
    <w:rsid w:val="00263C7E"/>
    <w:rsid w:val="00263DED"/>
    <w:rsid w:val="00263E83"/>
    <w:rsid w:val="00264111"/>
    <w:rsid w:val="002641EF"/>
    <w:rsid w:val="002642A9"/>
    <w:rsid w:val="002642E9"/>
    <w:rsid w:val="00264CC3"/>
    <w:rsid w:val="00264E70"/>
    <w:rsid w:val="00264EBD"/>
    <w:rsid w:val="00265008"/>
    <w:rsid w:val="0026530E"/>
    <w:rsid w:val="002654A5"/>
    <w:rsid w:val="00265AB1"/>
    <w:rsid w:val="00265CDF"/>
    <w:rsid w:val="00265CE7"/>
    <w:rsid w:val="00265D13"/>
    <w:rsid w:val="00265D36"/>
    <w:rsid w:val="00265D91"/>
    <w:rsid w:val="002660A1"/>
    <w:rsid w:val="002662AF"/>
    <w:rsid w:val="002662EA"/>
    <w:rsid w:val="002664B0"/>
    <w:rsid w:val="00266622"/>
    <w:rsid w:val="00266653"/>
    <w:rsid w:val="00266669"/>
    <w:rsid w:val="002667DF"/>
    <w:rsid w:val="00266938"/>
    <w:rsid w:val="00266C82"/>
    <w:rsid w:val="00266E8D"/>
    <w:rsid w:val="0026720E"/>
    <w:rsid w:val="00267CED"/>
    <w:rsid w:val="00267F9E"/>
    <w:rsid w:val="00267FC6"/>
    <w:rsid w:val="0027094B"/>
    <w:rsid w:val="00270B2E"/>
    <w:rsid w:val="0027111B"/>
    <w:rsid w:val="0027137F"/>
    <w:rsid w:val="002715CC"/>
    <w:rsid w:val="00271760"/>
    <w:rsid w:val="0027188C"/>
    <w:rsid w:val="00271946"/>
    <w:rsid w:val="00271AD1"/>
    <w:rsid w:val="00271DF1"/>
    <w:rsid w:val="00271F90"/>
    <w:rsid w:val="0027259C"/>
    <w:rsid w:val="002728A4"/>
    <w:rsid w:val="002728D8"/>
    <w:rsid w:val="00272D31"/>
    <w:rsid w:val="00272D53"/>
    <w:rsid w:val="00272FDF"/>
    <w:rsid w:val="00272FF7"/>
    <w:rsid w:val="00273963"/>
    <w:rsid w:val="00273A1B"/>
    <w:rsid w:val="00273A77"/>
    <w:rsid w:val="00273CC1"/>
    <w:rsid w:val="00274372"/>
    <w:rsid w:val="00274611"/>
    <w:rsid w:val="0027464A"/>
    <w:rsid w:val="002747DE"/>
    <w:rsid w:val="002751DE"/>
    <w:rsid w:val="002752E0"/>
    <w:rsid w:val="00275723"/>
    <w:rsid w:val="00275744"/>
    <w:rsid w:val="002758EA"/>
    <w:rsid w:val="00275AAF"/>
    <w:rsid w:val="00275DBA"/>
    <w:rsid w:val="00275F75"/>
    <w:rsid w:val="002765ED"/>
    <w:rsid w:val="00276606"/>
    <w:rsid w:val="00276700"/>
    <w:rsid w:val="002769D7"/>
    <w:rsid w:val="002769F1"/>
    <w:rsid w:val="00276B02"/>
    <w:rsid w:val="00276B0B"/>
    <w:rsid w:val="00276CCA"/>
    <w:rsid w:val="00276CD2"/>
    <w:rsid w:val="00276D25"/>
    <w:rsid w:val="002772D7"/>
    <w:rsid w:val="00277865"/>
    <w:rsid w:val="00277882"/>
    <w:rsid w:val="002779D0"/>
    <w:rsid w:val="00277B58"/>
    <w:rsid w:val="00277E78"/>
    <w:rsid w:val="00280207"/>
    <w:rsid w:val="002803EB"/>
    <w:rsid w:val="002807FE"/>
    <w:rsid w:val="0028080B"/>
    <w:rsid w:val="0028087D"/>
    <w:rsid w:val="00280EC2"/>
    <w:rsid w:val="00281017"/>
    <w:rsid w:val="0028105A"/>
    <w:rsid w:val="002814F3"/>
    <w:rsid w:val="002817E6"/>
    <w:rsid w:val="002817F0"/>
    <w:rsid w:val="002818A6"/>
    <w:rsid w:val="00281AAB"/>
    <w:rsid w:val="00281C1E"/>
    <w:rsid w:val="00281CF8"/>
    <w:rsid w:val="00281E96"/>
    <w:rsid w:val="002825BF"/>
    <w:rsid w:val="00282B1B"/>
    <w:rsid w:val="00282D07"/>
    <w:rsid w:val="00282D18"/>
    <w:rsid w:val="00282F31"/>
    <w:rsid w:val="002830D8"/>
    <w:rsid w:val="00283341"/>
    <w:rsid w:val="002835D4"/>
    <w:rsid w:val="00283703"/>
    <w:rsid w:val="00283801"/>
    <w:rsid w:val="0028391D"/>
    <w:rsid w:val="00283BFA"/>
    <w:rsid w:val="00283FA9"/>
    <w:rsid w:val="00284055"/>
    <w:rsid w:val="0028427D"/>
    <w:rsid w:val="00284713"/>
    <w:rsid w:val="0028501F"/>
    <w:rsid w:val="00285063"/>
    <w:rsid w:val="002852FA"/>
    <w:rsid w:val="002853A3"/>
    <w:rsid w:val="00285768"/>
    <w:rsid w:val="00285F4B"/>
    <w:rsid w:val="00286440"/>
    <w:rsid w:val="0028661D"/>
    <w:rsid w:val="00286628"/>
    <w:rsid w:val="00286C28"/>
    <w:rsid w:val="00286FDC"/>
    <w:rsid w:val="0028704F"/>
    <w:rsid w:val="00287524"/>
    <w:rsid w:val="0028794C"/>
    <w:rsid w:val="00287BEB"/>
    <w:rsid w:val="00290489"/>
    <w:rsid w:val="0029069C"/>
    <w:rsid w:val="00290A4C"/>
    <w:rsid w:val="00290C02"/>
    <w:rsid w:val="00290FBC"/>
    <w:rsid w:val="00291066"/>
    <w:rsid w:val="002918C7"/>
    <w:rsid w:val="00291A99"/>
    <w:rsid w:val="00291ADD"/>
    <w:rsid w:val="00291B99"/>
    <w:rsid w:val="002920D9"/>
    <w:rsid w:val="002922D8"/>
    <w:rsid w:val="00292319"/>
    <w:rsid w:val="0029281F"/>
    <w:rsid w:val="00292835"/>
    <w:rsid w:val="00292BE9"/>
    <w:rsid w:val="002936FA"/>
    <w:rsid w:val="00293708"/>
    <w:rsid w:val="00293A78"/>
    <w:rsid w:val="00293E1C"/>
    <w:rsid w:val="00293F6B"/>
    <w:rsid w:val="002940F9"/>
    <w:rsid w:val="002945FB"/>
    <w:rsid w:val="002946D4"/>
    <w:rsid w:val="002947A1"/>
    <w:rsid w:val="00294851"/>
    <w:rsid w:val="00294874"/>
    <w:rsid w:val="00295208"/>
    <w:rsid w:val="00295609"/>
    <w:rsid w:val="00295621"/>
    <w:rsid w:val="0029571D"/>
    <w:rsid w:val="00295841"/>
    <w:rsid w:val="00295874"/>
    <w:rsid w:val="00295D69"/>
    <w:rsid w:val="0029600C"/>
    <w:rsid w:val="00296082"/>
    <w:rsid w:val="00296123"/>
    <w:rsid w:val="002961FF"/>
    <w:rsid w:val="00296908"/>
    <w:rsid w:val="00296E32"/>
    <w:rsid w:val="00296F62"/>
    <w:rsid w:val="00296FDA"/>
    <w:rsid w:val="00297078"/>
    <w:rsid w:val="0029739F"/>
    <w:rsid w:val="0029760C"/>
    <w:rsid w:val="00297662"/>
    <w:rsid w:val="0029776D"/>
    <w:rsid w:val="002978F3"/>
    <w:rsid w:val="0029795E"/>
    <w:rsid w:val="00297C9A"/>
    <w:rsid w:val="002A00FA"/>
    <w:rsid w:val="002A04FD"/>
    <w:rsid w:val="002A0749"/>
    <w:rsid w:val="002A08E9"/>
    <w:rsid w:val="002A0C96"/>
    <w:rsid w:val="002A18AD"/>
    <w:rsid w:val="002A1BE9"/>
    <w:rsid w:val="002A1F47"/>
    <w:rsid w:val="002A1F72"/>
    <w:rsid w:val="002A2009"/>
    <w:rsid w:val="002A2083"/>
    <w:rsid w:val="002A2125"/>
    <w:rsid w:val="002A22B3"/>
    <w:rsid w:val="002A26E1"/>
    <w:rsid w:val="002A2BA7"/>
    <w:rsid w:val="002A31EB"/>
    <w:rsid w:val="002A32E7"/>
    <w:rsid w:val="002A32F4"/>
    <w:rsid w:val="002A377C"/>
    <w:rsid w:val="002A39D9"/>
    <w:rsid w:val="002A3A55"/>
    <w:rsid w:val="002A3D3A"/>
    <w:rsid w:val="002A4307"/>
    <w:rsid w:val="002A442A"/>
    <w:rsid w:val="002A473A"/>
    <w:rsid w:val="002A47DB"/>
    <w:rsid w:val="002A4E9C"/>
    <w:rsid w:val="002A4F46"/>
    <w:rsid w:val="002A511B"/>
    <w:rsid w:val="002A51D4"/>
    <w:rsid w:val="002A55E1"/>
    <w:rsid w:val="002A56D7"/>
    <w:rsid w:val="002A5911"/>
    <w:rsid w:val="002A5B49"/>
    <w:rsid w:val="002A65D3"/>
    <w:rsid w:val="002A67F9"/>
    <w:rsid w:val="002A68DD"/>
    <w:rsid w:val="002A6944"/>
    <w:rsid w:val="002A698A"/>
    <w:rsid w:val="002A6EB5"/>
    <w:rsid w:val="002A702A"/>
    <w:rsid w:val="002A708F"/>
    <w:rsid w:val="002A73A8"/>
    <w:rsid w:val="002A7400"/>
    <w:rsid w:val="002A744A"/>
    <w:rsid w:val="002A74B5"/>
    <w:rsid w:val="002A767B"/>
    <w:rsid w:val="002A7888"/>
    <w:rsid w:val="002A7933"/>
    <w:rsid w:val="002A7B04"/>
    <w:rsid w:val="002A7D7C"/>
    <w:rsid w:val="002A7F39"/>
    <w:rsid w:val="002B02B8"/>
    <w:rsid w:val="002B05EE"/>
    <w:rsid w:val="002B0745"/>
    <w:rsid w:val="002B08BF"/>
    <w:rsid w:val="002B0B25"/>
    <w:rsid w:val="002B17A4"/>
    <w:rsid w:val="002B18FA"/>
    <w:rsid w:val="002B1D13"/>
    <w:rsid w:val="002B1F21"/>
    <w:rsid w:val="002B225E"/>
    <w:rsid w:val="002B28CF"/>
    <w:rsid w:val="002B2976"/>
    <w:rsid w:val="002B29BE"/>
    <w:rsid w:val="002B2AE0"/>
    <w:rsid w:val="002B2B0C"/>
    <w:rsid w:val="002B2BBC"/>
    <w:rsid w:val="002B2E0E"/>
    <w:rsid w:val="002B2E75"/>
    <w:rsid w:val="002B303A"/>
    <w:rsid w:val="002B30C8"/>
    <w:rsid w:val="002B31DC"/>
    <w:rsid w:val="002B3722"/>
    <w:rsid w:val="002B3A8A"/>
    <w:rsid w:val="002B3B33"/>
    <w:rsid w:val="002B40F7"/>
    <w:rsid w:val="002B417B"/>
    <w:rsid w:val="002B4444"/>
    <w:rsid w:val="002B45D3"/>
    <w:rsid w:val="002B468A"/>
    <w:rsid w:val="002B4DFE"/>
    <w:rsid w:val="002B4ED5"/>
    <w:rsid w:val="002B52AF"/>
    <w:rsid w:val="002B545E"/>
    <w:rsid w:val="002B5577"/>
    <w:rsid w:val="002B55FC"/>
    <w:rsid w:val="002B5802"/>
    <w:rsid w:val="002B5E74"/>
    <w:rsid w:val="002B5F02"/>
    <w:rsid w:val="002B5F7E"/>
    <w:rsid w:val="002B5FD1"/>
    <w:rsid w:val="002B60F8"/>
    <w:rsid w:val="002B6861"/>
    <w:rsid w:val="002B68C3"/>
    <w:rsid w:val="002B6A0E"/>
    <w:rsid w:val="002B6F4C"/>
    <w:rsid w:val="002B6FB3"/>
    <w:rsid w:val="002B6FF3"/>
    <w:rsid w:val="002B72CF"/>
    <w:rsid w:val="002B7364"/>
    <w:rsid w:val="002B7590"/>
    <w:rsid w:val="002B7F7A"/>
    <w:rsid w:val="002C00E5"/>
    <w:rsid w:val="002C029A"/>
    <w:rsid w:val="002C0351"/>
    <w:rsid w:val="002C03A4"/>
    <w:rsid w:val="002C042B"/>
    <w:rsid w:val="002C1063"/>
    <w:rsid w:val="002C14D6"/>
    <w:rsid w:val="002C16DE"/>
    <w:rsid w:val="002C17F1"/>
    <w:rsid w:val="002C1905"/>
    <w:rsid w:val="002C1E78"/>
    <w:rsid w:val="002C2016"/>
    <w:rsid w:val="002C21C4"/>
    <w:rsid w:val="002C2423"/>
    <w:rsid w:val="002C25C4"/>
    <w:rsid w:val="002C26BF"/>
    <w:rsid w:val="002C2A19"/>
    <w:rsid w:val="002C2B3E"/>
    <w:rsid w:val="002C2F63"/>
    <w:rsid w:val="002C3359"/>
    <w:rsid w:val="002C3370"/>
    <w:rsid w:val="002C3631"/>
    <w:rsid w:val="002C36AC"/>
    <w:rsid w:val="002C37AC"/>
    <w:rsid w:val="002C3896"/>
    <w:rsid w:val="002C423E"/>
    <w:rsid w:val="002C45AF"/>
    <w:rsid w:val="002C4996"/>
    <w:rsid w:val="002C4AA2"/>
    <w:rsid w:val="002C4D64"/>
    <w:rsid w:val="002C5182"/>
    <w:rsid w:val="002C53D4"/>
    <w:rsid w:val="002C5595"/>
    <w:rsid w:val="002C590F"/>
    <w:rsid w:val="002C5B55"/>
    <w:rsid w:val="002C6002"/>
    <w:rsid w:val="002C6525"/>
    <w:rsid w:val="002C6721"/>
    <w:rsid w:val="002C67B9"/>
    <w:rsid w:val="002C6A3E"/>
    <w:rsid w:val="002C6C8E"/>
    <w:rsid w:val="002C6DA9"/>
    <w:rsid w:val="002C6ED4"/>
    <w:rsid w:val="002C705B"/>
    <w:rsid w:val="002C7231"/>
    <w:rsid w:val="002C7236"/>
    <w:rsid w:val="002C776E"/>
    <w:rsid w:val="002C7892"/>
    <w:rsid w:val="002C7944"/>
    <w:rsid w:val="002C794B"/>
    <w:rsid w:val="002C7987"/>
    <w:rsid w:val="002C7E79"/>
    <w:rsid w:val="002D021E"/>
    <w:rsid w:val="002D046D"/>
    <w:rsid w:val="002D048F"/>
    <w:rsid w:val="002D0521"/>
    <w:rsid w:val="002D0836"/>
    <w:rsid w:val="002D0B15"/>
    <w:rsid w:val="002D0B4A"/>
    <w:rsid w:val="002D0E53"/>
    <w:rsid w:val="002D1004"/>
    <w:rsid w:val="002D14F4"/>
    <w:rsid w:val="002D1571"/>
    <w:rsid w:val="002D18EF"/>
    <w:rsid w:val="002D19BF"/>
    <w:rsid w:val="002D1EEA"/>
    <w:rsid w:val="002D2223"/>
    <w:rsid w:val="002D26F6"/>
    <w:rsid w:val="002D2969"/>
    <w:rsid w:val="002D2E66"/>
    <w:rsid w:val="002D2E8F"/>
    <w:rsid w:val="002D35D9"/>
    <w:rsid w:val="002D36A0"/>
    <w:rsid w:val="002D3741"/>
    <w:rsid w:val="002D3A62"/>
    <w:rsid w:val="002D3D72"/>
    <w:rsid w:val="002D3EF9"/>
    <w:rsid w:val="002D4040"/>
    <w:rsid w:val="002D41AC"/>
    <w:rsid w:val="002D421D"/>
    <w:rsid w:val="002D4327"/>
    <w:rsid w:val="002D445B"/>
    <w:rsid w:val="002D47A5"/>
    <w:rsid w:val="002D4A61"/>
    <w:rsid w:val="002D4A7C"/>
    <w:rsid w:val="002D4AFF"/>
    <w:rsid w:val="002D4B01"/>
    <w:rsid w:val="002D4E32"/>
    <w:rsid w:val="002D51CE"/>
    <w:rsid w:val="002D547B"/>
    <w:rsid w:val="002D5697"/>
    <w:rsid w:val="002D5709"/>
    <w:rsid w:val="002D5D5B"/>
    <w:rsid w:val="002D6052"/>
    <w:rsid w:val="002D6253"/>
    <w:rsid w:val="002D63FA"/>
    <w:rsid w:val="002D6419"/>
    <w:rsid w:val="002D64C9"/>
    <w:rsid w:val="002D680F"/>
    <w:rsid w:val="002D6E13"/>
    <w:rsid w:val="002D70B6"/>
    <w:rsid w:val="002D724C"/>
    <w:rsid w:val="002D7384"/>
    <w:rsid w:val="002D7681"/>
    <w:rsid w:val="002D785B"/>
    <w:rsid w:val="002D79C5"/>
    <w:rsid w:val="002D7DB6"/>
    <w:rsid w:val="002E07B3"/>
    <w:rsid w:val="002E0947"/>
    <w:rsid w:val="002E0BF3"/>
    <w:rsid w:val="002E0BFA"/>
    <w:rsid w:val="002E1045"/>
    <w:rsid w:val="002E11BC"/>
    <w:rsid w:val="002E150E"/>
    <w:rsid w:val="002E15C0"/>
    <w:rsid w:val="002E16B7"/>
    <w:rsid w:val="002E176F"/>
    <w:rsid w:val="002E1923"/>
    <w:rsid w:val="002E1A82"/>
    <w:rsid w:val="002E1D98"/>
    <w:rsid w:val="002E2083"/>
    <w:rsid w:val="002E22B1"/>
    <w:rsid w:val="002E25A8"/>
    <w:rsid w:val="002E2A4D"/>
    <w:rsid w:val="002E2C21"/>
    <w:rsid w:val="002E3278"/>
    <w:rsid w:val="002E3425"/>
    <w:rsid w:val="002E363C"/>
    <w:rsid w:val="002E3836"/>
    <w:rsid w:val="002E3A51"/>
    <w:rsid w:val="002E48FF"/>
    <w:rsid w:val="002E5047"/>
    <w:rsid w:val="002E537D"/>
    <w:rsid w:val="002E54A8"/>
    <w:rsid w:val="002E55C3"/>
    <w:rsid w:val="002E564A"/>
    <w:rsid w:val="002E58D2"/>
    <w:rsid w:val="002E5CC9"/>
    <w:rsid w:val="002E5FAC"/>
    <w:rsid w:val="002E600D"/>
    <w:rsid w:val="002E6626"/>
    <w:rsid w:val="002E66D1"/>
    <w:rsid w:val="002E673D"/>
    <w:rsid w:val="002E710B"/>
    <w:rsid w:val="002E7196"/>
    <w:rsid w:val="002E7828"/>
    <w:rsid w:val="002E78FF"/>
    <w:rsid w:val="002E7EE3"/>
    <w:rsid w:val="002F00B5"/>
    <w:rsid w:val="002F054D"/>
    <w:rsid w:val="002F087A"/>
    <w:rsid w:val="002F0896"/>
    <w:rsid w:val="002F0B15"/>
    <w:rsid w:val="002F0D27"/>
    <w:rsid w:val="002F0E65"/>
    <w:rsid w:val="002F10C3"/>
    <w:rsid w:val="002F1234"/>
    <w:rsid w:val="002F1C64"/>
    <w:rsid w:val="002F1E9D"/>
    <w:rsid w:val="002F2027"/>
    <w:rsid w:val="002F243E"/>
    <w:rsid w:val="002F2604"/>
    <w:rsid w:val="002F2636"/>
    <w:rsid w:val="002F2837"/>
    <w:rsid w:val="002F2A26"/>
    <w:rsid w:val="002F2BB7"/>
    <w:rsid w:val="002F2EEE"/>
    <w:rsid w:val="002F3553"/>
    <w:rsid w:val="002F37A3"/>
    <w:rsid w:val="002F3ABC"/>
    <w:rsid w:val="002F3EBC"/>
    <w:rsid w:val="002F4272"/>
    <w:rsid w:val="002F4476"/>
    <w:rsid w:val="002F4C16"/>
    <w:rsid w:val="002F4F56"/>
    <w:rsid w:val="002F503D"/>
    <w:rsid w:val="002F5433"/>
    <w:rsid w:val="002F5470"/>
    <w:rsid w:val="002F55CC"/>
    <w:rsid w:val="002F5920"/>
    <w:rsid w:val="002F5D94"/>
    <w:rsid w:val="002F5F2B"/>
    <w:rsid w:val="002F6032"/>
    <w:rsid w:val="002F6111"/>
    <w:rsid w:val="002F611E"/>
    <w:rsid w:val="002F61C9"/>
    <w:rsid w:val="002F6279"/>
    <w:rsid w:val="002F62CB"/>
    <w:rsid w:val="002F6468"/>
    <w:rsid w:val="002F689F"/>
    <w:rsid w:val="002F6CFD"/>
    <w:rsid w:val="002F6E04"/>
    <w:rsid w:val="002F7945"/>
    <w:rsid w:val="002F7B9E"/>
    <w:rsid w:val="0030026F"/>
    <w:rsid w:val="003004A3"/>
    <w:rsid w:val="00300795"/>
    <w:rsid w:val="00300AF9"/>
    <w:rsid w:val="00300D8F"/>
    <w:rsid w:val="003010B9"/>
    <w:rsid w:val="003011EE"/>
    <w:rsid w:val="00301314"/>
    <w:rsid w:val="00301496"/>
    <w:rsid w:val="003017A2"/>
    <w:rsid w:val="00301A91"/>
    <w:rsid w:val="00301C00"/>
    <w:rsid w:val="00301E55"/>
    <w:rsid w:val="00302001"/>
    <w:rsid w:val="00302172"/>
    <w:rsid w:val="0030249B"/>
    <w:rsid w:val="00302509"/>
    <w:rsid w:val="003026C1"/>
    <w:rsid w:val="00302BCB"/>
    <w:rsid w:val="00302C36"/>
    <w:rsid w:val="00302E1B"/>
    <w:rsid w:val="00303015"/>
    <w:rsid w:val="00303128"/>
    <w:rsid w:val="0030372E"/>
    <w:rsid w:val="00303B72"/>
    <w:rsid w:val="00303EF7"/>
    <w:rsid w:val="00304146"/>
    <w:rsid w:val="003041FD"/>
    <w:rsid w:val="0030422B"/>
    <w:rsid w:val="003043D1"/>
    <w:rsid w:val="00304543"/>
    <w:rsid w:val="00304AB9"/>
    <w:rsid w:val="00304E31"/>
    <w:rsid w:val="0030511E"/>
    <w:rsid w:val="0030513D"/>
    <w:rsid w:val="003057BF"/>
    <w:rsid w:val="00305B6C"/>
    <w:rsid w:val="00305DE5"/>
    <w:rsid w:val="00305EBD"/>
    <w:rsid w:val="003063AA"/>
    <w:rsid w:val="0030671A"/>
    <w:rsid w:val="003068AB"/>
    <w:rsid w:val="00306992"/>
    <w:rsid w:val="00306A5E"/>
    <w:rsid w:val="00306A72"/>
    <w:rsid w:val="00306A92"/>
    <w:rsid w:val="00306B61"/>
    <w:rsid w:val="00306D85"/>
    <w:rsid w:val="00306E5F"/>
    <w:rsid w:val="00306E7B"/>
    <w:rsid w:val="00307008"/>
    <w:rsid w:val="0030733D"/>
    <w:rsid w:val="0030776B"/>
    <w:rsid w:val="003078A7"/>
    <w:rsid w:val="003078EC"/>
    <w:rsid w:val="003079D1"/>
    <w:rsid w:val="00307B25"/>
    <w:rsid w:val="00307C2C"/>
    <w:rsid w:val="00307C87"/>
    <w:rsid w:val="00307D35"/>
    <w:rsid w:val="00307E8B"/>
    <w:rsid w:val="00307FCA"/>
    <w:rsid w:val="003101E5"/>
    <w:rsid w:val="00310336"/>
    <w:rsid w:val="003106BD"/>
    <w:rsid w:val="00310759"/>
    <w:rsid w:val="0031075D"/>
    <w:rsid w:val="003107B7"/>
    <w:rsid w:val="00310B3A"/>
    <w:rsid w:val="00310E55"/>
    <w:rsid w:val="00310EBE"/>
    <w:rsid w:val="00310F5E"/>
    <w:rsid w:val="00310FEE"/>
    <w:rsid w:val="0031113E"/>
    <w:rsid w:val="00311221"/>
    <w:rsid w:val="00311269"/>
    <w:rsid w:val="00311345"/>
    <w:rsid w:val="0031152B"/>
    <w:rsid w:val="0031189E"/>
    <w:rsid w:val="00311C08"/>
    <w:rsid w:val="00311CAB"/>
    <w:rsid w:val="00311E07"/>
    <w:rsid w:val="00311F23"/>
    <w:rsid w:val="003120AB"/>
    <w:rsid w:val="00312122"/>
    <w:rsid w:val="003127F5"/>
    <w:rsid w:val="00312A93"/>
    <w:rsid w:val="00312AFD"/>
    <w:rsid w:val="00312E37"/>
    <w:rsid w:val="00312F26"/>
    <w:rsid w:val="00313495"/>
    <w:rsid w:val="0031383C"/>
    <w:rsid w:val="00313A03"/>
    <w:rsid w:val="00313AFD"/>
    <w:rsid w:val="00313C9D"/>
    <w:rsid w:val="00313EB9"/>
    <w:rsid w:val="00313F0A"/>
    <w:rsid w:val="00313F6A"/>
    <w:rsid w:val="0031451A"/>
    <w:rsid w:val="00314BDC"/>
    <w:rsid w:val="00314E32"/>
    <w:rsid w:val="003150E6"/>
    <w:rsid w:val="0031512E"/>
    <w:rsid w:val="00315364"/>
    <w:rsid w:val="003153AD"/>
    <w:rsid w:val="003153BF"/>
    <w:rsid w:val="003153CB"/>
    <w:rsid w:val="00315464"/>
    <w:rsid w:val="00315897"/>
    <w:rsid w:val="0031590C"/>
    <w:rsid w:val="003159A9"/>
    <w:rsid w:val="00315A19"/>
    <w:rsid w:val="00315B3C"/>
    <w:rsid w:val="0031629A"/>
    <w:rsid w:val="00316324"/>
    <w:rsid w:val="003164BE"/>
    <w:rsid w:val="0031692A"/>
    <w:rsid w:val="0031698B"/>
    <w:rsid w:val="003169F3"/>
    <w:rsid w:val="00316A02"/>
    <w:rsid w:val="00316A20"/>
    <w:rsid w:val="00316ADD"/>
    <w:rsid w:val="0031773D"/>
    <w:rsid w:val="003178C8"/>
    <w:rsid w:val="00317AFC"/>
    <w:rsid w:val="00317DF4"/>
    <w:rsid w:val="00317F67"/>
    <w:rsid w:val="00317FD7"/>
    <w:rsid w:val="00320432"/>
    <w:rsid w:val="00320503"/>
    <w:rsid w:val="00320508"/>
    <w:rsid w:val="003207B0"/>
    <w:rsid w:val="00320D1E"/>
    <w:rsid w:val="00320E0B"/>
    <w:rsid w:val="00320EC7"/>
    <w:rsid w:val="00320F64"/>
    <w:rsid w:val="003215D1"/>
    <w:rsid w:val="00321B4E"/>
    <w:rsid w:val="003225E0"/>
    <w:rsid w:val="00322A4A"/>
    <w:rsid w:val="00322BB9"/>
    <w:rsid w:val="003230E8"/>
    <w:rsid w:val="003232F7"/>
    <w:rsid w:val="003233F5"/>
    <w:rsid w:val="003239B8"/>
    <w:rsid w:val="003239FB"/>
    <w:rsid w:val="00323B70"/>
    <w:rsid w:val="00323E48"/>
    <w:rsid w:val="00323EBE"/>
    <w:rsid w:val="003240F1"/>
    <w:rsid w:val="003242EC"/>
    <w:rsid w:val="00324820"/>
    <w:rsid w:val="003249C5"/>
    <w:rsid w:val="00324A9A"/>
    <w:rsid w:val="00324B32"/>
    <w:rsid w:val="0032512F"/>
    <w:rsid w:val="00325177"/>
    <w:rsid w:val="003251CA"/>
    <w:rsid w:val="00325353"/>
    <w:rsid w:val="003254AA"/>
    <w:rsid w:val="003255C2"/>
    <w:rsid w:val="003259F4"/>
    <w:rsid w:val="00325B03"/>
    <w:rsid w:val="00325E11"/>
    <w:rsid w:val="00325E5A"/>
    <w:rsid w:val="00325FD7"/>
    <w:rsid w:val="0032603E"/>
    <w:rsid w:val="00326186"/>
    <w:rsid w:val="0032649F"/>
    <w:rsid w:val="00326D2D"/>
    <w:rsid w:val="003273AE"/>
    <w:rsid w:val="00327434"/>
    <w:rsid w:val="0032795C"/>
    <w:rsid w:val="003279F3"/>
    <w:rsid w:val="00327CA4"/>
    <w:rsid w:val="00327D77"/>
    <w:rsid w:val="00327E1E"/>
    <w:rsid w:val="00327ED1"/>
    <w:rsid w:val="0033014D"/>
    <w:rsid w:val="00330370"/>
    <w:rsid w:val="0033065E"/>
    <w:rsid w:val="00330663"/>
    <w:rsid w:val="00330B9D"/>
    <w:rsid w:val="0033100A"/>
    <w:rsid w:val="003315BA"/>
    <w:rsid w:val="00331938"/>
    <w:rsid w:val="00331B9D"/>
    <w:rsid w:val="00331F3C"/>
    <w:rsid w:val="00332544"/>
    <w:rsid w:val="00332739"/>
    <w:rsid w:val="00332839"/>
    <w:rsid w:val="003329EA"/>
    <w:rsid w:val="00332A50"/>
    <w:rsid w:val="00333088"/>
    <w:rsid w:val="0033321F"/>
    <w:rsid w:val="003336DA"/>
    <w:rsid w:val="0033377B"/>
    <w:rsid w:val="00333EA5"/>
    <w:rsid w:val="00333EDF"/>
    <w:rsid w:val="00333F35"/>
    <w:rsid w:val="0033438D"/>
    <w:rsid w:val="003343BD"/>
    <w:rsid w:val="0033458F"/>
    <w:rsid w:val="00334843"/>
    <w:rsid w:val="00334854"/>
    <w:rsid w:val="00334E2E"/>
    <w:rsid w:val="00334E43"/>
    <w:rsid w:val="00334EB7"/>
    <w:rsid w:val="00335503"/>
    <w:rsid w:val="0033551C"/>
    <w:rsid w:val="003356FA"/>
    <w:rsid w:val="00335939"/>
    <w:rsid w:val="00335999"/>
    <w:rsid w:val="00335E6D"/>
    <w:rsid w:val="00336087"/>
    <w:rsid w:val="003367D6"/>
    <w:rsid w:val="00336A3A"/>
    <w:rsid w:val="00336B47"/>
    <w:rsid w:val="00336B9A"/>
    <w:rsid w:val="00336CA2"/>
    <w:rsid w:val="00336CE6"/>
    <w:rsid w:val="00337148"/>
    <w:rsid w:val="003376C4"/>
    <w:rsid w:val="003377F5"/>
    <w:rsid w:val="00337F3D"/>
    <w:rsid w:val="00337F4F"/>
    <w:rsid w:val="00340071"/>
    <w:rsid w:val="003401AE"/>
    <w:rsid w:val="003402DA"/>
    <w:rsid w:val="0034068B"/>
    <w:rsid w:val="0034093F"/>
    <w:rsid w:val="003409F6"/>
    <w:rsid w:val="00340E9C"/>
    <w:rsid w:val="003410F2"/>
    <w:rsid w:val="00341201"/>
    <w:rsid w:val="00341455"/>
    <w:rsid w:val="003415DE"/>
    <w:rsid w:val="00341961"/>
    <w:rsid w:val="00341A2C"/>
    <w:rsid w:val="00341C71"/>
    <w:rsid w:val="00342166"/>
    <w:rsid w:val="003421ED"/>
    <w:rsid w:val="0034222A"/>
    <w:rsid w:val="00342CA9"/>
    <w:rsid w:val="00342EDC"/>
    <w:rsid w:val="00342EEB"/>
    <w:rsid w:val="00342F60"/>
    <w:rsid w:val="00342F87"/>
    <w:rsid w:val="0034302A"/>
    <w:rsid w:val="003430F5"/>
    <w:rsid w:val="003433A5"/>
    <w:rsid w:val="003434A2"/>
    <w:rsid w:val="00343AEE"/>
    <w:rsid w:val="00343EEF"/>
    <w:rsid w:val="00344080"/>
    <w:rsid w:val="00344243"/>
    <w:rsid w:val="0034427F"/>
    <w:rsid w:val="0034515D"/>
    <w:rsid w:val="00345664"/>
    <w:rsid w:val="003458F1"/>
    <w:rsid w:val="00345A5D"/>
    <w:rsid w:val="00345D3B"/>
    <w:rsid w:val="0034600B"/>
    <w:rsid w:val="00346032"/>
    <w:rsid w:val="0034679A"/>
    <w:rsid w:val="00346867"/>
    <w:rsid w:val="003472CA"/>
    <w:rsid w:val="003473BC"/>
    <w:rsid w:val="0034756A"/>
    <w:rsid w:val="003476F5"/>
    <w:rsid w:val="0034782F"/>
    <w:rsid w:val="003478EF"/>
    <w:rsid w:val="00347EC4"/>
    <w:rsid w:val="003500DB"/>
    <w:rsid w:val="00350367"/>
    <w:rsid w:val="0035036D"/>
    <w:rsid w:val="003504B1"/>
    <w:rsid w:val="00350501"/>
    <w:rsid w:val="00350635"/>
    <w:rsid w:val="003506EC"/>
    <w:rsid w:val="003509E9"/>
    <w:rsid w:val="00350C2D"/>
    <w:rsid w:val="00350D12"/>
    <w:rsid w:val="00351159"/>
    <w:rsid w:val="003512A4"/>
    <w:rsid w:val="00351523"/>
    <w:rsid w:val="003518FD"/>
    <w:rsid w:val="00351C58"/>
    <w:rsid w:val="00351C97"/>
    <w:rsid w:val="003520CB"/>
    <w:rsid w:val="003524CD"/>
    <w:rsid w:val="003524FD"/>
    <w:rsid w:val="00352AF6"/>
    <w:rsid w:val="00352F01"/>
    <w:rsid w:val="00352F8A"/>
    <w:rsid w:val="0035304F"/>
    <w:rsid w:val="003532D4"/>
    <w:rsid w:val="00353450"/>
    <w:rsid w:val="003534B4"/>
    <w:rsid w:val="003534EC"/>
    <w:rsid w:val="003535D8"/>
    <w:rsid w:val="0035378C"/>
    <w:rsid w:val="00353CD3"/>
    <w:rsid w:val="00353DC6"/>
    <w:rsid w:val="00353EC3"/>
    <w:rsid w:val="00354256"/>
    <w:rsid w:val="003545FD"/>
    <w:rsid w:val="00354FD7"/>
    <w:rsid w:val="00355144"/>
    <w:rsid w:val="0035517A"/>
    <w:rsid w:val="003552A5"/>
    <w:rsid w:val="00355629"/>
    <w:rsid w:val="003557BF"/>
    <w:rsid w:val="00355964"/>
    <w:rsid w:val="003562C9"/>
    <w:rsid w:val="003563EB"/>
    <w:rsid w:val="0035650A"/>
    <w:rsid w:val="0035694B"/>
    <w:rsid w:val="00356A57"/>
    <w:rsid w:val="00356D29"/>
    <w:rsid w:val="00356D2D"/>
    <w:rsid w:val="00356FF4"/>
    <w:rsid w:val="00357003"/>
    <w:rsid w:val="00357065"/>
    <w:rsid w:val="003576A1"/>
    <w:rsid w:val="00357FA9"/>
    <w:rsid w:val="003601E7"/>
    <w:rsid w:val="003603C2"/>
    <w:rsid w:val="003604D6"/>
    <w:rsid w:val="00361071"/>
    <w:rsid w:val="00361630"/>
    <w:rsid w:val="00361758"/>
    <w:rsid w:val="003618AA"/>
    <w:rsid w:val="003618D7"/>
    <w:rsid w:val="00361A52"/>
    <w:rsid w:val="00361D5D"/>
    <w:rsid w:val="00361D80"/>
    <w:rsid w:val="00362023"/>
    <w:rsid w:val="003620B6"/>
    <w:rsid w:val="00362594"/>
    <w:rsid w:val="00362A79"/>
    <w:rsid w:val="00362C92"/>
    <w:rsid w:val="00362F32"/>
    <w:rsid w:val="00362F4D"/>
    <w:rsid w:val="0036325F"/>
    <w:rsid w:val="003632BC"/>
    <w:rsid w:val="003638FA"/>
    <w:rsid w:val="0036392C"/>
    <w:rsid w:val="00363E0F"/>
    <w:rsid w:val="00364004"/>
    <w:rsid w:val="003640EC"/>
    <w:rsid w:val="0036414D"/>
    <w:rsid w:val="003643BB"/>
    <w:rsid w:val="0036461F"/>
    <w:rsid w:val="003646AC"/>
    <w:rsid w:val="00364A18"/>
    <w:rsid w:val="00364B22"/>
    <w:rsid w:val="00364BB3"/>
    <w:rsid w:val="00364BE9"/>
    <w:rsid w:val="00364CAF"/>
    <w:rsid w:val="00364DAB"/>
    <w:rsid w:val="003650C9"/>
    <w:rsid w:val="0036565D"/>
    <w:rsid w:val="00365662"/>
    <w:rsid w:val="00365CF6"/>
    <w:rsid w:val="00366408"/>
    <w:rsid w:val="00366542"/>
    <w:rsid w:val="00366552"/>
    <w:rsid w:val="00366E1B"/>
    <w:rsid w:val="00366F48"/>
    <w:rsid w:val="00367728"/>
    <w:rsid w:val="00370148"/>
    <w:rsid w:val="00370572"/>
    <w:rsid w:val="003706CF"/>
    <w:rsid w:val="003707E7"/>
    <w:rsid w:val="003709BD"/>
    <w:rsid w:val="00370CB4"/>
    <w:rsid w:val="00370D23"/>
    <w:rsid w:val="0037100C"/>
    <w:rsid w:val="003710A5"/>
    <w:rsid w:val="003715D4"/>
    <w:rsid w:val="00371748"/>
    <w:rsid w:val="0037178B"/>
    <w:rsid w:val="00371977"/>
    <w:rsid w:val="00371B4D"/>
    <w:rsid w:val="0037208C"/>
    <w:rsid w:val="00372171"/>
    <w:rsid w:val="0037239A"/>
    <w:rsid w:val="0037241E"/>
    <w:rsid w:val="0037242D"/>
    <w:rsid w:val="0037258F"/>
    <w:rsid w:val="00372A52"/>
    <w:rsid w:val="00372E06"/>
    <w:rsid w:val="00372F4F"/>
    <w:rsid w:val="003731C2"/>
    <w:rsid w:val="00373488"/>
    <w:rsid w:val="00373627"/>
    <w:rsid w:val="003738C3"/>
    <w:rsid w:val="003739AB"/>
    <w:rsid w:val="00373D04"/>
    <w:rsid w:val="00373DBB"/>
    <w:rsid w:val="00374118"/>
    <w:rsid w:val="0037422A"/>
    <w:rsid w:val="00374262"/>
    <w:rsid w:val="00374324"/>
    <w:rsid w:val="0037444F"/>
    <w:rsid w:val="003745CD"/>
    <w:rsid w:val="0037473B"/>
    <w:rsid w:val="00374D19"/>
    <w:rsid w:val="0037504B"/>
    <w:rsid w:val="00375342"/>
    <w:rsid w:val="00375392"/>
    <w:rsid w:val="00376B3A"/>
    <w:rsid w:val="0037756C"/>
    <w:rsid w:val="003779D4"/>
    <w:rsid w:val="00377D36"/>
    <w:rsid w:val="00377E3A"/>
    <w:rsid w:val="0038017E"/>
    <w:rsid w:val="0038046F"/>
    <w:rsid w:val="003806BC"/>
    <w:rsid w:val="00380729"/>
    <w:rsid w:val="00380917"/>
    <w:rsid w:val="00380A03"/>
    <w:rsid w:val="00380B07"/>
    <w:rsid w:val="00380C01"/>
    <w:rsid w:val="00380F83"/>
    <w:rsid w:val="00381552"/>
    <w:rsid w:val="00381902"/>
    <w:rsid w:val="00381AC4"/>
    <w:rsid w:val="00381AF3"/>
    <w:rsid w:val="00381C01"/>
    <w:rsid w:val="00381FA9"/>
    <w:rsid w:val="0038229D"/>
    <w:rsid w:val="0038231F"/>
    <w:rsid w:val="003826E0"/>
    <w:rsid w:val="00382D67"/>
    <w:rsid w:val="00382F3E"/>
    <w:rsid w:val="00382F9A"/>
    <w:rsid w:val="0038307C"/>
    <w:rsid w:val="003830B0"/>
    <w:rsid w:val="0038311D"/>
    <w:rsid w:val="0038315A"/>
    <w:rsid w:val="003831E7"/>
    <w:rsid w:val="0038349A"/>
    <w:rsid w:val="00383C0F"/>
    <w:rsid w:val="00383C37"/>
    <w:rsid w:val="00383EC9"/>
    <w:rsid w:val="00384383"/>
    <w:rsid w:val="003843B9"/>
    <w:rsid w:val="0038463D"/>
    <w:rsid w:val="00384877"/>
    <w:rsid w:val="00384911"/>
    <w:rsid w:val="00384959"/>
    <w:rsid w:val="00384D58"/>
    <w:rsid w:val="003855DE"/>
    <w:rsid w:val="003856ED"/>
    <w:rsid w:val="003857F8"/>
    <w:rsid w:val="00385850"/>
    <w:rsid w:val="00385964"/>
    <w:rsid w:val="00385AA5"/>
    <w:rsid w:val="00385AD1"/>
    <w:rsid w:val="00385E98"/>
    <w:rsid w:val="00386028"/>
    <w:rsid w:val="003868E8"/>
    <w:rsid w:val="00386A07"/>
    <w:rsid w:val="00386B32"/>
    <w:rsid w:val="00386D6B"/>
    <w:rsid w:val="00386DD8"/>
    <w:rsid w:val="00387005"/>
    <w:rsid w:val="003870D6"/>
    <w:rsid w:val="003872BF"/>
    <w:rsid w:val="00387430"/>
    <w:rsid w:val="00387442"/>
    <w:rsid w:val="0038751D"/>
    <w:rsid w:val="00387AAA"/>
    <w:rsid w:val="003900BC"/>
    <w:rsid w:val="0039029E"/>
    <w:rsid w:val="003904E5"/>
    <w:rsid w:val="0039054A"/>
    <w:rsid w:val="0039061A"/>
    <w:rsid w:val="00390672"/>
    <w:rsid w:val="0039090D"/>
    <w:rsid w:val="00390A6B"/>
    <w:rsid w:val="00390B53"/>
    <w:rsid w:val="003910DC"/>
    <w:rsid w:val="00391397"/>
    <w:rsid w:val="003913EA"/>
    <w:rsid w:val="0039141F"/>
    <w:rsid w:val="00391525"/>
    <w:rsid w:val="003915D6"/>
    <w:rsid w:val="0039184B"/>
    <w:rsid w:val="00391AB9"/>
    <w:rsid w:val="00391B50"/>
    <w:rsid w:val="00391CAB"/>
    <w:rsid w:val="003920D2"/>
    <w:rsid w:val="0039212C"/>
    <w:rsid w:val="0039225F"/>
    <w:rsid w:val="0039230F"/>
    <w:rsid w:val="003927C5"/>
    <w:rsid w:val="00392B4C"/>
    <w:rsid w:val="00392F0D"/>
    <w:rsid w:val="00392F61"/>
    <w:rsid w:val="003932C7"/>
    <w:rsid w:val="00393607"/>
    <w:rsid w:val="00393663"/>
    <w:rsid w:val="00393A79"/>
    <w:rsid w:val="00393C16"/>
    <w:rsid w:val="00393D8E"/>
    <w:rsid w:val="00393F2F"/>
    <w:rsid w:val="003940A3"/>
    <w:rsid w:val="003940AD"/>
    <w:rsid w:val="003945EC"/>
    <w:rsid w:val="0039473C"/>
    <w:rsid w:val="003949CB"/>
    <w:rsid w:val="0039501A"/>
    <w:rsid w:val="0039508B"/>
    <w:rsid w:val="0039570A"/>
    <w:rsid w:val="00395780"/>
    <w:rsid w:val="00395D00"/>
    <w:rsid w:val="00395DC6"/>
    <w:rsid w:val="00395E90"/>
    <w:rsid w:val="00395EF6"/>
    <w:rsid w:val="003960CA"/>
    <w:rsid w:val="0039620B"/>
    <w:rsid w:val="0039622C"/>
    <w:rsid w:val="0039639D"/>
    <w:rsid w:val="003964A2"/>
    <w:rsid w:val="003969CF"/>
    <w:rsid w:val="003969E1"/>
    <w:rsid w:val="00396F8F"/>
    <w:rsid w:val="00397109"/>
    <w:rsid w:val="003971DF"/>
    <w:rsid w:val="00397217"/>
    <w:rsid w:val="00397414"/>
    <w:rsid w:val="00397613"/>
    <w:rsid w:val="003978E7"/>
    <w:rsid w:val="00397923"/>
    <w:rsid w:val="00397B55"/>
    <w:rsid w:val="00397E68"/>
    <w:rsid w:val="003A02A3"/>
    <w:rsid w:val="003A0472"/>
    <w:rsid w:val="003A0AB7"/>
    <w:rsid w:val="003A0C2F"/>
    <w:rsid w:val="003A0CC4"/>
    <w:rsid w:val="003A0CE1"/>
    <w:rsid w:val="003A0DBB"/>
    <w:rsid w:val="003A0E88"/>
    <w:rsid w:val="003A13A5"/>
    <w:rsid w:val="003A144B"/>
    <w:rsid w:val="003A15BD"/>
    <w:rsid w:val="003A17DD"/>
    <w:rsid w:val="003A187E"/>
    <w:rsid w:val="003A23D0"/>
    <w:rsid w:val="003A246E"/>
    <w:rsid w:val="003A255C"/>
    <w:rsid w:val="003A277E"/>
    <w:rsid w:val="003A2ADE"/>
    <w:rsid w:val="003A2C8A"/>
    <w:rsid w:val="003A2E6F"/>
    <w:rsid w:val="003A2ED4"/>
    <w:rsid w:val="003A31EC"/>
    <w:rsid w:val="003A3280"/>
    <w:rsid w:val="003A32B5"/>
    <w:rsid w:val="003A37C5"/>
    <w:rsid w:val="003A3931"/>
    <w:rsid w:val="003A396E"/>
    <w:rsid w:val="003A3AAF"/>
    <w:rsid w:val="003A3BB7"/>
    <w:rsid w:val="003A3D02"/>
    <w:rsid w:val="003A3E9D"/>
    <w:rsid w:val="003A430D"/>
    <w:rsid w:val="003A4522"/>
    <w:rsid w:val="003A475D"/>
    <w:rsid w:val="003A4ABF"/>
    <w:rsid w:val="003A4C0D"/>
    <w:rsid w:val="003A4E4D"/>
    <w:rsid w:val="003A4F0B"/>
    <w:rsid w:val="003A50AB"/>
    <w:rsid w:val="003A546B"/>
    <w:rsid w:val="003A57B7"/>
    <w:rsid w:val="003A5935"/>
    <w:rsid w:val="003A596F"/>
    <w:rsid w:val="003A5A48"/>
    <w:rsid w:val="003A5E21"/>
    <w:rsid w:val="003A631B"/>
    <w:rsid w:val="003A6591"/>
    <w:rsid w:val="003A6723"/>
    <w:rsid w:val="003A6824"/>
    <w:rsid w:val="003A6DD0"/>
    <w:rsid w:val="003A6E15"/>
    <w:rsid w:val="003A6FFF"/>
    <w:rsid w:val="003A7216"/>
    <w:rsid w:val="003A734F"/>
    <w:rsid w:val="003A78CB"/>
    <w:rsid w:val="003A7916"/>
    <w:rsid w:val="003A7B10"/>
    <w:rsid w:val="003A7BB5"/>
    <w:rsid w:val="003A7EC2"/>
    <w:rsid w:val="003B010F"/>
    <w:rsid w:val="003B0173"/>
    <w:rsid w:val="003B0280"/>
    <w:rsid w:val="003B0593"/>
    <w:rsid w:val="003B0671"/>
    <w:rsid w:val="003B06AC"/>
    <w:rsid w:val="003B0E97"/>
    <w:rsid w:val="003B0FBE"/>
    <w:rsid w:val="003B1085"/>
    <w:rsid w:val="003B10E7"/>
    <w:rsid w:val="003B174D"/>
    <w:rsid w:val="003B1A76"/>
    <w:rsid w:val="003B1F61"/>
    <w:rsid w:val="003B1FFE"/>
    <w:rsid w:val="003B2066"/>
    <w:rsid w:val="003B225A"/>
    <w:rsid w:val="003B2341"/>
    <w:rsid w:val="003B2A06"/>
    <w:rsid w:val="003B2F51"/>
    <w:rsid w:val="003B37EE"/>
    <w:rsid w:val="003B3971"/>
    <w:rsid w:val="003B3A79"/>
    <w:rsid w:val="003B3DEE"/>
    <w:rsid w:val="003B4082"/>
    <w:rsid w:val="003B41B8"/>
    <w:rsid w:val="003B42A1"/>
    <w:rsid w:val="003B4343"/>
    <w:rsid w:val="003B440C"/>
    <w:rsid w:val="003B4480"/>
    <w:rsid w:val="003B44E6"/>
    <w:rsid w:val="003B49AE"/>
    <w:rsid w:val="003B4B45"/>
    <w:rsid w:val="003B4EEE"/>
    <w:rsid w:val="003B5214"/>
    <w:rsid w:val="003B547F"/>
    <w:rsid w:val="003B5506"/>
    <w:rsid w:val="003B5540"/>
    <w:rsid w:val="003B558C"/>
    <w:rsid w:val="003B5A94"/>
    <w:rsid w:val="003B5A9E"/>
    <w:rsid w:val="003B5BFD"/>
    <w:rsid w:val="003B6531"/>
    <w:rsid w:val="003B6D88"/>
    <w:rsid w:val="003B6DF7"/>
    <w:rsid w:val="003B71E1"/>
    <w:rsid w:val="003B7288"/>
    <w:rsid w:val="003B7F5E"/>
    <w:rsid w:val="003C054C"/>
    <w:rsid w:val="003C0788"/>
    <w:rsid w:val="003C07E0"/>
    <w:rsid w:val="003C09F2"/>
    <w:rsid w:val="003C0A90"/>
    <w:rsid w:val="003C0AE7"/>
    <w:rsid w:val="003C0C8D"/>
    <w:rsid w:val="003C10A9"/>
    <w:rsid w:val="003C10C2"/>
    <w:rsid w:val="003C11C2"/>
    <w:rsid w:val="003C1246"/>
    <w:rsid w:val="003C16AD"/>
    <w:rsid w:val="003C1944"/>
    <w:rsid w:val="003C1AF3"/>
    <w:rsid w:val="003C1B3A"/>
    <w:rsid w:val="003C1E99"/>
    <w:rsid w:val="003C2669"/>
    <w:rsid w:val="003C26B4"/>
    <w:rsid w:val="003C2819"/>
    <w:rsid w:val="003C29FE"/>
    <w:rsid w:val="003C2D5A"/>
    <w:rsid w:val="003C2E8A"/>
    <w:rsid w:val="003C315B"/>
    <w:rsid w:val="003C32BC"/>
    <w:rsid w:val="003C3848"/>
    <w:rsid w:val="003C3993"/>
    <w:rsid w:val="003C3B74"/>
    <w:rsid w:val="003C3BA2"/>
    <w:rsid w:val="003C3C23"/>
    <w:rsid w:val="003C3C8A"/>
    <w:rsid w:val="003C3E63"/>
    <w:rsid w:val="003C3EFB"/>
    <w:rsid w:val="003C4C83"/>
    <w:rsid w:val="003C506D"/>
    <w:rsid w:val="003C561B"/>
    <w:rsid w:val="003C57D8"/>
    <w:rsid w:val="003C58A9"/>
    <w:rsid w:val="003C58D9"/>
    <w:rsid w:val="003C5A8A"/>
    <w:rsid w:val="003C5AF5"/>
    <w:rsid w:val="003C5BC2"/>
    <w:rsid w:val="003C60FB"/>
    <w:rsid w:val="003C6213"/>
    <w:rsid w:val="003C66A1"/>
    <w:rsid w:val="003C67E7"/>
    <w:rsid w:val="003C6962"/>
    <w:rsid w:val="003C6BF7"/>
    <w:rsid w:val="003C6CC0"/>
    <w:rsid w:val="003C6D38"/>
    <w:rsid w:val="003C6DE6"/>
    <w:rsid w:val="003C70BA"/>
    <w:rsid w:val="003C7567"/>
    <w:rsid w:val="003C79D8"/>
    <w:rsid w:val="003D03DB"/>
    <w:rsid w:val="003D0425"/>
    <w:rsid w:val="003D05BE"/>
    <w:rsid w:val="003D0DCC"/>
    <w:rsid w:val="003D0EE5"/>
    <w:rsid w:val="003D0EF0"/>
    <w:rsid w:val="003D127A"/>
    <w:rsid w:val="003D14EC"/>
    <w:rsid w:val="003D17F7"/>
    <w:rsid w:val="003D184F"/>
    <w:rsid w:val="003D1871"/>
    <w:rsid w:val="003D1948"/>
    <w:rsid w:val="003D19B9"/>
    <w:rsid w:val="003D1BFD"/>
    <w:rsid w:val="003D21D2"/>
    <w:rsid w:val="003D26E5"/>
    <w:rsid w:val="003D27C1"/>
    <w:rsid w:val="003D29CC"/>
    <w:rsid w:val="003D2AB2"/>
    <w:rsid w:val="003D2AEE"/>
    <w:rsid w:val="003D2AF6"/>
    <w:rsid w:val="003D2B6D"/>
    <w:rsid w:val="003D2F60"/>
    <w:rsid w:val="003D319E"/>
    <w:rsid w:val="003D3235"/>
    <w:rsid w:val="003D3276"/>
    <w:rsid w:val="003D331E"/>
    <w:rsid w:val="003D382F"/>
    <w:rsid w:val="003D3D75"/>
    <w:rsid w:val="003D4245"/>
    <w:rsid w:val="003D4342"/>
    <w:rsid w:val="003D43D3"/>
    <w:rsid w:val="003D4834"/>
    <w:rsid w:val="003D49E1"/>
    <w:rsid w:val="003D4C1C"/>
    <w:rsid w:val="003D4C54"/>
    <w:rsid w:val="003D515D"/>
    <w:rsid w:val="003D5375"/>
    <w:rsid w:val="003D53FE"/>
    <w:rsid w:val="003D54E7"/>
    <w:rsid w:val="003D5612"/>
    <w:rsid w:val="003D583F"/>
    <w:rsid w:val="003D588F"/>
    <w:rsid w:val="003D5922"/>
    <w:rsid w:val="003D5A46"/>
    <w:rsid w:val="003D5B4F"/>
    <w:rsid w:val="003D5D54"/>
    <w:rsid w:val="003D5E7C"/>
    <w:rsid w:val="003D5F50"/>
    <w:rsid w:val="003D6117"/>
    <w:rsid w:val="003D6308"/>
    <w:rsid w:val="003D64DC"/>
    <w:rsid w:val="003D6791"/>
    <w:rsid w:val="003D6B17"/>
    <w:rsid w:val="003D6E33"/>
    <w:rsid w:val="003D6EC6"/>
    <w:rsid w:val="003D6F23"/>
    <w:rsid w:val="003D7118"/>
    <w:rsid w:val="003D72AE"/>
    <w:rsid w:val="003D79B2"/>
    <w:rsid w:val="003D7A17"/>
    <w:rsid w:val="003D7B34"/>
    <w:rsid w:val="003D7D0D"/>
    <w:rsid w:val="003D7D5F"/>
    <w:rsid w:val="003D7DA5"/>
    <w:rsid w:val="003D7DC1"/>
    <w:rsid w:val="003E0195"/>
    <w:rsid w:val="003E0718"/>
    <w:rsid w:val="003E08C9"/>
    <w:rsid w:val="003E0B56"/>
    <w:rsid w:val="003E0BAB"/>
    <w:rsid w:val="003E0FEB"/>
    <w:rsid w:val="003E1342"/>
    <w:rsid w:val="003E142D"/>
    <w:rsid w:val="003E1594"/>
    <w:rsid w:val="003E15A5"/>
    <w:rsid w:val="003E1747"/>
    <w:rsid w:val="003E17F6"/>
    <w:rsid w:val="003E1979"/>
    <w:rsid w:val="003E1A2D"/>
    <w:rsid w:val="003E1D64"/>
    <w:rsid w:val="003E1E79"/>
    <w:rsid w:val="003E1F28"/>
    <w:rsid w:val="003E2542"/>
    <w:rsid w:val="003E2780"/>
    <w:rsid w:val="003E27B5"/>
    <w:rsid w:val="003E285F"/>
    <w:rsid w:val="003E29C9"/>
    <w:rsid w:val="003E2AB9"/>
    <w:rsid w:val="003E2B78"/>
    <w:rsid w:val="003E2BD4"/>
    <w:rsid w:val="003E2C4B"/>
    <w:rsid w:val="003E318A"/>
    <w:rsid w:val="003E3297"/>
    <w:rsid w:val="003E3668"/>
    <w:rsid w:val="003E38FB"/>
    <w:rsid w:val="003E39A7"/>
    <w:rsid w:val="003E39D0"/>
    <w:rsid w:val="003E4187"/>
    <w:rsid w:val="003E4411"/>
    <w:rsid w:val="003E478D"/>
    <w:rsid w:val="003E4A3C"/>
    <w:rsid w:val="003E4E93"/>
    <w:rsid w:val="003E536E"/>
    <w:rsid w:val="003E5395"/>
    <w:rsid w:val="003E53F6"/>
    <w:rsid w:val="003E572D"/>
    <w:rsid w:val="003E5990"/>
    <w:rsid w:val="003E59F4"/>
    <w:rsid w:val="003E5AAB"/>
    <w:rsid w:val="003E5C52"/>
    <w:rsid w:val="003E5CB5"/>
    <w:rsid w:val="003E5EFC"/>
    <w:rsid w:val="003E6062"/>
    <w:rsid w:val="003E620E"/>
    <w:rsid w:val="003E6254"/>
    <w:rsid w:val="003E63C4"/>
    <w:rsid w:val="003E6451"/>
    <w:rsid w:val="003E6569"/>
    <w:rsid w:val="003E65E7"/>
    <w:rsid w:val="003E6762"/>
    <w:rsid w:val="003E6771"/>
    <w:rsid w:val="003E69FE"/>
    <w:rsid w:val="003E6AF3"/>
    <w:rsid w:val="003E6ECE"/>
    <w:rsid w:val="003E70A5"/>
    <w:rsid w:val="003E71DB"/>
    <w:rsid w:val="003E72D4"/>
    <w:rsid w:val="003E73CA"/>
    <w:rsid w:val="003E7A85"/>
    <w:rsid w:val="003E7B07"/>
    <w:rsid w:val="003E7B41"/>
    <w:rsid w:val="003E7CEC"/>
    <w:rsid w:val="003E7F7E"/>
    <w:rsid w:val="003E7FF6"/>
    <w:rsid w:val="003F0121"/>
    <w:rsid w:val="003F055A"/>
    <w:rsid w:val="003F0722"/>
    <w:rsid w:val="003F0A9D"/>
    <w:rsid w:val="003F0C5F"/>
    <w:rsid w:val="003F0FBB"/>
    <w:rsid w:val="003F0FC6"/>
    <w:rsid w:val="003F1687"/>
    <w:rsid w:val="003F1ABF"/>
    <w:rsid w:val="003F1F2A"/>
    <w:rsid w:val="003F23DC"/>
    <w:rsid w:val="003F265B"/>
    <w:rsid w:val="003F289D"/>
    <w:rsid w:val="003F2C6D"/>
    <w:rsid w:val="003F2E2D"/>
    <w:rsid w:val="003F2E84"/>
    <w:rsid w:val="003F3072"/>
    <w:rsid w:val="003F3476"/>
    <w:rsid w:val="003F350F"/>
    <w:rsid w:val="003F3699"/>
    <w:rsid w:val="003F3933"/>
    <w:rsid w:val="003F39B9"/>
    <w:rsid w:val="003F3B10"/>
    <w:rsid w:val="003F3E7A"/>
    <w:rsid w:val="003F3F20"/>
    <w:rsid w:val="003F43B3"/>
    <w:rsid w:val="003F4493"/>
    <w:rsid w:val="003F4649"/>
    <w:rsid w:val="003F4696"/>
    <w:rsid w:val="003F4B24"/>
    <w:rsid w:val="003F4D02"/>
    <w:rsid w:val="003F4EF8"/>
    <w:rsid w:val="003F4F74"/>
    <w:rsid w:val="003F503C"/>
    <w:rsid w:val="003F52B1"/>
    <w:rsid w:val="003F53A4"/>
    <w:rsid w:val="003F53B2"/>
    <w:rsid w:val="003F5531"/>
    <w:rsid w:val="003F55C7"/>
    <w:rsid w:val="003F5647"/>
    <w:rsid w:val="003F5B2F"/>
    <w:rsid w:val="003F5D65"/>
    <w:rsid w:val="003F5D7F"/>
    <w:rsid w:val="003F601E"/>
    <w:rsid w:val="003F6178"/>
    <w:rsid w:val="003F6488"/>
    <w:rsid w:val="003F6576"/>
    <w:rsid w:val="003F6E0B"/>
    <w:rsid w:val="003F7025"/>
    <w:rsid w:val="003F7454"/>
    <w:rsid w:val="003F7533"/>
    <w:rsid w:val="003F7639"/>
    <w:rsid w:val="003F7B8C"/>
    <w:rsid w:val="003F7D7D"/>
    <w:rsid w:val="003F7DED"/>
    <w:rsid w:val="003F7EAF"/>
    <w:rsid w:val="003F7FFD"/>
    <w:rsid w:val="00400330"/>
    <w:rsid w:val="004005C7"/>
    <w:rsid w:val="004007ED"/>
    <w:rsid w:val="0040095E"/>
    <w:rsid w:val="00400A78"/>
    <w:rsid w:val="00400B0B"/>
    <w:rsid w:val="00400B71"/>
    <w:rsid w:val="00401243"/>
    <w:rsid w:val="0040124A"/>
    <w:rsid w:val="00401257"/>
    <w:rsid w:val="00401540"/>
    <w:rsid w:val="00401988"/>
    <w:rsid w:val="00401DA8"/>
    <w:rsid w:val="00402DBA"/>
    <w:rsid w:val="004030F4"/>
    <w:rsid w:val="00403448"/>
    <w:rsid w:val="00403668"/>
    <w:rsid w:val="0040371A"/>
    <w:rsid w:val="00403803"/>
    <w:rsid w:val="00403EE0"/>
    <w:rsid w:val="00404227"/>
    <w:rsid w:val="00404616"/>
    <w:rsid w:val="00404784"/>
    <w:rsid w:val="00404946"/>
    <w:rsid w:val="00404DD9"/>
    <w:rsid w:val="00404E11"/>
    <w:rsid w:val="00404E14"/>
    <w:rsid w:val="004052C5"/>
    <w:rsid w:val="00405334"/>
    <w:rsid w:val="00405551"/>
    <w:rsid w:val="00405ADF"/>
    <w:rsid w:val="00405C64"/>
    <w:rsid w:val="00405DB9"/>
    <w:rsid w:val="00405F51"/>
    <w:rsid w:val="00405FF9"/>
    <w:rsid w:val="004060E7"/>
    <w:rsid w:val="00406272"/>
    <w:rsid w:val="00406278"/>
    <w:rsid w:val="004063DA"/>
    <w:rsid w:val="004063EB"/>
    <w:rsid w:val="004063F1"/>
    <w:rsid w:val="0040645B"/>
    <w:rsid w:val="004068D6"/>
    <w:rsid w:val="00406B8C"/>
    <w:rsid w:val="00406BAE"/>
    <w:rsid w:val="00406BCD"/>
    <w:rsid w:val="00406E08"/>
    <w:rsid w:val="0040703B"/>
    <w:rsid w:val="00407521"/>
    <w:rsid w:val="00407819"/>
    <w:rsid w:val="00407E1C"/>
    <w:rsid w:val="00407E68"/>
    <w:rsid w:val="004100E3"/>
    <w:rsid w:val="0041031F"/>
    <w:rsid w:val="004103ED"/>
    <w:rsid w:val="004104B8"/>
    <w:rsid w:val="004105AA"/>
    <w:rsid w:val="00410C42"/>
    <w:rsid w:val="00410DE0"/>
    <w:rsid w:val="00410E48"/>
    <w:rsid w:val="00410EC7"/>
    <w:rsid w:val="004113C5"/>
    <w:rsid w:val="00411412"/>
    <w:rsid w:val="004116E7"/>
    <w:rsid w:val="00411931"/>
    <w:rsid w:val="00411955"/>
    <w:rsid w:val="00411A6F"/>
    <w:rsid w:val="00411E54"/>
    <w:rsid w:val="00411FAE"/>
    <w:rsid w:val="00412093"/>
    <w:rsid w:val="004120FD"/>
    <w:rsid w:val="0041265A"/>
    <w:rsid w:val="0041268A"/>
    <w:rsid w:val="00412730"/>
    <w:rsid w:val="004127F9"/>
    <w:rsid w:val="004128C0"/>
    <w:rsid w:val="00413B0B"/>
    <w:rsid w:val="00413C80"/>
    <w:rsid w:val="00413CAB"/>
    <w:rsid w:val="00414272"/>
    <w:rsid w:val="00414ED0"/>
    <w:rsid w:val="00414ED9"/>
    <w:rsid w:val="00414F51"/>
    <w:rsid w:val="00414FFB"/>
    <w:rsid w:val="004153B0"/>
    <w:rsid w:val="00415440"/>
    <w:rsid w:val="00415554"/>
    <w:rsid w:val="00415771"/>
    <w:rsid w:val="00415F71"/>
    <w:rsid w:val="00416195"/>
    <w:rsid w:val="004164DC"/>
    <w:rsid w:val="004166A9"/>
    <w:rsid w:val="004166BC"/>
    <w:rsid w:val="0041689D"/>
    <w:rsid w:val="00416AB3"/>
    <w:rsid w:val="0041727F"/>
    <w:rsid w:val="004177BE"/>
    <w:rsid w:val="00417A74"/>
    <w:rsid w:val="00417AB4"/>
    <w:rsid w:val="00417B2E"/>
    <w:rsid w:val="00417C11"/>
    <w:rsid w:val="00417DCE"/>
    <w:rsid w:val="00417F98"/>
    <w:rsid w:val="004202F5"/>
    <w:rsid w:val="0042045C"/>
    <w:rsid w:val="004205DE"/>
    <w:rsid w:val="00420E97"/>
    <w:rsid w:val="00420F50"/>
    <w:rsid w:val="004210DA"/>
    <w:rsid w:val="004215FE"/>
    <w:rsid w:val="004216F2"/>
    <w:rsid w:val="00421708"/>
    <w:rsid w:val="004217AC"/>
    <w:rsid w:val="00421984"/>
    <w:rsid w:val="00421ADF"/>
    <w:rsid w:val="00421B5D"/>
    <w:rsid w:val="00421F89"/>
    <w:rsid w:val="004222D6"/>
    <w:rsid w:val="0042235A"/>
    <w:rsid w:val="004226CA"/>
    <w:rsid w:val="00422AFE"/>
    <w:rsid w:val="0042303E"/>
    <w:rsid w:val="004231B2"/>
    <w:rsid w:val="004234E5"/>
    <w:rsid w:val="00423E9D"/>
    <w:rsid w:val="00424012"/>
    <w:rsid w:val="004241D3"/>
    <w:rsid w:val="004243AA"/>
    <w:rsid w:val="00424758"/>
    <w:rsid w:val="004247F2"/>
    <w:rsid w:val="004249A3"/>
    <w:rsid w:val="004249B7"/>
    <w:rsid w:val="00424B34"/>
    <w:rsid w:val="00424CC9"/>
    <w:rsid w:val="004251E1"/>
    <w:rsid w:val="0042537E"/>
    <w:rsid w:val="004254D4"/>
    <w:rsid w:val="00425898"/>
    <w:rsid w:val="004258C2"/>
    <w:rsid w:val="00426000"/>
    <w:rsid w:val="004261FD"/>
    <w:rsid w:val="00426585"/>
    <w:rsid w:val="00426677"/>
    <w:rsid w:val="00426737"/>
    <w:rsid w:val="00426B72"/>
    <w:rsid w:val="00426E78"/>
    <w:rsid w:val="0042714C"/>
    <w:rsid w:val="004271B0"/>
    <w:rsid w:val="00427299"/>
    <w:rsid w:val="00430463"/>
    <w:rsid w:val="00430626"/>
    <w:rsid w:val="00430641"/>
    <w:rsid w:val="00430B8C"/>
    <w:rsid w:val="00431653"/>
    <w:rsid w:val="00431759"/>
    <w:rsid w:val="00431914"/>
    <w:rsid w:val="004319B3"/>
    <w:rsid w:val="00431BB0"/>
    <w:rsid w:val="00431CAF"/>
    <w:rsid w:val="00431DDA"/>
    <w:rsid w:val="00431F32"/>
    <w:rsid w:val="004321AA"/>
    <w:rsid w:val="004322CE"/>
    <w:rsid w:val="00432649"/>
    <w:rsid w:val="00432740"/>
    <w:rsid w:val="00432796"/>
    <w:rsid w:val="004328AF"/>
    <w:rsid w:val="00432A16"/>
    <w:rsid w:val="00432D2E"/>
    <w:rsid w:val="00432E9E"/>
    <w:rsid w:val="00432F9F"/>
    <w:rsid w:val="00433001"/>
    <w:rsid w:val="0043305F"/>
    <w:rsid w:val="00433160"/>
    <w:rsid w:val="00433394"/>
    <w:rsid w:val="0043381D"/>
    <w:rsid w:val="00433A03"/>
    <w:rsid w:val="00433A8A"/>
    <w:rsid w:val="00434013"/>
    <w:rsid w:val="00434EB7"/>
    <w:rsid w:val="00434F24"/>
    <w:rsid w:val="0043516A"/>
    <w:rsid w:val="00435357"/>
    <w:rsid w:val="00435381"/>
    <w:rsid w:val="0043542D"/>
    <w:rsid w:val="004356D3"/>
    <w:rsid w:val="00435B9E"/>
    <w:rsid w:val="00435E0C"/>
    <w:rsid w:val="00435E50"/>
    <w:rsid w:val="00435E6F"/>
    <w:rsid w:val="00436054"/>
    <w:rsid w:val="004360B2"/>
    <w:rsid w:val="00436518"/>
    <w:rsid w:val="004365C8"/>
    <w:rsid w:val="004367EC"/>
    <w:rsid w:val="004368AB"/>
    <w:rsid w:val="00436968"/>
    <w:rsid w:val="0043698E"/>
    <w:rsid w:val="00436A2E"/>
    <w:rsid w:val="0043719D"/>
    <w:rsid w:val="00437299"/>
    <w:rsid w:val="004375C7"/>
    <w:rsid w:val="00437820"/>
    <w:rsid w:val="00437E55"/>
    <w:rsid w:val="0044073C"/>
    <w:rsid w:val="00440765"/>
    <w:rsid w:val="00440906"/>
    <w:rsid w:val="00440992"/>
    <w:rsid w:val="00440D58"/>
    <w:rsid w:val="00440F5E"/>
    <w:rsid w:val="00441201"/>
    <w:rsid w:val="0044122F"/>
    <w:rsid w:val="004413B8"/>
    <w:rsid w:val="0044168E"/>
    <w:rsid w:val="0044188B"/>
    <w:rsid w:val="00441A47"/>
    <w:rsid w:val="00441C13"/>
    <w:rsid w:val="00441E34"/>
    <w:rsid w:val="00441E67"/>
    <w:rsid w:val="00442123"/>
    <w:rsid w:val="004423D0"/>
    <w:rsid w:val="00442772"/>
    <w:rsid w:val="004428F4"/>
    <w:rsid w:val="00442B91"/>
    <w:rsid w:val="00442C5A"/>
    <w:rsid w:val="00442E77"/>
    <w:rsid w:val="00442F13"/>
    <w:rsid w:val="00443102"/>
    <w:rsid w:val="00443503"/>
    <w:rsid w:val="00443613"/>
    <w:rsid w:val="004437B6"/>
    <w:rsid w:val="00443902"/>
    <w:rsid w:val="00443ADB"/>
    <w:rsid w:val="00443D3A"/>
    <w:rsid w:val="00443DE8"/>
    <w:rsid w:val="00444028"/>
    <w:rsid w:val="004440BC"/>
    <w:rsid w:val="00444643"/>
    <w:rsid w:val="004448B8"/>
    <w:rsid w:val="0044493B"/>
    <w:rsid w:val="00444E60"/>
    <w:rsid w:val="004450B4"/>
    <w:rsid w:val="00445308"/>
    <w:rsid w:val="00445377"/>
    <w:rsid w:val="00445423"/>
    <w:rsid w:val="004455C7"/>
    <w:rsid w:val="004455DB"/>
    <w:rsid w:val="004457BA"/>
    <w:rsid w:val="00445855"/>
    <w:rsid w:val="00445A6A"/>
    <w:rsid w:val="00445A76"/>
    <w:rsid w:val="00445D34"/>
    <w:rsid w:val="004464B4"/>
    <w:rsid w:val="00446602"/>
    <w:rsid w:val="00446726"/>
    <w:rsid w:val="00446746"/>
    <w:rsid w:val="00446C66"/>
    <w:rsid w:val="00446F10"/>
    <w:rsid w:val="00447071"/>
    <w:rsid w:val="0044709D"/>
    <w:rsid w:val="00447208"/>
    <w:rsid w:val="00447213"/>
    <w:rsid w:val="0044748D"/>
    <w:rsid w:val="0044758D"/>
    <w:rsid w:val="004479C1"/>
    <w:rsid w:val="004479D8"/>
    <w:rsid w:val="00447CAE"/>
    <w:rsid w:val="00447E23"/>
    <w:rsid w:val="00447F82"/>
    <w:rsid w:val="004500D7"/>
    <w:rsid w:val="00450134"/>
    <w:rsid w:val="0045035E"/>
    <w:rsid w:val="00450448"/>
    <w:rsid w:val="00450793"/>
    <w:rsid w:val="00450A58"/>
    <w:rsid w:val="00450B63"/>
    <w:rsid w:val="00450BD0"/>
    <w:rsid w:val="00450C66"/>
    <w:rsid w:val="00450D6F"/>
    <w:rsid w:val="00450DEE"/>
    <w:rsid w:val="00450E70"/>
    <w:rsid w:val="00451102"/>
    <w:rsid w:val="0045120E"/>
    <w:rsid w:val="00451239"/>
    <w:rsid w:val="00451284"/>
    <w:rsid w:val="0045150E"/>
    <w:rsid w:val="00451561"/>
    <w:rsid w:val="0045188F"/>
    <w:rsid w:val="004518F7"/>
    <w:rsid w:val="00451B3D"/>
    <w:rsid w:val="00451BC0"/>
    <w:rsid w:val="00451DD9"/>
    <w:rsid w:val="00451E2C"/>
    <w:rsid w:val="00451F2D"/>
    <w:rsid w:val="00452238"/>
    <w:rsid w:val="0045227B"/>
    <w:rsid w:val="004527B6"/>
    <w:rsid w:val="004528F3"/>
    <w:rsid w:val="00452922"/>
    <w:rsid w:val="00452AC6"/>
    <w:rsid w:val="0045332D"/>
    <w:rsid w:val="0045350C"/>
    <w:rsid w:val="0045368B"/>
    <w:rsid w:val="00453CBE"/>
    <w:rsid w:val="00454245"/>
    <w:rsid w:val="00454697"/>
    <w:rsid w:val="00454A14"/>
    <w:rsid w:val="00454B0F"/>
    <w:rsid w:val="00454C1D"/>
    <w:rsid w:val="00454C7B"/>
    <w:rsid w:val="00455031"/>
    <w:rsid w:val="004550CB"/>
    <w:rsid w:val="00455141"/>
    <w:rsid w:val="004552DD"/>
    <w:rsid w:val="0045590C"/>
    <w:rsid w:val="00455C25"/>
    <w:rsid w:val="00455CA2"/>
    <w:rsid w:val="00455D23"/>
    <w:rsid w:val="00455D2D"/>
    <w:rsid w:val="00455F3A"/>
    <w:rsid w:val="00455FA3"/>
    <w:rsid w:val="00456024"/>
    <w:rsid w:val="004560BE"/>
    <w:rsid w:val="00456130"/>
    <w:rsid w:val="00456199"/>
    <w:rsid w:val="0045672D"/>
    <w:rsid w:val="0045676A"/>
    <w:rsid w:val="004567AF"/>
    <w:rsid w:val="004567D7"/>
    <w:rsid w:val="00456D52"/>
    <w:rsid w:val="0045752F"/>
    <w:rsid w:val="0045760D"/>
    <w:rsid w:val="0045771C"/>
    <w:rsid w:val="00457944"/>
    <w:rsid w:val="00457E8A"/>
    <w:rsid w:val="00460041"/>
    <w:rsid w:val="004601D7"/>
    <w:rsid w:val="004602D0"/>
    <w:rsid w:val="0046033B"/>
    <w:rsid w:val="00460914"/>
    <w:rsid w:val="004609E9"/>
    <w:rsid w:val="00460A56"/>
    <w:rsid w:val="00460AFF"/>
    <w:rsid w:val="00460C9A"/>
    <w:rsid w:val="004611BD"/>
    <w:rsid w:val="00461466"/>
    <w:rsid w:val="0046152F"/>
    <w:rsid w:val="0046164F"/>
    <w:rsid w:val="004617B7"/>
    <w:rsid w:val="00461A14"/>
    <w:rsid w:val="00461D9C"/>
    <w:rsid w:val="00461DA4"/>
    <w:rsid w:val="00461DDA"/>
    <w:rsid w:val="004621C9"/>
    <w:rsid w:val="00462568"/>
    <w:rsid w:val="00462731"/>
    <w:rsid w:val="004628A4"/>
    <w:rsid w:val="00462928"/>
    <w:rsid w:val="004629F9"/>
    <w:rsid w:val="00462A48"/>
    <w:rsid w:val="00462A7A"/>
    <w:rsid w:val="00462D01"/>
    <w:rsid w:val="004632D8"/>
    <w:rsid w:val="00463D2A"/>
    <w:rsid w:val="00463DFA"/>
    <w:rsid w:val="00463F14"/>
    <w:rsid w:val="00464050"/>
    <w:rsid w:val="0046417B"/>
    <w:rsid w:val="00464784"/>
    <w:rsid w:val="00464B5F"/>
    <w:rsid w:val="00464C53"/>
    <w:rsid w:val="00464E72"/>
    <w:rsid w:val="0046527B"/>
    <w:rsid w:val="00465592"/>
    <w:rsid w:val="00465EF8"/>
    <w:rsid w:val="00465F7C"/>
    <w:rsid w:val="0046621E"/>
    <w:rsid w:val="00466583"/>
    <w:rsid w:val="004668F8"/>
    <w:rsid w:val="00466A00"/>
    <w:rsid w:val="00466C39"/>
    <w:rsid w:val="00466C4E"/>
    <w:rsid w:val="0046708C"/>
    <w:rsid w:val="004670F5"/>
    <w:rsid w:val="00467644"/>
    <w:rsid w:val="004678A8"/>
    <w:rsid w:val="004678F8"/>
    <w:rsid w:val="00470005"/>
    <w:rsid w:val="00470191"/>
    <w:rsid w:val="00470271"/>
    <w:rsid w:val="0047056C"/>
    <w:rsid w:val="004706DF"/>
    <w:rsid w:val="0047072C"/>
    <w:rsid w:val="00470829"/>
    <w:rsid w:val="004709C9"/>
    <w:rsid w:val="00470ADB"/>
    <w:rsid w:val="00470C20"/>
    <w:rsid w:val="00470C40"/>
    <w:rsid w:val="00470DC4"/>
    <w:rsid w:val="00470E15"/>
    <w:rsid w:val="00470E6A"/>
    <w:rsid w:val="00470F1F"/>
    <w:rsid w:val="00470F67"/>
    <w:rsid w:val="00470FB8"/>
    <w:rsid w:val="00471587"/>
    <w:rsid w:val="0047163C"/>
    <w:rsid w:val="00471670"/>
    <w:rsid w:val="00471B06"/>
    <w:rsid w:val="00471B52"/>
    <w:rsid w:val="004720BF"/>
    <w:rsid w:val="00472376"/>
    <w:rsid w:val="004724F3"/>
    <w:rsid w:val="00472545"/>
    <w:rsid w:val="004728F9"/>
    <w:rsid w:val="00472E13"/>
    <w:rsid w:val="00472ED7"/>
    <w:rsid w:val="00473111"/>
    <w:rsid w:val="0047332E"/>
    <w:rsid w:val="00473520"/>
    <w:rsid w:val="00473731"/>
    <w:rsid w:val="004737DB"/>
    <w:rsid w:val="00473C98"/>
    <w:rsid w:val="00473F41"/>
    <w:rsid w:val="00474066"/>
    <w:rsid w:val="00474185"/>
    <w:rsid w:val="004741B3"/>
    <w:rsid w:val="0047426B"/>
    <w:rsid w:val="004747F6"/>
    <w:rsid w:val="004748A7"/>
    <w:rsid w:val="00474961"/>
    <w:rsid w:val="004749BB"/>
    <w:rsid w:val="00474A79"/>
    <w:rsid w:val="00474B41"/>
    <w:rsid w:val="00474B91"/>
    <w:rsid w:val="00474F54"/>
    <w:rsid w:val="00475084"/>
    <w:rsid w:val="0047531B"/>
    <w:rsid w:val="004753E8"/>
    <w:rsid w:val="004754A2"/>
    <w:rsid w:val="00475582"/>
    <w:rsid w:val="0047573B"/>
    <w:rsid w:val="004759AA"/>
    <w:rsid w:val="00475E8C"/>
    <w:rsid w:val="00475EA2"/>
    <w:rsid w:val="00476210"/>
    <w:rsid w:val="00476529"/>
    <w:rsid w:val="004765FD"/>
    <w:rsid w:val="00476A6F"/>
    <w:rsid w:val="00476F56"/>
    <w:rsid w:val="004770DA"/>
    <w:rsid w:val="00477281"/>
    <w:rsid w:val="00477547"/>
    <w:rsid w:val="00477A7A"/>
    <w:rsid w:val="00477B6A"/>
    <w:rsid w:val="00480150"/>
    <w:rsid w:val="004808AF"/>
    <w:rsid w:val="0048092F"/>
    <w:rsid w:val="00480A73"/>
    <w:rsid w:val="00480CC0"/>
    <w:rsid w:val="00481056"/>
    <w:rsid w:val="00481520"/>
    <w:rsid w:val="00481888"/>
    <w:rsid w:val="004818B1"/>
    <w:rsid w:val="00481B3A"/>
    <w:rsid w:val="00481CB1"/>
    <w:rsid w:val="00481D5E"/>
    <w:rsid w:val="00481E38"/>
    <w:rsid w:val="0048234E"/>
    <w:rsid w:val="00482622"/>
    <w:rsid w:val="00482699"/>
    <w:rsid w:val="004827E8"/>
    <w:rsid w:val="00482BDA"/>
    <w:rsid w:val="004832EF"/>
    <w:rsid w:val="004833EB"/>
    <w:rsid w:val="004834B8"/>
    <w:rsid w:val="0048356D"/>
    <w:rsid w:val="0048357D"/>
    <w:rsid w:val="00483FA2"/>
    <w:rsid w:val="004841FC"/>
    <w:rsid w:val="00484241"/>
    <w:rsid w:val="0048461E"/>
    <w:rsid w:val="0048475A"/>
    <w:rsid w:val="00484AA1"/>
    <w:rsid w:val="00484C93"/>
    <w:rsid w:val="00484CA2"/>
    <w:rsid w:val="00484F80"/>
    <w:rsid w:val="0048527A"/>
    <w:rsid w:val="0048528D"/>
    <w:rsid w:val="004852DF"/>
    <w:rsid w:val="004852EF"/>
    <w:rsid w:val="00485637"/>
    <w:rsid w:val="00485A0F"/>
    <w:rsid w:val="00485BFB"/>
    <w:rsid w:val="00485CFB"/>
    <w:rsid w:val="0048601E"/>
    <w:rsid w:val="0048605B"/>
    <w:rsid w:val="00486070"/>
    <w:rsid w:val="0048625E"/>
    <w:rsid w:val="004864A0"/>
    <w:rsid w:val="00486503"/>
    <w:rsid w:val="0048663C"/>
    <w:rsid w:val="00486657"/>
    <w:rsid w:val="004866AF"/>
    <w:rsid w:val="00486773"/>
    <w:rsid w:val="0048680B"/>
    <w:rsid w:val="0048684A"/>
    <w:rsid w:val="00486C63"/>
    <w:rsid w:val="00486CF7"/>
    <w:rsid w:val="00486E46"/>
    <w:rsid w:val="00486E6C"/>
    <w:rsid w:val="00487485"/>
    <w:rsid w:val="00487597"/>
    <w:rsid w:val="004876DC"/>
    <w:rsid w:val="00487BB6"/>
    <w:rsid w:val="00487E6C"/>
    <w:rsid w:val="00487FC1"/>
    <w:rsid w:val="004900A8"/>
    <w:rsid w:val="004902D8"/>
    <w:rsid w:val="00490363"/>
    <w:rsid w:val="004905E9"/>
    <w:rsid w:val="00490A19"/>
    <w:rsid w:val="00490A9B"/>
    <w:rsid w:val="00490DBF"/>
    <w:rsid w:val="00490E7B"/>
    <w:rsid w:val="00490F62"/>
    <w:rsid w:val="00491156"/>
    <w:rsid w:val="004915C0"/>
    <w:rsid w:val="0049173A"/>
    <w:rsid w:val="00491745"/>
    <w:rsid w:val="0049179A"/>
    <w:rsid w:val="00491876"/>
    <w:rsid w:val="00491A5A"/>
    <w:rsid w:val="00491A9F"/>
    <w:rsid w:val="00491BAE"/>
    <w:rsid w:val="00491C61"/>
    <w:rsid w:val="00492082"/>
    <w:rsid w:val="004920D5"/>
    <w:rsid w:val="004920FF"/>
    <w:rsid w:val="004923E7"/>
    <w:rsid w:val="00492577"/>
    <w:rsid w:val="004925CE"/>
    <w:rsid w:val="0049267E"/>
    <w:rsid w:val="004926AF"/>
    <w:rsid w:val="004927FB"/>
    <w:rsid w:val="00492850"/>
    <w:rsid w:val="004929EA"/>
    <w:rsid w:val="00492B1D"/>
    <w:rsid w:val="00492E0B"/>
    <w:rsid w:val="00492F78"/>
    <w:rsid w:val="0049309C"/>
    <w:rsid w:val="004930C1"/>
    <w:rsid w:val="00493477"/>
    <w:rsid w:val="00493931"/>
    <w:rsid w:val="00493A23"/>
    <w:rsid w:val="00493E8A"/>
    <w:rsid w:val="0049412A"/>
    <w:rsid w:val="00494207"/>
    <w:rsid w:val="00494348"/>
    <w:rsid w:val="004943CC"/>
    <w:rsid w:val="00494694"/>
    <w:rsid w:val="004946A5"/>
    <w:rsid w:val="00494939"/>
    <w:rsid w:val="004949BB"/>
    <w:rsid w:val="004949F5"/>
    <w:rsid w:val="00494AA3"/>
    <w:rsid w:val="00494C2B"/>
    <w:rsid w:val="00494CFB"/>
    <w:rsid w:val="00494DB9"/>
    <w:rsid w:val="0049522A"/>
    <w:rsid w:val="00495241"/>
    <w:rsid w:val="0049530E"/>
    <w:rsid w:val="0049551E"/>
    <w:rsid w:val="0049567A"/>
    <w:rsid w:val="0049567F"/>
    <w:rsid w:val="0049581A"/>
    <w:rsid w:val="00495F65"/>
    <w:rsid w:val="00496336"/>
    <w:rsid w:val="004963E9"/>
    <w:rsid w:val="004968F9"/>
    <w:rsid w:val="00496D49"/>
    <w:rsid w:val="00496FB1"/>
    <w:rsid w:val="00497527"/>
    <w:rsid w:val="00497BE8"/>
    <w:rsid w:val="00497D74"/>
    <w:rsid w:val="00497E61"/>
    <w:rsid w:val="004A014F"/>
    <w:rsid w:val="004A0612"/>
    <w:rsid w:val="004A0D7B"/>
    <w:rsid w:val="004A0D8D"/>
    <w:rsid w:val="004A0EF5"/>
    <w:rsid w:val="004A1168"/>
    <w:rsid w:val="004A118E"/>
    <w:rsid w:val="004A11A8"/>
    <w:rsid w:val="004A15E2"/>
    <w:rsid w:val="004A1BAF"/>
    <w:rsid w:val="004A2284"/>
    <w:rsid w:val="004A2412"/>
    <w:rsid w:val="004A2CD3"/>
    <w:rsid w:val="004A31FC"/>
    <w:rsid w:val="004A33CB"/>
    <w:rsid w:val="004A3461"/>
    <w:rsid w:val="004A366B"/>
    <w:rsid w:val="004A3B9C"/>
    <w:rsid w:val="004A3E24"/>
    <w:rsid w:val="004A3E50"/>
    <w:rsid w:val="004A439F"/>
    <w:rsid w:val="004A4511"/>
    <w:rsid w:val="004A4546"/>
    <w:rsid w:val="004A45CD"/>
    <w:rsid w:val="004A47FE"/>
    <w:rsid w:val="004A4951"/>
    <w:rsid w:val="004A4B3E"/>
    <w:rsid w:val="004A4C2F"/>
    <w:rsid w:val="004A4CE0"/>
    <w:rsid w:val="004A4D1A"/>
    <w:rsid w:val="004A4EBD"/>
    <w:rsid w:val="004A5098"/>
    <w:rsid w:val="004A53BD"/>
    <w:rsid w:val="004A55FA"/>
    <w:rsid w:val="004A56D4"/>
    <w:rsid w:val="004A59B1"/>
    <w:rsid w:val="004A59C1"/>
    <w:rsid w:val="004A5D23"/>
    <w:rsid w:val="004A6199"/>
    <w:rsid w:val="004A63BC"/>
    <w:rsid w:val="004A644B"/>
    <w:rsid w:val="004A649C"/>
    <w:rsid w:val="004A678F"/>
    <w:rsid w:val="004A6847"/>
    <w:rsid w:val="004A6A41"/>
    <w:rsid w:val="004A6DFF"/>
    <w:rsid w:val="004A6F59"/>
    <w:rsid w:val="004A6FD9"/>
    <w:rsid w:val="004A7348"/>
    <w:rsid w:val="004A7455"/>
    <w:rsid w:val="004A7A36"/>
    <w:rsid w:val="004A7AEA"/>
    <w:rsid w:val="004A7F1F"/>
    <w:rsid w:val="004A7F7E"/>
    <w:rsid w:val="004B0550"/>
    <w:rsid w:val="004B06E7"/>
    <w:rsid w:val="004B0746"/>
    <w:rsid w:val="004B0E27"/>
    <w:rsid w:val="004B0F2F"/>
    <w:rsid w:val="004B13AF"/>
    <w:rsid w:val="004B1514"/>
    <w:rsid w:val="004B18A7"/>
    <w:rsid w:val="004B1B77"/>
    <w:rsid w:val="004B1BA5"/>
    <w:rsid w:val="004B1D18"/>
    <w:rsid w:val="004B1D4D"/>
    <w:rsid w:val="004B1E40"/>
    <w:rsid w:val="004B2183"/>
    <w:rsid w:val="004B21F6"/>
    <w:rsid w:val="004B2481"/>
    <w:rsid w:val="004B256F"/>
    <w:rsid w:val="004B2618"/>
    <w:rsid w:val="004B2737"/>
    <w:rsid w:val="004B298C"/>
    <w:rsid w:val="004B2A3C"/>
    <w:rsid w:val="004B3311"/>
    <w:rsid w:val="004B348D"/>
    <w:rsid w:val="004B3638"/>
    <w:rsid w:val="004B371C"/>
    <w:rsid w:val="004B38C5"/>
    <w:rsid w:val="004B3933"/>
    <w:rsid w:val="004B394A"/>
    <w:rsid w:val="004B3998"/>
    <w:rsid w:val="004B3A25"/>
    <w:rsid w:val="004B3A2A"/>
    <w:rsid w:val="004B40FD"/>
    <w:rsid w:val="004B4380"/>
    <w:rsid w:val="004B4391"/>
    <w:rsid w:val="004B4861"/>
    <w:rsid w:val="004B4CBB"/>
    <w:rsid w:val="004B4DD5"/>
    <w:rsid w:val="004B5050"/>
    <w:rsid w:val="004B5109"/>
    <w:rsid w:val="004B52ED"/>
    <w:rsid w:val="004B540F"/>
    <w:rsid w:val="004B5469"/>
    <w:rsid w:val="004B55AB"/>
    <w:rsid w:val="004B5A4E"/>
    <w:rsid w:val="004B5ACC"/>
    <w:rsid w:val="004B5C09"/>
    <w:rsid w:val="004B6174"/>
    <w:rsid w:val="004B6177"/>
    <w:rsid w:val="004B6523"/>
    <w:rsid w:val="004B68E2"/>
    <w:rsid w:val="004B69EB"/>
    <w:rsid w:val="004B6B21"/>
    <w:rsid w:val="004B6EE7"/>
    <w:rsid w:val="004B726B"/>
    <w:rsid w:val="004B7276"/>
    <w:rsid w:val="004B7296"/>
    <w:rsid w:val="004B7611"/>
    <w:rsid w:val="004B7797"/>
    <w:rsid w:val="004B7EAD"/>
    <w:rsid w:val="004C023E"/>
    <w:rsid w:val="004C05C0"/>
    <w:rsid w:val="004C073D"/>
    <w:rsid w:val="004C0874"/>
    <w:rsid w:val="004C0911"/>
    <w:rsid w:val="004C0EDF"/>
    <w:rsid w:val="004C14C2"/>
    <w:rsid w:val="004C1783"/>
    <w:rsid w:val="004C1ACF"/>
    <w:rsid w:val="004C1BBE"/>
    <w:rsid w:val="004C1E1B"/>
    <w:rsid w:val="004C1F14"/>
    <w:rsid w:val="004C1F30"/>
    <w:rsid w:val="004C1FEC"/>
    <w:rsid w:val="004C2094"/>
    <w:rsid w:val="004C2224"/>
    <w:rsid w:val="004C2716"/>
    <w:rsid w:val="004C2818"/>
    <w:rsid w:val="004C28EA"/>
    <w:rsid w:val="004C2DA6"/>
    <w:rsid w:val="004C2DB0"/>
    <w:rsid w:val="004C33A4"/>
    <w:rsid w:val="004C3B2C"/>
    <w:rsid w:val="004C3C7C"/>
    <w:rsid w:val="004C3C8D"/>
    <w:rsid w:val="004C4231"/>
    <w:rsid w:val="004C4240"/>
    <w:rsid w:val="004C4A6E"/>
    <w:rsid w:val="004C4AB6"/>
    <w:rsid w:val="004C569B"/>
    <w:rsid w:val="004C5B92"/>
    <w:rsid w:val="004C5D1B"/>
    <w:rsid w:val="004C617F"/>
    <w:rsid w:val="004C61A9"/>
    <w:rsid w:val="004C61B6"/>
    <w:rsid w:val="004C6C7F"/>
    <w:rsid w:val="004C72EA"/>
    <w:rsid w:val="004C75DE"/>
    <w:rsid w:val="004C77AA"/>
    <w:rsid w:val="004C79ED"/>
    <w:rsid w:val="004C7CFF"/>
    <w:rsid w:val="004C7E16"/>
    <w:rsid w:val="004C7E76"/>
    <w:rsid w:val="004D011C"/>
    <w:rsid w:val="004D01BF"/>
    <w:rsid w:val="004D0223"/>
    <w:rsid w:val="004D0339"/>
    <w:rsid w:val="004D0756"/>
    <w:rsid w:val="004D0A26"/>
    <w:rsid w:val="004D0F2B"/>
    <w:rsid w:val="004D0FCF"/>
    <w:rsid w:val="004D11A8"/>
    <w:rsid w:val="004D123E"/>
    <w:rsid w:val="004D1303"/>
    <w:rsid w:val="004D13A1"/>
    <w:rsid w:val="004D15F5"/>
    <w:rsid w:val="004D1976"/>
    <w:rsid w:val="004D1B3F"/>
    <w:rsid w:val="004D28C2"/>
    <w:rsid w:val="004D2B75"/>
    <w:rsid w:val="004D2C39"/>
    <w:rsid w:val="004D30F9"/>
    <w:rsid w:val="004D3385"/>
    <w:rsid w:val="004D33BC"/>
    <w:rsid w:val="004D34EA"/>
    <w:rsid w:val="004D3642"/>
    <w:rsid w:val="004D3785"/>
    <w:rsid w:val="004D3B2F"/>
    <w:rsid w:val="004D3E15"/>
    <w:rsid w:val="004D44A4"/>
    <w:rsid w:val="004D45D7"/>
    <w:rsid w:val="004D46FF"/>
    <w:rsid w:val="004D472E"/>
    <w:rsid w:val="004D488B"/>
    <w:rsid w:val="004D4997"/>
    <w:rsid w:val="004D49DE"/>
    <w:rsid w:val="004D4C46"/>
    <w:rsid w:val="004D4FFE"/>
    <w:rsid w:val="004D502F"/>
    <w:rsid w:val="004D507B"/>
    <w:rsid w:val="004D5107"/>
    <w:rsid w:val="004D51FE"/>
    <w:rsid w:val="004D541C"/>
    <w:rsid w:val="004D5585"/>
    <w:rsid w:val="004D579E"/>
    <w:rsid w:val="004D5D93"/>
    <w:rsid w:val="004D5F48"/>
    <w:rsid w:val="004D6E07"/>
    <w:rsid w:val="004D7058"/>
    <w:rsid w:val="004D7093"/>
    <w:rsid w:val="004D71CA"/>
    <w:rsid w:val="004D7557"/>
    <w:rsid w:val="004D755D"/>
    <w:rsid w:val="004D7962"/>
    <w:rsid w:val="004D7E6A"/>
    <w:rsid w:val="004E004A"/>
    <w:rsid w:val="004E07C3"/>
    <w:rsid w:val="004E081F"/>
    <w:rsid w:val="004E0AD6"/>
    <w:rsid w:val="004E11B6"/>
    <w:rsid w:val="004E13AE"/>
    <w:rsid w:val="004E170C"/>
    <w:rsid w:val="004E1736"/>
    <w:rsid w:val="004E173F"/>
    <w:rsid w:val="004E1A7E"/>
    <w:rsid w:val="004E1C3D"/>
    <w:rsid w:val="004E1D75"/>
    <w:rsid w:val="004E1F11"/>
    <w:rsid w:val="004E1F8B"/>
    <w:rsid w:val="004E20DA"/>
    <w:rsid w:val="004E234D"/>
    <w:rsid w:val="004E24EA"/>
    <w:rsid w:val="004E29A1"/>
    <w:rsid w:val="004E2CF8"/>
    <w:rsid w:val="004E3D6C"/>
    <w:rsid w:val="004E3D7E"/>
    <w:rsid w:val="004E3E49"/>
    <w:rsid w:val="004E3F65"/>
    <w:rsid w:val="004E40E7"/>
    <w:rsid w:val="004E424A"/>
    <w:rsid w:val="004E45EB"/>
    <w:rsid w:val="004E4735"/>
    <w:rsid w:val="004E481A"/>
    <w:rsid w:val="004E4AB1"/>
    <w:rsid w:val="004E4BF0"/>
    <w:rsid w:val="004E547C"/>
    <w:rsid w:val="004E57A9"/>
    <w:rsid w:val="004E5BB6"/>
    <w:rsid w:val="004E5C6B"/>
    <w:rsid w:val="004E5E6A"/>
    <w:rsid w:val="004E5F32"/>
    <w:rsid w:val="004E5FDA"/>
    <w:rsid w:val="004E6080"/>
    <w:rsid w:val="004E62DB"/>
    <w:rsid w:val="004E6399"/>
    <w:rsid w:val="004E640D"/>
    <w:rsid w:val="004E644F"/>
    <w:rsid w:val="004E6FFA"/>
    <w:rsid w:val="004E7068"/>
    <w:rsid w:val="004E71C4"/>
    <w:rsid w:val="004E72DF"/>
    <w:rsid w:val="004E7334"/>
    <w:rsid w:val="004E73D7"/>
    <w:rsid w:val="004E77F0"/>
    <w:rsid w:val="004E791A"/>
    <w:rsid w:val="004E7C11"/>
    <w:rsid w:val="004E7C18"/>
    <w:rsid w:val="004E7CAF"/>
    <w:rsid w:val="004F0071"/>
    <w:rsid w:val="004F07A2"/>
    <w:rsid w:val="004F0867"/>
    <w:rsid w:val="004F0A09"/>
    <w:rsid w:val="004F0B93"/>
    <w:rsid w:val="004F0C05"/>
    <w:rsid w:val="004F0EA7"/>
    <w:rsid w:val="004F0F14"/>
    <w:rsid w:val="004F1023"/>
    <w:rsid w:val="004F1126"/>
    <w:rsid w:val="004F1252"/>
    <w:rsid w:val="004F1257"/>
    <w:rsid w:val="004F14BC"/>
    <w:rsid w:val="004F1747"/>
    <w:rsid w:val="004F18EF"/>
    <w:rsid w:val="004F1E0E"/>
    <w:rsid w:val="004F276C"/>
    <w:rsid w:val="004F282E"/>
    <w:rsid w:val="004F2842"/>
    <w:rsid w:val="004F28FC"/>
    <w:rsid w:val="004F29A9"/>
    <w:rsid w:val="004F2C97"/>
    <w:rsid w:val="004F2D4B"/>
    <w:rsid w:val="004F324E"/>
    <w:rsid w:val="004F32DE"/>
    <w:rsid w:val="004F34D2"/>
    <w:rsid w:val="004F3847"/>
    <w:rsid w:val="004F3D16"/>
    <w:rsid w:val="004F4014"/>
    <w:rsid w:val="004F40DB"/>
    <w:rsid w:val="004F454A"/>
    <w:rsid w:val="004F464D"/>
    <w:rsid w:val="004F4690"/>
    <w:rsid w:val="004F4C01"/>
    <w:rsid w:val="004F4D38"/>
    <w:rsid w:val="004F4DFA"/>
    <w:rsid w:val="004F4EA1"/>
    <w:rsid w:val="004F527E"/>
    <w:rsid w:val="004F531E"/>
    <w:rsid w:val="004F5448"/>
    <w:rsid w:val="004F58EA"/>
    <w:rsid w:val="004F5A19"/>
    <w:rsid w:val="004F658F"/>
    <w:rsid w:val="004F6634"/>
    <w:rsid w:val="004F6944"/>
    <w:rsid w:val="004F6A25"/>
    <w:rsid w:val="004F6A33"/>
    <w:rsid w:val="004F6B49"/>
    <w:rsid w:val="004F6C35"/>
    <w:rsid w:val="004F6D06"/>
    <w:rsid w:val="004F6E21"/>
    <w:rsid w:val="004F6F85"/>
    <w:rsid w:val="004F719F"/>
    <w:rsid w:val="004F7415"/>
    <w:rsid w:val="004F7544"/>
    <w:rsid w:val="005004F3"/>
    <w:rsid w:val="00500521"/>
    <w:rsid w:val="00500544"/>
    <w:rsid w:val="00500618"/>
    <w:rsid w:val="005009DF"/>
    <w:rsid w:val="00500BAE"/>
    <w:rsid w:val="00500E02"/>
    <w:rsid w:val="00500F24"/>
    <w:rsid w:val="005015F5"/>
    <w:rsid w:val="005016F5"/>
    <w:rsid w:val="005018D3"/>
    <w:rsid w:val="005019D0"/>
    <w:rsid w:val="00501C5B"/>
    <w:rsid w:val="00501EEE"/>
    <w:rsid w:val="00501FA4"/>
    <w:rsid w:val="00502281"/>
    <w:rsid w:val="005022A4"/>
    <w:rsid w:val="005023DF"/>
    <w:rsid w:val="00502434"/>
    <w:rsid w:val="00502571"/>
    <w:rsid w:val="005025EC"/>
    <w:rsid w:val="00502AEB"/>
    <w:rsid w:val="00502BCF"/>
    <w:rsid w:val="00502CF1"/>
    <w:rsid w:val="005030DD"/>
    <w:rsid w:val="00503276"/>
    <w:rsid w:val="005033DE"/>
    <w:rsid w:val="005033EE"/>
    <w:rsid w:val="005038C6"/>
    <w:rsid w:val="00503C09"/>
    <w:rsid w:val="00503D05"/>
    <w:rsid w:val="00503E24"/>
    <w:rsid w:val="005045CF"/>
    <w:rsid w:val="00504990"/>
    <w:rsid w:val="00504B1F"/>
    <w:rsid w:val="00504F23"/>
    <w:rsid w:val="0050513D"/>
    <w:rsid w:val="00505194"/>
    <w:rsid w:val="005056C0"/>
    <w:rsid w:val="00505891"/>
    <w:rsid w:val="0050593C"/>
    <w:rsid w:val="005059D8"/>
    <w:rsid w:val="00505C31"/>
    <w:rsid w:val="00505EE8"/>
    <w:rsid w:val="00505F6E"/>
    <w:rsid w:val="00506181"/>
    <w:rsid w:val="005065C5"/>
    <w:rsid w:val="005066A3"/>
    <w:rsid w:val="00506889"/>
    <w:rsid w:val="0050689F"/>
    <w:rsid w:val="00506C6B"/>
    <w:rsid w:val="00506C74"/>
    <w:rsid w:val="00506D2A"/>
    <w:rsid w:val="00506DAF"/>
    <w:rsid w:val="00506F09"/>
    <w:rsid w:val="005071C7"/>
    <w:rsid w:val="00507214"/>
    <w:rsid w:val="0050721F"/>
    <w:rsid w:val="00507406"/>
    <w:rsid w:val="00507469"/>
    <w:rsid w:val="00507B06"/>
    <w:rsid w:val="00507F32"/>
    <w:rsid w:val="00507FAB"/>
    <w:rsid w:val="00510333"/>
    <w:rsid w:val="00510575"/>
    <w:rsid w:val="0051096F"/>
    <w:rsid w:val="00510AE7"/>
    <w:rsid w:val="00511010"/>
    <w:rsid w:val="00511208"/>
    <w:rsid w:val="00511569"/>
    <w:rsid w:val="00511841"/>
    <w:rsid w:val="00511C4A"/>
    <w:rsid w:val="00511D5C"/>
    <w:rsid w:val="00511DC4"/>
    <w:rsid w:val="00511E3F"/>
    <w:rsid w:val="00511EA2"/>
    <w:rsid w:val="00512308"/>
    <w:rsid w:val="00512598"/>
    <w:rsid w:val="0051259B"/>
    <w:rsid w:val="0051294F"/>
    <w:rsid w:val="00512B04"/>
    <w:rsid w:val="00513034"/>
    <w:rsid w:val="0051313B"/>
    <w:rsid w:val="0051322B"/>
    <w:rsid w:val="005133A3"/>
    <w:rsid w:val="005136CD"/>
    <w:rsid w:val="00513905"/>
    <w:rsid w:val="00513B42"/>
    <w:rsid w:val="00513CFD"/>
    <w:rsid w:val="00513E12"/>
    <w:rsid w:val="00513EBD"/>
    <w:rsid w:val="005140AF"/>
    <w:rsid w:val="005141CA"/>
    <w:rsid w:val="005144F5"/>
    <w:rsid w:val="00514683"/>
    <w:rsid w:val="005146CC"/>
    <w:rsid w:val="0051487E"/>
    <w:rsid w:val="00514907"/>
    <w:rsid w:val="00514A53"/>
    <w:rsid w:val="00514C19"/>
    <w:rsid w:val="005150C6"/>
    <w:rsid w:val="005150E3"/>
    <w:rsid w:val="0051572B"/>
    <w:rsid w:val="00515C06"/>
    <w:rsid w:val="00515F68"/>
    <w:rsid w:val="005161C5"/>
    <w:rsid w:val="005161EB"/>
    <w:rsid w:val="005162F0"/>
    <w:rsid w:val="00516316"/>
    <w:rsid w:val="0051645B"/>
    <w:rsid w:val="00516554"/>
    <w:rsid w:val="00516B76"/>
    <w:rsid w:val="0051708E"/>
    <w:rsid w:val="0051714A"/>
    <w:rsid w:val="005172A1"/>
    <w:rsid w:val="005172C8"/>
    <w:rsid w:val="005175E7"/>
    <w:rsid w:val="005177A2"/>
    <w:rsid w:val="00517824"/>
    <w:rsid w:val="00517A88"/>
    <w:rsid w:val="00517AE7"/>
    <w:rsid w:val="00517BE6"/>
    <w:rsid w:val="00517CB7"/>
    <w:rsid w:val="0052001B"/>
    <w:rsid w:val="0052007C"/>
    <w:rsid w:val="005201A3"/>
    <w:rsid w:val="005202D3"/>
    <w:rsid w:val="00520AEE"/>
    <w:rsid w:val="00520FE4"/>
    <w:rsid w:val="0052146E"/>
    <w:rsid w:val="00521471"/>
    <w:rsid w:val="00521606"/>
    <w:rsid w:val="005217E3"/>
    <w:rsid w:val="005219FA"/>
    <w:rsid w:val="00521BB4"/>
    <w:rsid w:val="00521DFB"/>
    <w:rsid w:val="00521E29"/>
    <w:rsid w:val="005222E5"/>
    <w:rsid w:val="0052254C"/>
    <w:rsid w:val="00522753"/>
    <w:rsid w:val="00522993"/>
    <w:rsid w:val="00522AEB"/>
    <w:rsid w:val="00522F4C"/>
    <w:rsid w:val="00522F76"/>
    <w:rsid w:val="0052301D"/>
    <w:rsid w:val="00523450"/>
    <w:rsid w:val="00523702"/>
    <w:rsid w:val="00523891"/>
    <w:rsid w:val="00523B54"/>
    <w:rsid w:val="005243D2"/>
    <w:rsid w:val="0052456E"/>
    <w:rsid w:val="005250B0"/>
    <w:rsid w:val="005254FB"/>
    <w:rsid w:val="00525649"/>
    <w:rsid w:val="00525D9C"/>
    <w:rsid w:val="00526002"/>
    <w:rsid w:val="005262E7"/>
    <w:rsid w:val="0052676D"/>
    <w:rsid w:val="0052696C"/>
    <w:rsid w:val="00526996"/>
    <w:rsid w:val="00526BB9"/>
    <w:rsid w:val="00526E13"/>
    <w:rsid w:val="00527012"/>
    <w:rsid w:val="0052703D"/>
    <w:rsid w:val="00527294"/>
    <w:rsid w:val="005272DD"/>
    <w:rsid w:val="005276C9"/>
    <w:rsid w:val="00527770"/>
    <w:rsid w:val="0052791D"/>
    <w:rsid w:val="00527995"/>
    <w:rsid w:val="00527A32"/>
    <w:rsid w:val="00527F57"/>
    <w:rsid w:val="0053007E"/>
    <w:rsid w:val="005302A0"/>
    <w:rsid w:val="005305F8"/>
    <w:rsid w:val="00530AD7"/>
    <w:rsid w:val="00530E58"/>
    <w:rsid w:val="00530FAC"/>
    <w:rsid w:val="0053167A"/>
    <w:rsid w:val="00531B98"/>
    <w:rsid w:val="00531DC4"/>
    <w:rsid w:val="00532110"/>
    <w:rsid w:val="005321E1"/>
    <w:rsid w:val="00532404"/>
    <w:rsid w:val="0053244C"/>
    <w:rsid w:val="00532DFB"/>
    <w:rsid w:val="00532E14"/>
    <w:rsid w:val="00532E8F"/>
    <w:rsid w:val="00533122"/>
    <w:rsid w:val="005336D1"/>
    <w:rsid w:val="00533876"/>
    <w:rsid w:val="005339B8"/>
    <w:rsid w:val="005339D9"/>
    <w:rsid w:val="00534306"/>
    <w:rsid w:val="00534382"/>
    <w:rsid w:val="0053446B"/>
    <w:rsid w:val="00534578"/>
    <w:rsid w:val="005345A6"/>
    <w:rsid w:val="005346F9"/>
    <w:rsid w:val="00534ECE"/>
    <w:rsid w:val="0053532D"/>
    <w:rsid w:val="00535484"/>
    <w:rsid w:val="00535521"/>
    <w:rsid w:val="0053557D"/>
    <w:rsid w:val="00535BCE"/>
    <w:rsid w:val="00535E17"/>
    <w:rsid w:val="0053625B"/>
    <w:rsid w:val="005363E2"/>
    <w:rsid w:val="0053667F"/>
    <w:rsid w:val="005369EF"/>
    <w:rsid w:val="00536BD2"/>
    <w:rsid w:val="00536EA3"/>
    <w:rsid w:val="00536F67"/>
    <w:rsid w:val="00536FD0"/>
    <w:rsid w:val="00537296"/>
    <w:rsid w:val="00537917"/>
    <w:rsid w:val="005379D5"/>
    <w:rsid w:val="00537BB8"/>
    <w:rsid w:val="005401B0"/>
    <w:rsid w:val="005401DF"/>
    <w:rsid w:val="0054055B"/>
    <w:rsid w:val="00540616"/>
    <w:rsid w:val="005407C1"/>
    <w:rsid w:val="00540D86"/>
    <w:rsid w:val="00540E70"/>
    <w:rsid w:val="005410A4"/>
    <w:rsid w:val="0054114B"/>
    <w:rsid w:val="005412DB"/>
    <w:rsid w:val="00541CD0"/>
    <w:rsid w:val="0054200A"/>
    <w:rsid w:val="005420DC"/>
    <w:rsid w:val="00542227"/>
    <w:rsid w:val="00542230"/>
    <w:rsid w:val="00542284"/>
    <w:rsid w:val="005425EA"/>
    <w:rsid w:val="005427BF"/>
    <w:rsid w:val="00542B94"/>
    <w:rsid w:val="0054331F"/>
    <w:rsid w:val="00543336"/>
    <w:rsid w:val="0054333E"/>
    <w:rsid w:val="00543379"/>
    <w:rsid w:val="005438AF"/>
    <w:rsid w:val="00543ACB"/>
    <w:rsid w:val="00543DB7"/>
    <w:rsid w:val="00543E5C"/>
    <w:rsid w:val="00543FE8"/>
    <w:rsid w:val="00544121"/>
    <w:rsid w:val="005441CF"/>
    <w:rsid w:val="0054421C"/>
    <w:rsid w:val="0054431D"/>
    <w:rsid w:val="00544364"/>
    <w:rsid w:val="005443FD"/>
    <w:rsid w:val="0054488D"/>
    <w:rsid w:val="00544BDF"/>
    <w:rsid w:val="00544CCB"/>
    <w:rsid w:val="00544E2F"/>
    <w:rsid w:val="00544EFC"/>
    <w:rsid w:val="005450D0"/>
    <w:rsid w:val="005451CF"/>
    <w:rsid w:val="00545208"/>
    <w:rsid w:val="00545552"/>
    <w:rsid w:val="0054588D"/>
    <w:rsid w:val="005459E8"/>
    <w:rsid w:val="00545AB6"/>
    <w:rsid w:val="00545D9A"/>
    <w:rsid w:val="005460E4"/>
    <w:rsid w:val="005461E5"/>
    <w:rsid w:val="00546851"/>
    <w:rsid w:val="0054698F"/>
    <w:rsid w:val="00546ACA"/>
    <w:rsid w:val="00546C1F"/>
    <w:rsid w:val="00546FBF"/>
    <w:rsid w:val="005470A8"/>
    <w:rsid w:val="00547199"/>
    <w:rsid w:val="0054790A"/>
    <w:rsid w:val="00550645"/>
    <w:rsid w:val="00550848"/>
    <w:rsid w:val="0055094A"/>
    <w:rsid w:val="0055097F"/>
    <w:rsid w:val="00550BBA"/>
    <w:rsid w:val="0055103E"/>
    <w:rsid w:val="00551628"/>
    <w:rsid w:val="0055168F"/>
    <w:rsid w:val="00551A05"/>
    <w:rsid w:val="00551B15"/>
    <w:rsid w:val="00551CF9"/>
    <w:rsid w:val="00552308"/>
    <w:rsid w:val="00552343"/>
    <w:rsid w:val="005523E1"/>
    <w:rsid w:val="00552702"/>
    <w:rsid w:val="0055272D"/>
    <w:rsid w:val="00552797"/>
    <w:rsid w:val="005527B5"/>
    <w:rsid w:val="00552903"/>
    <w:rsid w:val="005529E6"/>
    <w:rsid w:val="00552E81"/>
    <w:rsid w:val="005530B7"/>
    <w:rsid w:val="005530C2"/>
    <w:rsid w:val="00553197"/>
    <w:rsid w:val="005531B2"/>
    <w:rsid w:val="00553835"/>
    <w:rsid w:val="005538F5"/>
    <w:rsid w:val="00554241"/>
    <w:rsid w:val="00554668"/>
    <w:rsid w:val="005546AD"/>
    <w:rsid w:val="005548DB"/>
    <w:rsid w:val="00554BCA"/>
    <w:rsid w:val="0055504A"/>
    <w:rsid w:val="005551DD"/>
    <w:rsid w:val="005552C4"/>
    <w:rsid w:val="00555612"/>
    <w:rsid w:val="00555914"/>
    <w:rsid w:val="00555919"/>
    <w:rsid w:val="00555C9F"/>
    <w:rsid w:val="00555E45"/>
    <w:rsid w:val="0055609C"/>
    <w:rsid w:val="0055633A"/>
    <w:rsid w:val="005567A6"/>
    <w:rsid w:val="005569E7"/>
    <w:rsid w:val="00556DA8"/>
    <w:rsid w:val="00556F2F"/>
    <w:rsid w:val="00557463"/>
    <w:rsid w:val="00557535"/>
    <w:rsid w:val="005577B5"/>
    <w:rsid w:val="00557862"/>
    <w:rsid w:val="00557C47"/>
    <w:rsid w:val="00557CD7"/>
    <w:rsid w:val="00557F83"/>
    <w:rsid w:val="00560052"/>
    <w:rsid w:val="00560064"/>
    <w:rsid w:val="00560187"/>
    <w:rsid w:val="005606E0"/>
    <w:rsid w:val="00560A90"/>
    <w:rsid w:val="00560EEF"/>
    <w:rsid w:val="00561093"/>
    <w:rsid w:val="005610C7"/>
    <w:rsid w:val="005611B5"/>
    <w:rsid w:val="005613CE"/>
    <w:rsid w:val="00561439"/>
    <w:rsid w:val="005617E1"/>
    <w:rsid w:val="0056187D"/>
    <w:rsid w:val="00561BBE"/>
    <w:rsid w:val="00561FE0"/>
    <w:rsid w:val="00562203"/>
    <w:rsid w:val="005622D7"/>
    <w:rsid w:val="005625AF"/>
    <w:rsid w:val="0056262E"/>
    <w:rsid w:val="005628E8"/>
    <w:rsid w:val="00562B78"/>
    <w:rsid w:val="00562D9E"/>
    <w:rsid w:val="00562FE2"/>
    <w:rsid w:val="005632D6"/>
    <w:rsid w:val="00563B4F"/>
    <w:rsid w:val="00563B86"/>
    <w:rsid w:val="00563F83"/>
    <w:rsid w:val="0056401B"/>
    <w:rsid w:val="0056430D"/>
    <w:rsid w:val="0056466F"/>
    <w:rsid w:val="00564729"/>
    <w:rsid w:val="00564756"/>
    <w:rsid w:val="005647E8"/>
    <w:rsid w:val="0056488B"/>
    <w:rsid w:val="00564B75"/>
    <w:rsid w:val="00564DC0"/>
    <w:rsid w:val="00564E48"/>
    <w:rsid w:val="00564ED0"/>
    <w:rsid w:val="00565004"/>
    <w:rsid w:val="005650CC"/>
    <w:rsid w:val="00565774"/>
    <w:rsid w:val="00565779"/>
    <w:rsid w:val="005659A7"/>
    <w:rsid w:val="00565D2F"/>
    <w:rsid w:val="00565D9F"/>
    <w:rsid w:val="00565FAC"/>
    <w:rsid w:val="00566027"/>
    <w:rsid w:val="005663CA"/>
    <w:rsid w:val="00566491"/>
    <w:rsid w:val="00566497"/>
    <w:rsid w:val="005664FE"/>
    <w:rsid w:val="0056690C"/>
    <w:rsid w:val="0056697E"/>
    <w:rsid w:val="005669E4"/>
    <w:rsid w:val="00566A88"/>
    <w:rsid w:val="00566AA0"/>
    <w:rsid w:val="00566AC2"/>
    <w:rsid w:val="00567087"/>
    <w:rsid w:val="005670DA"/>
    <w:rsid w:val="005674CB"/>
    <w:rsid w:val="00567792"/>
    <w:rsid w:val="005677B0"/>
    <w:rsid w:val="005678A1"/>
    <w:rsid w:val="005678B5"/>
    <w:rsid w:val="00567AF6"/>
    <w:rsid w:val="00567B5B"/>
    <w:rsid w:val="00567FF5"/>
    <w:rsid w:val="005700A3"/>
    <w:rsid w:val="0057016F"/>
    <w:rsid w:val="00570228"/>
    <w:rsid w:val="0057032F"/>
    <w:rsid w:val="00570332"/>
    <w:rsid w:val="00570533"/>
    <w:rsid w:val="0057067E"/>
    <w:rsid w:val="00570805"/>
    <w:rsid w:val="00570923"/>
    <w:rsid w:val="0057092F"/>
    <w:rsid w:val="0057104B"/>
    <w:rsid w:val="00571086"/>
    <w:rsid w:val="0057133E"/>
    <w:rsid w:val="0057178F"/>
    <w:rsid w:val="00571AD0"/>
    <w:rsid w:val="00572002"/>
    <w:rsid w:val="005721CE"/>
    <w:rsid w:val="0057228D"/>
    <w:rsid w:val="005722E2"/>
    <w:rsid w:val="0057253D"/>
    <w:rsid w:val="0057271A"/>
    <w:rsid w:val="0057272D"/>
    <w:rsid w:val="00572841"/>
    <w:rsid w:val="005729F0"/>
    <w:rsid w:val="00572A34"/>
    <w:rsid w:val="00572B19"/>
    <w:rsid w:val="00572EBA"/>
    <w:rsid w:val="00572F0F"/>
    <w:rsid w:val="0057314E"/>
    <w:rsid w:val="005735B3"/>
    <w:rsid w:val="005735BC"/>
    <w:rsid w:val="00573A57"/>
    <w:rsid w:val="00573B90"/>
    <w:rsid w:val="00573DE8"/>
    <w:rsid w:val="00573E07"/>
    <w:rsid w:val="00573E4B"/>
    <w:rsid w:val="00573F36"/>
    <w:rsid w:val="00573FB5"/>
    <w:rsid w:val="00574451"/>
    <w:rsid w:val="005745CB"/>
    <w:rsid w:val="00574E5B"/>
    <w:rsid w:val="005751FB"/>
    <w:rsid w:val="00575466"/>
    <w:rsid w:val="00575493"/>
    <w:rsid w:val="00575494"/>
    <w:rsid w:val="00575552"/>
    <w:rsid w:val="005756BE"/>
    <w:rsid w:val="005757D1"/>
    <w:rsid w:val="005758CE"/>
    <w:rsid w:val="00575C26"/>
    <w:rsid w:val="0057612D"/>
    <w:rsid w:val="005761F4"/>
    <w:rsid w:val="005762B3"/>
    <w:rsid w:val="005762D4"/>
    <w:rsid w:val="005763EF"/>
    <w:rsid w:val="0057657D"/>
    <w:rsid w:val="0057660F"/>
    <w:rsid w:val="0057664D"/>
    <w:rsid w:val="005769ED"/>
    <w:rsid w:val="00576C1E"/>
    <w:rsid w:val="00577172"/>
    <w:rsid w:val="005771BB"/>
    <w:rsid w:val="00577209"/>
    <w:rsid w:val="00577235"/>
    <w:rsid w:val="00577423"/>
    <w:rsid w:val="005777AC"/>
    <w:rsid w:val="0057783E"/>
    <w:rsid w:val="00577894"/>
    <w:rsid w:val="00577A3E"/>
    <w:rsid w:val="00577F46"/>
    <w:rsid w:val="00577F57"/>
    <w:rsid w:val="00577F8C"/>
    <w:rsid w:val="005800A9"/>
    <w:rsid w:val="00580299"/>
    <w:rsid w:val="005804DA"/>
    <w:rsid w:val="00580704"/>
    <w:rsid w:val="00580A36"/>
    <w:rsid w:val="00580D8A"/>
    <w:rsid w:val="00580F42"/>
    <w:rsid w:val="00581090"/>
    <w:rsid w:val="005810B5"/>
    <w:rsid w:val="005812A7"/>
    <w:rsid w:val="0058138D"/>
    <w:rsid w:val="005814D8"/>
    <w:rsid w:val="00581DAD"/>
    <w:rsid w:val="00581E32"/>
    <w:rsid w:val="00582077"/>
    <w:rsid w:val="005821AA"/>
    <w:rsid w:val="0058232A"/>
    <w:rsid w:val="00582385"/>
    <w:rsid w:val="00582414"/>
    <w:rsid w:val="005827CA"/>
    <w:rsid w:val="00582D0A"/>
    <w:rsid w:val="00582D1B"/>
    <w:rsid w:val="0058302C"/>
    <w:rsid w:val="00583275"/>
    <w:rsid w:val="00583350"/>
    <w:rsid w:val="00583460"/>
    <w:rsid w:val="00583655"/>
    <w:rsid w:val="00583B34"/>
    <w:rsid w:val="00583FE0"/>
    <w:rsid w:val="00583FE7"/>
    <w:rsid w:val="00584026"/>
    <w:rsid w:val="00584263"/>
    <w:rsid w:val="005844E7"/>
    <w:rsid w:val="005846CF"/>
    <w:rsid w:val="005848D9"/>
    <w:rsid w:val="00584A66"/>
    <w:rsid w:val="00584BEA"/>
    <w:rsid w:val="00584BF2"/>
    <w:rsid w:val="005852B3"/>
    <w:rsid w:val="00585415"/>
    <w:rsid w:val="00585476"/>
    <w:rsid w:val="0058578D"/>
    <w:rsid w:val="00585850"/>
    <w:rsid w:val="00585EA3"/>
    <w:rsid w:val="00586412"/>
    <w:rsid w:val="0058650A"/>
    <w:rsid w:val="00586C1E"/>
    <w:rsid w:val="00586C8D"/>
    <w:rsid w:val="00586F44"/>
    <w:rsid w:val="00587166"/>
    <w:rsid w:val="00587357"/>
    <w:rsid w:val="00587468"/>
    <w:rsid w:val="005874EF"/>
    <w:rsid w:val="00587507"/>
    <w:rsid w:val="0058750D"/>
    <w:rsid w:val="005876FB"/>
    <w:rsid w:val="00587A3C"/>
    <w:rsid w:val="00587CE0"/>
    <w:rsid w:val="00587F99"/>
    <w:rsid w:val="00590093"/>
    <w:rsid w:val="005905B0"/>
    <w:rsid w:val="00590618"/>
    <w:rsid w:val="005907E9"/>
    <w:rsid w:val="00590910"/>
    <w:rsid w:val="005909A0"/>
    <w:rsid w:val="005909FC"/>
    <w:rsid w:val="00590D80"/>
    <w:rsid w:val="00591414"/>
    <w:rsid w:val="00591567"/>
    <w:rsid w:val="005915D0"/>
    <w:rsid w:val="005916A0"/>
    <w:rsid w:val="00591842"/>
    <w:rsid w:val="00592223"/>
    <w:rsid w:val="005922F1"/>
    <w:rsid w:val="0059244E"/>
    <w:rsid w:val="005925D2"/>
    <w:rsid w:val="005926A8"/>
    <w:rsid w:val="00592735"/>
    <w:rsid w:val="00592817"/>
    <w:rsid w:val="0059296F"/>
    <w:rsid w:val="00593587"/>
    <w:rsid w:val="00593A39"/>
    <w:rsid w:val="00593AEB"/>
    <w:rsid w:val="00593AF3"/>
    <w:rsid w:val="00593E0F"/>
    <w:rsid w:val="00593F79"/>
    <w:rsid w:val="005945A8"/>
    <w:rsid w:val="00594687"/>
    <w:rsid w:val="00594754"/>
    <w:rsid w:val="00594855"/>
    <w:rsid w:val="00594AD2"/>
    <w:rsid w:val="00594B77"/>
    <w:rsid w:val="00594B8A"/>
    <w:rsid w:val="00594D95"/>
    <w:rsid w:val="00594FA7"/>
    <w:rsid w:val="00595179"/>
    <w:rsid w:val="00595338"/>
    <w:rsid w:val="00595398"/>
    <w:rsid w:val="00595600"/>
    <w:rsid w:val="00595696"/>
    <w:rsid w:val="00595767"/>
    <w:rsid w:val="00595834"/>
    <w:rsid w:val="00595947"/>
    <w:rsid w:val="005959DC"/>
    <w:rsid w:val="00595AE9"/>
    <w:rsid w:val="00595BBD"/>
    <w:rsid w:val="00595C33"/>
    <w:rsid w:val="00595EFA"/>
    <w:rsid w:val="00595FCC"/>
    <w:rsid w:val="0059621F"/>
    <w:rsid w:val="0059624E"/>
    <w:rsid w:val="00596A77"/>
    <w:rsid w:val="00596D51"/>
    <w:rsid w:val="00596EAC"/>
    <w:rsid w:val="005970AC"/>
    <w:rsid w:val="00597405"/>
    <w:rsid w:val="005978A0"/>
    <w:rsid w:val="005978D6"/>
    <w:rsid w:val="0059791A"/>
    <w:rsid w:val="00597B37"/>
    <w:rsid w:val="00597C32"/>
    <w:rsid w:val="00597DB3"/>
    <w:rsid w:val="005A005A"/>
    <w:rsid w:val="005A0810"/>
    <w:rsid w:val="005A0A3B"/>
    <w:rsid w:val="005A0C64"/>
    <w:rsid w:val="005A11A0"/>
    <w:rsid w:val="005A1327"/>
    <w:rsid w:val="005A1FED"/>
    <w:rsid w:val="005A2478"/>
    <w:rsid w:val="005A2753"/>
    <w:rsid w:val="005A27EF"/>
    <w:rsid w:val="005A2B4A"/>
    <w:rsid w:val="005A2D5F"/>
    <w:rsid w:val="005A2E73"/>
    <w:rsid w:val="005A2F7A"/>
    <w:rsid w:val="005A32A1"/>
    <w:rsid w:val="005A331A"/>
    <w:rsid w:val="005A3688"/>
    <w:rsid w:val="005A375E"/>
    <w:rsid w:val="005A3B4F"/>
    <w:rsid w:val="005A3DE6"/>
    <w:rsid w:val="005A3F89"/>
    <w:rsid w:val="005A3FBA"/>
    <w:rsid w:val="005A4099"/>
    <w:rsid w:val="005A41AC"/>
    <w:rsid w:val="005A4834"/>
    <w:rsid w:val="005A4AB9"/>
    <w:rsid w:val="005A4BE1"/>
    <w:rsid w:val="005A4C99"/>
    <w:rsid w:val="005A529E"/>
    <w:rsid w:val="005A5587"/>
    <w:rsid w:val="005A575B"/>
    <w:rsid w:val="005A5903"/>
    <w:rsid w:val="005A6025"/>
    <w:rsid w:val="005A67A4"/>
    <w:rsid w:val="005A680E"/>
    <w:rsid w:val="005A68A1"/>
    <w:rsid w:val="005A6B50"/>
    <w:rsid w:val="005A7250"/>
    <w:rsid w:val="005A74AC"/>
    <w:rsid w:val="005A785A"/>
    <w:rsid w:val="005A7DFC"/>
    <w:rsid w:val="005A7E4F"/>
    <w:rsid w:val="005A7F83"/>
    <w:rsid w:val="005A7FC4"/>
    <w:rsid w:val="005B019A"/>
    <w:rsid w:val="005B01D5"/>
    <w:rsid w:val="005B0318"/>
    <w:rsid w:val="005B04D5"/>
    <w:rsid w:val="005B05BC"/>
    <w:rsid w:val="005B0995"/>
    <w:rsid w:val="005B0A93"/>
    <w:rsid w:val="005B0C85"/>
    <w:rsid w:val="005B0F09"/>
    <w:rsid w:val="005B0FB7"/>
    <w:rsid w:val="005B10A7"/>
    <w:rsid w:val="005B1145"/>
    <w:rsid w:val="005B1646"/>
    <w:rsid w:val="005B19F6"/>
    <w:rsid w:val="005B1BD6"/>
    <w:rsid w:val="005B1D2D"/>
    <w:rsid w:val="005B1E6A"/>
    <w:rsid w:val="005B1EBB"/>
    <w:rsid w:val="005B244D"/>
    <w:rsid w:val="005B25FB"/>
    <w:rsid w:val="005B2713"/>
    <w:rsid w:val="005B288B"/>
    <w:rsid w:val="005B2945"/>
    <w:rsid w:val="005B2D73"/>
    <w:rsid w:val="005B2F09"/>
    <w:rsid w:val="005B2F2C"/>
    <w:rsid w:val="005B304F"/>
    <w:rsid w:val="005B325F"/>
    <w:rsid w:val="005B364C"/>
    <w:rsid w:val="005B36D0"/>
    <w:rsid w:val="005B382D"/>
    <w:rsid w:val="005B3862"/>
    <w:rsid w:val="005B3900"/>
    <w:rsid w:val="005B3A7A"/>
    <w:rsid w:val="005B42DD"/>
    <w:rsid w:val="005B43C5"/>
    <w:rsid w:val="005B43EC"/>
    <w:rsid w:val="005B4B7F"/>
    <w:rsid w:val="005B4F51"/>
    <w:rsid w:val="005B4FA6"/>
    <w:rsid w:val="005B5047"/>
    <w:rsid w:val="005B50D5"/>
    <w:rsid w:val="005B568F"/>
    <w:rsid w:val="005B5922"/>
    <w:rsid w:val="005B59CE"/>
    <w:rsid w:val="005B5A07"/>
    <w:rsid w:val="005B5BC1"/>
    <w:rsid w:val="005B5C8E"/>
    <w:rsid w:val="005B5CA3"/>
    <w:rsid w:val="005B5D26"/>
    <w:rsid w:val="005B5DCD"/>
    <w:rsid w:val="005B62F5"/>
    <w:rsid w:val="005B6490"/>
    <w:rsid w:val="005B68D2"/>
    <w:rsid w:val="005B6E44"/>
    <w:rsid w:val="005B6E82"/>
    <w:rsid w:val="005B6F6B"/>
    <w:rsid w:val="005B709E"/>
    <w:rsid w:val="005B7385"/>
    <w:rsid w:val="005B7661"/>
    <w:rsid w:val="005B76D6"/>
    <w:rsid w:val="005B7EF4"/>
    <w:rsid w:val="005C0158"/>
    <w:rsid w:val="005C0436"/>
    <w:rsid w:val="005C0950"/>
    <w:rsid w:val="005C096B"/>
    <w:rsid w:val="005C10E7"/>
    <w:rsid w:val="005C129A"/>
    <w:rsid w:val="005C142A"/>
    <w:rsid w:val="005C1B16"/>
    <w:rsid w:val="005C1D90"/>
    <w:rsid w:val="005C1FA9"/>
    <w:rsid w:val="005C20FB"/>
    <w:rsid w:val="005C25A4"/>
    <w:rsid w:val="005C25C2"/>
    <w:rsid w:val="005C2622"/>
    <w:rsid w:val="005C29B8"/>
    <w:rsid w:val="005C2B72"/>
    <w:rsid w:val="005C2B7D"/>
    <w:rsid w:val="005C2B9D"/>
    <w:rsid w:val="005C2C0E"/>
    <w:rsid w:val="005C2FD1"/>
    <w:rsid w:val="005C30CE"/>
    <w:rsid w:val="005C328B"/>
    <w:rsid w:val="005C34A8"/>
    <w:rsid w:val="005C37C9"/>
    <w:rsid w:val="005C3BC1"/>
    <w:rsid w:val="005C3CA5"/>
    <w:rsid w:val="005C3CDD"/>
    <w:rsid w:val="005C4590"/>
    <w:rsid w:val="005C48FB"/>
    <w:rsid w:val="005C4D31"/>
    <w:rsid w:val="005C4E46"/>
    <w:rsid w:val="005C5134"/>
    <w:rsid w:val="005C5A1F"/>
    <w:rsid w:val="005C5A64"/>
    <w:rsid w:val="005C5D68"/>
    <w:rsid w:val="005C5EF5"/>
    <w:rsid w:val="005C6163"/>
    <w:rsid w:val="005C6627"/>
    <w:rsid w:val="005C6AA9"/>
    <w:rsid w:val="005C6F1F"/>
    <w:rsid w:val="005C7382"/>
    <w:rsid w:val="005C7589"/>
    <w:rsid w:val="005C7758"/>
    <w:rsid w:val="005C77C5"/>
    <w:rsid w:val="005C7894"/>
    <w:rsid w:val="005C7981"/>
    <w:rsid w:val="005C7B78"/>
    <w:rsid w:val="005D028F"/>
    <w:rsid w:val="005D0362"/>
    <w:rsid w:val="005D06E7"/>
    <w:rsid w:val="005D07B5"/>
    <w:rsid w:val="005D07D5"/>
    <w:rsid w:val="005D0C24"/>
    <w:rsid w:val="005D0D22"/>
    <w:rsid w:val="005D0F0B"/>
    <w:rsid w:val="005D0F6B"/>
    <w:rsid w:val="005D0FCD"/>
    <w:rsid w:val="005D1003"/>
    <w:rsid w:val="005D16BC"/>
    <w:rsid w:val="005D16CD"/>
    <w:rsid w:val="005D18DE"/>
    <w:rsid w:val="005D1A8B"/>
    <w:rsid w:val="005D1B19"/>
    <w:rsid w:val="005D24E5"/>
    <w:rsid w:val="005D2A34"/>
    <w:rsid w:val="005D2C45"/>
    <w:rsid w:val="005D2F12"/>
    <w:rsid w:val="005D301C"/>
    <w:rsid w:val="005D321C"/>
    <w:rsid w:val="005D336F"/>
    <w:rsid w:val="005D338F"/>
    <w:rsid w:val="005D33AF"/>
    <w:rsid w:val="005D3659"/>
    <w:rsid w:val="005D3693"/>
    <w:rsid w:val="005D382A"/>
    <w:rsid w:val="005D3CB1"/>
    <w:rsid w:val="005D3D81"/>
    <w:rsid w:val="005D3FDB"/>
    <w:rsid w:val="005D4029"/>
    <w:rsid w:val="005D4214"/>
    <w:rsid w:val="005D4A4E"/>
    <w:rsid w:val="005D4AC2"/>
    <w:rsid w:val="005D50D6"/>
    <w:rsid w:val="005D5192"/>
    <w:rsid w:val="005D52F3"/>
    <w:rsid w:val="005D591B"/>
    <w:rsid w:val="005D5942"/>
    <w:rsid w:val="005D599B"/>
    <w:rsid w:val="005D5A7D"/>
    <w:rsid w:val="005D5CBD"/>
    <w:rsid w:val="005D6165"/>
    <w:rsid w:val="005D61F4"/>
    <w:rsid w:val="005D625D"/>
    <w:rsid w:val="005D62C4"/>
    <w:rsid w:val="005D651A"/>
    <w:rsid w:val="005D69F3"/>
    <w:rsid w:val="005D6D85"/>
    <w:rsid w:val="005D6D90"/>
    <w:rsid w:val="005D7ED3"/>
    <w:rsid w:val="005E0600"/>
    <w:rsid w:val="005E08EB"/>
    <w:rsid w:val="005E0D07"/>
    <w:rsid w:val="005E0E69"/>
    <w:rsid w:val="005E0F93"/>
    <w:rsid w:val="005E0FFC"/>
    <w:rsid w:val="005E101B"/>
    <w:rsid w:val="005E1637"/>
    <w:rsid w:val="005E1712"/>
    <w:rsid w:val="005E19DE"/>
    <w:rsid w:val="005E1C4F"/>
    <w:rsid w:val="005E2068"/>
    <w:rsid w:val="005E2363"/>
    <w:rsid w:val="005E2B06"/>
    <w:rsid w:val="005E31EC"/>
    <w:rsid w:val="005E3254"/>
    <w:rsid w:val="005E3722"/>
    <w:rsid w:val="005E3780"/>
    <w:rsid w:val="005E3ABA"/>
    <w:rsid w:val="005E3B5E"/>
    <w:rsid w:val="005E3B9F"/>
    <w:rsid w:val="005E3BA6"/>
    <w:rsid w:val="005E3C15"/>
    <w:rsid w:val="005E3DF3"/>
    <w:rsid w:val="005E3F03"/>
    <w:rsid w:val="005E42F0"/>
    <w:rsid w:val="005E43A7"/>
    <w:rsid w:val="005E46F2"/>
    <w:rsid w:val="005E478F"/>
    <w:rsid w:val="005E4971"/>
    <w:rsid w:val="005E4ED5"/>
    <w:rsid w:val="005E4EEF"/>
    <w:rsid w:val="005E4F2A"/>
    <w:rsid w:val="005E501C"/>
    <w:rsid w:val="005E50BC"/>
    <w:rsid w:val="005E54F8"/>
    <w:rsid w:val="005E5512"/>
    <w:rsid w:val="005E5692"/>
    <w:rsid w:val="005E5787"/>
    <w:rsid w:val="005E5968"/>
    <w:rsid w:val="005E5BBF"/>
    <w:rsid w:val="005E5C3E"/>
    <w:rsid w:val="005E6000"/>
    <w:rsid w:val="005E6098"/>
    <w:rsid w:val="005E60FC"/>
    <w:rsid w:val="005E65DF"/>
    <w:rsid w:val="005E6817"/>
    <w:rsid w:val="005E6924"/>
    <w:rsid w:val="005E6963"/>
    <w:rsid w:val="005E6977"/>
    <w:rsid w:val="005E69F8"/>
    <w:rsid w:val="005E6BAB"/>
    <w:rsid w:val="005E6D5E"/>
    <w:rsid w:val="005E6F9C"/>
    <w:rsid w:val="005E6FE0"/>
    <w:rsid w:val="005E76AC"/>
    <w:rsid w:val="005E7CC2"/>
    <w:rsid w:val="005E7E38"/>
    <w:rsid w:val="005E7E56"/>
    <w:rsid w:val="005F01F1"/>
    <w:rsid w:val="005F09C7"/>
    <w:rsid w:val="005F0A12"/>
    <w:rsid w:val="005F0A9A"/>
    <w:rsid w:val="005F0AEA"/>
    <w:rsid w:val="005F0D6C"/>
    <w:rsid w:val="005F0DF6"/>
    <w:rsid w:val="005F0FFE"/>
    <w:rsid w:val="005F119E"/>
    <w:rsid w:val="005F126A"/>
    <w:rsid w:val="005F12D7"/>
    <w:rsid w:val="005F14B8"/>
    <w:rsid w:val="005F1782"/>
    <w:rsid w:val="005F17BB"/>
    <w:rsid w:val="005F1B6E"/>
    <w:rsid w:val="005F1C7C"/>
    <w:rsid w:val="005F1E29"/>
    <w:rsid w:val="005F213E"/>
    <w:rsid w:val="005F21B9"/>
    <w:rsid w:val="005F26B5"/>
    <w:rsid w:val="005F2880"/>
    <w:rsid w:val="005F29A0"/>
    <w:rsid w:val="005F2BB7"/>
    <w:rsid w:val="005F2BBC"/>
    <w:rsid w:val="005F2BE5"/>
    <w:rsid w:val="005F2C01"/>
    <w:rsid w:val="005F2C93"/>
    <w:rsid w:val="005F2D53"/>
    <w:rsid w:val="005F303E"/>
    <w:rsid w:val="005F32EE"/>
    <w:rsid w:val="005F3495"/>
    <w:rsid w:val="005F34F6"/>
    <w:rsid w:val="005F398D"/>
    <w:rsid w:val="005F3C1C"/>
    <w:rsid w:val="005F3D2F"/>
    <w:rsid w:val="005F425E"/>
    <w:rsid w:val="005F42AF"/>
    <w:rsid w:val="005F431E"/>
    <w:rsid w:val="005F4593"/>
    <w:rsid w:val="005F46E8"/>
    <w:rsid w:val="005F4857"/>
    <w:rsid w:val="005F4A74"/>
    <w:rsid w:val="005F4DC9"/>
    <w:rsid w:val="005F4DDD"/>
    <w:rsid w:val="005F4E4E"/>
    <w:rsid w:val="005F520A"/>
    <w:rsid w:val="005F546E"/>
    <w:rsid w:val="005F58D5"/>
    <w:rsid w:val="005F5BED"/>
    <w:rsid w:val="005F5EBC"/>
    <w:rsid w:val="005F5F30"/>
    <w:rsid w:val="005F603E"/>
    <w:rsid w:val="005F62E2"/>
    <w:rsid w:val="005F6454"/>
    <w:rsid w:val="005F6459"/>
    <w:rsid w:val="005F6460"/>
    <w:rsid w:val="005F681C"/>
    <w:rsid w:val="005F6823"/>
    <w:rsid w:val="005F684E"/>
    <w:rsid w:val="005F6C85"/>
    <w:rsid w:val="005F6F4E"/>
    <w:rsid w:val="005F6F77"/>
    <w:rsid w:val="005F70D7"/>
    <w:rsid w:val="005F7288"/>
    <w:rsid w:val="005F748F"/>
    <w:rsid w:val="005F766B"/>
    <w:rsid w:val="005F77A9"/>
    <w:rsid w:val="005F7A4B"/>
    <w:rsid w:val="005F7C7D"/>
    <w:rsid w:val="005F7D8D"/>
    <w:rsid w:val="005F7E10"/>
    <w:rsid w:val="006005E9"/>
    <w:rsid w:val="006006A9"/>
    <w:rsid w:val="0060085C"/>
    <w:rsid w:val="006009F6"/>
    <w:rsid w:val="00600A3C"/>
    <w:rsid w:val="00600D4B"/>
    <w:rsid w:val="00600EAA"/>
    <w:rsid w:val="00600F15"/>
    <w:rsid w:val="0060145F"/>
    <w:rsid w:val="00601739"/>
    <w:rsid w:val="006018B9"/>
    <w:rsid w:val="00601A19"/>
    <w:rsid w:val="00601F15"/>
    <w:rsid w:val="00601F74"/>
    <w:rsid w:val="00602153"/>
    <w:rsid w:val="006021F7"/>
    <w:rsid w:val="0060221F"/>
    <w:rsid w:val="00602362"/>
    <w:rsid w:val="0060242A"/>
    <w:rsid w:val="006024A9"/>
    <w:rsid w:val="0060284F"/>
    <w:rsid w:val="00602AA8"/>
    <w:rsid w:val="00602AC8"/>
    <w:rsid w:val="006030A2"/>
    <w:rsid w:val="006033A7"/>
    <w:rsid w:val="00603538"/>
    <w:rsid w:val="00603820"/>
    <w:rsid w:val="00603998"/>
    <w:rsid w:val="00604246"/>
    <w:rsid w:val="0060440B"/>
    <w:rsid w:val="00604461"/>
    <w:rsid w:val="006045DE"/>
    <w:rsid w:val="00604740"/>
    <w:rsid w:val="00604A3C"/>
    <w:rsid w:val="00604BC4"/>
    <w:rsid w:val="00604DD4"/>
    <w:rsid w:val="006055CC"/>
    <w:rsid w:val="0060564C"/>
    <w:rsid w:val="006056D4"/>
    <w:rsid w:val="00605745"/>
    <w:rsid w:val="006058CE"/>
    <w:rsid w:val="00605A8A"/>
    <w:rsid w:val="00605CB8"/>
    <w:rsid w:val="00605E64"/>
    <w:rsid w:val="00606093"/>
    <w:rsid w:val="00606116"/>
    <w:rsid w:val="006065B0"/>
    <w:rsid w:val="0060666A"/>
    <w:rsid w:val="006069E6"/>
    <w:rsid w:val="00606A83"/>
    <w:rsid w:val="00606AFB"/>
    <w:rsid w:val="00607042"/>
    <w:rsid w:val="00607619"/>
    <w:rsid w:val="00607742"/>
    <w:rsid w:val="00607DDE"/>
    <w:rsid w:val="00610147"/>
    <w:rsid w:val="006105C4"/>
    <w:rsid w:val="006106F8"/>
    <w:rsid w:val="006108FD"/>
    <w:rsid w:val="0061099F"/>
    <w:rsid w:val="006110E7"/>
    <w:rsid w:val="006111D8"/>
    <w:rsid w:val="006113FA"/>
    <w:rsid w:val="0061170B"/>
    <w:rsid w:val="0061172B"/>
    <w:rsid w:val="006118C0"/>
    <w:rsid w:val="0061196C"/>
    <w:rsid w:val="00611BCE"/>
    <w:rsid w:val="00611CFB"/>
    <w:rsid w:val="00611ED6"/>
    <w:rsid w:val="0061220E"/>
    <w:rsid w:val="00612282"/>
    <w:rsid w:val="006122D9"/>
    <w:rsid w:val="00612563"/>
    <w:rsid w:val="00612623"/>
    <w:rsid w:val="0061273A"/>
    <w:rsid w:val="006128B7"/>
    <w:rsid w:val="00612A2B"/>
    <w:rsid w:val="00612C85"/>
    <w:rsid w:val="00612D42"/>
    <w:rsid w:val="006130B8"/>
    <w:rsid w:val="006130D6"/>
    <w:rsid w:val="006133DF"/>
    <w:rsid w:val="0061361E"/>
    <w:rsid w:val="00613661"/>
    <w:rsid w:val="00613671"/>
    <w:rsid w:val="006136C4"/>
    <w:rsid w:val="00613942"/>
    <w:rsid w:val="0061396E"/>
    <w:rsid w:val="00613B5A"/>
    <w:rsid w:val="00613D02"/>
    <w:rsid w:val="006140BB"/>
    <w:rsid w:val="006143D7"/>
    <w:rsid w:val="006143E7"/>
    <w:rsid w:val="006145A0"/>
    <w:rsid w:val="00614871"/>
    <w:rsid w:val="006149DB"/>
    <w:rsid w:val="00614DAE"/>
    <w:rsid w:val="00614DEF"/>
    <w:rsid w:val="00614EA2"/>
    <w:rsid w:val="00614FDE"/>
    <w:rsid w:val="006150A3"/>
    <w:rsid w:val="0061532B"/>
    <w:rsid w:val="00615468"/>
    <w:rsid w:val="00615593"/>
    <w:rsid w:val="006157C6"/>
    <w:rsid w:val="00615AE0"/>
    <w:rsid w:val="00615F7A"/>
    <w:rsid w:val="00616019"/>
    <w:rsid w:val="00616435"/>
    <w:rsid w:val="00616790"/>
    <w:rsid w:val="006169F8"/>
    <w:rsid w:val="00616B0E"/>
    <w:rsid w:val="00616E8A"/>
    <w:rsid w:val="00616EB4"/>
    <w:rsid w:val="00616F60"/>
    <w:rsid w:val="006170ED"/>
    <w:rsid w:val="00617427"/>
    <w:rsid w:val="00617479"/>
    <w:rsid w:val="0061786B"/>
    <w:rsid w:val="00617B6D"/>
    <w:rsid w:val="00620215"/>
    <w:rsid w:val="0062024C"/>
    <w:rsid w:val="006204E8"/>
    <w:rsid w:val="00620BDF"/>
    <w:rsid w:val="006213DC"/>
    <w:rsid w:val="006217B2"/>
    <w:rsid w:val="00621867"/>
    <w:rsid w:val="00621AB0"/>
    <w:rsid w:val="00621C9D"/>
    <w:rsid w:val="00621F63"/>
    <w:rsid w:val="00622008"/>
    <w:rsid w:val="0062214C"/>
    <w:rsid w:val="00622156"/>
    <w:rsid w:val="006221F6"/>
    <w:rsid w:val="006222F4"/>
    <w:rsid w:val="00622395"/>
    <w:rsid w:val="006227DF"/>
    <w:rsid w:val="00622C21"/>
    <w:rsid w:val="00622E8C"/>
    <w:rsid w:val="00622EC9"/>
    <w:rsid w:val="00622F33"/>
    <w:rsid w:val="0062373D"/>
    <w:rsid w:val="00623C1E"/>
    <w:rsid w:val="00623CF4"/>
    <w:rsid w:val="00624366"/>
    <w:rsid w:val="006245E9"/>
    <w:rsid w:val="006246C0"/>
    <w:rsid w:val="00624787"/>
    <w:rsid w:val="00624883"/>
    <w:rsid w:val="0062497C"/>
    <w:rsid w:val="00624EA7"/>
    <w:rsid w:val="00624EC4"/>
    <w:rsid w:val="006250E2"/>
    <w:rsid w:val="0062515E"/>
    <w:rsid w:val="00625214"/>
    <w:rsid w:val="00625664"/>
    <w:rsid w:val="0062574A"/>
    <w:rsid w:val="00625821"/>
    <w:rsid w:val="006258C6"/>
    <w:rsid w:val="00625D54"/>
    <w:rsid w:val="00626444"/>
    <w:rsid w:val="00626888"/>
    <w:rsid w:val="00626BD8"/>
    <w:rsid w:val="00626CAA"/>
    <w:rsid w:val="00626F72"/>
    <w:rsid w:val="006271DE"/>
    <w:rsid w:val="00627282"/>
    <w:rsid w:val="006272B4"/>
    <w:rsid w:val="006272C8"/>
    <w:rsid w:val="0062759F"/>
    <w:rsid w:val="00627773"/>
    <w:rsid w:val="00627866"/>
    <w:rsid w:val="006279DE"/>
    <w:rsid w:val="00627F7B"/>
    <w:rsid w:val="00630165"/>
    <w:rsid w:val="00630299"/>
    <w:rsid w:val="006303FD"/>
    <w:rsid w:val="00630522"/>
    <w:rsid w:val="00630636"/>
    <w:rsid w:val="0063088F"/>
    <w:rsid w:val="00630E13"/>
    <w:rsid w:val="00631167"/>
    <w:rsid w:val="00631353"/>
    <w:rsid w:val="00631392"/>
    <w:rsid w:val="006316C5"/>
    <w:rsid w:val="006317FC"/>
    <w:rsid w:val="00631C70"/>
    <w:rsid w:val="00631D5A"/>
    <w:rsid w:val="006326AC"/>
    <w:rsid w:val="0063281B"/>
    <w:rsid w:val="006329B1"/>
    <w:rsid w:val="00632CED"/>
    <w:rsid w:val="00632FCF"/>
    <w:rsid w:val="006332DA"/>
    <w:rsid w:val="006336BB"/>
    <w:rsid w:val="006336BF"/>
    <w:rsid w:val="00633A2D"/>
    <w:rsid w:val="00633A52"/>
    <w:rsid w:val="00633CEE"/>
    <w:rsid w:val="00633D6E"/>
    <w:rsid w:val="00633D9C"/>
    <w:rsid w:val="00633DF0"/>
    <w:rsid w:val="0063455B"/>
    <w:rsid w:val="00634750"/>
    <w:rsid w:val="0063488E"/>
    <w:rsid w:val="00634E11"/>
    <w:rsid w:val="0063512E"/>
    <w:rsid w:val="00635386"/>
    <w:rsid w:val="0063593D"/>
    <w:rsid w:val="006359A7"/>
    <w:rsid w:val="006359AE"/>
    <w:rsid w:val="00635D13"/>
    <w:rsid w:val="00635DDB"/>
    <w:rsid w:val="00636150"/>
    <w:rsid w:val="00636170"/>
    <w:rsid w:val="006364E7"/>
    <w:rsid w:val="00636553"/>
    <w:rsid w:val="00636858"/>
    <w:rsid w:val="00636BD6"/>
    <w:rsid w:val="00636BDF"/>
    <w:rsid w:val="0063716A"/>
    <w:rsid w:val="006374EB"/>
    <w:rsid w:val="006376E8"/>
    <w:rsid w:val="00637700"/>
    <w:rsid w:val="00637C31"/>
    <w:rsid w:val="00637CF8"/>
    <w:rsid w:val="00637D96"/>
    <w:rsid w:val="00640246"/>
    <w:rsid w:val="006404F5"/>
    <w:rsid w:val="0064086A"/>
    <w:rsid w:val="0064095C"/>
    <w:rsid w:val="00640A4B"/>
    <w:rsid w:val="00640AF1"/>
    <w:rsid w:val="00640F0B"/>
    <w:rsid w:val="0064179E"/>
    <w:rsid w:val="00641829"/>
    <w:rsid w:val="00641BBC"/>
    <w:rsid w:val="00641D9C"/>
    <w:rsid w:val="006420FD"/>
    <w:rsid w:val="00642705"/>
    <w:rsid w:val="00642982"/>
    <w:rsid w:val="00642AF9"/>
    <w:rsid w:val="0064301A"/>
    <w:rsid w:val="00643073"/>
    <w:rsid w:val="006430D3"/>
    <w:rsid w:val="0064322C"/>
    <w:rsid w:val="006435BD"/>
    <w:rsid w:val="0064375D"/>
    <w:rsid w:val="006437D0"/>
    <w:rsid w:val="00643FE1"/>
    <w:rsid w:val="006440F3"/>
    <w:rsid w:val="006442BB"/>
    <w:rsid w:val="006443BE"/>
    <w:rsid w:val="00644490"/>
    <w:rsid w:val="00644F30"/>
    <w:rsid w:val="006450E8"/>
    <w:rsid w:val="00645273"/>
    <w:rsid w:val="0064532C"/>
    <w:rsid w:val="006454FF"/>
    <w:rsid w:val="00645503"/>
    <w:rsid w:val="00645C01"/>
    <w:rsid w:val="00646289"/>
    <w:rsid w:val="006467CB"/>
    <w:rsid w:val="00646C51"/>
    <w:rsid w:val="00646C96"/>
    <w:rsid w:val="00646D5D"/>
    <w:rsid w:val="00646E02"/>
    <w:rsid w:val="0064704E"/>
    <w:rsid w:val="0064709F"/>
    <w:rsid w:val="006470C5"/>
    <w:rsid w:val="00647309"/>
    <w:rsid w:val="006476EF"/>
    <w:rsid w:val="00647B29"/>
    <w:rsid w:val="00647E1E"/>
    <w:rsid w:val="0065012F"/>
    <w:rsid w:val="006503DE"/>
    <w:rsid w:val="0065059A"/>
    <w:rsid w:val="0065059F"/>
    <w:rsid w:val="00650624"/>
    <w:rsid w:val="0065069A"/>
    <w:rsid w:val="0065080C"/>
    <w:rsid w:val="006509EE"/>
    <w:rsid w:val="00650C5D"/>
    <w:rsid w:val="006512B1"/>
    <w:rsid w:val="0065165F"/>
    <w:rsid w:val="00651706"/>
    <w:rsid w:val="00651CEA"/>
    <w:rsid w:val="00651EB7"/>
    <w:rsid w:val="006524C1"/>
    <w:rsid w:val="006527F9"/>
    <w:rsid w:val="00652C24"/>
    <w:rsid w:val="0065314B"/>
    <w:rsid w:val="00653162"/>
    <w:rsid w:val="006531A4"/>
    <w:rsid w:val="006531A9"/>
    <w:rsid w:val="00653AAC"/>
    <w:rsid w:val="00653B9D"/>
    <w:rsid w:val="00653C83"/>
    <w:rsid w:val="00653CA3"/>
    <w:rsid w:val="00653F28"/>
    <w:rsid w:val="00653F3B"/>
    <w:rsid w:val="00654438"/>
    <w:rsid w:val="006546E8"/>
    <w:rsid w:val="00654B9B"/>
    <w:rsid w:val="00654CE9"/>
    <w:rsid w:val="00654EA6"/>
    <w:rsid w:val="00654F43"/>
    <w:rsid w:val="006551AC"/>
    <w:rsid w:val="0065549E"/>
    <w:rsid w:val="006554DF"/>
    <w:rsid w:val="00655855"/>
    <w:rsid w:val="0065590B"/>
    <w:rsid w:val="00655A24"/>
    <w:rsid w:val="00656007"/>
    <w:rsid w:val="006561BF"/>
    <w:rsid w:val="00656539"/>
    <w:rsid w:val="00656672"/>
    <w:rsid w:val="0065673C"/>
    <w:rsid w:val="00656860"/>
    <w:rsid w:val="006568FC"/>
    <w:rsid w:val="006569DB"/>
    <w:rsid w:val="00656DC1"/>
    <w:rsid w:val="00656F82"/>
    <w:rsid w:val="0065706C"/>
    <w:rsid w:val="0065721A"/>
    <w:rsid w:val="00657472"/>
    <w:rsid w:val="006574FE"/>
    <w:rsid w:val="00657828"/>
    <w:rsid w:val="00657A32"/>
    <w:rsid w:val="00657AC7"/>
    <w:rsid w:val="00660017"/>
    <w:rsid w:val="00660401"/>
    <w:rsid w:val="0066042B"/>
    <w:rsid w:val="0066080F"/>
    <w:rsid w:val="006609E2"/>
    <w:rsid w:val="00660A6D"/>
    <w:rsid w:val="00660D3F"/>
    <w:rsid w:val="00660F67"/>
    <w:rsid w:val="006617CA"/>
    <w:rsid w:val="00661CB2"/>
    <w:rsid w:val="006621C8"/>
    <w:rsid w:val="00662BE3"/>
    <w:rsid w:val="0066300E"/>
    <w:rsid w:val="0066316B"/>
    <w:rsid w:val="00663486"/>
    <w:rsid w:val="00663BCF"/>
    <w:rsid w:val="00663CDA"/>
    <w:rsid w:val="00664055"/>
    <w:rsid w:val="006643CA"/>
    <w:rsid w:val="006645EA"/>
    <w:rsid w:val="0066476F"/>
    <w:rsid w:val="00664A38"/>
    <w:rsid w:val="00664BF9"/>
    <w:rsid w:val="00665625"/>
    <w:rsid w:val="00665732"/>
    <w:rsid w:val="0066593E"/>
    <w:rsid w:val="00665C96"/>
    <w:rsid w:val="0066643F"/>
    <w:rsid w:val="006664FB"/>
    <w:rsid w:val="00666645"/>
    <w:rsid w:val="00666A6B"/>
    <w:rsid w:val="00666B6A"/>
    <w:rsid w:val="00666E9B"/>
    <w:rsid w:val="006670BB"/>
    <w:rsid w:val="006670F2"/>
    <w:rsid w:val="0066729F"/>
    <w:rsid w:val="00667630"/>
    <w:rsid w:val="00667724"/>
    <w:rsid w:val="00667A01"/>
    <w:rsid w:val="00667A6D"/>
    <w:rsid w:val="00667EAA"/>
    <w:rsid w:val="006707F9"/>
    <w:rsid w:val="006709E5"/>
    <w:rsid w:val="006713D6"/>
    <w:rsid w:val="006717F9"/>
    <w:rsid w:val="00671DC2"/>
    <w:rsid w:val="00671EA9"/>
    <w:rsid w:val="00671EF6"/>
    <w:rsid w:val="0067201F"/>
    <w:rsid w:val="0067206B"/>
    <w:rsid w:val="00672095"/>
    <w:rsid w:val="0067239C"/>
    <w:rsid w:val="00672411"/>
    <w:rsid w:val="00672479"/>
    <w:rsid w:val="006726A4"/>
    <w:rsid w:val="00672883"/>
    <w:rsid w:val="0067294A"/>
    <w:rsid w:val="00672AA4"/>
    <w:rsid w:val="00672B07"/>
    <w:rsid w:val="00672D26"/>
    <w:rsid w:val="00672EBA"/>
    <w:rsid w:val="00673051"/>
    <w:rsid w:val="006730DC"/>
    <w:rsid w:val="0067322E"/>
    <w:rsid w:val="0067341C"/>
    <w:rsid w:val="00673449"/>
    <w:rsid w:val="00673455"/>
    <w:rsid w:val="006737C9"/>
    <w:rsid w:val="00673850"/>
    <w:rsid w:val="00673991"/>
    <w:rsid w:val="00673DF0"/>
    <w:rsid w:val="00673E61"/>
    <w:rsid w:val="00673F30"/>
    <w:rsid w:val="0067417B"/>
    <w:rsid w:val="00674387"/>
    <w:rsid w:val="00674729"/>
    <w:rsid w:val="0067483A"/>
    <w:rsid w:val="006748C0"/>
    <w:rsid w:val="00674C93"/>
    <w:rsid w:val="00674E7E"/>
    <w:rsid w:val="00675379"/>
    <w:rsid w:val="006754E5"/>
    <w:rsid w:val="00675DA3"/>
    <w:rsid w:val="006760E8"/>
    <w:rsid w:val="006762F8"/>
    <w:rsid w:val="00676381"/>
    <w:rsid w:val="0067639D"/>
    <w:rsid w:val="006769EE"/>
    <w:rsid w:val="00676B6D"/>
    <w:rsid w:val="006776D9"/>
    <w:rsid w:val="006778AA"/>
    <w:rsid w:val="00677BA9"/>
    <w:rsid w:val="00677DA9"/>
    <w:rsid w:val="00677EB9"/>
    <w:rsid w:val="00677F84"/>
    <w:rsid w:val="00677FF2"/>
    <w:rsid w:val="006801BD"/>
    <w:rsid w:val="00680267"/>
    <w:rsid w:val="0068030B"/>
    <w:rsid w:val="006807D9"/>
    <w:rsid w:val="0068088F"/>
    <w:rsid w:val="00680B29"/>
    <w:rsid w:val="0068120D"/>
    <w:rsid w:val="00681553"/>
    <w:rsid w:val="006819E0"/>
    <w:rsid w:val="00681D6E"/>
    <w:rsid w:val="00681D95"/>
    <w:rsid w:val="006821D0"/>
    <w:rsid w:val="00682540"/>
    <w:rsid w:val="006826BA"/>
    <w:rsid w:val="0068283B"/>
    <w:rsid w:val="00682923"/>
    <w:rsid w:val="00683180"/>
    <w:rsid w:val="0068319F"/>
    <w:rsid w:val="00683222"/>
    <w:rsid w:val="006832F5"/>
    <w:rsid w:val="0068343D"/>
    <w:rsid w:val="00683833"/>
    <w:rsid w:val="00683E3D"/>
    <w:rsid w:val="00684503"/>
    <w:rsid w:val="00684A00"/>
    <w:rsid w:val="00684D3E"/>
    <w:rsid w:val="00684DC5"/>
    <w:rsid w:val="00684F36"/>
    <w:rsid w:val="00684F72"/>
    <w:rsid w:val="0068561B"/>
    <w:rsid w:val="006856DB"/>
    <w:rsid w:val="00685BC3"/>
    <w:rsid w:val="00685F84"/>
    <w:rsid w:val="006861BA"/>
    <w:rsid w:val="006865AB"/>
    <w:rsid w:val="006865FF"/>
    <w:rsid w:val="0068662D"/>
    <w:rsid w:val="00686841"/>
    <w:rsid w:val="00686E60"/>
    <w:rsid w:val="0068783A"/>
    <w:rsid w:val="006879FE"/>
    <w:rsid w:val="00687CD7"/>
    <w:rsid w:val="0069021F"/>
    <w:rsid w:val="00690490"/>
    <w:rsid w:val="00690A89"/>
    <w:rsid w:val="00690F1F"/>
    <w:rsid w:val="006913CA"/>
    <w:rsid w:val="006913CC"/>
    <w:rsid w:val="006914D1"/>
    <w:rsid w:val="00691882"/>
    <w:rsid w:val="00691F69"/>
    <w:rsid w:val="00692DA1"/>
    <w:rsid w:val="00692E85"/>
    <w:rsid w:val="00692FE2"/>
    <w:rsid w:val="00693002"/>
    <w:rsid w:val="0069322A"/>
    <w:rsid w:val="0069336C"/>
    <w:rsid w:val="00693512"/>
    <w:rsid w:val="0069389A"/>
    <w:rsid w:val="006939F6"/>
    <w:rsid w:val="00693ED1"/>
    <w:rsid w:val="00693F48"/>
    <w:rsid w:val="006942A7"/>
    <w:rsid w:val="00694553"/>
    <w:rsid w:val="006949E0"/>
    <w:rsid w:val="00695643"/>
    <w:rsid w:val="00695715"/>
    <w:rsid w:val="006958B0"/>
    <w:rsid w:val="006959B3"/>
    <w:rsid w:val="00695C79"/>
    <w:rsid w:val="00696092"/>
    <w:rsid w:val="0069618F"/>
    <w:rsid w:val="0069667A"/>
    <w:rsid w:val="00696822"/>
    <w:rsid w:val="00696E89"/>
    <w:rsid w:val="00697336"/>
    <w:rsid w:val="006973C6"/>
    <w:rsid w:val="0069744B"/>
    <w:rsid w:val="00697481"/>
    <w:rsid w:val="00697560"/>
    <w:rsid w:val="00697691"/>
    <w:rsid w:val="0069785B"/>
    <w:rsid w:val="00697A49"/>
    <w:rsid w:val="00697CDB"/>
    <w:rsid w:val="00697F9B"/>
    <w:rsid w:val="00697FC8"/>
    <w:rsid w:val="006A02FE"/>
    <w:rsid w:val="006A042B"/>
    <w:rsid w:val="006A06D9"/>
    <w:rsid w:val="006A0775"/>
    <w:rsid w:val="006A07CE"/>
    <w:rsid w:val="006A0DF7"/>
    <w:rsid w:val="006A0E82"/>
    <w:rsid w:val="006A1172"/>
    <w:rsid w:val="006A12CC"/>
    <w:rsid w:val="006A151B"/>
    <w:rsid w:val="006A156D"/>
    <w:rsid w:val="006A1670"/>
    <w:rsid w:val="006A1692"/>
    <w:rsid w:val="006A16D0"/>
    <w:rsid w:val="006A1754"/>
    <w:rsid w:val="006A1A68"/>
    <w:rsid w:val="006A2001"/>
    <w:rsid w:val="006A2117"/>
    <w:rsid w:val="006A2280"/>
    <w:rsid w:val="006A2914"/>
    <w:rsid w:val="006A2929"/>
    <w:rsid w:val="006A2BAB"/>
    <w:rsid w:val="006A2BB6"/>
    <w:rsid w:val="006A307A"/>
    <w:rsid w:val="006A3220"/>
    <w:rsid w:val="006A35A7"/>
    <w:rsid w:val="006A3758"/>
    <w:rsid w:val="006A395E"/>
    <w:rsid w:val="006A3C10"/>
    <w:rsid w:val="006A3FFF"/>
    <w:rsid w:val="006A4107"/>
    <w:rsid w:val="006A479F"/>
    <w:rsid w:val="006A48BC"/>
    <w:rsid w:val="006A4A24"/>
    <w:rsid w:val="006A4AF7"/>
    <w:rsid w:val="006A5009"/>
    <w:rsid w:val="006A53B6"/>
    <w:rsid w:val="006A565F"/>
    <w:rsid w:val="006A58C4"/>
    <w:rsid w:val="006A5C38"/>
    <w:rsid w:val="006A5C97"/>
    <w:rsid w:val="006A5FC5"/>
    <w:rsid w:val="006A601D"/>
    <w:rsid w:val="006A60D0"/>
    <w:rsid w:val="006A6125"/>
    <w:rsid w:val="006A63C0"/>
    <w:rsid w:val="006A68F9"/>
    <w:rsid w:val="006A6B18"/>
    <w:rsid w:val="006A6B96"/>
    <w:rsid w:val="006A6BE8"/>
    <w:rsid w:val="006A710B"/>
    <w:rsid w:val="006A7552"/>
    <w:rsid w:val="006A778E"/>
    <w:rsid w:val="006A784D"/>
    <w:rsid w:val="006A78B7"/>
    <w:rsid w:val="006A7958"/>
    <w:rsid w:val="006A79E3"/>
    <w:rsid w:val="006B01E0"/>
    <w:rsid w:val="006B0433"/>
    <w:rsid w:val="006B087B"/>
    <w:rsid w:val="006B0959"/>
    <w:rsid w:val="006B131D"/>
    <w:rsid w:val="006B1344"/>
    <w:rsid w:val="006B138E"/>
    <w:rsid w:val="006B1497"/>
    <w:rsid w:val="006B15FD"/>
    <w:rsid w:val="006B1652"/>
    <w:rsid w:val="006B1DFA"/>
    <w:rsid w:val="006B1E20"/>
    <w:rsid w:val="006B2AE5"/>
    <w:rsid w:val="006B2B66"/>
    <w:rsid w:val="006B2CB2"/>
    <w:rsid w:val="006B2CCA"/>
    <w:rsid w:val="006B3054"/>
    <w:rsid w:val="006B32A2"/>
    <w:rsid w:val="006B32D4"/>
    <w:rsid w:val="006B32D6"/>
    <w:rsid w:val="006B33D7"/>
    <w:rsid w:val="006B35F1"/>
    <w:rsid w:val="006B39BB"/>
    <w:rsid w:val="006B3ADF"/>
    <w:rsid w:val="006B3B14"/>
    <w:rsid w:val="006B3C6A"/>
    <w:rsid w:val="006B3C6E"/>
    <w:rsid w:val="006B3FEA"/>
    <w:rsid w:val="006B4065"/>
    <w:rsid w:val="006B42CB"/>
    <w:rsid w:val="006B4634"/>
    <w:rsid w:val="006B4D0B"/>
    <w:rsid w:val="006B4EFB"/>
    <w:rsid w:val="006B5321"/>
    <w:rsid w:val="006B546D"/>
    <w:rsid w:val="006B56D5"/>
    <w:rsid w:val="006B56FF"/>
    <w:rsid w:val="006B58C4"/>
    <w:rsid w:val="006B592A"/>
    <w:rsid w:val="006B5A56"/>
    <w:rsid w:val="006B5B5C"/>
    <w:rsid w:val="006B5C97"/>
    <w:rsid w:val="006B612B"/>
    <w:rsid w:val="006B6283"/>
    <w:rsid w:val="006B62C1"/>
    <w:rsid w:val="006B64B8"/>
    <w:rsid w:val="006B65C9"/>
    <w:rsid w:val="006B661F"/>
    <w:rsid w:val="006B6B13"/>
    <w:rsid w:val="006B6B8E"/>
    <w:rsid w:val="006B6EF6"/>
    <w:rsid w:val="006B70FD"/>
    <w:rsid w:val="006B71E5"/>
    <w:rsid w:val="006B734E"/>
    <w:rsid w:val="006B743B"/>
    <w:rsid w:val="006B7569"/>
    <w:rsid w:val="006B75C2"/>
    <w:rsid w:val="006B75FD"/>
    <w:rsid w:val="006B7E0A"/>
    <w:rsid w:val="006C0444"/>
    <w:rsid w:val="006C052E"/>
    <w:rsid w:val="006C0D92"/>
    <w:rsid w:val="006C13DC"/>
    <w:rsid w:val="006C13DD"/>
    <w:rsid w:val="006C140D"/>
    <w:rsid w:val="006C1628"/>
    <w:rsid w:val="006C17B0"/>
    <w:rsid w:val="006C18E5"/>
    <w:rsid w:val="006C1934"/>
    <w:rsid w:val="006C2301"/>
    <w:rsid w:val="006C273F"/>
    <w:rsid w:val="006C2A40"/>
    <w:rsid w:val="006C2CB4"/>
    <w:rsid w:val="006C2DB4"/>
    <w:rsid w:val="006C2E4E"/>
    <w:rsid w:val="006C2F53"/>
    <w:rsid w:val="006C3171"/>
    <w:rsid w:val="006C3439"/>
    <w:rsid w:val="006C364B"/>
    <w:rsid w:val="006C3892"/>
    <w:rsid w:val="006C3CB5"/>
    <w:rsid w:val="006C3D75"/>
    <w:rsid w:val="006C3EA6"/>
    <w:rsid w:val="006C3FCA"/>
    <w:rsid w:val="006C4063"/>
    <w:rsid w:val="006C4248"/>
    <w:rsid w:val="006C4252"/>
    <w:rsid w:val="006C442B"/>
    <w:rsid w:val="006C4492"/>
    <w:rsid w:val="006C476A"/>
    <w:rsid w:val="006C4965"/>
    <w:rsid w:val="006C49E9"/>
    <w:rsid w:val="006C4C4F"/>
    <w:rsid w:val="006C4E90"/>
    <w:rsid w:val="006C4FD5"/>
    <w:rsid w:val="006C5246"/>
    <w:rsid w:val="006C541A"/>
    <w:rsid w:val="006C546A"/>
    <w:rsid w:val="006C55E2"/>
    <w:rsid w:val="006C570B"/>
    <w:rsid w:val="006C5B26"/>
    <w:rsid w:val="006C6BD5"/>
    <w:rsid w:val="006C6C5B"/>
    <w:rsid w:val="006C6E02"/>
    <w:rsid w:val="006C6F1D"/>
    <w:rsid w:val="006C728E"/>
    <w:rsid w:val="006C7432"/>
    <w:rsid w:val="006C7472"/>
    <w:rsid w:val="006C7673"/>
    <w:rsid w:val="006C767D"/>
    <w:rsid w:val="006C79F6"/>
    <w:rsid w:val="006C7A15"/>
    <w:rsid w:val="006C7BA8"/>
    <w:rsid w:val="006C7D4E"/>
    <w:rsid w:val="006D0132"/>
    <w:rsid w:val="006D043A"/>
    <w:rsid w:val="006D0534"/>
    <w:rsid w:val="006D05B6"/>
    <w:rsid w:val="006D0E91"/>
    <w:rsid w:val="006D1294"/>
    <w:rsid w:val="006D15E7"/>
    <w:rsid w:val="006D1626"/>
    <w:rsid w:val="006D1736"/>
    <w:rsid w:val="006D18CD"/>
    <w:rsid w:val="006D1945"/>
    <w:rsid w:val="006D1962"/>
    <w:rsid w:val="006D1CDC"/>
    <w:rsid w:val="006D1EFA"/>
    <w:rsid w:val="006D2117"/>
    <w:rsid w:val="006D2354"/>
    <w:rsid w:val="006D2359"/>
    <w:rsid w:val="006D2705"/>
    <w:rsid w:val="006D28E4"/>
    <w:rsid w:val="006D293E"/>
    <w:rsid w:val="006D2B89"/>
    <w:rsid w:val="006D2C5E"/>
    <w:rsid w:val="006D2DFA"/>
    <w:rsid w:val="006D2E59"/>
    <w:rsid w:val="006D2E63"/>
    <w:rsid w:val="006D2F71"/>
    <w:rsid w:val="006D3024"/>
    <w:rsid w:val="006D3250"/>
    <w:rsid w:val="006D358C"/>
    <w:rsid w:val="006D367B"/>
    <w:rsid w:val="006D3CEA"/>
    <w:rsid w:val="006D3DC4"/>
    <w:rsid w:val="006D3E87"/>
    <w:rsid w:val="006D4038"/>
    <w:rsid w:val="006D40FF"/>
    <w:rsid w:val="006D41A9"/>
    <w:rsid w:val="006D4252"/>
    <w:rsid w:val="006D4258"/>
    <w:rsid w:val="006D42CB"/>
    <w:rsid w:val="006D42CF"/>
    <w:rsid w:val="006D45F8"/>
    <w:rsid w:val="006D4673"/>
    <w:rsid w:val="006D4808"/>
    <w:rsid w:val="006D48F5"/>
    <w:rsid w:val="006D49F1"/>
    <w:rsid w:val="006D4EDF"/>
    <w:rsid w:val="006D4FB6"/>
    <w:rsid w:val="006D501D"/>
    <w:rsid w:val="006D5250"/>
    <w:rsid w:val="006D53A2"/>
    <w:rsid w:val="006D55AE"/>
    <w:rsid w:val="006D58B0"/>
    <w:rsid w:val="006D5A0D"/>
    <w:rsid w:val="006D5A78"/>
    <w:rsid w:val="006D5F73"/>
    <w:rsid w:val="006D654F"/>
    <w:rsid w:val="006D66BE"/>
    <w:rsid w:val="006D6943"/>
    <w:rsid w:val="006D69B9"/>
    <w:rsid w:val="006D69BE"/>
    <w:rsid w:val="006D6A93"/>
    <w:rsid w:val="006D6B44"/>
    <w:rsid w:val="006D6B9F"/>
    <w:rsid w:val="006D6DBA"/>
    <w:rsid w:val="006D6FA0"/>
    <w:rsid w:val="006D706A"/>
    <w:rsid w:val="006D75BE"/>
    <w:rsid w:val="006D7A10"/>
    <w:rsid w:val="006D7A5C"/>
    <w:rsid w:val="006D7B37"/>
    <w:rsid w:val="006E000B"/>
    <w:rsid w:val="006E0190"/>
    <w:rsid w:val="006E04F4"/>
    <w:rsid w:val="006E066D"/>
    <w:rsid w:val="006E085A"/>
    <w:rsid w:val="006E0D2F"/>
    <w:rsid w:val="006E1116"/>
    <w:rsid w:val="006E134D"/>
    <w:rsid w:val="006E182E"/>
    <w:rsid w:val="006E1922"/>
    <w:rsid w:val="006E1B1F"/>
    <w:rsid w:val="006E1C53"/>
    <w:rsid w:val="006E1C5B"/>
    <w:rsid w:val="006E1DCD"/>
    <w:rsid w:val="006E1F31"/>
    <w:rsid w:val="006E218F"/>
    <w:rsid w:val="006E21B7"/>
    <w:rsid w:val="006E2957"/>
    <w:rsid w:val="006E29EC"/>
    <w:rsid w:val="006E30AF"/>
    <w:rsid w:val="006E3175"/>
    <w:rsid w:val="006E3339"/>
    <w:rsid w:val="006E3730"/>
    <w:rsid w:val="006E37BF"/>
    <w:rsid w:val="006E3A2A"/>
    <w:rsid w:val="006E3EBE"/>
    <w:rsid w:val="006E41BD"/>
    <w:rsid w:val="006E4325"/>
    <w:rsid w:val="006E46E4"/>
    <w:rsid w:val="006E4AD4"/>
    <w:rsid w:val="006E4B94"/>
    <w:rsid w:val="006E4B96"/>
    <w:rsid w:val="006E4E21"/>
    <w:rsid w:val="006E4EB5"/>
    <w:rsid w:val="006E51E1"/>
    <w:rsid w:val="006E5393"/>
    <w:rsid w:val="006E55BA"/>
    <w:rsid w:val="006E587B"/>
    <w:rsid w:val="006E5D94"/>
    <w:rsid w:val="006E5E6A"/>
    <w:rsid w:val="006E5E7A"/>
    <w:rsid w:val="006E5ED7"/>
    <w:rsid w:val="006E60CE"/>
    <w:rsid w:val="006E6443"/>
    <w:rsid w:val="006E657B"/>
    <w:rsid w:val="006E667C"/>
    <w:rsid w:val="006E67C0"/>
    <w:rsid w:val="006E685D"/>
    <w:rsid w:val="006E69E3"/>
    <w:rsid w:val="006E6A17"/>
    <w:rsid w:val="006E6CF1"/>
    <w:rsid w:val="006E6DD9"/>
    <w:rsid w:val="006E7D4F"/>
    <w:rsid w:val="006E7DC4"/>
    <w:rsid w:val="006F0401"/>
    <w:rsid w:val="006F0554"/>
    <w:rsid w:val="006F06E1"/>
    <w:rsid w:val="006F0929"/>
    <w:rsid w:val="006F099C"/>
    <w:rsid w:val="006F0AA6"/>
    <w:rsid w:val="006F0CB3"/>
    <w:rsid w:val="006F0F27"/>
    <w:rsid w:val="006F10EE"/>
    <w:rsid w:val="006F12C7"/>
    <w:rsid w:val="006F138C"/>
    <w:rsid w:val="006F1414"/>
    <w:rsid w:val="006F16A8"/>
    <w:rsid w:val="006F18F0"/>
    <w:rsid w:val="006F1ACA"/>
    <w:rsid w:val="006F1E6D"/>
    <w:rsid w:val="006F1FBD"/>
    <w:rsid w:val="006F2101"/>
    <w:rsid w:val="006F22CF"/>
    <w:rsid w:val="006F2394"/>
    <w:rsid w:val="006F2526"/>
    <w:rsid w:val="006F266C"/>
    <w:rsid w:val="006F28CA"/>
    <w:rsid w:val="006F2F11"/>
    <w:rsid w:val="006F2F72"/>
    <w:rsid w:val="006F32B8"/>
    <w:rsid w:val="006F3414"/>
    <w:rsid w:val="006F40F9"/>
    <w:rsid w:val="006F434E"/>
    <w:rsid w:val="006F4659"/>
    <w:rsid w:val="006F46B2"/>
    <w:rsid w:val="006F49DB"/>
    <w:rsid w:val="006F4A80"/>
    <w:rsid w:val="006F4B7C"/>
    <w:rsid w:val="006F4CB8"/>
    <w:rsid w:val="006F4D33"/>
    <w:rsid w:val="006F5185"/>
    <w:rsid w:val="006F54BD"/>
    <w:rsid w:val="006F54F5"/>
    <w:rsid w:val="006F55A4"/>
    <w:rsid w:val="006F5786"/>
    <w:rsid w:val="006F5A09"/>
    <w:rsid w:val="006F5C10"/>
    <w:rsid w:val="006F5E44"/>
    <w:rsid w:val="006F5F04"/>
    <w:rsid w:val="006F5F34"/>
    <w:rsid w:val="006F606C"/>
    <w:rsid w:val="006F6129"/>
    <w:rsid w:val="006F63A2"/>
    <w:rsid w:val="006F640A"/>
    <w:rsid w:val="006F6557"/>
    <w:rsid w:val="006F692B"/>
    <w:rsid w:val="006F69B4"/>
    <w:rsid w:val="006F6AED"/>
    <w:rsid w:val="006F6B7D"/>
    <w:rsid w:val="006F6C00"/>
    <w:rsid w:val="006F6DA3"/>
    <w:rsid w:val="006F7120"/>
    <w:rsid w:val="006F71BD"/>
    <w:rsid w:val="006F73B1"/>
    <w:rsid w:val="006F755C"/>
    <w:rsid w:val="006F75CC"/>
    <w:rsid w:val="006F76D7"/>
    <w:rsid w:val="006F7940"/>
    <w:rsid w:val="007004F1"/>
    <w:rsid w:val="007005D8"/>
    <w:rsid w:val="007008E2"/>
    <w:rsid w:val="0070096C"/>
    <w:rsid w:val="00700974"/>
    <w:rsid w:val="00700B40"/>
    <w:rsid w:val="00701066"/>
    <w:rsid w:val="007011CE"/>
    <w:rsid w:val="007012C2"/>
    <w:rsid w:val="00701355"/>
    <w:rsid w:val="0070157E"/>
    <w:rsid w:val="007016D5"/>
    <w:rsid w:val="007017D4"/>
    <w:rsid w:val="0070190A"/>
    <w:rsid w:val="00701B93"/>
    <w:rsid w:val="00701C4A"/>
    <w:rsid w:val="00701DC4"/>
    <w:rsid w:val="0070210A"/>
    <w:rsid w:val="0070230F"/>
    <w:rsid w:val="0070231F"/>
    <w:rsid w:val="007028A2"/>
    <w:rsid w:val="00702E9E"/>
    <w:rsid w:val="00702EC9"/>
    <w:rsid w:val="00703100"/>
    <w:rsid w:val="00703302"/>
    <w:rsid w:val="00703421"/>
    <w:rsid w:val="007039FF"/>
    <w:rsid w:val="00703AC2"/>
    <w:rsid w:val="00703B5E"/>
    <w:rsid w:val="00703D26"/>
    <w:rsid w:val="00704281"/>
    <w:rsid w:val="0070445E"/>
    <w:rsid w:val="0070451F"/>
    <w:rsid w:val="0070454A"/>
    <w:rsid w:val="0070499A"/>
    <w:rsid w:val="007049D1"/>
    <w:rsid w:val="0070543C"/>
    <w:rsid w:val="007055D2"/>
    <w:rsid w:val="00705803"/>
    <w:rsid w:val="0070599A"/>
    <w:rsid w:val="007059BA"/>
    <w:rsid w:val="00705B37"/>
    <w:rsid w:val="00705B3A"/>
    <w:rsid w:val="00705BFB"/>
    <w:rsid w:val="00705CCD"/>
    <w:rsid w:val="00705DEA"/>
    <w:rsid w:val="0070615A"/>
    <w:rsid w:val="00706751"/>
    <w:rsid w:val="00706D40"/>
    <w:rsid w:val="00706DC3"/>
    <w:rsid w:val="0070712D"/>
    <w:rsid w:val="007071C7"/>
    <w:rsid w:val="0070731D"/>
    <w:rsid w:val="007073EB"/>
    <w:rsid w:val="0070766D"/>
    <w:rsid w:val="00707887"/>
    <w:rsid w:val="007078AC"/>
    <w:rsid w:val="00707A3A"/>
    <w:rsid w:val="00707A3B"/>
    <w:rsid w:val="00707CDA"/>
    <w:rsid w:val="0071009B"/>
    <w:rsid w:val="00710387"/>
    <w:rsid w:val="00710C1C"/>
    <w:rsid w:val="00710E80"/>
    <w:rsid w:val="00710E84"/>
    <w:rsid w:val="0071121C"/>
    <w:rsid w:val="007119F0"/>
    <w:rsid w:val="00711B75"/>
    <w:rsid w:val="00711D4A"/>
    <w:rsid w:val="00711F2C"/>
    <w:rsid w:val="0071229E"/>
    <w:rsid w:val="007122CE"/>
    <w:rsid w:val="007128E1"/>
    <w:rsid w:val="007128FB"/>
    <w:rsid w:val="007136A3"/>
    <w:rsid w:val="0071392E"/>
    <w:rsid w:val="00713991"/>
    <w:rsid w:val="00713BED"/>
    <w:rsid w:val="00713BFC"/>
    <w:rsid w:val="00713C30"/>
    <w:rsid w:val="00713EFC"/>
    <w:rsid w:val="00713F81"/>
    <w:rsid w:val="00714266"/>
    <w:rsid w:val="007144D6"/>
    <w:rsid w:val="00714775"/>
    <w:rsid w:val="0071487A"/>
    <w:rsid w:val="00714B84"/>
    <w:rsid w:val="00714D9E"/>
    <w:rsid w:val="00714EA3"/>
    <w:rsid w:val="00714F74"/>
    <w:rsid w:val="0071514F"/>
    <w:rsid w:val="00715233"/>
    <w:rsid w:val="007152AD"/>
    <w:rsid w:val="0071551D"/>
    <w:rsid w:val="00715FAD"/>
    <w:rsid w:val="00715FBE"/>
    <w:rsid w:val="00716053"/>
    <w:rsid w:val="00716083"/>
    <w:rsid w:val="00716262"/>
    <w:rsid w:val="0071635C"/>
    <w:rsid w:val="007169FB"/>
    <w:rsid w:val="00716B7B"/>
    <w:rsid w:val="00716C0B"/>
    <w:rsid w:val="00716E1C"/>
    <w:rsid w:val="00716ECF"/>
    <w:rsid w:val="00717618"/>
    <w:rsid w:val="0071780D"/>
    <w:rsid w:val="00717F2E"/>
    <w:rsid w:val="007201A0"/>
    <w:rsid w:val="00720653"/>
    <w:rsid w:val="007206E8"/>
    <w:rsid w:val="007208BF"/>
    <w:rsid w:val="00720926"/>
    <w:rsid w:val="00720C47"/>
    <w:rsid w:val="00720DCE"/>
    <w:rsid w:val="00720EC7"/>
    <w:rsid w:val="00721003"/>
    <w:rsid w:val="007211AA"/>
    <w:rsid w:val="007211E4"/>
    <w:rsid w:val="007213B5"/>
    <w:rsid w:val="00721480"/>
    <w:rsid w:val="0072150F"/>
    <w:rsid w:val="0072164B"/>
    <w:rsid w:val="007216AF"/>
    <w:rsid w:val="007220E2"/>
    <w:rsid w:val="007223B4"/>
    <w:rsid w:val="007226C5"/>
    <w:rsid w:val="007226E5"/>
    <w:rsid w:val="00722B63"/>
    <w:rsid w:val="00722B83"/>
    <w:rsid w:val="00722C6C"/>
    <w:rsid w:val="00722CBC"/>
    <w:rsid w:val="00722CEC"/>
    <w:rsid w:val="00722D5B"/>
    <w:rsid w:val="007231FB"/>
    <w:rsid w:val="00723298"/>
    <w:rsid w:val="00723419"/>
    <w:rsid w:val="0072361A"/>
    <w:rsid w:val="007237DD"/>
    <w:rsid w:val="0072389C"/>
    <w:rsid w:val="00723A0E"/>
    <w:rsid w:val="00723AE5"/>
    <w:rsid w:val="00723FA2"/>
    <w:rsid w:val="00724203"/>
    <w:rsid w:val="007243A7"/>
    <w:rsid w:val="007245F8"/>
    <w:rsid w:val="00724841"/>
    <w:rsid w:val="00724887"/>
    <w:rsid w:val="007248B5"/>
    <w:rsid w:val="00724A03"/>
    <w:rsid w:val="00724A9F"/>
    <w:rsid w:val="00725083"/>
    <w:rsid w:val="007250C0"/>
    <w:rsid w:val="00725188"/>
    <w:rsid w:val="00725407"/>
    <w:rsid w:val="00725458"/>
    <w:rsid w:val="007254B2"/>
    <w:rsid w:val="007254CB"/>
    <w:rsid w:val="007258F7"/>
    <w:rsid w:val="007259E4"/>
    <w:rsid w:val="00725B3B"/>
    <w:rsid w:val="00725B87"/>
    <w:rsid w:val="00725F5F"/>
    <w:rsid w:val="00725FA0"/>
    <w:rsid w:val="00726109"/>
    <w:rsid w:val="007261D4"/>
    <w:rsid w:val="0072646C"/>
    <w:rsid w:val="007266FD"/>
    <w:rsid w:val="007267D6"/>
    <w:rsid w:val="0072685A"/>
    <w:rsid w:val="00726951"/>
    <w:rsid w:val="00726A2B"/>
    <w:rsid w:val="00726C0F"/>
    <w:rsid w:val="00727292"/>
    <w:rsid w:val="007272D0"/>
    <w:rsid w:val="00727445"/>
    <w:rsid w:val="00727811"/>
    <w:rsid w:val="007279E5"/>
    <w:rsid w:val="00727C6E"/>
    <w:rsid w:val="00727F8A"/>
    <w:rsid w:val="00730049"/>
    <w:rsid w:val="00730439"/>
    <w:rsid w:val="00730620"/>
    <w:rsid w:val="007312BB"/>
    <w:rsid w:val="007313F0"/>
    <w:rsid w:val="00731633"/>
    <w:rsid w:val="00731BBA"/>
    <w:rsid w:val="00731C88"/>
    <w:rsid w:val="00732286"/>
    <w:rsid w:val="007324E9"/>
    <w:rsid w:val="0073261F"/>
    <w:rsid w:val="007326F5"/>
    <w:rsid w:val="0073284B"/>
    <w:rsid w:val="00732A74"/>
    <w:rsid w:val="00732AFD"/>
    <w:rsid w:val="00732E6A"/>
    <w:rsid w:val="0073322F"/>
    <w:rsid w:val="00733458"/>
    <w:rsid w:val="0073346D"/>
    <w:rsid w:val="00733543"/>
    <w:rsid w:val="007337A3"/>
    <w:rsid w:val="0073395F"/>
    <w:rsid w:val="007339FF"/>
    <w:rsid w:val="00733B7D"/>
    <w:rsid w:val="00733C15"/>
    <w:rsid w:val="00733D78"/>
    <w:rsid w:val="00733DF0"/>
    <w:rsid w:val="00733FC5"/>
    <w:rsid w:val="00734237"/>
    <w:rsid w:val="00734470"/>
    <w:rsid w:val="007345B8"/>
    <w:rsid w:val="00734649"/>
    <w:rsid w:val="00734728"/>
    <w:rsid w:val="00734A15"/>
    <w:rsid w:val="00734AD5"/>
    <w:rsid w:val="00734AD7"/>
    <w:rsid w:val="00734C9C"/>
    <w:rsid w:val="00734D87"/>
    <w:rsid w:val="00734EE1"/>
    <w:rsid w:val="00734F18"/>
    <w:rsid w:val="00735054"/>
    <w:rsid w:val="007354AF"/>
    <w:rsid w:val="0073565D"/>
    <w:rsid w:val="0073576B"/>
    <w:rsid w:val="00735F56"/>
    <w:rsid w:val="00735FFC"/>
    <w:rsid w:val="007360D4"/>
    <w:rsid w:val="0073620A"/>
    <w:rsid w:val="007363C9"/>
    <w:rsid w:val="00736E69"/>
    <w:rsid w:val="00737099"/>
    <w:rsid w:val="00737440"/>
    <w:rsid w:val="00737732"/>
    <w:rsid w:val="007379C0"/>
    <w:rsid w:val="007379F1"/>
    <w:rsid w:val="00737CDB"/>
    <w:rsid w:val="00740008"/>
    <w:rsid w:val="00740494"/>
    <w:rsid w:val="0074057D"/>
    <w:rsid w:val="0074096C"/>
    <w:rsid w:val="00740BDC"/>
    <w:rsid w:val="00740BEB"/>
    <w:rsid w:val="00740FD4"/>
    <w:rsid w:val="0074132F"/>
    <w:rsid w:val="0074133C"/>
    <w:rsid w:val="007413F7"/>
    <w:rsid w:val="007418C0"/>
    <w:rsid w:val="00741A54"/>
    <w:rsid w:val="00741ACF"/>
    <w:rsid w:val="00741B39"/>
    <w:rsid w:val="00742400"/>
    <w:rsid w:val="0074280E"/>
    <w:rsid w:val="0074285D"/>
    <w:rsid w:val="00742887"/>
    <w:rsid w:val="007428B3"/>
    <w:rsid w:val="007429DF"/>
    <w:rsid w:val="00742F5E"/>
    <w:rsid w:val="00743397"/>
    <w:rsid w:val="00743777"/>
    <w:rsid w:val="007437C0"/>
    <w:rsid w:val="00743804"/>
    <w:rsid w:val="007438D2"/>
    <w:rsid w:val="00743A89"/>
    <w:rsid w:val="00743B00"/>
    <w:rsid w:val="00743BF7"/>
    <w:rsid w:val="00743C95"/>
    <w:rsid w:val="0074412F"/>
    <w:rsid w:val="007441B4"/>
    <w:rsid w:val="007441DF"/>
    <w:rsid w:val="0074441D"/>
    <w:rsid w:val="00744A34"/>
    <w:rsid w:val="00744B7D"/>
    <w:rsid w:val="00744CD0"/>
    <w:rsid w:val="00744E58"/>
    <w:rsid w:val="00744EF5"/>
    <w:rsid w:val="0074514E"/>
    <w:rsid w:val="00745230"/>
    <w:rsid w:val="00745327"/>
    <w:rsid w:val="007455E2"/>
    <w:rsid w:val="007455F0"/>
    <w:rsid w:val="00745685"/>
    <w:rsid w:val="00745BD9"/>
    <w:rsid w:val="00745CF5"/>
    <w:rsid w:val="00745D81"/>
    <w:rsid w:val="00745FEB"/>
    <w:rsid w:val="00746070"/>
    <w:rsid w:val="007462E7"/>
    <w:rsid w:val="007468D2"/>
    <w:rsid w:val="0074691C"/>
    <w:rsid w:val="00746CA4"/>
    <w:rsid w:val="00746D65"/>
    <w:rsid w:val="00746EE8"/>
    <w:rsid w:val="00746F77"/>
    <w:rsid w:val="0074743E"/>
    <w:rsid w:val="00747AC7"/>
    <w:rsid w:val="00747BF1"/>
    <w:rsid w:val="00747D34"/>
    <w:rsid w:val="00747D41"/>
    <w:rsid w:val="00747EF0"/>
    <w:rsid w:val="0075013D"/>
    <w:rsid w:val="007502F7"/>
    <w:rsid w:val="00750637"/>
    <w:rsid w:val="00750CD9"/>
    <w:rsid w:val="00750D02"/>
    <w:rsid w:val="00750E97"/>
    <w:rsid w:val="00751091"/>
    <w:rsid w:val="007517F7"/>
    <w:rsid w:val="00751814"/>
    <w:rsid w:val="007518F3"/>
    <w:rsid w:val="00751D25"/>
    <w:rsid w:val="007525D4"/>
    <w:rsid w:val="007525EE"/>
    <w:rsid w:val="007526F7"/>
    <w:rsid w:val="00752797"/>
    <w:rsid w:val="00752E2E"/>
    <w:rsid w:val="00753296"/>
    <w:rsid w:val="0075352B"/>
    <w:rsid w:val="00753585"/>
    <w:rsid w:val="00753A26"/>
    <w:rsid w:val="00753A4D"/>
    <w:rsid w:val="00753AE0"/>
    <w:rsid w:val="00753AE9"/>
    <w:rsid w:val="00753F09"/>
    <w:rsid w:val="0075419E"/>
    <w:rsid w:val="00754410"/>
    <w:rsid w:val="0075497C"/>
    <w:rsid w:val="00754C1B"/>
    <w:rsid w:val="00755011"/>
    <w:rsid w:val="007551CB"/>
    <w:rsid w:val="007552BD"/>
    <w:rsid w:val="00755492"/>
    <w:rsid w:val="007556AE"/>
    <w:rsid w:val="00755A4F"/>
    <w:rsid w:val="00755BF2"/>
    <w:rsid w:val="00755F95"/>
    <w:rsid w:val="00756485"/>
    <w:rsid w:val="007564D0"/>
    <w:rsid w:val="007564E8"/>
    <w:rsid w:val="00756716"/>
    <w:rsid w:val="00756928"/>
    <w:rsid w:val="00756CC6"/>
    <w:rsid w:val="00756E7C"/>
    <w:rsid w:val="00756EA4"/>
    <w:rsid w:val="00757108"/>
    <w:rsid w:val="0075770B"/>
    <w:rsid w:val="00757850"/>
    <w:rsid w:val="007579FD"/>
    <w:rsid w:val="00757ED0"/>
    <w:rsid w:val="00757F0B"/>
    <w:rsid w:val="007605F6"/>
    <w:rsid w:val="007609DB"/>
    <w:rsid w:val="00760CA7"/>
    <w:rsid w:val="00760F02"/>
    <w:rsid w:val="00761086"/>
    <w:rsid w:val="007611C0"/>
    <w:rsid w:val="00761223"/>
    <w:rsid w:val="00761525"/>
    <w:rsid w:val="00761701"/>
    <w:rsid w:val="007617F8"/>
    <w:rsid w:val="00761C17"/>
    <w:rsid w:val="0076223A"/>
    <w:rsid w:val="007623E6"/>
    <w:rsid w:val="007623F5"/>
    <w:rsid w:val="00762534"/>
    <w:rsid w:val="0076285A"/>
    <w:rsid w:val="00762884"/>
    <w:rsid w:val="007629B9"/>
    <w:rsid w:val="007629BB"/>
    <w:rsid w:val="00762AA3"/>
    <w:rsid w:val="00762B07"/>
    <w:rsid w:val="00762E8F"/>
    <w:rsid w:val="00763302"/>
    <w:rsid w:val="00763310"/>
    <w:rsid w:val="007633BD"/>
    <w:rsid w:val="007639D1"/>
    <w:rsid w:val="00763A67"/>
    <w:rsid w:val="00763E60"/>
    <w:rsid w:val="00763E80"/>
    <w:rsid w:val="00763F20"/>
    <w:rsid w:val="00763FF1"/>
    <w:rsid w:val="0076494F"/>
    <w:rsid w:val="00764B31"/>
    <w:rsid w:val="00764B82"/>
    <w:rsid w:val="00764CDC"/>
    <w:rsid w:val="00764FD7"/>
    <w:rsid w:val="00765155"/>
    <w:rsid w:val="007652C1"/>
    <w:rsid w:val="007654C2"/>
    <w:rsid w:val="007656F2"/>
    <w:rsid w:val="00765C1F"/>
    <w:rsid w:val="007669C9"/>
    <w:rsid w:val="00766B10"/>
    <w:rsid w:val="0076796C"/>
    <w:rsid w:val="007679F1"/>
    <w:rsid w:val="00767C7E"/>
    <w:rsid w:val="00767D32"/>
    <w:rsid w:val="007700F4"/>
    <w:rsid w:val="0077031A"/>
    <w:rsid w:val="0077053C"/>
    <w:rsid w:val="00770668"/>
    <w:rsid w:val="007706F5"/>
    <w:rsid w:val="00770723"/>
    <w:rsid w:val="007707A3"/>
    <w:rsid w:val="00770D9F"/>
    <w:rsid w:val="007712E3"/>
    <w:rsid w:val="00771A3B"/>
    <w:rsid w:val="00771B08"/>
    <w:rsid w:val="00771C4A"/>
    <w:rsid w:val="00771F44"/>
    <w:rsid w:val="00772268"/>
    <w:rsid w:val="0077255D"/>
    <w:rsid w:val="00772667"/>
    <w:rsid w:val="007726B0"/>
    <w:rsid w:val="0077272B"/>
    <w:rsid w:val="00772A43"/>
    <w:rsid w:val="00772AD5"/>
    <w:rsid w:val="00772B87"/>
    <w:rsid w:val="00772D72"/>
    <w:rsid w:val="00772F31"/>
    <w:rsid w:val="00772FD1"/>
    <w:rsid w:val="00773070"/>
    <w:rsid w:val="00773312"/>
    <w:rsid w:val="00773335"/>
    <w:rsid w:val="0077333C"/>
    <w:rsid w:val="00773576"/>
    <w:rsid w:val="00773669"/>
    <w:rsid w:val="007736E8"/>
    <w:rsid w:val="0077394D"/>
    <w:rsid w:val="00773D36"/>
    <w:rsid w:val="00773D39"/>
    <w:rsid w:val="00773F19"/>
    <w:rsid w:val="00774694"/>
    <w:rsid w:val="0077472E"/>
    <w:rsid w:val="007748C3"/>
    <w:rsid w:val="00774B75"/>
    <w:rsid w:val="00774D20"/>
    <w:rsid w:val="00774D8F"/>
    <w:rsid w:val="00774E4F"/>
    <w:rsid w:val="007751FF"/>
    <w:rsid w:val="0077547E"/>
    <w:rsid w:val="00775827"/>
    <w:rsid w:val="007758F8"/>
    <w:rsid w:val="00775B17"/>
    <w:rsid w:val="00776420"/>
    <w:rsid w:val="0077651A"/>
    <w:rsid w:val="00776585"/>
    <w:rsid w:val="0077688D"/>
    <w:rsid w:val="00776971"/>
    <w:rsid w:val="00776B8A"/>
    <w:rsid w:val="00776F78"/>
    <w:rsid w:val="0077723D"/>
    <w:rsid w:val="007774D6"/>
    <w:rsid w:val="00777519"/>
    <w:rsid w:val="00777B60"/>
    <w:rsid w:val="00777C91"/>
    <w:rsid w:val="00777ED4"/>
    <w:rsid w:val="00780599"/>
    <w:rsid w:val="00780873"/>
    <w:rsid w:val="007808C6"/>
    <w:rsid w:val="00780C88"/>
    <w:rsid w:val="00781095"/>
    <w:rsid w:val="007811E7"/>
    <w:rsid w:val="007816DE"/>
    <w:rsid w:val="00781862"/>
    <w:rsid w:val="00781CCE"/>
    <w:rsid w:val="00781E0C"/>
    <w:rsid w:val="00781EF0"/>
    <w:rsid w:val="00782554"/>
    <w:rsid w:val="00782802"/>
    <w:rsid w:val="007829CB"/>
    <w:rsid w:val="007830A7"/>
    <w:rsid w:val="007832C4"/>
    <w:rsid w:val="007833AA"/>
    <w:rsid w:val="007835FA"/>
    <w:rsid w:val="00783C6D"/>
    <w:rsid w:val="00783D1B"/>
    <w:rsid w:val="00784252"/>
    <w:rsid w:val="00784385"/>
    <w:rsid w:val="0078470B"/>
    <w:rsid w:val="007848B5"/>
    <w:rsid w:val="00784AA5"/>
    <w:rsid w:val="00784F81"/>
    <w:rsid w:val="0078502C"/>
    <w:rsid w:val="00785183"/>
    <w:rsid w:val="0078519E"/>
    <w:rsid w:val="007856FA"/>
    <w:rsid w:val="007858F1"/>
    <w:rsid w:val="00785AFC"/>
    <w:rsid w:val="00785D9F"/>
    <w:rsid w:val="00785DD3"/>
    <w:rsid w:val="00786414"/>
    <w:rsid w:val="007864A2"/>
    <w:rsid w:val="00786680"/>
    <w:rsid w:val="00786A35"/>
    <w:rsid w:val="00786BCE"/>
    <w:rsid w:val="00786D55"/>
    <w:rsid w:val="00786D6A"/>
    <w:rsid w:val="00786F10"/>
    <w:rsid w:val="0078705B"/>
    <w:rsid w:val="00787261"/>
    <w:rsid w:val="00787329"/>
    <w:rsid w:val="0078763E"/>
    <w:rsid w:val="00787A90"/>
    <w:rsid w:val="00787C83"/>
    <w:rsid w:val="00787D77"/>
    <w:rsid w:val="00787F56"/>
    <w:rsid w:val="00790548"/>
    <w:rsid w:val="00790724"/>
    <w:rsid w:val="00790AAF"/>
    <w:rsid w:val="00790ACF"/>
    <w:rsid w:val="00790B60"/>
    <w:rsid w:val="007910AC"/>
    <w:rsid w:val="00791487"/>
    <w:rsid w:val="0079156A"/>
    <w:rsid w:val="007915E0"/>
    <w:rsid w:val="00791709"/>
    <w:rsid w:val="0079176D"/>
    <w:rsid w:val="007919DA"/>
    <w:rsid w:val="007920AD"/>
    <w:rsid w:val="00792208"/>
    <w:rsid w:val="0079221E"/>
    <w:rsid w:val="00792269"/>
    <w:rsid w:val="007923D8"/>
    <w:rsid w:val="0079253D"/>
    <w:rsid w:val="0079279D"/>
    <w:rsid w:val="00792DB8"/>
    <w:rsid w:val="00792F07"/>
    <w:rsid w:val="00792F39"/>
    <w:rsid w:val="007931E1"/>
    <w:rsid w:val="0079334F"/>
    <w:rsid w:val="00793656"/>
    <w:rsid w:val="00793952"/>
    <w:rsid w:val="00794322"/>
    <w:rsid w:val="00794653"/>
    <w:rsid w:val="00794B32"/>
    <w:rsid w:val="00794B65"/>
    <w:rsid w:val="00794C74"/>
    <w:rsid w:val="00794DF1"/>
    <w:rsid w:val="00794F0B"/>
    <w:rsid w:val="00794F4E"/>
    <w:rsid w:val="00795282"/>
    <w:rsid w:val="007956B1"/>
    <w:rsid w:val="00795B38"/>
    <w:rsid w:val="00795E9A"/>
    <w:rsid w:val="00796FCC"/>
    <w:rsid w:val="00797048"/>
    <w:rsid w:val="007970A8"/>
    <w:rsid w:val="00797304"/>
    <w:rsid w:val="00797FEB"/>
    <w:rsid w:val="007A0031"/>
    <w:rsid w:val="007A028A"/>
    <w:rsid w:val="007A0793"/>
    <w:rsid w:val="007A0A97"/>
    <w:rsid w:val="007A0B3E"/>
    <w:rsid w:val="007A0DB2"/>
    <w:rsid w:val="007A0F05"/>
    <w:rsid w:val="007A1330"/>
    <w:rsid w:val="007A17C5"/>
    <w:rsid w:val="007A19C8"/>
    <w:rsid w:val="007A1A18"/>
    <w:rsid w:val="007A1A9C"/>
    <w:rsid w:val="007A1BE8"/>
    <w:rsid w:val="007A1D9E"/>
    <w:rsid w:val="007A2369"/>
    <w:rsid w:val="007A2624"/>
    <w:rsid w:val="007A29A5"/>
    <w:rsid w:val="007A3116"/>
    <w:rsid w:val="007A32C7"/>
    <w:rsid w:val="007A33A1"/>
    <w:rsid w:val="007A3422"/>
    <w:rsid w:val="007A3475"/>
    <w:rsid w:val="007A38EF"/>
    <w:rsid w:val="007A3BF9"/>
    <w:rsid w:val="007A3CD8"/>
    <w:rsid w:val="007A3E4D"/>
    <w:rsid w:val="007A3F4E"/>
    <w:rsid w:val="007A443E"/>
    <w:rsid w:val="007A483F"/>
    <w:rsid w:val="007A486D"/>
    <w:rsid w:val="007A48E4"/>
    <w:rsid w:val="007A4AD3"/>
    <w:rsid w:val="007A4E77"/>
    <w:rsid w:val="007A4EB6"/>
    <w:rsid w:val="007A5235"/>
    <w:rsid w:val="007A587C"/>
    <w:rsid w:val="007A5A8C"/>
    <w:rsid w:val="007A5BA0"/>
    <w:rsid w:val="007A5E2A"/>
    <w:rsid w:val="007A5EB8"/>
    <w:rsid w:val="007A5EDD"/>
    <w:rsid w:val="007A65EB"/>
    <w:rsid w:val="007A6633"/>
    <w:rsid w:val="007A680C"/>
    <w:rsid w:val="007A6AC8"/>
    <w:rsid w:val="007A6B32"/>
    <w:rsid w:val="007A6B5B"/>
    <w:rsid w:val="007A6E55"/>
    <w:rsid w:val="007A6F98"/>
    <w:rsid w:val="007A7144"/>
    <w:rsid w:val="007A7153"/>
    <w:rsid w:val="007A730D"/>
    <w:rsid w:val="007A7327"/>
    <w:rsid w:val="007A77F5"/>
    <w:rsid w:val="007A7801"/>
    <w:rsid w:val="007A7B98"/>
    <w:rsid w:val="007A7C95"/>
    <w:rsid w:val="007A7D00"/>
    <w:rsid w:val="007A7EE5"/>
    <w:rsid w:val="007B011F"/>
    <w:rsid w:val="007B05CF"/>
    <w:rsid w:val="007B0671"/>
    <w:rsid w:val="007B06B3"/>
    <w:rsid w:val="007B0902"/>
    <w:rsid w:val="007B09B3"/>
    <w:rsid w:val="007B0A5B"/>
    <w:rsid w:val="007B0FB9"/>
    <w:rsid w:val="007B10B1"/>
    <w:rsid w:val="007B119A"/>
    <w:rsid w:val="007B1CA5"/>
    <w:rsid w:val="007B1D38"/>
    <w:rsid w:val="007B1F5F"/>
    <w:rsid w:val="007B2572"/>
    <w:rsid w:val="007B2842"/>
    <w:rsid w:val="007B2ABF"/>
    <w:rsid w:val="007B2AC1"/>
    <w:rsid w:val="007B2BA1"/>
    <w:rsid w:val="007B2BB5"/>
    <w:rsid w:val="007B2C06"/>
    <w:rsid w:val="007B3020"/>
    <w:rsid w:val="007B37A4"/>
    <w:rsid w:val="007B3A1E"/>
    <w:rsid w:val="007B3B73"/>
    <w:rsid w:val="007B3EB0"/>
    <w:rsid w:val="007B4246"/>
    <w:rsid w:val="007B4276"/>
    <w:rsid w:val="007B460D"/>
    <w:rsid w:val="007B4D2A"/>
    <w:rsid w:val="007B4DE6"/>
    <w:rsid w:val="007B4EDB"/>
    <w:rsid w:val="007B4F3F"/>
    <w:rsid w:val="007B5041"/>
    <w:rsid w:val="007B5345"/>
    <w:rsid w:val="007B556D"/>
    <w:rsid w:val="007B5C84"/>
    <w:rsid w:val="007B5C93"/>
    <w:rsid w:val="007B6893"/>
    <w:rsid w:val="007B6A73"/>
    <w:rsid w:val="007B6CC1"/>
    <w:rsid w:val="007B6E41"/>
    <w:rsid w:val="007B6FB5"/>
    <w:rsid w:val="007B702B"/>
    <w:rsid w:val="007B71E2"/>
    <w:rsid w:val="007B723E"/>
    <w:rsid w:val="007B727F"/>
    <w:rsid w:val="007B7335"/>
    <w:rsid w:val="007B7934"/>
    <w:rsid w:val="007B793B"/>
    <w:rsid w:val="007B7C28"/>
    <w:rsid w:val="007B7D1E"/>
    <w:rsid w:val="007C049B"/>
    <w:rsid w:val="007C04B2"/>
    <w:rsid w:val="007C05B0"/>
    <w:rsid w:val="007C08A7"/>
    <w:rsid w:val="007C0B02"/>
    <w:rsid w:val="007C0D48"/>
    <w:rsid w:val="007C0D76"/>
    <w:rsid w:val="007C0F9B"/>
    <w:rsid w:val="007C1599"/>
    <w:rsid w:val="007C1920"/>
    <w:rsid w:val="007C1BE4"/>
    <w:rsid w:val="007C1C5E"/>
    <w:rsid w:val="007C2086"/>
    <w:rsid w:val="007C20C4"/>
    <w:rsid w:val="007C21F2"/>
    <w:rsid w:val="007C2360"/>
    <w:rsid w:val="007C24AF"/>
    <w:rsid w:val="007C27BC"/>
    <w:rsid w:val="007C2A2A"/>
    <w:rsid w:val="007C2A3D"/>
    <w:rsid w:val="007C2B27"/>
    <w:rsid w:val="007C2B8B"/>
    <w:rsid w:val="007C2C3B"/>
    <w:rsid w:val="007C2D4F"/>
    <w:rsid w:val="007C2DFC"/>
    <w:rsid w:val="007C2F0F"/>
    <w:rsid w:val="007C327E"/>
    <w:rsid w:val="007C37A1"/>
    <w:rsid w:val="007C388A"/>
    <w:rsid w:val="007C3B68"/>
    <w:rsid w:val="007C3C8C"/>
    <w:rsid w:val="007C3E93"/>
    <w:rsid w:val="007C3EAF"/>
    <w:rsid w:val="007C40D8"/>
    <w:rsid w:val="007C4156"/>
    <w:rsid w:val="007C4257"/>
    <w:rsid w:val="007C4495"/>
    <w:rsid w:val="007C48FD"/>
    <w:rsid w:val="007C494B"/>
    <w:rsid w:val="007C4B9A"/>
    <w:rsid w:val="007C4C1B"/>
    <w:rsid w:val="007C4C95"/>
    <w:rsid w:val="007C4CF2"/>
    <w:rsid w:val="007C4DF9"/>
    <w:rsid w:val="007C4FC9"/>
    <w:rsid w:val="007C5153"/>
    <w:rsid w:val="007C5439"/>
    <w:rsid w:val="007C5634"/>
    <w:rsid w:val="007C5A61"/>
    <w:rsid w:val="007C5AA7"/>
    <w:rsid w:val="007C5C2B"/>
    <w:rsid w:val="007C5D51"/>
    <w:rsid w:val="007C6165"/>
    <w:rsid w:val="007C67B5"/>
    <w:rsid w:val="007C68E5"/>
    <w:rsid w:val="007C6A48"/>
    <w:rsid w:val="007C6D5D"/>
    <w:rsid w:val="007C7081"/>
    <w:rsid w:val="007C70FE"/>
    <w:rsid w:val="007C7431"/>
    <w:rsid w:val="007C78E0"/>
    <w:rsid w:val="007C79C6"/>
    <w:rsid w:val="007C7D12"/>
    <w:rsid w:val="007C7E8A"/>
    <w:rsid w:val="007D0311"/>
    <w:rsid w:val="007D0535"/>
    <w:rsid w:val="007D05A9"/>
    <w:rsid w:val="007D0825"/>
    <w:rsid w:val="007D0D2A"/>
    <w:rsid w:val="007D0E48"/>
    <w:rsid w:val="007D0F63"/>
    <w:rsid w:val="007D0F89"/>
    <w:rsid w:val="007D1374"/>
    <w:rsid w:val="007D1849"/>
    <w:rsid w:val="007D185B"/>
    <w:rsid w:val="007D1A1E"/>
    <w:rsid w:val="007D1A84"/>
    <w:rsid w:val="007D1B5E"/>
    <w:rsid w:val="007D1C5B"/>
    <w:rsid w:val="007D1EC5"/>
    <w:rsid w:val="007D1FD6"/>
    <w:rsid w:val="007D2010"/>
    <w:rsid w:val="007D20AC"/>
    <w:rsid w:val="007D235E"/>
    <w:rsid w:val="007D2D41"/>
    <w:rsid w:val="007D2D86"/>
    <w:rsid w:val="007D2EDA"/>
    <w:rsid w:val="007D2FC7"/>
    <w:rsid w:val="007D2FE4"/>
    <w:rsid w:val="007D3111"/>
    <w:rsid w:val="007D31D7"/>
    <w:rsid w:val="007D3831"/>
    <w:rsid w:val="007D385B"/>
    <w:rsid w:val="007D3A25"/>
    <w:rsid w:val="007D3FD2"/>
    <w:rsid w:val="007D435E"/>
    <w:rsid w:val="007D43F7"/>
    <w:rsid w:val="007D443A"/>
    <w:rsid w:val="007D45C1"/>
    <w:rsid w:val="007D479D"/>
    <w:rsid w:val="007D47F9"/>
    <w:rsid w:val="007D4891"/>
    <w:rsid w:val="007D48FA"/>
    <w:rsid w:val="007D4973"/>
    <w:rsid w:val="007D4A9B"/>
    <w:rsid w:val="007D4ACB"/>
    <w:rsid w:val="007D4ACC"/>
    <w:rsid w:val="007D4BA1"/>
    <w:rsid w:val="007D4BA6"/>
    <w:rsid w:val="007D4C14"/>
    <w:rsid w:val="007D5157"/>
    <w:rsid w:val="007D51E8"/>
    <w:rsid w:val="007D52A5"/>
    <w:rsid w:val="007D5441"/>
    <w:rsid w:val="007D5697"/>
    <w:rsid w:val="007D56CA"/>
    <w:rsid w:val="007D5947"/>
    <w:rsid w:val="007D5CB4"/>
    <w:rsid w:val="007D5F94"/>
    <w:rsid w:val="007D5FE5"/>
    <w:rsid w:val="007D6633"/>
    <w:rsid w:val="007D68D4"/>
    <w:rsid w:val="007D6A28"/>
    <w:rsid w:val="007D6B16"/>
    <w:rsid w:val="007D6C21"/>
    <w:rsid w:val="007D6F21"/>
    <w:rsid w:val="007D6FFD"/>
    <w:rsid w:val="007D72C7"/>
    <w:rsid w:val="007D74BC"/>
    <w:rsid w:val="007D7661"/>
    <w:rsid w:val="007D7762"/>
    <w:rsid w:val="007D7AF8"/>
    <w:rsid w:val="007E0020"/>
    <w:rsid w:val="007E060D"/>
    <w:rsid w:val="007E08AE"/>
    <w:rsid w:val="007E1085"/>
    <w:rsid w:val="007E14FC"/>
    <w:rsid w:val="007E163B"/>
    <w:rsid w:val="007E1860"/>
    <w:rsid w:val="007E1AF5"/>
    <w:rsid w:val="007E1DC6"/>
    <w:rsid w:val="007E20E6"/>
    <w:rsid w:val="007E23A8"/>
    <w:rsid w:val="007E2657"/>
    <w:rsid w:val="007E28D0"/>
    <w:rsid w:val="007E31BB"/>
    <w:rsid w:val="007E3468"/>
    <w:rsid w:val="007E34B4"/>
    <w:rsid w:val="007E386E"/>
    <w:rsid w:val="007E3978"/>
    <w:rsid w:val="007E3D63"/>
    <w:rsid w:val="007E3D87"/>
    <w:rsid w:val="007E3E0D"/>
    <w:rsid w:val="007E3E8E"/>
    <w:rsid w:val="007E3F36"/>
    <w:rsid w:val="007E417E"/>
    <w:rsid w:val="007E422B"/>
    <w:rsid w:val="007E4344"/>
    <w:rsid w:val="007E44A1"/>
    <w:rsid w:val="007E470A"/>
    <w:rsid w:val="007E4802"/>
    <w:rsid w:val="007E48EE"/>
    <w:rsid w:val="007E4D53"/>
    <w:rsid w:val="007E50C4"/>
    <w:rsid w:val="007E558C"/>
    <w:rsid w:val="007E57CC"/>
    <w:rsid w:val="007E63EF"/>
    <w:rsid w:val="007E656D"/>
    <w:rsid w:val="007E66F2"/>
    <w:rsid w:val="007E685A"/>
    <w:rsid w:val="007E6A2C"/>
    <w:rsid w:val="007E6BD7"/>
    <w:rsid w:val="007E6F4E"/>
    <w:rsid w:val="007E6FB0"/>
    <w:rsid w:val="007E724E"/>
    <w:rsid w:val="007E7352"/>
    <w:rsid w:val="007E73EE"/>
    <w:rsid w:val="007E787D"/>
    <w:rsid w:val="007E7C08"/>
    <w:rsid w:val="007E7ED9"/>
    <w:rsid w:val="007E7F31"/>
    <w:rsid w:val="007F0017"/>
    <w:rsid w:val="007F0255"/>
    <w:rsid w:val="007F0A28"/>
    <w:rsid w:val="007F0C6B"/>
    <w:rsid w:val="007F0E30"/>
    <w:rsid w:val="007F0E48"/>
    <w:rsid w:val="007F16F7"/>
    <w:rsid w:val="007F1A6D"/>
    <w:rsid w:val="007F1DF5"/>
    <w:rsid w:val="007F299A"/>
    <w:rsid w:val="007F2BB7"/>
    <w:rsid w:val="007F2BE7"/>
    <w:rsid w:val="007F2C8B"/>
    <w:rsid w:val="007F3702"/>
    <w:rsid w:val="007F3A10"/>
    <w:rsid w:val="007F3D24"/>
    <w:rsid w:val="007F3E6E"/>
    <w:rsid w:val="007F3EE0"/>
    <w:rsid w:val="007F4507"/>
    <w:rsid w:val="007F466E"/>
    <w:rsid w:val="007F4720"/>
    <w:rsid w:val="007F4B9D"/>
    <w:rsid w:val="007F4C95"/>
    <w:rsid w:val="007F4FD5"/>
    <w:rsid w:val="007F5346"/>
    <w:rsid w:val="007F58CC"/>
    <w:rsid w:val="007F5F46"/>
    <w:rsid w:val="007F624E"/>
    <w:rsid w:val="007F6346"/>
    <w:rsid w:val="007F66DD"/>
    <w:rsid w:val="007F6B4B"/>
    <w:rsid w:val="007F6F41"/>
    <w:rsid w:val="007F6F9E"/>
    <w:rsid w:val="007F7109"/>
    <w:rsid w:val="007F7394"/>
    <w:rsid w:val="007F73E5"/>
    <w:rsid w:val="007F73F1"/>
    <w:rsid w:val="007F774B"/>
    <w:rsid w:val="007F7C89"/>
    <w:rsid w:val="007F7CF5"/>
    <w:rsid w:val="007F7DF0"/>
    <w:rsid w:val="007F7E1C"/>
    <w:rsid w:val="007F7FC2"/>
    <w:rsid w:val="00800178"/>
    <w:rsid w:val="008004B8"/>
    <w:rsid w:val="0080062C"/>
    <w:rsid w:val="008009B0"/>
    <w:rsid w:val="00800C1F"/>
    <w:rsid w:val="00801388"/>
    <w:rsid w:val="00801727"/>
    <w:rsid w:val="0080176D"/>
    <w:rsid w:val="00801E72"/>
    <w:rsid w:val="00801F4A"/>
    <w:rsid w:val="008020DC"/>
    <w:rsid w:val="00802489"/>
    <w:rsid w:val="0080250C"/>
    <w:rsid w:val="00802D31"/>
    <w:rsid w:val="00802EB4"/>
    <w:rsid w:val="00802ECB"/>
    <w:rsid w:val="00802F4C"/>
    <w:rsid w:val="00802FB6"/>
    <w:rsid w:val="0080333D"/>
    <w:rsid w:val="0080338D"/>
    <w:rsid w:val="00803640"/>
    <w:rsid w:val="008039CD"/>
    <w:rsid w:val="008039DE"/>
    <w:rsid w:val="00803D33"/>
    <w:rsid w:val="00803E66"/>
    <w:rsid w:val="00803EF3"/>
    <w:rsid w:val="00804512"/>
    <w:rsid w:val="008045A5"/>
    <w:rsid w:val="00804892"/>
    <w:rsid w:val="00804A6C"/>
    <w:rsid w:val="00804B42"/>
    <w:rsid w:val="00804C96"/>
    <w:rsid w:val="00804CAC"/>
    <w:rsid w:val="00804DFF"/>
    <w:rsid w:val="00805256"/>
    <w:rsid w:val="008052F4"/>
    <w:rsid w:val="00805336"/>
    <w:rsid w:val="00805483"/>
    <w:rsid w:val="00805586"/>
    <w:rsid w:val="008061A0"/>
    <w:rsid w:val="0080621E"/>
    <w:rsid w:val="008062C9"/>
    <w:rsid w:val="00806350"/>
    <w:rsid w:val="008063BC"/>
    <w:rsid w:val="00806702"/>
    <w:rsid w:val="0080670E"/>
    <w:rsid w:val="00806782"/>
    <w:rsid w:val="00806826"/>
    <w:rsid w:val="00806CB9"/>
    <w:rsid w:val="00806E22"/>
    <w:rsid w:val="00807039"/>
    <w:rsid w:val="008070DC"/>
    <w:rsid w:val="008073AC"/>
    <w:rsid w:val="008075E9"/>
    <w:rsid w:val="008075EE"/>
    <w:rsid w:val="00807868"/>
    <w:rsid w:val="00807A45"/>
    <w:rsid w:val="00807D55"/>
    <w:rsid w:val="0081054F"/>
    <w:rsid w:val="0081065B"/>
    <w:rsid w:val="00810736"/>
    <w:rsid w:val="008108FB"/>
    <w:rsid w:val="00810924"/>
    <w:rsid w:val="00810A25"/>
    <w:rsid w:val="00810E2A"/>
    <w:rsid w:val="00810F56"/>
    <w:rsid w:val="008116BD"/>
    <w:rsid w:val="0081195B"/>
    <w:rsid w:val="00811967"/>
    <w:rsid w:val="00811BB1"/>
    <w:rsid w:val="00811D1A"/>
    <w:rsid w:val="00811DEF"/>
    <w:rsid w:val="008120A2"/>
    <w:rsid w:val="008120A3"/>
    <w:rsid w:val="008124E9"/>
    <w:rsid w:val="00812658"/>
    <w:rsid w:val="0081265C"/>
    <w:rsid w:val="00812ABC"/>
    <w:rsid w:val="00812D2E"/>
    <w:rsid w:val="00812DFE"/>
    <w:rsid w:val="00813214"/>
    <w:rsid w:val="0081336A"/>
    <w:rsid w:val="0081353C"/>
    <w:rsid w:val="00813D3C"/>
    <w:rsid w:val="008142FE"/>
    <w:rsid w:val="008146A8"/>
    <w:rsid w:val="008146F6"/>
    <w:rsid w:val="00814917"/>
    <w:rsid w:val="00814983"/>
    <w:rsid w:val="00814A1E"/>
    <w:rsid w:val="00814D91"/>
    <w:rsid w:val="00814E4E"/>
    <w:rsid w:val="00814E98"/>
    <w:rsid w:val="00814F28"/>
    <w:rsid w:val="00815070"/>
    <w:rsid w:val="00815227"/>
    <w:rsid w:val="00815228"/>
    <w:rsid w:val="0081529D"/>
    <w:rsid w:val="0081590D"/>
    <w:rsid w:val="00815CF7"/>
    <w:rsid w:val="00815DEF"/>
    <w:rsid w:val="00816729"/>
    <w:rsid w:val="00816883"/>
    <w:rsid w:val="00816A17"/>
    <w:rsid w:val="00816C24"/>
    <w:rsid w:val="00816DA9"/>
    <w:rsid w:val="008170A0"/>
    <w:rsid w:val="00817187"/>
    <w:rsid w:val="008171BB"/>
    <w:rsid w:val="00817321"/>
    <w:rsid w:val="00817323"/>
    <w:rsid w:val="008178FB"/>
    <w:rsid w:val="0081791E"/>
    <w:rsid w:val="00817993"/>
    <w:rsid w:val="00817B17"/>
    <w:rsid w:val="00817DE7"/>
    <w:rsid w:val="00817E0A"/>
    <w:rsid w:val="00817FA8"/>
    <w:rsid w:val="00820154"/>
    <w:rsid w:val="008204AB"/>
    <w:rsid w:val="00820B18"/>
    <w:rsid w:val="00820B40"/>
    <w:rsid w:val="00820BA4"/>
    <w:rsid w:val="00820D4D"/>
    <w:rsid w:val="00820E4F"/>
    <w:rsid w:val="00820FA1"/>
    <w:rsid w:val="00821264"/>
    <w:rsid w:val="00821628"/>
    <w:rsid w:val="00821761"/>
    <w:rsid w:val="00821821"/>
    <w:rsid w:val="00821D03"/>
    <w:rsid w:val="00821E4D"/>
    <w:rsid w:val="00821E7C"/>
    <w:rsid w:val="00821E8E"/>
    <w:rsid w:val="008223A3"/>
    <w:rsid w:val="0082267A"/>
    <w:rsid w:val="00822877"/>
    <w:rsid w:val="00822979"/>
    <w:rsid w:val="008229BC"/>
    <w:rsid w:val="00822CC3"/>
    <w:rsid w:val="00822F9F"/>
    <w:rsid w:val="008230F9"/>
    <w:rsid w:val="008233BF"/>
    <w:rsid w:val="008237E3"/>
    <w:rsid w:val="00823A01"/>
    <w:rsid w:val="00823A9E"/>
    <w:rsid w:val="00824096"/>
    <w:rsid w:val="0082410F"/>
    <w:rsid w:val="008241A6"/>
    <w:rsid w:val="008247F5"/>
    <w:rsid w:val="008249F9"/>
    <w:rsid w:val="00824A34"/>
    <w:rsid w:val="00824C2A"/>
    <w:rsid w:val="00824D10"/>
    <w:rsid w:val="00824DF1"/>
    <w:rsid w:val="00825083"/>
    <w:rsid w:val="008253FA"/>
    <w:rsid w:val="008255A5"/>
    <w:rsid w:val="008255F4"/>
    <w:rsid w:val="00825679"/>
    <w:rsid w:val="00825C96"/>
    <w:rsid w:val="00825F02"/>
    <w:rsid w:val="008260A3"/>
    <w:rsid w:val="00826173"/>
    <w:rsid w:val="00826677"/>
    <w:rsid w:val="0082695F"/>
    <w:rsid w:val="00826971"/>
    <w:rsid w:val="00826ABA"/>
    <w:rsid w:val="00826B20"/>
    <w:rsid w:val="00826C5D"/>
    <w:rsid w:val="00826CDA"/>
    <w:rsid w:val="00827077"/>
    <w:rsid w:val="0082748A"/>
    <w:rsid w:val="008275BE"/>
    <w:rsid w:val="00827878"/>
    <w:rsid w:val="00827CD4"/>
    <w:rsid w:val="00827D60"/>
    <w:rsid w:val="00830191"/>
    <w:rsid w:val="00830365"/>
    <w:rsid w:val="00830B4E"/>
    <w:rsid w:val="00830CA1"/>
    <w:rsid w:val="00831014"/>
    <w:rsid w:val="0083131C"/>
    <w:rsid w:val="0083172F"/>
    <w:rsid w:val="008319CE"/>
    <w:rsid w:val="00832131"/>
    <w:rsid w:val="008322B6"/>
    <w:rsid w:val="008323E1"/>
    <w:rsid w:val="00832547"/>
    <w:rsid w:val="00832AAB"/>
    <w:rsid w:val="00832DA3"/>
    <w:rsid w:val="00832E11"/>
    <w:rsid w:val="008335DD"/>
    <w:rsid w:val="008336D6"/>
    <w:rsid w:val="008337CA"/>
    <w:rsid w:val="00833BC7"/>
    <w:rsid w:val="0083412A"/>
    <w:rsid w:val="00834191"/>
    <w:rsid w:val="008343EA"/>
    <w:rsid w:val="008349C6"/>
    <w:rsid w:val="00834A47"/>
    <w:rsid w:val="00834CCE"/>
    <w:rsid w:val="00834D5A"/>
    <w:rsid w:val="00834E73"/>
    <w:rsid w:val="00834F06"/>
    <w:rsid w:val="008354F8"/>
    <w:rsid w:val="00835519"/>
    <w:rsid w:val="00835553"/>
    <w:rsid w:val="0083557F"/>
    <w:rsid w:val="008356C7"/>
    <w:rsid w:val="008356CC"/>
    <w:rsid w:val="0083582A"/>
    <w:rsid w:val="00835C91"/>
    <w:rsid w:val="00835CA4"/>
    <w:rsid w:val="00835E54"/>
    <w:rsid w:val="00836D60"/>
    <w:rsid w:val="00836DE9"/>
    <w:rsid w:val="00836E0A"/>
    <w:rsid w:val="00836FD8"/>
    <w:rsid w:val="00837316"/>
    <w:rsid w:val="00837498"/>
    <w:rsid w:val="0083761D"/>
    <w:rsid w:val="00837763"/>
    <w:rsid w:val="00837798"/>
    <w:rsid w:val="00837896"/>
    <w:rsid w:val="00837A09"/>
    <w:rsid w:val="00837A6F"/>
    <w:rsid w:val="00837D74"/>
    <w:rsid w:val="00837E79"/>
    <w:rsid w:val="008400A5"/>
    <w:rsid w:val="008402ED"/>
    <w:rsid w:val="0084044D"/>
    <w:rsid w:val="00840472"/>
    <w:rsid w:val="00840526"/>
    <w:rsid w:val="008407FB"/>
    <w:rsid w:val="00840A02"/>
    <w:rsid w:val="00840D96"/>
    <w:rsid w:val="00840DF8"/>
    <w:rsid w:val="00840E7B"/>
    <w:rsid w:val="0084120A"/>
    <w:rsid w:val="0084122E"/>
    <w:rsid w:val="008412EE"/>
    <w:rsid w:val="00841345"/>
    <w:rsid w:val="008413E2"/>
    <w:rsid w:val="008414E1"/>
    <w:rsid w:val="0084163F"/>
    <w:rsid w:val="00841920"/>
    <w:rsid w:val="00841AB5"/>
    <w:rsid w:val="00841B7E"/>
    <w:rsid w:val="00841C9E"/>
    <w:rsid w:val="00841EBF"/>
    <w:rsid w:val="00841F26"/>
    <w:rsid w:val="00842082"/>
    <w:rsid w:val="008424CF"/>
    <w:rsid w:val="0084266E"/>
    <w:rsid w:val="008428A6"/>
    <w:rsid w:val="008428F8"/>
    <w:rsid w:val="0084294E"/>
    <w:rsid w:val="00842C04"/>
    <w:rsid w:val="00842C0E"/>
    <w:rsid w:val="0084316A"/>
    <w:rsid w:val="0084398E"/>
    <w:rsid w:val="008439F8"/>
    <w:rsid w:val="0084400F"/>
    <w:rsid w:val="00844173"/>
    <w:rsid w:val="00844191"/>
    <w:rsid w:val="0084423A"/>
    <w:rsid w:val="008442FE"/>
    <w:rsid w:val="008446AC"/>
    <w:rsid w:val="008447A9"/>
    <w:rsid w:val="008447CE"/>
    <w:rsid w:val="0084482A"/>
    <w:rsid w:val="00844950"/>
    <w:rsid w:val="00844C52"/>
    <w:rsid w:val="00844E90"/>
    <w:rsid w:val="00845616"/>
    <w:rsid w:val="008457AA"/>
    <w:rsid w:val="008458CB"/>
    <w:rsid w:val="00845AAB"/>
    <w:rsid w:val="00846434"/>
    <w:rsid w:val="008464E1"/>
    <w:rsid w:val="008466E9"/>
    <w:rsid w:val="00846785"/>
    <w:rsid w:val="00846935"/>
    <w:rsid w:val="00846AF8"/>
    <w:rsid w:val="00846AFA"/>
    <w:rsid w:val="00846C39"/>
    <w:rsid w:val="0084705C"/>
    <w:rsid w:val="00847419"/>
    <w:rsid w:val="00847AF7"/>
    <w:rsid w:val="00847D02"/>
    <w:rsid w:val="00850109"/>
    <w:rsid w:val="00850203"/>
    <w:rsid w:val="0085022F"/>
    <w:rsid w:val="00850307"/>
    <w:rsid w:val="0085034B"/>
    <w:rsid w:val="008505AD"/>
    <w:rsid w:val="00850B0E"/>
    <w:rsid w:val="00850C41"/>
    <w:rsid w:val="00850CF7"/>
    <w:rsid w:val="00850D9D"/>
    <w:rsid w:val="00850F7A"/>
    <w:rsid w:val="00850FCC"/>
    <w:rsid w:val="008513C9"/>
    <w:rsid w:val="00851553"/>
    <w:rsid w:val="008519A9"/>
    <w:rsid w:val="00851C0F"/>
    <w:rsid w:val="00851E14"/>
    <w:rsid w:val="00851E48"/>
    <w:rsid w:val="0085216F"/>
    <w:rsid w:val="00852219"/>
    <w:rsid w:val="008524A7"/>
    <w:rsid w:val="0085254E"/>
    <w:rsid w:val="008525C1"/>
    <w:rsid w:val="00852715"/>
    <w:rsid w:val="00852B3A"/>
    <w:rsid w:val="00852E28"/>
    <w:rsid w:val="00852E5A"/>
    <w:rsid w:val="008533FE"/>
    <w:rsid w:val="008537C8"/>
    <w:rsid w:val="00853B01"/>
    <w:rsid w:val="00853BF5"/>
    <w:rsid w:val="00853CA5"/>
    <w:rsid w:val="0085427B"/>
    <w:rsid w:val="0085430B"/>
    <w:rsid w:val="008544C2"/>
    <w:rsid w:val="00854796"/>
    <w:rsid w:val="008548E5"/>
    <w:rsid w:val="00854EDF"/>
    <w:rsid w:val="0085511A"/>
    <w:rsid w:val="00855762"/>
    <w:rsid w:val="00855772"/>
    <w:rsid w:val="008558CD"/>
    <w:rsid w:val="00855952"/>
    <w:rsid w:val="00855BB3"/>
    <w:rsid w:val="00855E1E"/>
    <w:rsid w:val="00855E97"/>
    <w:rsid w:val="00855ECE"/>
    <w:rsid w:val="00856509"/>
    <w:rsid w:val="00856668"/>
    <w:rsid w:val="008566CC"/>
    <w:rsid w:val="0085670D"/>
    <w:rsid w:val="00856AB9"/>
    <w:rsid w:val="00856AE2"/>
    <w:rsid w:val="00856C79"/>
    <w:rsid w:val="00856CEA"/>
    <w:rsid w:val="00856DB7"/>
    <w:rsid w:val="0085712C"/>
    <w:rsid w:val="0085723C"/>
    <w:rsid w:val="0085732B"/>
    <w:rsid w:val="008576A0"/>
    <w:rsid w:val="00857EF2"/>
    <w:rsid w:val="00857F93"/>
    <w:rsid w:val="00857FAB"/>
    <w:rsid w:val="00857FBD"/>
    <w:rsid w:val="00860004"/>
    <w:rsid w:val="008607EE"/>
    <w:rsid w:val="00860B71"/>
    <w:rsid w:val="00860EE0"/>
    <w:rsid w:val="00860EFC"/>
    <w:rsid w:val="0086104A"/>
    <w:rsid w:val="00861050"/>
    <w:rsid w:val="008610D3"/>
    <w:rsid w:val="00861125"/>
    <w:rsid w:val="008612E9"/>
    <w:rsid w:val="0086130E"/>
    <w:rsid w:val="0086151A"/>
    <w:rsid w:val="0086158D"/>
    <w:rsid w:val="00861A27"/>
    <w:rsid w:val="00861D38"/>
    <w:rsid w:val="00861EF6"/>
    <w:rsid w:val="00862079"/>
    <w:rsid w:val="00862669"/>
    <w:rsid w:val="0086285B"/>
    <w:rsid w:val="008628E7"/>
    <w:rsid w:val="00862E76"/>
    <w:rsid w:val="0086315C"/>
    <w:rsid w:val="008632C5"/>
    <w:rsid w:val="008637D5"/>
    <w:rsid w:val="008637E9"/>
    <w:rsid w:val="00863B25"/>
    <w:rsid w:val="00863BF7"/>
    <w:rsid w:val="008640C3"/>
    <w:rsid w:val="008641CB"/>
    <w:rsid w:val="008642B9"/>
    <w:rsid w:val="0086460B"/>
    <w:rsid w:val="008648C8"/>
    <w:rsid w:val="00864AF2"/>
    <w:rsid w:val="00864B2C"/>
    <w:rsid w:val="00864C76"/>
    <w:rsid w:val="0086520A"/>
    <w:rsid w:val="008652F4"/>
    <w:rsid w:val="00865628"/>
    <w:rsid w:val="0086580B"/>
    <w:rsid w:val="00865AC1"/>
    <w:rsid w:val="00865F61"/>
    <w:rsid w:val="008660C6"/>
    <w:rsid w:val="008664E5"/>
    <w:rsid w:val="008665D0"/>
    <w:rsid w:val="008665FF"/>
    <w:rsid w:val="00866690"/>
    <w:rsid w:val="0086691F"/>
    <w:rsid w:val="0086696A"/>
    <w:rsid w:val="00866AAE"/>
    <w:rsid w:val="00866AD8"/>
    <w:rsid w:val="00866CB5"/>
    <w:rsid w:val="00866DB3"/>
    <w:rsid w:val="00867052"/>
    <w:rsid w:val="0086711C"/>
    <w:rsid w:val="00867158"/>
    <w:rsid w:val="0086780E"/>
    <w:rsid w:val="00867BB2"/>
    <w:rsid w:val="00867BF3"/>
    <w:rsid w:val="00870188"/>
    <w:rsid w:val="008703BE"/>
    <w:rsid w:val="008704F3"/>
    <w:rsid w:val="008705B9"/>
    <w:rsid w:val="00870722"/>
    <w:rsid w:val="00870772"/>
    <w:rsid w:val="00870990"/>
    <w:rsid w:val="00870A38"/>
    <w:rsid w:val="00870F21"/>
    <w:rsid w:val="0087135E"/>
    <w:rsid w:val="008713B1"/>
    <w:rsid w:val="008713CF"/>
    <w:rsid w:val="00871862"/>
    <w:rsid w:val="00871DE2"/>
    <w:rsid w:val="00871F53"/>
    <w:rsid w:val="008721E6"/>
    <w:rsid w:val="00872785"/>
    <w:rsid w:val="0087287F"/>
    <w:rsid w:val="00872D48"/>
    <w:rsid w:val="00872DB5"/>
    <w:rsid w:val="00872E9E"/>
    <w:rsid w:val="00872EAB"/>
    <w:rsid w:val="0087318C"/>
    <w:rsid w:val="00873334"/>
    <w:rsid w:val="0087367D"/>
    <w:rsid w:val="0087371B"/>
    <w:rsid w:val="00873804"/>
    <w:rsid w:val="00873861"/>
    <w:rsid w:val="00873965"/>
    <w:rsid w:val="00873A5C"/>
    <w:rsid w:val="00873C6C"/>
    <w:rsid w:val="00873F0F"/>
    <w:rsid w:val="00874090"/>
    <w:rsid w:val="00874177"/>
    <w:rsid w:val="008742A3"/>
    <w:rsid w:val="008746AD"/>
    <w:rsid w:val="00874756"/>
    <w:rsid w:val="0087494A"/>
    <w:rsid w:val="00874B55"/>
    <w:rsid w:val="00874BBC"/>
    <w:rsid w:val="00874BF6"/>
    <w:rsid w:val="00874C12"/>
    <w:rsid w:val="00874C43"/>
    <w:rsid w:val="00874CB6"/>
    <w:rsid w:val="00875093"/>
    <w:rsid w:val="0087512B"/>
    <w:rsid w:val="0087520D"/>
    <w:rsid w:val="008752D4"/>
    <w:rsid w:val="00875340"/>
    <w:rsid w:val="008755C0"/>
    <w:rsid w:val="0087577D"/>
    <w:rsid w:val="008758BA"/>
    <w:rsid w:val="0087598C"/>
    <w:rsid w:val="00875A5F"/>
    <w:rsid w:val="00875B85"/>
    <w:rsid w:val="00875DFE"/>
    <w:rsid w:val="00875F54"/>
    <w:rsid w:val="00876535"/>
    <w:rsid w:val="00876917"/>
    <w:rsid w:val="00876958"/>
    <w:rsid w:val="00876A0F"/>
    <w:rsid w:val="008770A4"/>
    <w:rsid w:val="00877530"/>
    <w:rsid w:val="0087753C"/>
    <w:rsid w:val="008775D8"/>
    <w:rsid w:val="008778B8"/>
    <w:rsid w:val="008779B6"/>
    <w:rsid w:val="00877BAC"/>
    <w:rsid w:val="00877BF5"/>
    <w:rsid w:val="00877C85"/>
    <w:rsid w:val="0088011C"/>
    <w:rsid w:val="00880442"/>
    <w:rsid w:val="008806FC"/>
    <w:rsid w:val="00880F46"/>
    <w:rsid w:val="0088107F"/>
    <w:rsid w:val="0088158C"/>
    <w:rsid w:val="008816B0"/>
    <w:rsid w:val="00881912"/>
    <w:rsid w:val="00881BF2"/>
    <w:rsid w:val="00881CE9"/>
    <w:rsid w:val="0088210F"/>
    <w:rsid w:val="0088225F"/>
    <w:rsid w:val="0088236A"/>
    <w:rsid w:val="00882580"/>
    <w:rsid w:val="0088262F"/>
    <w:rsid w:val="00882860"/>
    <w:rsid w:val="008828B7"/>
    <w:rsid w:val="00882B9D"/>
    <w:rsid w:val="00882BD3"/>
    <w:rsid w:val="00882E0A"/>
    <w:rsid w:val="00882E93"/>
    <w:rsid w:val="00882FD3"/>
    <w:rsid w:val="008831A1"/>
    <w:rsid w:val="00883D5F"/>
    <w:rsid w:val="00883DC5"/>
    <w:rsid w:val="00883E53"/>
    <w:rsid w:val="008840E0"/>
    <w:rsid w:val="00884777"/>
    <w:rsid w:val="008848B1"/>
    <w:rsid w:val="008848F3"/>
    <w:rsid w:val="00884912"/>
    <w:rsid w:val="00884992"/>
    <w:rsid w:val="008849FB"/>
    <w:rsid w:val="00884CD9"/>
    <w:rsid w:val="008850AB"/>
    <w:rsid w:val="0088513B"/>
    <w:rsid w:val="008858C9"/>
    <w:rsid w:val="0088594B"/>
    <w:rsid w:val="00885AE8"/>
    <w:rsid w:val="00885B51"/>
    <w:rsid w:val="00885CED"/>
    <w:rsid w:val="00885E6A"/>
    <w:rsid w:val="0088611A"/>
    <w:rsid w:val="00886221"/>
    <w:rsid w:val="008865B5"/>
    <w:rsid w:val="00886727"/>
    <w:rsid w:val="00886E37"/>
    <w:rsid w:val="00887213"/>
    <w:rsid w:val="00887393"/>
    <w:rsid w:val="008874BA"/>
    <w:rsid w:val="00887828"/>
    <w:rsid w:val="008878BB"/>
    <w:rsid w:val="00887A88"/>
    <w:rsid w:val="00887B62"/>
    <w:rsid w:val="0089049F"/>
    <w:rsid w:val="00890505"/>
    <w:rsid w:val="00890747"/>
    <w:rsid w:val="00890C7A"/>
    <w:rsid w:val="00890F46"/>
    <w:rsid w:val="008917A1"/>
    <w:rsid w:val="0089192A"/>
    <w:rsid w:val="00891BB0"/>
    <w:rsid w:val="00892177"/>
    <w:rsid w:val="0089238D"/>
    <w:rsid w:val="008939CE"/>
    <w:rsid w:val="00893AF6"/>
    <w:rsid w:val="00893B2A"/>
    <w:rsid w:val="00893E34"/>
    <w:rsid w:val="00893E35"/>
    <w:rsid w:val="00893F56"/>
    <w:rsid w:val="00894215"/>
    <w:rsid w:val="00894637"/>
    <w:rsid w:val="00894DFD"/>
    <w:rsid w:val="00895046"/>
    <w:rsid w:val="0089523E"/>
    <w:rsid w:val="008952C1"/>
    <w:rsid w:val="00895600"/>
    <w:rsid w:val="00895605"/>
    <w:rsid w:val="0089600A"/>
    <w:rsid w:val="008960ED"/>
    <w:rsid w:val="00896615"/>
    <w:rsid w:val="008966E6"/>
    <w:rsid w:val="00896E67"/>
    <w:rsid w:val="008970F8"/>
    <w:rsid w:val="00897153"/>
    <w:rsid w:val="008977BE"/>
    <w:rsid w:val="008978EC"/>
    <w:rsid w:val="00897960"/>
    <w:rsid w:val="008979CB"/>
    <w:rsid w:val="00897F0A"/>
    <w:rsid w:val="008A00E6"/>
    <w:rsid w:val="008A00F5"/>
    <w:rsid w:val="008A046F"/>
    <w:rsid w:val="008A070E"/>
    <w:rsid w:val="008A0D8D"/>
    <w:rsid w:val="008A0E97"/>
    <w:rsid w:val="008A143C"/>
    <w:rsid w:val="008A1451"/>
    <w:rsid w:val="008A16AD"/>
    <w:rsid w:val="008A173C"/>
    <w:rsid w:val="008A1798"/>
    <w:rsid w:val="008A1A09"/>
    <w:rsid w:val="008A1D84"/>
    <w:rsid w:val="008A2058"/>
    <w:rsid w:val="008A22B7"/>
    <w:rsid w:val="008A24E9"/>
    <w:rsid w:val="008A2773"/>
    <w:rsid w:val="008A2E35"/>
    <w:rsid w:val="008A2E65"/>
    <w:rsid w:val="008A2FB1"/>
    <w:rsid w:val="008A31D4"/>
    <w:rsid w:val="008A3344"/>
    <w:rsid w:val="008A34BE"/>
    <w:rsid w:val="008A3535"/>
    <w:rsid w:val="008A38C4"/>
    <w:rsid w:val="008A39DE"/>
    <w:rsid w:val="008A3C14"/>
    <w:rsid w:val="008A3CDA"/>
    <w:rsid w:val="008A3CF5"/>
    <w:rsid w:val="008A3ED1"/>
    <w:rsid w:val="008A40D0"/>
    <w:rsid w:val="008A42B9"/>
    <w:rsid w:val="008A48E7"/>
    <w:rsid w:val="008A494C"/>
    <w:rsid w:val="008A4DB5"/>
    <w:rsid w:val="008A4FE9"/>
    <w:rsid w:val="008A50EA"/>
    <w:rsid w:val="008A51C4"/>
    <w:rsid w:val="008A5708"/>
    <w:rsid w:val="008A5860"/>
    <w:rsid w:val="008A599F"/>
    <w:rsid w:val="008A59A5"/>
    <w:rsid w:val="008A5B98"/>
    <w:rsid w:val="008A5D5B"/>
    <w:rsid w:val="008A5FA7"/>
    <w:rsid w:val="008A61D9"/>
    <w:rsid w:val="008A633B"/>
    <w:rsid w:val="008A63B2"/>
    <w:rsid w:val="008A64BF"/>
    <w:rsid w:val="008A65D4"/>
    <w:rsid w:val="008A6BAE"/>
    <w:rsid w:val="008A7208"/>
    <w:rsid w:val="008A727D"/>
    <w:rsid w:val="008A76D0"/>
    <w:rsid w:val="008A76F9"/>
    <w:rsid w:val="008A778D"/>
    <w:rsid w:val="008A7874"/>
    <w:rsid w:val="008A7901"/>
    <w:rsid w:val="008A7A16"/>
    <w:rsid w:val="008A7B1C"/>
    <w:rsid w:val="008A7C3C"/>
    <w:rsid w:val="008A7CBF"/>
    <w:rsid w:val="008A7D36"/>
    <w:rsid w:val="008B00E6"/>
    <w:rsid w:val="008B029C"/>
    <w:rsid w:val="008B094B"/>
    <w:rsid w:val="008B1100"/>
    <w:rsid w:val="008B12BA"/>
    <w:rsid w:val="008B19D5"/>
    <w:rsid w:val="008B1FEE"/>
    <w:rsid w:val="008B2169"/>
    <w:rsid w:val="008B25C5"/>
    <w:rsid w:val="008B2B2F"/>
    <w:rsid w:val="008B2B41"/>
    <w:rsid w:val="008B2B67"/>
    <w:rsid w:val="008B2F25"/>
    <w:rsid w:val="008B3118"/>
    <w:rsid w:val="008B3451"/>
    <w:rsid w:val="008B3988"/>
    <w:rsid w:val="008B3B5A"/>
    <w:rsid w:val="008B3B82"/>
    <w:rsid w:val="008B3C6D"/>
    <w:rsid w:val="008B3CDF"/>
    <w:rsid w:val="008B3F93"/>
    <w:rsid w:val="008B4527"/>
    <w:rsid w:val="008B47B2"/>
    <w:rsid w:val="008B4930"/>
    <w:rsid w:val="008B4C36"/>
    <w:rsid w:val="008B4C87"/>
    <w:rsid w:val="008B4DAE"/>
    <w:rsid w:val="008B4EBA"/>
    <w:rsid w:val="008B4FAB"/>
    <w:rsid w:val="008B509D"/>
    <w:rsid w:val="008B523C"/>
    <w:rsid w:val="008B5420"/>
    <w:rsid w:val="008B55FF"/>
    <w:rsid w:val="008B5BA7"/>
    <w:rsid w:val="008B5DEA"/>
    <w:rsid w:val="008B5F31"/>
    <w:rsid w:val="008B686C"/>
    <w:rsid w:val="008B68D7"/>
    <w:rsid w:val="008B6C32"/>
    <w:rsid w:val="008B72BB"/>
    <w:rsid w:val="008B7817"/>
    <w:rsid w:val="008C01D6"/>
    <w:rsid w:val="008C02BC"/>
    <w:rsid w:val="008C0500"/>
    <w:rsid w:val="008C0518"/>
    <w:rsid w:val="008C0942"/>
    <w:rsid w:val="008C0B73"/>
    <w:rsid w:val="008C0BBB"/>
    <w:rsid w:val="008C1112"/>
    <w:rsid w:val="008C14A9"/>
    <w:rsid w:val="008C173B"/>
    <w:rsid w:val="008C1985"/>
    <w:rsid w:val="008C2109"/>
    <w:rsid w:val="008C28F8"/>
    <w:rsid w:val="008C2959"/>
    <w:rsid w:val="008C2A04"/>
    <w:rsid w:val="008C2D61"/>
    <w:rsid w:val="008C2DF6"/>
    <w:rsid w:val="008C309E"/>
    <w:rsid w:val="008C3133"/>
    <w:rsid w:val="008C3438"/>
    <w:rsid w:val="008C352F"/>
    <w:rsid w:val="008C35CC"/>
    <w:rsid w:val="008C3957"/>
    <w:rsid w:val="008C3EBD"/>
    <w:rsid w:val="008C4190"/>
    <w:rsid w:val="008C4343"/>
    <w:rsid w:val="008C4516"/>
    <w:rsid w:val="008C475A"/>
    <w:rsid w:val="008C4854"/>
    <w:rsid w:val="008C4AE7"/>
    <w:rsid w:val="008C4B03"/>
    <w:rsid w:val="008C4B3A"/>
    <w:rsid w:val="008C4E72"/>
    <w:rsid w:val="008C5819"/>
    <w:rsid w:val="008C59BF"/>
    <w:rsid w:val="008C5BE2"/>
    <w:rsid w:val="008C5C1F"/>
    <w:rsid w:val="008C5C6A"/>
    <w:rsid w:val="008C5CA8"/>
    <w:rsid w:val="008C5F07"/>
    <w:rsid w:val="008C635B"/>
    <w:rsid w:val="008C6602"/>
    <w:rsid w:val="008C6783"/>
    <w:rsid w:val="008C68DB"/>
    <w:rsid w:val="008C68F6"/>
    <w:rsid w:val="008C6BCF"/>
    <w:rsid w:val="008C6D5C"/>
    <w:rsid w:val="008C6FF6"/>
    <w:rsid w:val="008C7088"/>
    <w:rsid w:val="008C794F"/>
    <w:rsid w:val="008C7B38"/>
    <w:rsid w:val="008C7E36"/>
    <w:rsid w:val="008C7F0E"/>
    <w:rsid w:val="008D0284"/>
    <w:rsid w:val="008D029E"/>
    <w:rsid w:val="008D036D"/>
    <w:rsid w:val="008D0501"/>
    <w:rsid w:val="008D0558"/>
    <w:rsid w:val="008D0808"/>
    <w:rsid w:val="008D098B"/>
    <w:rsid w:val="008D0B21"/>
    <w:rsid w:val="008D0DBF"/>
    <w:rsid w:val="008D17AD"/>
    <w:rsid w:val="008D1F62"/>
    <w:rsid w:val="008D1F8C"/>
    <w:rsid w:val="008D25A0"/>
    <w:rsid w:val="008D29DD"/>
    <w:rsid w:val="008D2B4E"/>
    <w:rsid w:val="008D2E7B"/>
    <w:rsid w:val="008D2EF8"/>
    <w:rsid w:val="008D3204"/>
    <w:rsid w:val="008D35D0"/>
    <w:rsid w:val="008D366B"/>
    <w:rsid w:val="008D373C"/>
    <w:rsid w:val="008D3930"/>
    <w:rsid w:val="008D3971"/>
    <w:rsid w:val="008D3CEC"/>
    <w:rsid w:val="008D3DF8"/>
    <w:rsid w:val="008D449F"/>
    <w:rsid w:val="008D4558"/>
    <w:rsid w:val="008D4AA7"/>
    <w:rsid w:val="008D4AF3"/>
    <w:rsid w:val="008D4B7B"/>
    <w:rsid w:val="008D4C71"/>
    <w:rsid w:val="008D523B"/>
    <w:rsid w:val="008D5368"/>
    <w:rsid w:val="008D55DB"/>
    <w:rsid w:val="008D5951"/>
    <w:rsid w:val="008D5A3B"/>
    <w:rsid w:val="008D5CE3"/>
    <w:rsid w:val="008D5FA4"/>
    <w:rsid w:val="008D6170"/>
    <w:rsid w:val="008D617C"/>
    <w:rsid w:val="008D6192"/>
    <w:rsid w:val="008D657A"/>
    <w:rsid w:val="008D66B9"/>
    <w:rsid w:val="008D67EC"/>
    <w:rsid w:val="008D6BD6"/>
    <w:rsid w:val="008D6C32"/>
    <w:rsid w:val="008D6D0B"/>
    <w:rsid w:val="008D6D80"/>
    <w:rsid w:val="008D6F2C"/>
    <w:rsid w:val="008D70EE"/>
    <w:rsid w:val="008D7118"/>
    <w:rsid w:val="008D79FF"/>
    <w:rsid w:val="008D7ABD"/>
    <w:rsid w:val="008D7CB8"/>
    <w:rsid w:val="008D7D0C"/>
    <w:rsid w:val="008E013C"/>
    <w:rsid w:val="008E01AF"/>
    <w:rsid w:val="008E048B"/>
    <w:rsid w:val="008E09F9"/>
    <w:rsid w:val="008E0AB6"/>
    <w:rsid w:val="008E0C6C"/>
    <w:rsid w:val="008E0D75"/>
    <w:rsid w:val="008E0DB0"/>
    <w:rsid w:val="008E14F1"/>
    <w:rsid w:val="008E14F3"/>
    <w:rsid w:val="008E18E6"/>
    <w:rsid w:val="008E1A9F"/>
    <w:rsid w:val="008E1E72"/>
    <w:rsid w:val="008E1F5E"/>
    <w:rsid w:val="008E1FC3"/>
    <w:rsid w:val="008E2045"/>
    <w:rsid w:val="008E2185"/>
    <w:rsid w:val="008E2199"/>
    <w:rsid w:val="008E2382"/>
    <w:rsid w:val="008E27BA"/>
    <w:rsid w:val="008E2925"/>
    <w:rsid w:val="008E29AD"/>
    <w:rsid w:val="008E2BC3"/>
    <w:rsid w:val="008E2CD1"/>
    <w:rsid w:val="008E32AB"/>
    <w:rsid w:val="008E33EE"/>
    <w:rsid w:val="008E3620"/>
    <w:rsid w:val="008E37CC"/>
    <w:rsid w:val="008E3BE8"/>
    <w:rsid w:val="008E3D3A"/>
    <w:rsid w:val="008E419C"/>
    <w:rsid w:val="008E4615"/>
    <w:rsid w:val="008E465F"/>
    <w:rsid w:val="008E4918"/>
    <w:rsid w:val="008E4993"/>
    <w:rsid w:val="008E4E28"/>
    <w:rsid w:val="008E4F01"/>
    <w:rsid w:val="008E51B4"/>
    <w:rsid w:val="008E54BB"/>
    <w:rsid w:val="008E57CE"/>
    <w:rsid w:val="008E594B"/>
    <w:rsid w:val="008E5CBE"/>
    <w:rsid w:val="008E63CA"/>
    <w:rsid w:val="008E65CC"/>
    <w:rsid w:val="008E696F"/>
    <w:rsid w:val="008E69B5"/>
    <w:rsid w:val="008E69CD"/>
    <w:rsid w:val="008E6B85"/>
    <w:rsid w:val="008E6BE5"/>
    <w:rsid w:val="008E6C79"/>
    <w:rsid w:val="008E7473"/>
    <w:rsid w:val="008E777C"/>
    <w:rsid w:val="008E778B"/>
    <w:rsid w:val="008E7899"/>
    <w:rsid w:val="008E7907"/>
    <w:rsid w:val="008E7A7A"/>
    <w:rsid w:val="008E7FB3"/>
    <w:rsid w:val="008E7FC6"/>
    <w:rsid w:val="008F00A8"/>
    <w:rsid w:val="008F0136"/>
    <w:rsid w:val="008F0332"/>
    <w:rsid w:val="008F0499"/>
    <w:rsid w:val="008F0D7B"/>
    <w:rsid w:val="008F1755"/>
    <w:rsid w:val="008F178C"/>
    <w:rsid w:val="008F1B10"/>
    <w:rsid w:val="008F1B87"/>
    <w:rsid w:val="008F21F6"/>
    <w:rsid w:val="008F231B"/>
    <w:rsid w:val="008F2362"/>
    <w:rsid w:val="008F23C2"/>
    <w:rsid w:val="008F2403"/>
    <w:rsid w:val="008F25EC"/>
    <w:rsid w:val="008F2680"/>
    <w:rsid w:val="008F2780"/>
    <w:rsid w:val="008F2A5D"/>
    <w:rsid w:val="008F2C7C"/>
    <w:rsid w:val="008F31B0"/>
    <w:rsid w:val="008F31BE"/>
    <w:rsid w:val="008F3375"/>
    <w:rsid w:val="008F367E"/>
    <w:rsid w:val="008F3925"/>
    <w:rsid w:val="008F39D2"/>
    <w:rsid w:val="008F3A2A"/>
    <w:rsid w:val="008F3B77"/>
    <w:rsid w:val="008F3CD0"/>
    <w:rsid w:val="008F3CDD"/>
    <w:rsid w:val="008F3FB9"/>
    <w:rsid w:val="008F4063"/>
    <w:rsid w:val="008F42E3"/>
    <w:rsid w:val="008F44A8"/>
    <w:rsid w:val="008F46C1"/>
    <w:rsid w:val="008F490D"/>
    <w:rsid w:val="008F49FF"/>
    <w:rsid w:val="008F4AC4"/>
    <w:rsid w:val="008F4AF0"/>
    <w:rsid w:val="008F4DCB"/>
    <w:rsid w:val="008F5187"/>
    <w:rsid w:val="008F53B8"/>
    <w:rsid w:val="008F58A0"/>
    <w:rsid w:val="008F5913"/>
    <w:rsid w:val="008F5BE2"/>
    <w:rsid w:val="008F5E51"/>
    <w:rsid w:val="008F5F84"/>
    <w:rsid w:val="008F6262"/>
    <w:rsid w:val="008F626F"/>
    <w:rsid w:val="008F63C7"/>
    <w:rsid w:val="008F6441"/>
    <w:rsid w:val="008F6531"/>
    <w:rsid w:val="008F658D"/>
    <w:rsid w:val="008F65F9"/>
    <w:rsid w:val="008F6AE2"/>
    <w:rsid w:val="008F6D81"/>
    <w:rsid w:val="008F71AC"/>
    <w:rsid w:val="008F74A1"/>
    <w:rsid w:val="008F74CE"/>
    <w:rsid w:val="008F7820"/>
    <w:rsid w:val="008F7987"/>
    <w:rsid w:val="008F7EC4"/>
    <w:rsid w:val="0090083F"/>
    <w:rsid w:val="009010DC"/>
    <w:rsid w:val="00901232"/>
    <w:rsid w:val="009014AC"/>
    <w:rsid w:val="009015A7"/>
    <w:rsid w:val="0090165A"/>
    <w:rsid w:val="00901744"/>
    <w:rsid w:val="00901A62"/>
    <w:rsid w:val="00902411"/>
    <w:rsid w:val="009026B9"/>
    <w:rsid w:val="009029F5"/>
    <w:rsid w:val="00902A74"/>
    <w:rsid w:val="00902C4C"/>
    <w:rsid w:val="00902C7D"/>
    <w:rsid w:val="00903029"/>
    <w:rsid w:val="00903342"/>
    <w:rsid w:val="0090341F"/>
    <w:rsid w:val="00903AFB"/>
    <w:rsid w:val="00903D08"/>
    <w:rsid w:val="009040FA"/>
    <w:rsid w:val="00904538"/>
    <w:rsid w:val="009047E3"/>
    <w:rsid w:val="00904912"/>
    <w:rsid w:val="0090499D"/>
    <w:rsid w:val="00904C3F"/>
    <w:rsid w:val="00904C4A"/>
    <w:rsid w:val="00904CF6"/>
    <w:rsid w:val="00904ED3"/>
    <w:rsid w:val="009050F1"/>
    <w:rsid w:val="00905404"/>
    <w:rsid w:val="0090576B"/>
    <w:rsid w:val="00905890"/>
    <w:rsid w:val="00905D75"/>
    <w:rsid w:val="00905D8B"/>
    <w:rsid w:val="00905DB7"/>
    <w:rsid w:val="00906068"/>
    <w:rsid w:val="00906182"/>
    <w:rsid w:val="00906629"/>
    <w:rsid w:val="0090666F"/>
    <w:rsid w:val="00906AF6"/>
    <w:rsid w:val="0090739C"/>
    <w:rsid w:val="0090745A"/>
    <w:rsid w:val="009078AB"/>
    <w:rsid w:val="0090795B"/>
    <w:rsid w:val="00907AA4"/>
    <w:rsid w:val="0091018C"/>
    <w:rsid w:val="00910530"/>
    <w:rsid w:val="009106CE"/>
    <w:rsid w:val="00910705"/>
    <w:rsid w:val="00910C79"/>
    <w:rsid w:val="00910CC2"/>
    <w:rsid w:val="00910DBB"/>
    <w:rsid w:val="00910F0D"/>
    <w:rsid w:val="00911077"/>
    <w:rsid w:val="00911162"/>
    <w:rsid w:val="00911318"/>
    <w:rsid w:val="00911481"/>
    <w:rsid w:val="009115E9"/>
    <w:rsid w:val="00911905"/>
    <w:rsid w:val="00911910"/>
    <w:rsid w:val="00911AE9"/>
    <w:rsid w:val="00911B69"/>
    <w:rsid w:val="00911EBB"/>
    <w:rsid w:val="00911F1D"/>
    <w:rsid w:val="00912024"/>
    <w:rsid w:val="009120A0"/>
    <w:rsid w:val="00912A93"/>
    <w:rsid w:val="00912BEB"/>
    <w:rsid w:val="00912D10"/>
    <w:rsid w:val="00912E4D"/>
    <w:rsid w:val="00913187"/>
    <w:rsid w:val="00913341"/>
    <w:rsid w:val="00913752"/>
    <w:rsid w:val="00913995"/>
    <w:rsid w:val="00913BDE"/>
    <w:rsid w:val="00913C2E"/>
    <w:rsid w:val="00913DDF"/>
    <w:rsid w:val="009140CB"/>
    <w:rsid w:val="0091414D"/>
    <w:rsid w:val="0091495B"/>
    <w:rsid w:val="00914B3D"/>
    <w:rsid w:val="00914F34"/>
    <w:rsid w:val="00914FA5"/>
    <w:rsid w:val="009152F4"/>
    <w:rsid w:val="009156EF"/>
    <w:rsid w:val="009160B7"/>
    <w:rsid w:val="009164DE"/>
    <w:rsid w:val="009165BB"/>
    <w:rsid w:val="009165DD"/>
    <w:rsid w:val="00916A31"/>
    <w:rsid w:val="009170DD"/>
    <w:rsid w:val="009171E8"/>
    <w:rsid w:val="009172EF"/>
    <w:rsid w:val="009174A5"/>
    <w:rsid w:val="00917AEA"/>
    <w:rsid w:val="00917FDE"/>
    <w:rsid w:val="0092019A"/>
    <w:rsid w:val="0092022A"/>
    <w:rsid w:val="00920259"/>
    <w:rsid w:val="00920582"/>
    <w:rsid w:val="009207C0"/>
    <w:rsid w:val="00920AA1"/>
    <w:rsid w:val="009211B9"/>
    <w:rsid w:val="009211D6"/>
    <w:rsid w:val="009213D3"/>
    <w:rsid w:val="009215A7"/>
    <w:rsid w:val="009218B6"/>
    <w:rsid w:val="00921925"/>
    <w:rsid w:val="00921969"/>
    <w:rsid w:val="00921A47"/>
    <w:rsid w:val="00921B33"/>
    <w:rsid w:val="00921E47"/>
    <w:rsid w:val="00921E56"/>
    <w:rsid w:val="00921FDD"/>
    <w:rsid w:val="0092212C"/>
    <w:rsid w:val="009221D3"/>
    <w:rsid w:val="00922315"/>
    <w:rsid w:val="00922369"/>
    <w:rsid w:val="00922824"/>
    <w:rsid w:val="009229B9"/>
    <w:rsid w:val="00922E96"/>
    <w:rsid w:val="00922F60"/>
    <w:rsid w:val="00922FCC"/>
    <w:rsid w:val="0092300C"/>
    <w:rsid w:val="00923087"/>
    <w:rsid w:val="00923159"/>
    <w:rsid w:val="009234D9"/>
    <w:rsid w:val="00923587"/>
    <w:rsid w:val="009237BE"/>
    <w:rsid w:val="00923BB9"/>
    <w:rsid w:val="00923E46"/>
    <w:rsid w:val="009241DF"/>
    <w:rsid w:val="00924726"/>
    <w:rsid w:val="0092487C"/>
    <w:rsid w:val="009248D3"/>
    <w:rsid w:val="00924A5A"/>
    <w:rsid w:val="00924E1F"/>
    <w:rsid w:val="0092516B"/>
    <w:rsid w:val="00925623"/>
    <w:rsid w:val="00925C3F"/>
    <w:rsid w:val="00925D6F"/>
    <w:rsid w:val="00925FC6"/>
    <w:rsid w:val="00926150"/>
    <w:rsid w:val="00926219"/>
    <w:rsid w:val="00926477"/>
    <w:rsid w:val="0092665C"/>
    <w:rsid w:val="009266EA"/>
    <w:rsid w:val="00926836"/>
    <w:rsid w:val="009269B2"/>
    <w:rsid w:val="00926A0D"/>
    <w:rsid w:val="00926AB9"/>
    <w:rsid w:val="00926AF5"/>
    <w:rsid w:val="00926B5C"/>
    <w:rsid w:val="00926E38"/>
    <w:rsid w:val="0092768C"/>
    <w:rsid w:val="00927894"/>
    <w:rsid w:val="00927AE7"/>
    <w:rsid w:val="00927CC6"/>
    <w:rsid w:val="00927D93"/>
    <w:rsid w:val="00927F9A"/>
    <w:rsid w:val="00930085"/>
    <w:rsid w:val="009302ED"/>
    <w:rsid w:val="00930BAC"/>
    <w:rsid w:val="00930C72"/>
    <w:rsid w:val="00931042"/>
    <w:rsid w:val="0093117B"/>
    <w:rsid w:val="00931595"/>
    <w:rsid w:val="0093185C"/>
    <w:rsid w:val="00931B4F"/>
    <w:rsid w:val="00931B6F"/>
    <w:rsid w:val="00931C20"/>
    <w:rsid w:val="00931D01"/>
    <w:rsid w:val="00931D78"/>
    <w:rsid w:val="00931D85"/>
    <w:rsid w:val="00931F88"/>
    <w:rsid w:val="00932140"/>
    <w:rsid w:val="009327FC"/>
    <w:rsid w:val="0093353C"/>
    <w:rsid w:val="009338BF"/>
    <w:rsid w:val="00933DB7"/>
    <w:rsid w:val="00933F70"/>
    <w:rsid w:val="009343D9"/>
    <w:rsid w:val="009346CE"/>
    <w:rsid w:val="00934ACC"/>
    <w:rsid w:val="00934E14"/>
    <w:rsid w:val="00934E35"/>
    <w:rsid w:val="00934E65"/>
    <w:rsid w:val="00934F2A"/>
    <w:rsid w:val="0093520F"/>
    <w:rsid w:val="009354D7"/>
    <w:rsid w:val="00935543"/>
    <w:rsid w:val="0093554F"/>
    <w:rsid w:val="00935604"/>
    <w:rsid w:val="009356A8"/>
    <w:rsid w:val="0093586D"/>
    <w:rsid w:val="009359C3"/>
    <w:rsid w:val="00935C47"/>
    <w:rsid w:val="00935D3A"/>
    <w:rsid w:val="00935DAD"/>
    <w:rsid w:val="00935E78"/>
    <w:rsid w:val="0093603E"/>
    <w:rsid w:val="00936180"/>
    <w:rsid w:val="00936198"/>
    <w:rsid w:val="009364A3"/>
    <w:rsid w:val="00936A52"/>
    <w:rsid w:val="00936DB2"/>
    <w:rsid w:val="00936F02"/>
    <w:rsid w:val="0093713E"/>
    <w:rsid w:val="009371CE"/>
    <w:rsid w:val="00937630"/>
    <w:rsid w:val="009376D0"/>
    <w:rsid w:val="00937998"/>
    <w:rsid w:val="00937AE9"/>
    <w:rsid w:val="00937E7D"/>
    <w:rsid w:val="00937F53"/>
    <w:rsid w:val="00940031"/>
    <w:rsid w:val="0094065B"/>
    <w:rsid w:val="00940768"/>
    <w:rsid w:val="00940C00"/>
    <w:rsid w:val="00940ED6"/>
    <w:rsid w:val="009412D2"/>
    <w:rsid w:val="0094134A"/>
    <w:rsid w:val="00941414"/>
    <w:rsid w:val="00941587"/>
    <w:rsid w:val="00941A69"/>
    <w:rsid w:val="00941BB0"/>
    <w:rsid w:val="00941C2F"/>
    <w:rsid w:val="00941FAB"/>
    <w:rsid w:val="0094221C"/>
    <w:rsid w:val="0094226C"/>
    <w:rsid w:val="0094230E"/>
    <w:rsid w:val="009426F0"/>
    <w:rsid w:val="00942AD2"/>
    <w:rsid w:val="00942ED2"/>
    <w:rsid w:val="00942F76"/>
    <w:rsid w:val="0094313F"/>
    <w:rsid w:val="009435D9"/>
    <w:rsid w:val="00943CDD"/>
    <w:rsid w:val="00943D33"/>
    <w:rsid w:val="00943E8B"/>
    <w:rsid w:val="00943FF2"/>
    <w:rsid w:val="00944035"/>
    <w:rsid w:val="0094419A"/>
    <w:rsid w:val="00944263"/>
    <w:rsid w:val="009442C2"/>
    <w:rsid w:val="00944EB5"/>
    <w:rsid w:val="00944F4E"/>
    <w:rsid w:val="00944FF4"/>
    <w:rsid w:val="00945077"/>
    <w:rsid w:val="00945196"/>
    <w:rsid w:val="009453FB"/>
    <w:rsid w:val="00945619"/>
    <w:rsid w:val="00945697"/>
    <w:rsid w:val="00945774"/>
    <w:rsid w:val="00945827"/>
    <w:rsid w:val="0094597C"/>
    <w:rsid w:val="00945A6B"/>
    <w:rsid w:val="00945ACE"/>
    <w:rsid w:val="00945BE0"/>
    <w:rsid w:val="00945BE6"/>
    <w:rsid w:val="00945CAE"/>
    <w:rsid w:val="00945CE2"/>
    <w:rsid w:val="00945DE6"/>
    <w:rsid w:val="00945FCA"/>
    <w:rsid w:val="00946005"/>
    <w:rsid w:val="009461E8"/>
    <w:rsid w:val="00946353"/>
    <w:rsid w:val="009467EE"/>
    <w:rsid w:val="009469BA"/>
    <w:rsid w:val="00946B0E"/>
    <w:rsid w:val="00946CC1"/>
    <w:rsid w:val="00946E68"/>
    <w:rsid w:val="00946F12"/>
    <w:rsid w:val="00947269"/>
    <w:rsid w:val="009474DA"/>
    <w:rsid w:val="0094790D"/>
    <w:rsid w:val="0094794A"/>
    <w:rsid w:val="009479B7"/>
    <w:rsid w:val="009479D1"/>
    <w:rsid w:val="00947A93"/>
    <w:rsid w:val="00947B2C"/>
    <w:rsid w:val="00947B7B"/>
    <w:rsid w:val="00947C18"/>
    <w:rsid w:val="00950272"/>
    <w:rsid w:val="00950682"/>
    <w:rsid w:val="00950782"/>
    <w:rsid w:val="00950BA9"/>
    <w:rsid w:val="00950C3F"/>
    <w:rsid w:val="00951122"/>
    <w:rsid w:val="0095150B"/>
    <w:rsid w:val="009515A2"/>
    <w:rsid w:val="00951759"/>
    <w:rsid w:val="009518E2"/>
    <w:rsid w:val="0095193F"/>
    <w:rsid w:val="009521C7"/>
    <w:rsid w:val="00952310"/>
    <w:rsid w:val="0095270D"/>
    <w:rsid w:val="00952A28"/>
    <w:rsid w:val="00952A63"/>
    <w:rsid w:val="00952B31"/>
    <w:rsid w:val="00952C3A"/>
    <w:rsid w:val="00952E2C"/>
    <w:rsid w:val="009532EB"/>
    <w:rsid w:val="0095362B"/>
    <w:rsid w:val="0095396C"/>
    <w:rsid w:val="00953CF5"/>
    <w:rsid w:val="00953DF8"/>
    <w:rsid w:val="00953EF1"/>
    <w:rsid w:val="0095465B"/>
    <w:rsid w:val="00954846"/>
    <w:rsid w:val="00954ACB"/>
    <w:rsid w:val="00955549"/>
    <w:rsid w:val="00955CF1"/>
    <w:rsid w:val="00955FF2"/>
    <w:rsid w:val="00956103"/>
    <w:rsid w:val="009567A6"/>
    <w:rsid w:val="009568E2"/>
    <w:rsid w:val="0095695C"/>
    <w:rsid w:val="00956AF9"/>
    <w:rsid w:val="00956C2C"/>
    <w:rsid w:val="00957325"/>
    <w:rsid w:val="00957468"/>
    <w:rsid w:val="00957842"/>
    <w:rsid w:val="009600EC"/>
    <w:rsid w:val="00960364"/>
    <w:rsid w:val="00960388"/>
    <w:rsid w:val="0096050D"/>
    <w:rsid w:val="009605DD"/>
    <w:rsid w:val="00960B67"/>
    <w:rsid w:val="00960E87"/>
    <w:rsid w:val="00961037"/>
    <w:rsid w:val="009613ED"/>
    <w:rsid w:val="009617B3"/>
    <w:rsid w:val="00961923"/>
    <w:rsid w:val="009620F6"/>
    <w:rsid w:val="0096211A"/>
    <w:rsid w:val="009622BA"/>
    <w:rsid w:val="00962929"/>
    <w:rsid w:val="00962975"/>
    <w:rsid w:val="00962A9E"/>
    <w:rsid w:val="00962B00"/>
    <w:rsid w:val="00962E0E"/>
    <w:rsid w:val="00962F14"/>
    <w:rsid w:val="0096300B"/>
    <w:rsid w:val="0096306B"/>
    <w:rsid w:val="00963174"/>
    <w:rsid w:val="009635BA"/>
    <w:rsid w:val="009639C0"/>
    <w:rsid w:val="00963A9E"/>
    <w:rsid w:val="00963BAD"/>
    <w:rsid w:val="00964470"/>
    <w:rsid w:val="009648D7"/>
    <w:rsid w:val="009648DE"/>
    <w:rsid w:val="00964900"/>
    <w:rsid w:val="0096496E"/>
    <w:rsid w:val="00964A6F"/>
    <w:rsid w:val="00964D6E"/>
    <w:rsid w:val="0096512F"/>
    <w:rsid w:val="00965A19"/>
    <w:rsid w:val="00965AEC"/>
    <w:rsid w:val="00965C71"/>
    <w:rsid w:val="009662B3"/>
    <w:rsid w:val="00966316"/>
    <w:rsid w:val="00966335"/>
    <w:rsid w:val="00966834"/>
    <w:rsid w:val="00966A23"/>
    <w:rsid w:val="00966AB6"/>
    <w:rsid w:val="00967640"/>
    <w:rsid w:val="0096767F"/>
    <w:rsid w:val="00967718"/>
    <w:rsid w:val="009677C3"/>
    <w:rsid w:val="009678F4"/>
    <w:rsid w:val="009679DA"/>
    <w:rsid w:val="00967CED"/>
    <w:rsid w:val="00967CFD"/>
    <w:rsid w:val="00967DD4"/>
    <w:rsid w:val="00967EC8"/>
    <w:rsid w:val="00967F98"/>
    <w:rsid w:val="00970303"/>
    <w:rsid w:val="009707C6"/>
    <w:rsid w:val="00970AFE"/>
    <w:rsid w:val="00970BA9"/>
    <w:rsid w:val="00970FEA"/>
    <w:rsid w:val="00971011"/>
    <w:rsid w:val="009712A1"/>
    <w:rsid w:val="00971318"/>
    <w:rsid w:val="0097145D"/>
    <w:rsid w:val="00971649"/>
    <w:rsid w:val="00971885"/>
    <w:rsid w:val="00971956"/>
    <w:rsid w:val="00971C28"/>
    <w:rsid w:val="00971C8B"/>
    <w:rsid w:val="00971FF6"/>
    <w:rsid w:val="0097257A"/>
    <w:rsid w:val="009725DD"/>
    <w:rsid w:val="00972A77"/>
    <w:rsid w:val="00972CE3"/>
    <w:rsid w:val="009731A3"/>
    <w:rsid w:val="00973303"/>
    <w:rsid w:val="00973627"/>
    <w:rsid w:val="00973669"/>
    <w:rsid w:val="009738AF"/>
    <w:rsid w:val="00973A51"/>
    <w:rsid w:val="00973E19"/>
    <w:rsid w:val="00973FB9"/>
    <w:rsid w:val="0097416E"/>
    <w:rsid w:val="009741B3"/>
    <w:rsid w:val="00974229"/>
    <w:rsid w:val="0097428F"/>
    <w:rsid w:val="0097436A"/>
    <w:rsid w:val="0097452B"/>
    <w:rsid w:val="009745A3"/>
    <w:rsid w:val="0097477A"/>
    <w:rsid w:val="00974A05"/>
    <w:rsid w:val="00974B06"/>
    <w:rsid w:val="00974B45"/>
    <w:rsid w:val="00974D18"/>
    <w:rsid w:val="00975177"/>
    <w:rsid w:val="009752DB"/>
    <w:rsid w:val="009756C3"/>
    <w:rsid w:val="00975901"/>
    <w:rsid w:val="00975D62"/>
    <w:rsid w:val="00975DD5"/>
    <w:rsid w:val="0097601F"/>
    <w:rsid w:val="0097653C"/>
    <w:rsid w:val="009765BF"/>
    <w:rsid w:val="00976977"/>
    <w:rsid w:val="00976B46"/>
    <w:rsid w:val="00976C9C"/>
    <w:rsid w:val="00976FFD"/>
    <w:rsid w:val="009774C5"/>
    <w:rsid w:val="00977630"/>
    <w:rsid w:val="009776A5"/>
    <w:rsid w:val="00977783"/>
    <w:rsid w:val="009777A0"/>
    <w:rsid w:val="009778DA"/>
    <w:rsid w:val="00977A11"/>
    <w:rsid w:val="00980178"/>
    <w:rsid w:val="0098048B"/>
    <w:rsid w:val="00980535"/>
    <w:rsid w:val="00980641"/>
    <w:rsid w:val="00980AD9"/>
    <w:rsid w:val="00980FF1"/>
    <w:rsid w:val="00981191"/>
    <w:rsid w:val="009811FE"/>
    <w:rsid w:val="009814E2"/>
    <w:rsid w:val="00981A6C"/>
    <w:rsid w:val="00981D50"/>
    <w:rsid w:val="00981D7C"/>
    <w:rsid w:val="00981E49"/>
    <w:rsid w:val="00981FB3"/>
    <w:rsid w:val="0098228B"/>
    <w:rsid w:val="009823BA"/>
    <w:rsid w:val="0098248C"/>
    <w:rsid w:val="009825C7"/>
    <w:rsid w:val="009825D6"/>
    <w:rsid w:val="0098287C"/>
    <w:rsid w:val="00982972"/>
    <w:rsid w:val="00982BF3"/>
    <w:rsid w:val="00982C32"/>
    <w:rsid w:val="00982D08"/>
    <w:rsid w:val="0098340D"/>
    <w:rsid w:val="0098361C"/>
    <w:rsid w:val="009836A1"/>
    <w:rsid w:val="00983909"/>
    <w:rsid w:val="00983A42"/>
    <w:rsid w:val="00983B28"/>
    <w:rsid w:val="00983CD4"/>
    <w:rsid w:val="00983D61"/>
    <w:rsid w:val="00984296"/>
    <w:rsid w:val="009842F4"/>
    <w:rsid w:val="00984386"/>
    <w:rsid w:val="00984785"/>
    <w:rsid w:val="00984A1A"/>
    <w:rsid w:val="00984B4E"/>
    <w:rsid w:val="00984BAE"/>
    <w:rsid w:val="00984DB0"/>
    <w:rsid w:val="00984E84"/>
    <w:rsid w:val="00985099"/>
    <w:rsid w:val="009850E7"/>
    <w:rsid w:val="00985969"/>
    <w:rsid w:val="00985A95"/>
    <w:rsid w:val="00985A97"/>
    <w:rsid w:val="00985CC5"/>
    <w:rsid w:val="0098607B"/>
    <w:rsid w:val="00986193"/>
    <w:rsid w:val="00986395"/>
    <w:rsid w:val="009864DD"/>
    <w:rsid w:val="00986634"/>
    <w:rsid w:val="009866A2"/>
    <w:rsid w:val="0098690C"/>
    <w:rsid w:val="00986971"/>
    <w:rsid w:val="00986B88"/>
    <w:rsid w:val="00986BCF"/>
    <w:rsid w:val="00986E2E"/>
    <w:rsid w:val="00987315"/>
    <w:rsid w:val="009873AF"/>
    <w:rsid w:val="0098744D"/>
    <w:rsid w:val="0098745B"/>
    <w:rsid w:val="009876EC"/>
    <w:rsid w:val="00987AD1"/>
    <w:rsid w:val="00987B38"/>
    <w:rsid w:val="00987C0C"/>
    <w:rsid w:val="00987CA3"/>
    <w:rsid w:val="00987E80"/>
    <w:rsid w:val="00990083"/>
    <w:rsid w:val="0099020B"/>
    <w:rsid w:val="00990850"/>
    <w:rsid w:val="00990BDE"/>
    <w:rsid w:val="00990C5B"/>
    <w:rsid w:val="009910EE"/>
    <w:rsid w:val="00991444"/>
    <w:rsid w:val="0099151F"/>
    <w:rsid w:val="0099176C"/>
    <w:rsid w:val="009917E3"/>
    <w:rsid w:val="009919D1"/>
    <w:rsid w:val="009919FF"/>
    <w:rsid w:val="00991A5E"/>
    <w:rsid w:val="00991A6A"/>
    <w:rsid w:val="00991D6E"/>
    <w:rsid w:val="0099200D"/>
    <w:rsid w:val="00992025"/>
    <w:rsid w:val="0099254A"/>
    <w:rsid w:val="00992572"/>
    <w:rsid w:val="00992619"/>
    <w:rsid w:val="00992640"/>
    <w:rsid w:val="009927AE"/>
    <w:rsid w:val="009929F4"/>
    <w:rsid w:val="00992B32"/>
    <w:rsid w:val="00992CE1"/>
    <w:rsid w:val="00992FDC"/>
    <w:rsid w:val="00993507"/>
    <w:rsid w:val="00993588"/>
    <w:rsid w:val="00993718"/>
    <w:rsid w:val="0099389A"/>
    <w:rsid w:val="009941D0"/>
    <w:rsid w:val="009942E9"/>
    <w:rsid w:val="00994406"/>
    <w:rsid w:val="00994516"/>
    <w:rsid w:val="009945E4"/>
    <w:rsid w:val="009945E7"/>
    <w:rsid w:val="009948D5"/>
    <w:rsid w:val="00994CD6"/>
    <w:rsid w:val="00994D75"/>
    <w:rsid w:val="00995009"/>
    <w:rsid w:val="0099545A"/>
    <w:rsid w:val="00995462"/>
    <w:rsid w:val="0099583A"/>
    <w:rsid w:val="009958C1"/>
    <w:rsid w:val="009959CF"/>
    <w:rsid w:val="00995BD3"/>
    <w:rsid w:val="00995CCD"/>
    <w:rsid w:val="00995E99"/>
    <w:rsid w:val="009960DC"/>
    <w:rsid w:val="009961FE"/>
    <w:rsid w:val="00996231"/>
    <w:rsid w:val="009962C8"/>
    <w:rsid w:val="009962F2"/>
    <w:rsid w:val="0099651D"/>
    <w:rsid w:val="00996589"/>
    <w:rsid w:val="009966F7"/>
    <w:rsid w:val="009967BB"/>
    <w:rsid w:val="00996A63"/>
    <w:rsid w:val="00996AC1"/>
    <w:rsid w:val="00996FDF"/>
    <w:rsid w:val="00997135"/>
    <w:rsid w:val="0099713A"/>
    <w:rsid w:val="0099741F"/>
    <w:rsid w:val="00997563"/>
    <w:rsid w:val="0099781C"/>
    <w:rsid w:val="00997859"/>
    <w:rsid w:val="009979C8"/>
    <w:rsid w:val="00997A5B"/>
    <w:rsid w:val="00997ADB"/>
    <w:rsid w:val="00997D34"/>
    <w:rsid w:val="00997D46"/>
    <w:rsid w:val="00997FAF"/>
    <w:rsid w:val="009A0173"/>
    <w:rsid w:val="009A0251"/>
    <w:rsid w:val="009A0585"/>
    <w:rsid w:val="009A06A0"/>
    <w:rsid w:val="009A0936"/>
    <w:rsid w:val="009A0A22"/>
    <w:rsid w:val="009A0D45"/>
    <w:rsid w:val="009A1928"/>
    <w:rsid w:val="009A1BB8"/>
    <w:rsid w:val="009A1C45"/>
    <w:rsid w:val="009A1CE0"/>
    <w:rsid w:val="009A1CE4"/>
    <w:rsid w:val="009A1E18"/>
    <w:rsid w:val="009A2269"/>
    <w:rsid w:val="009A2423"/>
    <w:rsid w:val="009A2587"/>
    <w:rsid w:val="009A2987"/>
    <w:rsid w:val="009A2BE9"/>
    <w:rsid w:val="009A2E6F"/>
    <w:rsid w:val="009A31EB"/>
    <w:rsid w:val="009A337B"/>
    <w:rsid w:val="009A36F9"/>
    <w:rsid w:val="009A38B0"/>
    <w:rsid w:val="009A3919"/>
    <w:rsid w:val="009A3C45"/>
    <w:rsid w:val="009A3C6D"/>
    <w:rsid w:val="009A401A"/>
    <w:rsid w:val="009A412B"/>
    <w:rsid w:val="009A41C1"/>
    <w:rsid w:val="009A43B7"/>
    <w:rsid w:val="009A43C6"/>
    <w:rsid w:val="009A477F"/>
    <w:rsid w:val="009A4A89"/>
    <w:rsid w:val="009A4CA8"/>
    <w:rsid w:val="009A4D8A"/>
    <w:rsid w:val="009A4DA5"/>
    <w:rsid w:val="009A5336"/>
    <w:rsid w:val="009A57D5"/>
    <w:rsid w:val="009A5801"/>
    <w:rsid w:val="009A5AEA"/>
    <w:rsid w:val="009A5C4E"/>
    <w:rsid w:val="009A5CEB"/>
    <w:rsid w:val="009A5E6D"/>
    <w:rsid w:val="009A5FCD"/>
    <w:rsid w:val="009A5FDC"/>
    <w:rsid w:val="009A637F"/>
    <w:rsid w:val="009A6424"/>
    <w:rsid w:val="009A6731"/>
    <w:rsid w:val="009A6961"/>
    <w:rsid w:val="009A6A5C"/>
    <w:rsid w:val="009A6B69"/>
    <w:rsid w:val="009A6E00"/>
    <w:rsid w:val="009A713D"/>
    <w:rsid w:val="009A7201"/>
    <w:rsid w:val="009A75B8"/>
    <w:rsid w:val="009A77EA"/>
    <w:rsid w:val="009A7840"/>
    <w:rsid w:val="009B0078"/>
    <w:rsid w:val="009B0080"/>
    <w:rsid w:val="009B025E"/>
    <w:rsid w:val="009B03E6"/>
    <w:rsid w:val="009B080B"/>
    <w:rsid w:val="009B0A39"/>
    <w:rsid w:val="009B0BEF"/>
    <w:rsid w:val="009B0C04"/>
    <w:rsid w:val="009B0CDF"/>
    <w:rsid w:val="009B0CEB"/>
    <w:rsid w:val="009B11FC"/>
    <w:rsid w:val="009B121E"/>
    <w:rsid w:val="009B1345"/>
    <w:rsid w:val="009B179C"/>
    <w:rsid w:val="009B1BF0"/>
    <w:rsid w:val="009B1C83"/>
    <w:rsid w:val="009B1CCF"/>
    <w:rsid w:val="009B1FDC"/>
    <w:rsid w:val="009B237D"/>
    <w:rsid w:val="009B242D"/>
    <w:rsid w:val="009B276D"/>
    <w:rsid w:val="009B294C"/>
    <w:rsid w:val="009B2A20"/>
    <w:rsid w:val="009B2CA1"/>
    <w:rsid w:val="009B2D12"/>
    <w:rsid w:val="009B2EFA"/>
    <w:rsid w:val="009B3192"/>
    <w:rsid w:val="009B352A"/>
    <w:rsid w:val="009B3D2B"/>
    <w:rsid w:val="009B3DAE"/>
    <w:rsid w:val="009B3E0C"/>
    <w:rsid w:val="009B3F0A"/>
    <w:rsid w:val="009B3F5B"/>
    <w:rsid w:val="009B4015"/>
    <w:rsid w:val="009B4078"/>
    <w:rsid w:val="009B40A3"/>
    <w:rsid w:val="009B42B5"/>
    <w:rsid w:val="009B44AF"/>
    <w:rsid w:val="009B46B7"/>
    <w:rsid w:val="009B4775"/>
    <w:rsid w:val="009B4AB2"/>
    <w:rsid w:val="009B4E37"/>
    <w:rsid w:val="009B4E89"/>
    <w:rsid w:val="009B507A"/>
    <w:rsid w:val="009B526D"/>
    <w:rsid w:val="009B5399"/>
    <w:rsid w:val="009B5775"/>
    <w:rsid w:val="009B58BE"/>
    <w:rsid w:val="009B58CB"/>
    <w:rsid w:val="009B5966"/>
    <w:rsid w:val="009B59F4"/>
    <w:rsid w:val="009B59F7"/>
    <w:rsid w:val="009B5FDC"/>
    <w:rsid w:val="009B6112"/>
    <w:rsid w:val="009B6206"/>
    <w:rsid w:val="009B620B"/>
    <w:rsid w:val="009B6619"/>
    <w:rsid w:val="009B6621"/>
    <w:rsid w:val="009B66DC"/>
    <w:rsid w:val="009B6B34"/>
    <w:rsid w:val="009B6C1A"/>
    <w:rsid w:val="009B6D08"/>
    <w:rsid w:val="009B6DCF"/>
    <w:rsid w:val="009B6E3E"/>
    <w:rsid w:val="009B769E"/>
    <w:rsid w:val="009B7A94"/>
    <w:rsid w:val="009B7B44"/>
    <w:rsid w:val="009B7DD9"/>
    <w:rsid w:val="009B7F4C"/>
    <w:rsid w:val="009B7FE6"/>
    <w:rsid w:val="009C02FC"/>
    <w:rsid w:val="009C039B"/>
    <w:rsid w:val="009C03AC"/>
    <w:rsid w:val="009C046A"/>
    <w:rsid w:val="009C0558"/>
    <w:rsid w:val="009C0619"/>
    <w:rsid w:val="009C071A"/>
    <w:rsid w:val="009C0855"/>
    <w:rsid w:val="009C0C79"/>
    <w:rsid w:val="009C0D04"/>
    <w:rsid w:val="009C1378"/>
    <w:rsid w:val="009C13F4"/>
    <w:rsid w:val="009C1666"/>
    <w:rsid w:val="009C17BF"/>
    <w:rsid w:val="009C194D"/>
    <w:rsid w:val="009C1BF3"/>
    <w:rsid w:val="009C1DD6"/>
    <w:rsid w:val="009C2483"/>
    <w:rsid w:val="009C29C3"/>
    <w:rsid w:val="009C2C1C"/>
    <w:rsid w:val="009C2EA3"/>
    <w:rsid w:val="009C2F23"/>
    <w:rsid w:val="009C32F0"/>
    <w:rsid w:val="009C3509"/>
    <w:rsid w:val="009C3563"/>
    <w:rsid w:val="009C3941"/>
    <w:rsid w:val="009C3A4F"/>
    <w:rsid w:val="009C417E"/>
    <w:rsid w:val="009C463B"/>
    <w:rsid w:val="009C4C51"/>
    <w:rsid w:val="009C4CAE"/>
    <w:rsid w:val="009C4D0D"/>
    <w:rsid w:val="009C4E96"/>
    <w:rsid w:val="009C5090"/>
    <w:rsid w:val="009C51B9"/>
    <w:rsid w:val="009C5230"/>
    <w:rsid w:val="009C537C"/>
    <w:rsid w:val="009C54CC"/>
    <w:rsid w:val="009C5C59"/>
    <w:rsid w:val="009C5F9D"/>
    <w:rsid w:val="009C6045"/>
    <w:rsid w:val="009C6147"/>
    <w:rsid w:val="009C6353"/>
    <w:rsid w:val="009C66BF"/>
    <w:rsid w:val="009C6804"/>
    <w:rsid w:val="009C69CC"/>
    <w:rsid w:val="009C6B48"/>
    <w:rsid w:val="009C6D0E"/>
    <w:rsid w:val="009C6D62"/>
    <w:rsid w:val="009C703F"/>
    <w:rsid w:val="009C7156"/>
    <w:rsid w:val="009C7646"/>
    <w:rsid w:val="009C7781"/>
    <w:rsid w:val="009C78FC"/>
    <w:rsid w:val="009C7A72"/>
    <w:rsid w:val="009C7B88"/>
    <w:rsid w:val="009C7F49"/>
    <w:rsid w:val="009D00F5"/>
    <w:rsid w:val="009D01E5"/>
    <w:rsid w:val="009D043E"/>
    <w:rsid w:val="009D07DE"/>
    <w:rsid w:val="009D07E2"/>
    <w:rsid w:val="009D0B8C"/>
    <w:rsid w:val="009D0CF5"/>
    <w:rsid w:val="009D0D1D"/>
    <w:rsid w:val="009D0DD5"/>
    <w:rsid w:val="009D10C2"/>
    <w:rsid w:val="009D110C"/>
    <w:rsid w:val="009D1139"/>
    <w:rsid w:val="009D1275"/>
    <w:rsid w:val="009D1356"/>
    <w:rsid w:val="009D13DC"/>
    <w:rsid w:val="009D13E0"/>
    <w:rsid w:val="009D15AB"/>
    <w:rsid w:val="009D1988"/>
    <w:rsid w:val="009D1DB8"/>
    <w:rsid w:val="009D1DF6"/>
    <w:rsid w:val="009D1F5B"/>
    <w:rsid w:val="009D23C1"/>
    <w:rsid w:val="009D2751"/>
    <w:rsid w:val="009D281A"/>
    <w:rsid w:val="009D28D1"/>
    <w:rsid w:val="009D2CAC"/>
    <w:rsid w:val="009D2CEC"/>
    <w:rsid w:val="009D2F89"/>
    <w:rsid w:val="009D3770"/>
    <w:rsid w:val="009D377F"/>
    <w:rsid w:val="009D3869"/>
    <w:rsid w:val="009D3AC1"/>
    <w:rsid w:val="009D40B2"/>
    <w:rsid w:val="009D466E"/>
    <w:rsid w:val="009D48D5"/>
    <w:rsid w:val="009D4A22"/>
    <w:rsid w:val="009D4C0E"/>
    <w:rsid w:val="009D4FBD"/>
    <w:rsid w:val="009D50C3"/>
    <w:rsid w:val="009D51F1"/>
    <w:rsid w:val="009D52A8"/>
    <w:rsid w:val="009D555E"/>
    <w:rsid w:val="009D577E"/>
    <w:rsid w:val="009D5839"/>
    <w:rsid w:val="009D5C1B"/>
    <w:rsid w:val="009D5FB2"/>
    <w:rsid w:val="009D639D"/>
    <w:rsid w:val="009D65D4"/>
    <w:rsid w:val="009D6734"/>
    <w:rsid w:val="009D6817"/>
    <w:rsid w:val="009D6890"/>
    <w:rsid w:val="009D6A70"/>
    <w:rsid w:val="009D6B0F"/>
    <w:rsid w:val="009D6CCE"/>
    <w:rsid w:val="009D6E5D"/>
    <w:rsid w:val="009D6EA4"/>
    <w:rsid w:val="009D70C8"/>
    <w:rsid w:val="009D785F"/>
    <w:rsid w:val="009D78B7"/>
    <w:rsid w:val="009D7FB0"/>
    <w:rsid w:val="009E078E"/>
    <w:rsid w:val="009E0995"/>
    <w:rsid w:val="009E09AB"/>
    <w:rsid w:val="009E0BA0"/>
    <w:rsid w:val="009E0C0B"/>
    <w:rsid w:val="009E108B"/>
    <w:rsid w:val="009E118F"/>
    <w:rsid w:val="009E15BC"/>
    <w:rsid w:val="009E1AB3"/>
    <w:rsid w:val="009E2122"/>
    <w:rsid w:val="009E2427"/>
    <w:rsid w:val="009E2844"/>
    <w:rsid w:val="009E29BB"/>
    <w:rsid w:val="009E29CA"/>
    <w:rsid w:val="009E2B32"/>
    <w:rsid w:val="009E30DE"/>
    <w:rsid w:val="009E311A"/>
    <w:rsid w:val="009E3176"/>
    <w:rsid w:val="009E31CC"/>
    <w:rsid w:val="009E3217"/>
    <w:rsid w:val="009E3583"/>
    <w:rsid w:val="009E38FA"/>
    <w:rsid w:val="009E3A1C"/>
    <w:rsid w:val="009E3BA9"/>
    <w:rsid w:val="009E3C0D"/>
    <w:rsid w:val="009E48EF"/>
    <w:rsid w:val="009E4A39"/>
    <w:rsid w:val="009E4A79"/>
    <w:rsid w:val="009E4AD0"/>
    <w:rsid w:val="009E4F1D"/>
    <w:rsid w:val="009E4FDC"/>
    <w:rsid w:val="009E50AA"/>
    <w:rsid w:val="009E52EA"/>
    <w:rsid w:val="009E591C"/>
    <w:rsid w:val="009E59A2"/>
    <w:rsid w:val="009E5A90"/>
    <w:rsid w:val="009E5B24"/>
    <w:rsid w:val="009E5BEC"/>
    <w:rsid w:val="009E6329"/>
    <w:rsid w:val="009E6431"/>
    <w:rsid w:val="009E645F"/>
    <w:rsid w:val="009E67B9"/>
    <w:rsid w:val="009E6B92"/>
    <w:rsid w:val="009E7527"/>
    <w:rsid w:val="009E78AB"/>
    <w:rsid w:val="009E7AFA"/>
    <w:rsid w:val="009F05FE"/>
    <w:rsid w:val="009F0781"/>
    <w:rsid w:val="009F0891"/>
    <w:rsid w:val="009F08B2"/>
    <w:rsid w:val="009F1BFC"/>
    <w:rsid w:val="009F1C6C"/>
    <w:rsid w:val="009F1CB9"/>
    <w:rsid w:val="009F1DFA"/>
    <w:rsid w:val="009F1EF2"/>
    <w:rsid w:val="009F1F38"/>
    <w:rsid w:val="009F1F59"/>
    <w:rsid w:val="009F21DF"/>
    <w:rsid w:val="009F224C"/>
    <w:rsid w:val="009F22B1"/>
    <w:rsid w:val="009F2417"/>
    <w:rsid w:val="009F245D"/>
    <w:rsid w:val="009F2589"/>
    <w:rsid w:val="009F2A48"/>
    <w:rsid w:val="009F2B5B"/>
    <w:rsid w:val="009F2C94"/>
    <w:rsid w:val="009F2E1A"/>
    <w:rsid w:val="009F2FF1"/>
    <w:rsid w:val="009F3013"/>
    <w:rsid w:val="009F3527"/>
    <w:rsid w:val="009F359F"/>
    <w:rsid w:val="009F365C"/>
    <w:rsid w:val="009F3741"/>
    <w:rsid w:val="009F37F3"/>
    <w:rsid w:val="009F38D5"/>
    <w:rsid w:val="009F3DD3"/>
    <w:rsid w:val="009F40EC"/>
    <w:rsid w:val="009F41F0"/>
    <w:rsid w:val="009F4772"/>
    <w:rsid w:val="009F48FA"/>
    <w:rsid w:val="009F4A2B"/>
    <w:rsid w:val="009F4AEA"/>
    <w:rsid w:val="009F4D2A"/>
    <w:rsid w:val="009F4D43"/>
    <w:rsid w:val="009F4D93"/>
    <w:rsid w:val="009F4E9F"/>
    <w:rsid w:val="009F4F3C"/>
    <w:rsid w:val="009F4FF4"/>
    <w:rsid w:val="009F506F"/>
    <w:rsid w:val="009F52D4"/>
    <w:rsid w:val="009F54E2"/>
    <w:rsid w:val="009F557F"/>
    <w:rsid w:val="009F5925"/>
    <w:rsid w:val="009F59BF"/>
    <w:rsid w:val="009F5BD0"/>
    <w:rsid w:val="009F5C77"/>
    <w:rsid w:val="009F6312"/>
    <w:rsid w:val="009F672B"/>
    <w:rsid w:val="009F681C"/>
    <w:rsid w:val="009F6A4E"/>
    <w:rsid w:val="009F6B4F"/>
    <w:rsid w:val="009F6B68"/>
    <w:rsid w:val="009F6BDF"/>
    <w:rsid w:val="009F6D13"/>
    <w:rsid w:val="009F6D48"/>
    <w:rsid w:val="009F711F"/>
    <w:rsid w:val="009F742D"/>
    <w:rsid w:val="009F752E"/>
    <w:rsid w:val="009F7558"/>
    <w:rsid w:val="009F75D1"/>
    <w:rsid w:val="009F7690"/>
    <w:rsid w:val="009F779A"/>
    <w:rsid w:val="009F78A8"/>
    <w:rsid w:val="009F78B1"/>
    <w:rsid w:val="009F7A00"/>
    <w:rsid w:val="009F7B6C"/>
    <w:rsid w:val="009F7FCC"/>
    <w:rsid w:val="00A000EB"/>
    <w:rsid w:val="00A00136"/>
    <w:rsid w:val="00A003AA"/>
    <w:rsid w:val="00A0061E"/>
    <w:rsid w:val="00A00B5C"/>
    <w:rsid w:val="00A01025"/>
    <w:rsid w:val="00A013BB"/>
    <w:rsid w:val="00A0153B"/>
    <w:rsid w:val="00A0153F"/>
    <w:rsid w:val="00A016FB"/>
    <w:rsid w:val="00A01BCD"/>
    <w:rsid w:val="00A0223A"/>
    <w:rsid w:val="00A0234A"/>
    <w:rsid w:val="00A02434"/>
    <w:rsid w:val="00A02634"/>
    <w:rsid w:val="00A02793"/>
    <w:rsid w:val="00A02A7D"/>
    <w:rsid w:val="00A02EAC"/>
    <w:rsid w:val="00A03631"/>
    <w:rsid w:val="00A039F1"/>
    <w:rsid w:val="00A03ADB"/>
    <w:rsid w:val="00A0400D"/>
    <w:rsid w:val="00A0416E"/>
    <w:rsid w:val="00A046A8"/>
    <w:rsid w:val="00A047B1"/>
    <w:rsid w:val="00A04957"/>
    <w:rsid w:val="00A04FAF"/>
    <w:rsid w:val="00A05060"/>
    <w:rsid w:val="00A053F5"/>
    <w:rsid w:val="00A054BC"/>
    <w:rsid w:val="00A05519"/>
    <w:rsid w:val="00A0558C"/>
    <w:rsid w:val="00A05A24"/>
    <w:rsid w:val="00A05A73"/>
    <w:rsid w:val="00A05AC4"/>
    <w:rsid w:val="00A05C96"/>
    <w:rsid w:val="00A05D25"/>
    <w:rsid w:val="00A05E2F"/>
    <w:rsid w:val="00A05F2F"/>
    <w:rsid w:val="00A05FD0"/>
    <w:rsid w:val="00A0640F"/>
    <w:rsid w:val="00A06623"/>
    <w:rsid w:val="00A0665E"/>
    <w:rsid w:val="00A06705"/>
    <w:rsid w:val="00A0690B"/>
    <w:rsid w:val="00A0699E"/>
    <w:rsid w:val="00A06A22"/>
    <w:rsid w:val="00A06AEA"/>
    <w:rsid w:val="00A06CA2"/>
    <w:rsid w:val="00A06FBB"/>
    <w:rsid w:val="00A07005"/>
    <w:rsid w:val="00A07574"/>
    <w:rsid w:val="00A077FE"/>
    <w:rsid w:val="00A07E39"/>
    <w:rsid w:val="00A07F8A"/>
    <w:rsid w:val="00A07FDE"/>
    <w:rsid w:val="00A1056A"/>
    <w:rsid w:val="00A105C6"/>
    <w:rsid w:val="00A10793"/>
    <w:rsid w:val="00A10BF0"/>
    <w:rsid w:val="00A10F22"/>
    <w:rsid w:val="00A10F65"/>
    <w:rsid w:val="00A10FC4"/>
    <w:rsid w:val="00A113B1"/>
    <w:rsid w:val="00A11763"/>
    <w:rsid w:val="00A117E1"/>
    <w:rsid w:val="00A11A09"/>
    <w:rsid w:val="00A11CE5"/>
    <w:rsid w:val="00A11E18"/>
    <w:rsid w:val="00A11F1C"/>
    <w:rsid w:val="00A121F6"/>
    <w:rsid w:val="00A1229A"/>
    <w:rsid w:val="00A125DE"/>
    <w:rsid w:val="00A12746"/>
    <w:rsid w:val="00A127C8"/>
    <w:rsid w:val="00A12F64"/>
    <w:rsid w:val="00A131BB"/>
    <w:rsid w:val="00A13332"/>
    <w:rsid w:val="00A1349D"/>
    <w:rsid w:val="00A13865"/>
    <w:rsid w:val="00A1398A"/>
    <w:rsid w:val="00A13A12"/>
    <w:rsid w:val="00A13A33"/>
    <w:rsid w:val="00A13C14"/>
    <w:rsid w:val="00A13E5A"/>
    <w:rsid w:val="00A14196"/>
    <w:rsid w:val="00A14485"/>
    <w:rsid w:val="00A1471B"/>
    <w:rsid w:val="00A148AC"/>
    <w:rsid w:val="00A14C17"/>
    <w:rsid w:val="00A14C58"/>
    <w:rsid w:val="00A15134"/>
    <w:rsid w:val="00A1589F"/>
    <w:rsid w:val="00A159E8"/>
    <w:rsid w:val="00A15BD0"/>
    <w:rsid w:val="00A15D0E"/>
    <w:rsid w:val="00A15D8F"/>
    <w:rsid w:val="00A16144"/>
    <w:rsid w:val="00A16731"/>
    <w:rsid w:val="00A16785"/>
    <w:rsid w:val="00A170A2"/>
    <w:rsid w:val="00A17280"/>
    <w:rsid w:val="00A1776F"/>
    <w:rsid w:val="00A17839"/>
    <w:rsid w:val="00A17B60"/>
    <w:rsid w:val="00A17CEF"/>
    <w:rsid w:val="00A17FE0"/>
    <w:rsid w:val="00A200A7"/>
    <w:rsid w:val="00A20830"/>
    <w:rsid w:val="00A208A3"/>
    <w:rsid w:val="00A20AA2"/>
    <w:rsid w:val="00A20D95"/>
    <w:rsid w:val="00A20E6E"/>
    <w:rsid w:val="00A20FBC"/>
    <w:rsid w:val="00A2139F"/>
    <w:rsid w:val="00A22013"/>
    <w:rsid w:val="00A222C3"/>
    <w:rsid w:val="00A2261B"/>
    <w:rsid w:val="00A2272E"/>
    <w:rsid w:val="00A229C3"/>
    <w:rsid w:val="00A22AE2"/>
    <w:rsid w:val="00A22BCE"/>
    <w:rsid w:val="00A22E20"/>
    <w:rsid w:val="00A23093"/>
    <w:rsid w:val="00A23446"/>
    <w:rsid w:val="00A239EA"/>
    <w:rsid w:val="00A23AF9"/>
    <w:rsid w:val="00A23F34"/>
    <w:rsid w:val="00A23F5D"/>
    <w:rsid w:val="00A241EC"/>
    <w:rsid w:val="00A24257"/>
    <w:rsid w:val="00A2432B"/>
    <w:rsid w:val="00A243B0"/>
    <w:rsid w:val="00A24981"/>
    <w:rsid w:val="00A24ACB"/>
    <w:rsid w:val="00A24BD4"/>
    <w:rsid w:val="00A24C97"/>
    <w:rsid w:val="00A24EFE"/>
    <w:rsid w:val="00A25334"/>
    <w:rsid w:val="00A2546E"/>
    <w:rsid w:val="00A26226"/>
    <w:rsid w:val="00A26441"/>
    <w:rsid w:val="00A26769"/>
    <w:rsid w:val="00A26AF5"/>
    <w:rsid w:val="00A271AC"/>
    <w:rsid w:val="00A27390"/>
    <w:rsid w:val="00A2758B"/>
    <w:rsid w:val="00A27B01"/>
    <w:rsid w:val="00A27C4B"/>
    <w:rsid w:val="00A27D04"/>
    <w:rsid w:val="00A27FFB"/>
    <w:rsid w:val="00A300BB"/>
    <w:rsid w:val="00A30222"/>
    <w:rsid w:val="00A306B9"/>
    <w:rsid w:val="00A307C8"/>
    <w:rsid w:val="00A30B30"/>
    <w:rsid w:val="00A30EB9"/>
    <w:rsid w:val="00A30FD2"/>
    <w:rsid w:val="00A31123"/>
    <w:rsid w:val="00A3118B"/>
    <w:rsid w:val="00A31376"/>
    <w:rsid w:val="00A313AF"/>
    <w:rsid w:val="00A317AE"/>
    <w:rsid w:val="00A31E32"/>
    <w:rsid w:val="00A31E42"/>
    <w:rsid w:val="00A320BB"/>
    <w:rsid w:val="00A32292"/>
    <w:rsid w:val="00A322AA"/>
    <w:rsid w:val="00A32639"/>
    <w:rsid w:val="00A32A72"/>
    <w:rsid w:val="00A32ABA"/>
    <w:rsid w:val="00A32B96"/>
    <w:rsid w:val="00A32C16"/>
    <w:rsid w:val="00A32CC5"/>
    <w:rsid w:val="00A32CE5"/>
    <w:rsid w:val="00A32EDF"/>
    <w:rsid w:val="00A3339E"/>
    <w:rsid w:val="00A33448"/>
    <w:rsid w:val="00A33759"/>
    <w:rsid w:val="00A3389E"/>
    <w:rsid w:val="00A33A50"/>
    <w:rsid w:val="00A33B57"/>
    <w:rsid w:val="00A33BAB"/>
    <w:rsid w:val="00A33CE9"/>
    <w:rsid w:val="00A33D91"/>
    <w:rsid w:val="00A34C41"/>
    <w:rsid w:val="00A354F3"/>
    <w:rsid w:val="00A356EB"/>
    <w:rsid w:val="00A358A4"/>
    <w:rsid w:val="00A359FD"/>
    <w:rsid w:val="00A360A0"/>
    <w:rsid w:val="00A3652E"/>
    <w:rsid w:val="00A36723"/>
    <w:rsid w:val="00A367C5"/>
    <w:rsid w:val="00A3694C"/>
    <w:rsid w:val="00A36FFD"/>
    <w:rsid w:val="00A372B2"/>
    <w:rsid w:val="00A37319"/>
    <w:rsid w:val="00A373D4"/>
    <w:rsid w:val="00A3763C"/>
    <w:rsid w:val="00A37649"/>
    <w:rsid w:val="00A376CC"/>
    <w:rsid w:val="00A37DDF"/>
    <w:rsid w:val="00A408E0"/>
    <w:rsid w:val="00A409FA"/>
    <w:rsid w:val="00A40A6B"/>
    <w:rsid w:val="00A40D41"/>
    <w:rsid w:val="00A4104B"/>
    <w:rsid w:val="00A41093"/>
    <w:rsid w:val="00A41171"/>
    <w:rsid w:val="00A411AC"/>
    <w:rsid w:val="00A4171F"/>
    <w:rsid w:val="00A417DF"/>
    <w:rsid w:val="00A41BF1"/>
    <w:rsid w:val="00A41CC1"/>
    <w:rsid w:val="00A41D43"/>
    <w:rsid w:val="00A41E44"/>
    <w:rsid w:val="00A422E7"/>
    <w:rsid w:val="00A425E3"/>
    <w:rsid w:val="00A42A72"/>
    <w:rsid w:val="00A42D65"/>
    <w:rsid w:val="00A42E77"/>
    <w:rsid w:val="00A42ED0"/>
    <w:rsid w:val="00A4302E"/>
    <w:rsid w:val="00A430CE"/>
    <w:rsid w:val="00A4318F"/>
    <w:rsid w:val="00A434ED"/>
    <w:rsid w:val="00A43529"/>
    <w:rsid w:val="00A43573"/>
    <w:rsid w:val="00A43B30"/>
    <w:rsid w:val="00A44058"/>
    <w:rsid w:val="00A44638"/>
    <w:rsid w:val="00A4485F"/>
    <w:rsid w:val="00A449D0"/>
    <w:rsid w:val="00A44A87"/>
    <w:rsid w:val="00A44C40"/>
    <w:rsid w:val="00A44CFE"/>
    <w:rsid w:val="00A44F8B"/>
    <w:rsid w:val="00A45009"/>
    <w:rsid w:val="00A45047"/>
    <w:rsid w:val="00A4513C"/>
    <w:rsid w:val="00A454B6"/>
    <w:rsid w:val="00A45506"/>
    <w:rsid w:val="00A455D8"/>
    <w:rsid w:val="00A45873"/>
    <w:rsid w:val="00A45BC6"/>
    <w:rsid w:val="00A45D5E"/>
    <w:rsid w:val="00A45EB8"/>
    <w:rsid w:val="00A4620D"/>
    <w:rsid w:val="00A46537"/>
    <w:rsid w:val="00A466DA"/>
    <w:rsid w:val="00A46AB9"/>
    <w:rsid w:val="00A46B03"/>
    <w:rsid w:val="00A46BCD"/>
    <w:rsid w:val="00A46DDD"/>
    <w:rsid w:val="00A46EF9"/>
    <w:rsid w:val="00A4705E"/>
    <w:rsid w:val="00A4777D"/>
    <w:rsid w:val="00A478B7"/>
    <w:rsid w:val="00A47A0E"/>
    <w:rsid w:val="00A47F65"/>
    <w:rsid w:val="00A50483"/>
    <w:rsid w:val="00A504DB"/>
    <w:rsid w:val="00A510A7"/>
    <w:rsid w:val="00A510D6"/>
    <w:rsid w:val="00A5136A"/>
    <w:rsid w:val="00A515F2"/>
    <w:rsid w:val="00A516B8"/>
    <w:rsid w:val="00A51909"/>
    <w:rsid w:val="00A51CD5"/>
    <w:rsid w:val="00A522F3"/>
    <w:rsid w:val="00A52429"/>
    <w:rsid w:val="00A5260A"/>
    <w:rsid w:val="00A52B8D"/>
    <w:rsid w:val="00A52D10"/>
    <w:rsid w:val="00A52E3B"/>
    <w:rsid w:val="00A52E77"/>
    <w:rsid w:val="00A532AF"/>
    <w:rsid w:val="00A53428"/>
    <w:rsid w:val="00A534C2"/>
    <w:rsid w:val="00A538DA"/>
    <w:rsid w:val="00A53AB3"/>
    <w:rsid w:val="00A546AF"/>
    <w:rsid w:val="00A548C5"/>
    <w:rsid w:val="00A54915"/>
    <w:rsid w:val="00A54B07"/>
    <w:rsid w:val="00A54D76"/>
    <w:rsid w:val="00A54EAC"/>
    <w:rsid w:val="00A54F07"/>
    <w:rsid w:val="00A550E0"/>
    <w:rsid w:val="00A5524C"/>
    <w:rsid w:val="00A552C0"/>
    <w:rsid w:val="00A552E4"/>
    <w:rsid w:val="00A55430"/>
    <w:rsid w:val="00A55442"/>
    <w:rsid w:val="00A557A6"/>
    <w:rsid w:val="00A55857"/>
    <w:rsid w:val="00A55970"/>
    <w:rsid w:val="00A55CE3"/>
    <w:rsid w:val="00A55DF6"/>
    <w:rsid w:val="00A56767"/>
    <w:rsid w:val="00A5696D"/>
    <w:rsid w:val="00A569B5"/>
    <w:rsid w:val="00A56D15"/>
    <w:rsid w:val="00A56DE6"/>
    <w:rsid w:val="00A56F9E"/>
    <w:rsid w:val="00A56FF6"/>
    <w:rsid w:val="00A57086"/>
    <w:rsid w:val="00A57455"/>
    <w:rsid w:val="00A575EE"/>
    <w:rsid w:val="00A57978"/>
    <w:rsid w:val="00A57B15"/>
    <w:rsid w:val="00A57B37"/>
    <w:rsid w:val="00A57B48"/>
    <w:rsid w:val="00A57B83"/>
    <w:rsid w:val="00A57C0C"/>
    <w:rsid w:val="00A601AC"/>
    <w:rsid w:val="00A604EF"/>
    <w:rsid w:val="00A605E4"/>
    <w:rsid w:val="00A609E9"/>
    <w:rsid w:val="00A60FBC"/>
    <w:rsid w:val="00A60FD1"/>
    <w:rsid w:val="00A6134B"/>
    <w:rsid w:val="00A613BB"/>
    <w:rsid w:val="00A6189C"/>
    <w:rsid w:val="00A61C77"/>
    <w:rsid w:val="00A61D72"/>
    <w:rsid w:val="00A61DA2"/>
    <w:rsid w:val="00A6204D"/>
    <w:rsid w:val="00A62152"/>
    <w:rsid w:val="00A63120"/>
    <w:rsid w:val="00A63192"/>
    <w:rsid w:val="00A63EF9"/>
    <w:rsid w:val="00A63FFA"/>
    <w:rsid w:val="00A64D03"/>
    <w:rsid w:val="00A64D07"/>
    <w:rsid w:val="00A64F66"/>
    <w:rsid w:val="00A65133"/>
    <w:rsid w:val="00A65552"/>
    <w:rsid w:val="00A656B5"/>
    <w:rsid w:val="00A65F00"/>
    <w:rsid w:val="00A661B9"/>
    <w:rsid w:val="00A66272"/>
    <w:rsid w:val="00A663E8"/>
    <w:rsid w:val="00A66AA4"/>
    <w:rsid w:val="00A66BB1"/>
    <w:rsid w:val="00A67388"/>
    <w:rsid w:val="00A676DC"/>
    <w:rsid w:val="00A67A01"/>
    <w:rsid w:val="00A67BDD"/>
    <w:rsid w:val="00A67F9D"/>
    <w:rsid w:val="00A70F5C"/>
    <w:rsid w:val="00A70FEF"/>
    <w:rsid w:val="00A710C0"/>
    <w:rsid w:val="00A71306"/>
    <w:rsid w:val="00A71380"/>
    <w:rsid w:val="00A71697"/>
    <w:rsid w:val="00A71869"/>
    <w:rsid w:val="00A71B67"/>
    <w:rsid w:val="00A71C2E"/>
    <w:rsid w:val="00A71C5C"/>
    <w:rsid w:val="00A7254A"/>
    <w:rsid w:val="00A726A1"/>
    <w:rsid w:val="00A72773"/>
    <w:rsid w:val="00A72A60"/>
    <w:rsid w:val="00A7338E"/>
    <w:rsid w:val="00A735FF"/>
    <w:rsid w:val="00A73661"/>
    <w:rsid w:val="00A7371F"/>
    <w:rsid w:val="00A73776"/>
    <w:rsid w:val="00A7379A"/>
    <w:rsid w:val="00A737F4"/>
    <w:rsid w:val="00A73920"/>
    <w:rsid w:val="00A73D51"/>
    <w:rsid w:val="00A73D84"/>
    <w:rsid w:val="00A74254"/>
    <w:rsid w:val="00A7433B"/>
    <w:rsid w:val="00A74430"/>
    <w:rsid w:val="00A746BD"/>
    <w:rsid w:val="00A74917"/>
    <w:rsid w:val="00A750EB"/>
    <w:rsid w:val="00A75384"/>
    <w:rsid w:val="00A75C05"/>
    <w:rsid w:val="00A75D23"/>
    <w:rsid w:val="00A75FFA"/>
    <w:rsid w:val="00A762D6"/>
    <w:rsid w:val="00A7637B"/>
    <w:rsid w:val="00A767CB"/>
    <w:rsid w:val="00A76925"/>
    <w:rsid w:val="00A76A4E"/>
    <w:rsid w:val="00A76C84"/>
    <w:rsid w:val="00A772C1"/>
    <w:rsid w:val="00A773FE"/>
    <w:rsid w:val="00A7747B"/>
    <w:rsid w:val="00A7767D"/>
    <w:rsid w:val="00A77722"/>
    <w:rsid w:val="00A77866"/>
    <w:rsid w:val="00A77B33"/>
    <w:rsid w:val="00A801DD"/>
    <w:rsid w:val="00A8026F"/>
    <w:rsid w:val="00A80761"/>
    <w:rsid w:val="00A80A2C"/>
    <w:rsid w:val="00A80BF6"/>
    <w:rsid w:val="00A80DDF"/>
    <w:rsid w:val="00A813AE"/>
    <w:rsid w:val="00A816E3"/>
    <w:rsid w:val="00A81C83"/>
    <w:rsid w:val="00A81D0A"/>
    <w:rsid w:val="00A81EA1"/>
    <w:rsid w:val="00A82305"/>
    <w:rsid w:val="00A82E18"/>
    <w:rsid w:val="00A83552"/>
    <w:rsid w:val="00A83582"/>
    <w:rsid w:val="00A838B6"/>
    <w:rsid w:val="00A83B86"/>
    <w:rsid w:val="00A83D2A"/>
    <w:rsid w:val="00A83F6E"/>
    <w:rsid w:val="00A84009"/>
    <w:rsid w:val="00A8405B"/>
    <w:rsid w:val="00A8412F"/>
    <w:rsid w:val="00A842B7"/>
    <w:rsid w:val="00A843C1"/>
    <w:rsid w:val="00A84431"/>
    <w:rsid w:val="00A8461A"/>
    <w:rsid w:val="00A84912"/>
    <w:rsid w:val="00A84B01"/>
    <w:rsid w:val="00A84C6C"/>
    <w:rsid w:val="00A8597D"/>
    <w:rsid w:val="00A85E04"/>
    <w:rsid w:val="00A86118"/>
    <w:rsid w:val="00A86480"/>
    <w:rsid w:val="00A86645"/>
    <w:rsid w:val="00A86E9A"/>
    <w:rsid w:val="00A86FD7"/>
    <w:rsid w:val="00A87112"/>
    <w:rsid w:val="00A871D3"/>
    <w:rsid w:val="00A87437"/>
    <w:rsid w:val="00A87642"/>
    <w:rsid w:val="00A87787"/>
    <w:rsid w:val="00A87A33"/>
    <w:rsid w:val="00A87DA7"/>
    <w:rsid w:val="00A87E0F"/>
    <w:rsid w:val="00A9035A"/>
    <w:rsid w:val="00A907CF"/>
    <w:rsid w:val="00A909C5"/>
    <w:rsid w:val="00A90A2A"/>
    <w:rsid w:val="00A90DF9"/>
    <w:rsid w:val="00A90E59"/>
    <w:rsid w:val="00A910F5"/>
    <w:rsid w:val="00A911BF"/>
    <w:rsid w:val="00A911E9"/>
    <w:rsid w:val="00A915F5"/>
    <w:rsid w:val="00A919F5"/>
    <w:rsid w:val="00A91D86"/>
    <w:rsid w:val="00A91F73"/>
    <w:rsid w:val="00A91F85"/>
    <w:rsid w:val="00A922E8"/>
    <w:rsid w:val="00A922EC"/>
    <w:rsid w:val="00A923B6"/>
    <w:rsid w:val="00A92818"/>
    <w:rsid w:val="00A92909"/>
    <w:rsid w:val="00A92B47"/>
    <w:rsid w:val="00A92BCF"/>
    <w:rsid w:val="00A92D82"/>
    <w:rsid w:val="00A92DE9"/>
    <w:rsid w:val="00A92E2E"/>
    <w:rsid w:val="00A9319A"/>
    <w:rsid w:val="00A93255"/>
    <w:rsid w:val="00A935A8"/>
    <w:rsid w:val="00A93631"/>
    <w:rsid w:val="00A93637"/>
    <w:rsid w:val="00A9365C"/>
    <w:rsid w:val="00A93B95"/>
    <w:rsid w:val="00A941BB"/>
    <w:rsid w:val="00A945E0"/>
    <w:rsid w:val="00A94979"/>
    <w:rsid w:val="00A950D2"/>
    <w:rsid w:val="00A95151"/>
    <w:rsid w:val="00A95210"/>
    <w:rsid w:val="00A9555B"/>
    <w:rsid w:val="00A95738"/>
    <w:rsid w:val="00A957D5"/>
    <w:rsid w:val="00A95B98"/>
    <w:rsid w:val="00A95BC8"/>
    <w:rsid w:val="00A95C88"/>
    <w:rsid w:val="00A95CF9"/>
    <w:rsid w:val="00A95F7D"/>
    <w:rsid w:val="00A95FB4"/>
    <w:rsid w:val="00A95FB5"/>
    <w:rsid w:val="00A964F6"/>
    <w:rsid w:val="00A96792"/>
    <w:rsid w:val="00A96DCF"/>
    <w:rsid w:val="00A96F8A"/>
    <w:rsid w:val="00A973B9"/>
    <w:rsid w:val="00A97658"/>
    <w:rsid w:val="00A976DA"/>
    <w:rsid w:val="00A97799"/>
    <w:rsid w:val="00A9782C"/>
    <w:rsid w:val="00A979F9"/>
    <w:rsid w:val="00A97A12"/>
    <w:rsid w:val="00A97A49"/>
    <w:rsid w:val="00A97AF7"/>
    <w:rsid w:val="00A97C1E"/>
    <w:rsid w:val="00A97CB6"/>
    <w:rsid w:val="00A97E49"/>
    <w:rsid w:val="00AA0180"/>
    <w:rsid w:val="00AA0878"/>
    <w:rsid w:val="00AA0912"/>
    <w:rsid w:val="00AA095C"/>
    <w:rsid w:val="00AA0A80"/>
    <w:rsid w:val="00AA0BE4"/>
    <w:rsid w:val="00AA0BF9"/>
    <w:rsid w:val="00AA0EEA"/>
    <w:rsid w:val="00AA0FBD"/>
    <w:rsid w:val="00AA1177"/>
    <w:rsid w:val="00AA15CF"/>
    <w:rsid w:val="00AA187A"/>
    <w:rsid w:val="00AA18E0"/>
    <w:rsid w:val="00AA1B03"/>
    <w:rsid w:val="00AA1B12"/>
    <w:rsid w:val="00AA1E15"/>
    <w:rsid w:val="00AA1EA0"/>
    <w:rsid w:val="00AA1F59"/>
    <w:rsid w:val="00AA272B"/>
    <w:rsid w:val="00AA28D0"/>
    <w:rsid w:val="00AA2BB6"/>
    <w:rsid w:val="00AA2F32"/>
    <w:rsid w:val="00AA31B5"/>
    <w:rsid w:val="00AA32B7"/>
    <w:rsid w:val="00AA34C1"/>
    <w:rsid w:val="00AA3838"/>
    <w:rsid w:val="00AA3B2D"/>
    <w:rsid w:val="00AA3E02"/>
    <w:rsid w:val="00AA4032"/>
    <w:rsid w:val="00AA4397"/>
    <w:rsid w:val="00AA45B8"/>
    <w:rsid w:val="00AA49F3"/>
    <w:rsid w:val="00AA4F9A"/>
    <w:rsid w:val="00AA5D83"/>
    <w:rsid w:val="00AA5FDF"/>
    <w:rsid w:val="00AA609E"/>
    <w:rsid w:val="00AA610A"/>
    <w:rsid w:val="00AA6265"/>
    <w:rsid w:val="00AA6348"/>
    <w:rsid w:val="00AA64CF"/>
    <w:rsid w:val="00AA6762"/>
    <w:rsid w:val="00AA6835"/>
    <w:rsid w:val="00AA6859"/>
    <w:rsid w:val="00AA6A15"/>
    <w:rsid w:val="00AA6B64"/>
    <w:rsid w:val="00AA7371"/>
    <w:rsid w:val="00AA7AC4"/>
    <w:rsid w:val="00AA7DB3"/>
    <w:rsid w:val="00AA7E0A"/>
    <w:rsid w:val="00AA7E58"/>
    <w:rsid w:val="00AA7E8A"/>
    <w:rsid w:val="00AA7EB7"/>
    <w:rsid w:val="00AB0079"/>
    <w:rsid w:val="00AB0459"/>
    <w:rsid w:val="00AB05AC"/>
    <w:rsid w:val="00AB07EB"/>
    <w:rsid w:val="00AB0BB1"/>
    <w:rsid w:val="00AB0C9D"/>
    <w:rsid w:val="00AB0DA5"/>
    <w:rsid w:val="00AB0E76"/>
    <w:rsid w:val="00AB0FB4"/>
    <w:rsid w:val="00AB100C"/>
    <w:rsid w:val="00AB1174"/>
    <w:rsid w:val="00AB1524"/>
    <w:rsid w:val="00AB15F4"/>
    <w:rsid w:val="00AB1F1E"/>
    <w:rsid w:val="00AB259B"/>
    <w:rsid w:val="00AB25AC"/>
    <w:rsid w:val="00AB27D2"/>
    <w:rsid w:val="00AB2929"/>
    <w:rsid w:val="00AB2947"/>
    <w:rsid w:val="00AB2B56"/>
    <w:rsid w:val="00AB2B57"/>
    <w:rsid w:val="00AB2C14"/>
    <w:rsid w:val="00AB2CAB"/>
    <w:rsid w:val="00AB301C"/>
    <w:rsid w:val="00AB369B"/>
    <w:rsid w:val="00AB3BA3"/>
    <w:rsid w:val="00AB3C34"/>
    <w:rsid w:val="00AB3FF3"/>
    <w:rsid w:val="00AB44BA"/>
    <w:rsid w:val="00AB4501"/>
    <w:rsid w:val="00AB4682"/>
    <w:rsid w:val="00AB4B7B"/>
    <w:rsid w:val="00AB4C13"/>
    <w:rsid w:val="00AB4D44"/>
    <w:rsid w:val="00AB4DE1"/>
    <w:rsid w:val="00AB4FA1"/>
    <w:rsid w:val="00AB517C"/>
    <w:rsid w:val="00AB53BE"/>
    <w:rsid w:val="00AB5537"/>
    <w:rsid w:val="00AB586D"/>
    <w:rsid w:val="00AB5906"/>
    <w:rsid w:val="00AB5921"/>
    <w:rsid w:val="00AB59C4"/>
    <w:rsid w:val="00AB5B6D"/>
    <w:rsid w:val="00AB5E8C"/>
    <w:rsid w:val="00AB5F7A"/>
    <w:rsid w:val="00AB6100"/>
    <w:rsid w:val="00AB65B2"/>
    <w:rsid w:val="00AB699E"/>
    <w:rsid w:val="00AB6A19"/>
    <w:rsid w:val="00AB6A2A"/>
    <w:rsid w:val="00AB6A54"/>
    <w:rsid w:val="00AB6CE2"/>
    <w:rsid w:val="00AB6CF0"/>
    <w:rsid w:val="00AB7510"/>
    <w:rsid w:val="00AB794D"/>
    <w:rsid w:val="00AB7A4D"/>
    <w:rsid w:val="00AB7AA5"/>
    <w:rsid w:val="00AB7C3B"/>
    <w:rsid w:val="00AB7C8F"/>
    <w:rsid w:val="00AB7F34"/>
    <w:rsid w:val="00AC027B"/>
    <w:rsid w:val="00AC075D"/>
    <w:rsid w:val="00AC07D9"/>
    <w:rsid w:val="00AC0C28"/>
    <w:rsid w:val="00AC0DE5"/>
    <w:rsid w:val="00AC0E19"/>
    <w:rsid w:val="00AC0EC4"/>
    <w:rsid w:val="00AC1450"/>
    <w:rsid w:val="00AC14CE"/>
    <w:rsid w:val="00AC1539"/>
    <w:rsid w:val="00AC16A9"/>
    <w:rsid w:val="00AC19CC"/>
    <w:rsid w:val="00AC1C8B"/>
    <w:rsid w:val="00AC2168"/>
    <w:rsid w:val="00AC2841"/>
    <w:rsid w:val="00AC2AFF"/>
    <w:rsid w:val="00AC2B26"/>
    <w:rsid w:val="00AC2C5C"/>
    <w:rsid w:val="00AC2D70"/>
    <w:rsid w:val="00AC34B4"/>
    <w:rsid w:val="00AC358B"/>
    <w:rsid w:val="00AC35F0"/>
    <w:rsid w:val="00AC3612"/>
    <w:rsid w:val="00AC363C"/>
    <w:rsid w:val="00AC3934"/>
    <w:rsid w:val="00AC3A84"/>
    <w:rsid w:val="00AC3BD0"/>
    <w:rsid w:val="00AC3E5C"/>
    <w:rsid w:val="00AC3EBB"/>
    <w:rsid w:val="00AC4139"/>
    <w:rsid w:val="00AC4226"/>
    <w:rsid w:val="00AC48D2"/>
    <w:rsid w:val="00AC4B57"/>
    <w:rsid w:val="00AC4E0B"/>
    <w:rsid w:val="00AC5272"/>
    <w:rsid w:val="00AC53C5"/>
    <w:rsid w:val="00AC5469"/>
    <w:rsid w:val="00AC5524"/>
    <w:rsid w:val="00AC5632"/>
    <w:rsid w:val="00AC56A6"/>
    <w:rsid w:val="00AC57C0"/>
    <w:rsid w:val="00AC58A5"/>
    <w:rsid w:val="00AC5C15"/>
    <w:rsid w:val="00AC5F40"/>
    <w:rsid w:val="00AC5F65"/>
    <w:rsid w:val="00AC62A4"/>
    <w:rsid w:val="00AC6403"/>
    <w:rsid w:val="00AC64BF"/>
    <w:rsid w:val="00AC65A7"/>
    <w:rsid w:val="00AC65F3"/>
    <w:rsid w:val="00AC69DA"/>
    <w:rsid w:val="00AC6B41"/>
    <w:rsid w:val="00AC6BB1"/>
    <w:rsid w:val="00AC6BDA"/>
    <w:rsid w:val="00AC6D5B"/>
    <w:rsid w:val="00AC721B"/>
    <w:rsid w:val="00AC7446"/>
    <w:rsid w:val="00AC744D"/>
    <w:rsid w:val="00AC76D2"/>
    <w:rsid w:val="00AC7876"/>
    <w:rsid w:val="00AC7AE9"/>
    <w:rsid w:val="00AC7D41"/>
    <w:rsid w:val="00AC7E00"/>
    <w:rsid w:val="00AD003A"/>
    <w:rsid w:val="00AD006F"/>
    <w:rsid w:val="00AD033E"/>
    <w:rsid w:val="00AD0EDC"/>
    <w:rsid w:val="00AD1098"/>
    <w:rsid w:val="00AD1163"/>
    <w:rsid w:val="00AD12D4"/>
    <w:rsid w:val="00AD1336"/>
    <w:rsid w:val="00AD1531"/>
    <w:rsid w:val="00AD16E4"/>
    <w:rsid w:val="00AD1814"/>
    <w:rsid w:val="00AD1831"/>
    <w:rsid w:val="00AD19D2"/>
    <w:rsid w:val="00AD1B7A"/>
    <w:rsid w:val="00AD1C40"/>
    <w:rsid w:val="00AD2012"/>
    <w:rsid w:val="00AD201C"/>
    <w:rsid w:val="00AD225D"/>
    <w:rsid w:val="00AD2360"/>
    <w:rsid w:val="00AD23AB"/>
    <w:rsid w:val="00AD24EA"/>
    <w:rsid w:val="00AD2BFD"/>
    <w:rsid w:val="00AD2C2E"/>
    <w:rsid w:val="00AD2C58"/>
    <w:rsid w:val="00AD30A2"/>
    <w:rsid w:val="00AD326E"/>
    <w:rsid w:val="00AD32A4"/>
    <w:rsid w:val="00AD32FD"/>
    <w:rsid w:val="00AD3325"/>
    <w:rsid w:val="00AD3372"/>
    <w:rsid w:val="00AD3720"/>
    <w:rsid w:val="00AD374D"/>
    <w:rsid w:val="00AD37D3"/>
    <w:rsid w:val="00AD3A6E"/>
    <w:rsid w:val="00AD3D84"/>
    <w:rsid w:val="00AD3DDE"/>
    <w:rsid w:val="00AD4798"/>
    <w:rsid w:val="00AD4831"/>
    <w:rsid w:val="00AD4CD9"/>
    <w:rsid w:val="00AD4D87"/>
    <w:rsid w:val="00AD4DF3"/>
    <w:rsid w:val="00AD525B"/>
    <w:rsid w:val="00AD59C6"/>
    <w:rsid w:val="00AD5C33"/>
    <w:rsid w:val="00AD5CEC"/>
    <w:rsid w:val="00AD5D6D"/>
    <w:rsid w:val="00AD5DAD"/>
    <w:rsid w:val="00AD6233"/>
    <w:rsid w:val="00AD63D3"/>
    <w:rsid w:val="00AD652A"/>
    <w:rsid w:val="00AD6537"/>
    <w:rsid w:val="00AD67C7"/>
    <w:rsid w:val="00AD684D"/>
    <w:rsid w:val="00AD6B41"/>
    <w:rsid w:val="00AD6DB4"/>
    <w:rsid w:val="00AD6FC5"/>
    <w:rsid w:val="00AD75E0"/>
    <w:rsid w:val="00AD79AF"/>
    <w:rsid w:val="00AD7A0D"/>
    <w:rsid w:val="00AE0128"/>
    <w:rsid w:val="00AE01C4"/>
    <w:rsid w:val="00AE02B1"/>
    <w:rsid w:val="00AE07F5"/>
    <w:rsid w:val="00AE0B8A"/>
    <w:rsid w:val="00AE0C32"/>
    <w:rsid w:val="00AE0C5B"/>
    <w:rsid w:val="00AE0E27"/>
    <w:rsid w:val="00AE122D"/>
    <w:rsid w:val="00AE14EF"/>
    <w:rsid w:val="00AE1565"/>
    <w:rsid w:val="00AE1BEF"/>
    <w:rsid w:val="00AE1C8E"/>
    <w:rsid w:val="00AE2238"/>
    <w:rsid w:val="00AE298A"/>
    <w:rsid w:val="00AE2AF0"/>
    <w:rsid w:val="00AE2D84"/>
    <w:rsid w:val="00AE2F9F"/>
    <w:rsid w:val="00AE32A2"/>
    <w:rsid w:val="00AE3360"/>
    <w:rsid w:val="00AE3655"/>
    <w:rsid w:val="00AE39AB"/>
    <w:rsid w:val="00AE3C47"/>
    <w:rsid w:val="00AE3CB9"/>
    <w:rsid w:val="00AE400F"/>
    <w:rsid w:val="00AE41EF"/>
    <w:rsid w:val="00AE43FE"/>
    <w:rsid w:val="00AE4499"/>
    <w:rsid w:val="00AE4709"/>
    <w:rsid w:val="00AE493F"/>
    <w:rsid w:val="00AE4956"/>
    <w:rsid w:val="00AE4A3C"/>
    <w:rsid w:val="00AE4A5B"/>
    <w:rsid w:val="00AE4D44"/>
    <w:rsid w:val="00AE5399"/>
    <w:rsid w:val="00AE5516"/>
    <w:rsid w:val="00AE59EB"/>
    <w:rsid w:val="00AE5B61"/>
    <w:rsid w:val="00AE5E85"/>
    <w:rsid w:val="00AE6577"/>
    <w:rsid w:val="00AE6660"/>
    <w:rsid w:val="00AE6CC3"/>
    <w:rsid w:val="00AE6E2B"/>
    <w:rsid w:val="00AE70AA"/>
    <w:rsid w:val="00AE71A8"/>
    <w:rsid w:val="00AE74E7"/>
    <w:rsid w:val="00AE7534"/>
    <w:rsid w:val="00AE7568"/>
    <w:rsid w:val="00AE758A"/>
    <w:rsid w:val="00AE76FC"/>
    <w:rsid w:val="00AE773D"/>
    <w:rsid w:val="00AE7C8E"/>
    <w:rsid w:val="00AE7DD6"/>
    <w:rsid w:val="00AE7DE5"/>
    <w:rsid w:val="00AE7E65"/>
    <w:rsid w:val="00AF06DD"/>
    <w:rsid w:val="00AF06E1"/>
    <w:rsid w:val="00AF074F"/>
    <w:rsid w:val="00AF07DC"/>
    <w:rsid w:val="00AF0A23"/>
    <w:rsid w:val="00AF1B0F"/>
    <w:rsid w:val="00AF1DF2"/>
    <w:rsid w:val="00AF1EF7"/>
    <w:rsid w:val="00AF2073"/>
    <w:rsid w:val="00AF20D5"/>
    <w:rsid w:val="00AF23F5"/>
    <w:rsid w:val="00AF2585"/>
    <w:rsid w:val="00AF2766"/>
    <w:rsid w:val="00AF2A30"/>
    <w:rsid w:val="00AF2AAE"/>
    <w:rsid w:val="00AF2E35"/>
    <w:rsid w:val="00AF2ED2"/>
    <w:rsid w:val="00AF2F95"/>
    <w:rsid w:val="00AF31FF"/>
    <w:rsid w:val="00AF3236"/>
    <w:rsid w:val="00AF323B"/>
    <w:rsid w:val="00AF3309"/>
    <w:rsid w:val="00AF34C6"/>
    <w:rsid w:val="00AF3628"/>
    <w:rsid w:val="00AF382D"/>
    <w:rsid w:val="00AF3E4B"/>
    <w:rsid w:val="00AF425D"/>
    <w:rsid w:val="00AF42B4"/>
    <w:rsid w:val="00AF4639"/>
    <w:rsid w:val="00AF472A"/>
    <w:rsid w:val="00AF487D"/>
    <w:rsid w:val="00AF4AA5"/>
    <w:rsid w:val="00AF4BB1"/>
    <w:rsid w:val="00AF4BBB"/>
    <w:rsid w:val="00AF5E63"/>
    <w:rsid w:val="00AF5E9E"/>
    <w:rsid w:val="00AF60F8"/>
    <w:rsid w:val="00AF61BF"/>
    <w:rsid w:val="00AF6296"/>
    <w:rsid w:val="00AF645B"/>
    <w:rsid w:val="00AF66D5"/>
    <w:rsid w:val="00AF69BF"/>
    <w:rsid w:val="00AF6D25"/>
    <w:rsid w:val="00AF6EE0"/>
    <w:rsid w:val="00AF6F14"/>
    <w:rsid w:val="00AF71FD"/>
    <w:rsid w:val="00AF747A"/>
    <w:rsid w:val="00AF76A4"/>
    <w:rsid w:val="00AF7947"/>
    <w:rsid w:val="00AF7CCC"/>
    <w:rsid w:val="00B004AE"/>
    <w:rsid w:val="00B00F26"/>
    <w:rsid w:val="00B00FF5"/>
    <w:rsid w:val="00B0130C"/>
    <w:rsid w:val="00B01333"/>
    <w:rsid w:val="00B017DE"/>
    <w:rsid w:val="00B01B9D"/>
    <w:rsid w:val="00B01D87"/>
    <w:rsid w:val="00B01DC2"/>
    <w:rsid w:val="00B021D9"/>
    <w:rsid w:val="00B02DB3"/>
    <w:rsid w:val="00B032D9"/>
    <w:rsid w:val="00B03312"/>
    <w:rsid w:val="00B03332"/>
    <w:rsid w:val="00B03741"/>
    <w:rsid w:val="00B03A7D"/>
    <w:rsid w:val="00B03DB7"/>
    <w:rsid w:val="00B04276"/>
    <w:rsid w:val="00B0431B"/>
    <w:rsid w:val="00B043D5"/>
    <w:rsid w:val="00B043DE"/>
    <w:rsid w:val="00B04435"/>
    <w:rsid w:val="00B044A9"/>
    <w:rsid w:val="00B04567"/>
    <w:rsid w:val="00B045A1"/>
    <w:rsid w:val="00B048E2"/>
    <w:rsid w:val="00B048FB"/>
    <w:rsid w:val="00B04B36"/>
    <w:rsid w:val="00B04F26"/>
    <w:rsid w:val="00B05330"/>
    <w:rsid w:val="00B0542D"/>
    <w:rsid w:val="00B0571D"/>
    <w:rsid w:val="00B0589D"/>
    <w:rsid w:val="00B05A55"/>
    <w:rsid w:val="00B05C3D"/>
    <w:rsid w:val="00B05F6D"/>
    <w:rsid w:val="00B063AC"/>
    <w:rsid w:val="00B06588"/>
    <w:rsid w:val="00B0666D"/>
    <w:rsid w:val="00B06718"/>
    <w:rsid w:val="00B0672D"/>
    <w:rsid w:val="00B06F3A"/>
    <w:rsid w:val="00B07002"/>
    <w:rsid w:val="00B07208"/>
    <w:rsid w:val="00B0730C"/>
    <w:rsid w:val="00B07565"/>
    <w:rsid w:val="00B077D1"/>
    <w:rsid w:val="00B07C61"/>
    <w:rsid w:val="00B07C88"/>
    <w:rsid w:val="00B07D2D"/>
    <w:rsid w:val="00B07D80"/>
    <w:rsid w:val="00B07E66"/>
    <w:rsid w:val="00B10513"/>
    <w:rsid w:val="00B10525"/>
    <w:rsid w:val="00B109DF"/>
    <w:rsid w:val="00B10DBB"/>
    <w:rsid w:val="00B1119F"/>
    <w:rsid w:val="00B112D3"/>
    <w:rsid w:val="00B11686"/>
    <w:rsid w:val="00B116E3"/>
    <w:rsid w:val="00B11A6D"/>
    <w:rsid w:val="00B1202D"/>
    <w:rsid w:val="00B123C5"/>
    <w:rsid w:val="00B126C8"/>
    <w:rsid w:val="00B12702"/>
    <w:rsid w:val="00B12865"/>
    <w:rsid w:val="00B12B28"/>
    <w:rsid w:val="00B12BAE"/>
    <w:rsid w:val="00B12C45"/>
    <w:rsid w:val="00B12F8B"/>
    <w:rsid w:val="00B13122"/>
    <w:rsid w:val="00B1315F"/>
    <w:rsid w:val="00B13334"/>
    <w:rsid w:val="00B1347F"/>
    <w:rsid w:val="00B13494"/>
    <w:rsid w:val="00B136A8"/>
    <w:rsid w:val="00B136E3"/>
    <w:rsid w:val="00B136F6"/>
    <w:rsid w:val="00B137BF"/>
    <w:rsid w:val="00B1388C"/>
    <w:rsid w:val="00B138FB"/>
    <w:rsid w:val="00B13963"/>
    <w:rsid w:val="00B13A4C"/>
    <w:rsid w:val="00B13CC1"/>
    <w:rsid w:val="00B13D76"/>
    <w:rsid w:val="00B141A0"/>
    <w:rsid w:val="00B142C6"/>
    <w:rsid w:val="00B14560"/>
    <w:rsid w:val="00B14577"/>
    <w:rsid w:val="00B145E5"/>
    <w:rsid w:val="00B1471A"/>
    <w:rsid w:val="00B1484B"/>
    <w:rsid w:val="00B14BF8"/>
    <w:rsid w:val="00B14DD2"/>
    <w:rsid w:val="00B14E50"/>
    <w:rsid w:val="00B14E8E"/>
    <w:rsid w:val="00B14FE0"/>
    <w:rsid w:val="00B15058"/>
    <w:rsid w:val="00B150C6"/>
    <w:rsid w:val="00B1547E"/>
    <w:rsid w:val="00B154C6"/>
    <w:rsid w:val="00B155A3"/>
    <w:rsid w:val="00B157FD"/>
    <w:rsid w:val="00B15871"/>
    <w:rsid w:val="00B15926"/>
    <w:rsid w:val="00B159E7"/>
    <w:rsid w:val="00B15A69"/>
    <w:rsid w:val="00B15C3D"/>
    <w:rsid w:val="00B15DD8"/>
    <w:rsid w:val="00B1649C"/>
    <w:rsid w:val="00B16522"/>
    <w:rsid w:val="00B1686F"/>
    <w:rsid w:val="00B17300"/>
    <w:rsid w:val="00B173C6"/>
    <w:rsid w:val="00B1759F"/>
    <w:rsid w:val="00B1773B"/>
    <w:rsid w:val="00B1775E"/>
    <w:rsid w:val="00B1789B"/>
    <w:rsid w:val="00B17924"/>
    <w:rsid w:val="00B17C64"/>
    <w:rsid w:val="00B17C91"/>
    <w:rsid w:val="00B17D45"/>
    <w:rsid w:val="00B17F41"/>
    <w:rsid w:val="00B20099"/>
    <w:rsid w:val="00B202A9"/>
    <w:rsid w:val="00B207C7"/>
    <w:rsid w:val="00B21085"/>
    <w:rsid w:val="00B2110C"/>
    <w:rsid w:val="00B2119E"/>
    <w:rsid w:val="00B212ED"/>
    <w:rsid w:val="00B2155D"/>
    <w:rsid w:val="00B21660"/>
    <w:rsid w:val="00B219CD"/>
    <w:rsid w:val="00B21C1A"/>
    <w:rsid w:val="00B21C61"/>
    <w:rsid w:val="00B21D7E"/>
    <w:rsid w:val="00B21D8D"/>
    <w:rsid w:val="00B21DF6"/>
    <w:rsid w:val="00B21E19"/>
    <w:rsid w:val="00B22116"/>
    <w:rsid w:val="00B2216C"/>
    <w:rsid w:val="00B2258D"/>
    <w:rsid w:val="00B225A8"/>
    <w:rsid w:val="00B2282B"/>
    <w:rsid w:val="00B22A94"/>
    <w:rsid w:val="00B22D20"/>
    <w:rsid w:val="00B231C8"/>
    <w:rsid w:val="00B23540"/>
    <w:rsid w:val="00B235BE"/>
    <w:rsid w:val="00B236A9"/>
    <w:rsid w:val="00B237B0"/>
    <w:rsid w:val="00B238EF"/>
    <w:rsid w:val="00B23BC2"/>
    <w:rsid w:val="00B23BFD"/>
    <w:rsid w:val="00B23E8A"/>
    <w:rsid w:val="00B240BA"/>
    <w:rsid w:val="00B243F0"/>
    <w:rsid w:val="00B245B7"/>
    <w:rsid w:val="00B245E4"/>
    <w:rsid w:val="00B24B0E"/>
    <w:rsid w:val="00B24BB1"/>
    <w:rsid w:val="00B24C55"/>
    <w:rsid w:val="00B24DA5"/>
    <w:rsid w:val="00B24EE6"/>
    <w:rsid w:val="00B2517D"/>
    <w:rsid w:val="00B25184"/>
    <w:rsid w:val="00B25670"/>
    <w:rsid w:val="00B25AC0"/>
    <w:rsid w:val="00B25CB2"/>
    <w:rsid w:val="00B25F02"/>
    <w:rsid w:val="00B26063"/>
    <w:rsid w:val="00B2606A"/>
    <w:rsid w:val="00B2610E"/>
    <w:rsid w:val="00B2624E"/>
    <w:rsid w:val="00B2629B"/>
    <w:rsid w:val="00B264FC"/>
    <w:rsid w:val="00B26702"/>
    <w:rsid w:val="00B26968"/>
    <w:rsid w:val="00B2696C"/>
    <w:rsid w:val="00B26AC1"/>
    <w:rsid w:val="00B26FC6"/>
    <w:rsid w:val="00B27094"/>
    <w:rsid w:val="00B273BF"/>
    <w:rsid w:val="00B27456"/>
    <w:rsid w:val="00B27574"/>
    <w:rsid w:val="00B27848"/>
    <w:rsid w:val="00B300F9"/>
    <w:rsid w:val="00B30A5D"/>
    <w:rsid w:val="00B30CF5"/>
    <w:rsid w:val="00B30D91"/>
    <w:rsid w:val="00B310E4"/>
    <w:rsid w:val="00B312DE"/>
    <w:rsid w:val="00B31385"/>
    <w:rsid w:val="00B3154B"/>
    <w:rsid w:val="00B3162E"/>
    <w:rsid w:val="00B316EF"/>
    <w:rsid w:val="00B31807"/>
    <w:rsid w:val="00B31B9B"/>
    <w:rsid w:val="00B31C43"/>
    <w:rsid w:val="00B31FAB"/>
    <w:rsid w:val="00B31FB9"/>
    <w:rsid w:val="00B323DD"/>
    <w:rsid w:val="00B3248D"/>
    <w:rsid w:val="00B32645"/>
    <w:rsid w:val="00B328C5"/>
    <w:rsid w:val="00B32A76"/>
    <w:rsid w:val="00B32A9C"/>
    <w:rsid w:val="00B32C77"/>
    <w:rsid w:val="00B32F27"/>
    <w:rsid w:val="00B3300A"/>
    <w:rsid w:val="00B330AD"/>
    <w:rsid w:val="00B330D5"/>
    <w:rsid w:val="00B331A8"/>
    <w:rsid w:val="00B332E0"/>
    <w:rsid w:val="00B33860"/>
    <w:rsid w:val="00B338CA"/>
    <w:rsid w:val="00B33A49"/>
    <w:rsid w:val="00B33D74"/>
    <w:rsid w:val="00B33E24"/>
    <w:rsid w:val="00B33F41"/>
    <w:rsid w:val="00B34060"/>
    <w:rsid w:val="00B34207"/>
    <w:rsid w:val="00B34274"/>
    <w:rsid w:val="00B3430C"/>
    <w:rsid w:val="00B34552"/>
    <w:rsid w:val="00B3467D"/>
    <w:rsid w:val="00B34CA6"/>
    <w:rsid w:val="00B34EBE"/>
    <w:rsid w:val="00B34F3B"/>
    <w:rsid w:val="00B355BC"/>
    <w:rsid w:val="00B3567E"/>
    <w:rsid w:val="00B3572A"/>
    <w:rsid w:val="00B359EB"/>
    <w:rsid w:val="00B35DD0"/>
    <w:rsid w:val="00B35ED3"/>
    <w:rsid w:val="00B36261"/>
    <w:rsid w:val="00B36328"/>
    <w:rsid w:val="00B36377"/>
    <w:rsid w:val="00B3676F"/>
    <w:rsid w:val="00B367AA"/>
    <w:rsid w:val="00B37309"/>
    <w:rsid w:val="00B37335"/>
    <w:rsid w:val="00B37389"/>
    <w:rsid w:val="00B373D8"/>
    <w:rsid w:val="00B37483"/>
    <w:rsid w:val="00B37665"/>
    <w:rsid w:val="00B377DD"/>
    <w:rsid w:val="00B37829"/>
    <w:rsid w:val="00B37831"/>
    <w:rsid w:val="00B378BC"/>
    <w:rsid w:val="00B3793E"/>
    <w:rsid w:val="00B37AF3"/>
    <w:rsid w:val="00B37BD8"/>
    <w:rsid w:val="00B37E9F"/>
    <w:rsid w:val="00B400B4"/>
    <w:rsid w:val="00B406F2"/>
    <w:rsid w:val="00B40777"/>
    <w:rsid w:val="00B40778"/>
    <w:rsid w:val="00B4098A"/>
    <w:rsid w:val="00B40AFA"/>
    <w:rsid w:val="00B40BC8"/>
    <w:rsid w:val="00B40C2C"/>
    <w:rsid w:val="00B40C60"/>
    <w:rsid w:val="00B40EE4"/>
    <w:rsid w:val="00B41496"/>
    <w:rsid w:val="00B41551"/>
    <w:rsid w:val="00B41572"/>
    <w:rsid w:val="00B415BC"/>
    <w:rsid w:val="00B41656"/>
    <w:rsid w:val="00B416DF"/>
    <w:rsid w:val="00B419E1"/>
    <w:rsid w:val="00B41C02"/>
    <w:rsid w:val="00B41D33"/>
    <w:rsid w:val="00B41DE6"/>
    <w:rsid w:val="00B41EBC"/>
    <w:rsid w:val="00B42260"/>
    <w:rsid w:val="00B42292"/>
    <w:rsid w:val="00B42520"/>
    <w:rsid w:val="00B4264C"/>
    <w:rsid w:val="00B4265F"/>
    <w:rsid w:val="00B4276A"/>
    <w:rsid w:val="00B427D8"/>
    <w:rsid w:val="00B428AA"/>
    <w:rsid w:val="00B43091"/>
    <w:rsid w:val="00B431E7"/>
    <w:rsid w:val="00B433AD"/>
    <w:rsid w:val="00B43580"/>
    <w:rsid w:val="00B43672"/>
    <w:rsid w:val="00B4399C"/>
    <w:rsid w:val="00B43B21"/>
    <w:rsid w:val="00B43D31"/>
    <w:rsid w:val="00B43DDF"/>
    <w:rsid w:val="00B43F1F"/>
    <w:rsid w:val="00B442AC"/>
    <w:rsid w:val="00B446E2"/>
    <w:rsid w:val="00B44C54"/>
    <w:rsid w:val="00B44CD2"/>
    <w:rsid w:val="00B44CE6"/>
    <w:rsid w:val="00B44E7D"/>
    <w:rsid w:val="00B44FC7"/>
    <w:rsid w:val="00B4509D"/>
    <w:rsid w:val="00B452EC"/>
    <w:rsid w:val="00B45603"/>
    <w:rsid w:val="00B4564C"/>
    <w:rsid w:val="00B45A45"/>
    <w:rsid w:val="00B45B10"/>
    <w:rsid w:val="00B45EDC"/>
    <w:rsid w:val="00B45FF5"/>
    <w:rsid w:val="00B4637C"/>
    <w:rsid w:val="00B4640B"/>
    <w:rsid w:val="00B4662F"/>
    <w:rsid w:val="00B46DD3"/>
    <w:rsid w:val="00B470D7"/>
    <w:rsid w:val="00B47491"/>
    <w:rsid w:val="00B479A9"/>
    <w:rsid w:val="00B47B31"/>
    <w:rsid w:val="00B47BC8"/>
    <w:rsid w:val="00B50524"/>
    <w:rsid w:val="00B50730"/>
    <w:rsid w:val="00B50784"/>
    <w:rsid w:val="00B50857"/>
    <w:rsid w:val="00B50B10"/>
    <w:rsid w:val="00B511E6"/>
    <w:rsid w:val="00B51394"/>
    <w:rsid w:val="00B51868"/>
    <w:rsid w:val="00B51AD5"/>
    <w:rsid w:val="00B51BDB"/>
    <w:rsid w:val="00B520F5"/>
    <w:rsid w:val="00B52950"/>
    <w:rsid w:val="00B52B7B"/>
    <w:rsid w:val="00B52C4F"/>
    <w:rsid w:val="00B52C9C"/>
    <w:rsid w:val="00B52EAF"/>
    <w:rsid w:val="00B52FA9"/>
    <w:rsid w:val="00B533CF"/>
    <w:rsid w:val="00B53738"/>
    <w:rsid w:val="00B5384A"/>
    <w:rsid w:val="00B538EC"/>
    <w:rsid w:val="00B5390F"/>
    <w:rsid w:val="00B53BE7"/>
    <w:rsid w:val="00B53FC4"/>
    <w:rsid w:val="00B54040"/>
    <w:rsid w:val="00B5406B"/>
    <w:rsid w:val="00B54261"/>
    <w:rsid w:val="00B54265"/>
    <w:rsid w:val="00B54349"/>
    <w:rsid w:val="00B5435A"/>
    <w:rsid w:val="00B5437F"/>
    <w:rsid w:val="00B54702"/>
    <w:rsid w:val="00B54C09"/>
    <w:rsid w:val="00B54D9E"/>
    <w:rsid w:val="00B54F7F"/>
    <w:rsid w:val="00B5513A"/>
    <w:rsid w:val="00B55683"/>
    <w:rsid w:val="00B556A6"/>
    <w:rsid w:val="00B56094"/>
    <w:rsid w:val="00B56127"/>
    <w:rsid w:val="00B567B1"/>
    <w:rsid w:val="00B567C0"/>
    <w:rsid w:val="00B5686A"/>
    <w:rsid w:val="00B56EEC"/>
    <w:rsid w:val="00B571EE"/>
    <w:rsid w:val="00B5722D"/>
    <w:rsid w:val="00B57322"/>
    <w:rsid w:val="00B57785"/>
    <w:rsid w:val="00B577A1"/>
    <w:rsid w:val="00B57B7D"/>
    <w:rsid w:val="00B57D5E"/>
    <w:rsid w:val="00B57DC1"/>
    <w:rsid w:val="00B57DCF"/>
    <w:rsid w:val="00B57E31"/>
    <w:rsid w:val="00B57E53"/>
    <w:rsid w:val="00B57E94"/>
    <w:rsid w:val="00B57FE2"/>
    <w:rsid w:val="00B602A2"/>
    <w:rsid w:val="00B606FF"/>
    <w:rsid w:val="00B60CC7"/>
    <w:rsid w:val="00B61558"/>
    <w:rsid w:val="00B6162F"/>
    <w:rsid w:val="00B61652"/>
    <w:rsid w:val="00B616BC"/>
    <w:rsid w:val="00B616CF"/>
    <w:rsid w:val="00B61778"/>
    <w:rsid w:val="00B6198D"/>
    <w:rsid w:val="00B619CA"/>
    <w:rsid w:val="00B61AA6"/>
    <w:rsid w:val="00B61B1E"/>
    <w:rsid w:val="00B61BD9"/>
    <w:rsid w:val="00B61BDE"/>
    <w:rsid w:val="00B61D8E"/>
    <w:rsid w:val="00B61E50"/>
    <w:rsid w:val="00B61EA5"/>
    <w:rsid w:val="00B62242"/>
    <w:rsid w:val="00B626D3"/>
    <w:rsid w:val="00B62AA3"/>
    <w:rsid w:val="00B62AF1"/>
    <w:rsid w:val="00B62E0F"/>
    <w:rsid w:val="00B62E3E"/>
    <w:rsid w:val="00B62EE4"/>
    <w:rsid w:val="00B63186"/>
    <w:rsid w:val="00B63280"/>
    <w:rsid w:val="00B632A0"/>
    <w:rsid w:val="00B632A8"/>
    <w:rsid w:val="00B6339B"/>
    <w:rsid w:val="00B6360F"/>
    <w:rsid w:val="00B637E2"/>
    <w:rsid w:val="00B63814"/>
    <w:rsid w:val="00B638CA"/>
    <w:rsid w:val="00B63A80"/>
    <w:rsid w:val="00B63B3C"/>
    <w:rsid w:val="00B63C33"/>
    <w:rsid w:val="00B63DED"/>
    <w:rsid w:val="00B63E31"/>
    <w:rsid w:val="00B63EF6"/>
    <w:rsid w:val="00B64065"/>
    <w:rsid w:val="00B640FC"/>
    <w:rsid w:val="00B64142"/>
    <w:rsid w:val="00B649A1"/>
    <w:rsid w:val="00B649BB"/>
    <w:rsid w:val="00B64E1F"/>
    <w:rsid w:val="00B64E53"/>
    <w:rsid w:val="00B64FBF"/>
    <w:rsid w:val="00B6528E"/>
    <w:rsid w:val="00B653FF"/>
    <w:rsid w:val="00B65481"/>
    <w:rsid w:val="00B656C4"/>
    <w:rsid w:val="00B6577B"/>
    <w:rsid w:val="00B65974"/>
    <w:rsid w:val="00B65A54"/>
    <w:rsid w:val="00B65AA6"/>
    <w:rsid w:val="00B65AE6"/>
    <w:rsid w:val="00B65B3B"/>
    <w:rsid w:val="00B65B4B"/>
    <w:rsid w:val="00B65BFC"/>
    <w:rsid w:val="00B66006"/>
    <w:rsid w:val="00B66203"/>
    <w:rsid w:val="00B663C5"/>
    <w:rsid w:val="00B66403"/>
    <w:rsid w:val="00B6644A"/>
    <w:rsid w:val="00B6650C"/>
    <w:rsid w:val="00B66596"/>
    <w:rsid w:val="00B6667B"/>
    <w:rsid w:val="00B66A81"/>
    <w:rsid w:val="00B66B93"/>
    <w:rsid w:val="00B66BB3"/>
    <w:rsid w:val="00B67405"/>
    <w:rsid w:val="00B67425"/>
    <w:rsid w:val="00B677FD"/>
    <w:rsid w:val="00B67900"/>
    <w:rsid w:val="00B67955"/>
    <w:rsid w:val="00B67974"/>
    <w:rsid w:val="00B67FED"/>
    <w:rsid w:val="00B7022C"/>
    <w:rsid w:val="00B70495"/>
    <w:rsid w:val="00B70540"/>
    <w:rsid w:val="00B7067F"/>
    <w:rsid w:val="00B709DB"/>
    <w:rsid w:val="00B70AA2"/>
    <w:rsid w:val="00B70DC7"/>
    <w:rsid w:val="00B70DF2"/>
    <w:rsid w:val="00B70F45"/>
    <w:rsid w:val="00B7104A"/>
    <w:rsid w:val="00B71267"/>
    <w:rsid w:val="00B713B4"/>
    <w:rsid w:val="00B71984"/>
    <w:rsid w:val="00B71D80"/>
    <w:rsid w:val="00B71DC8"/>
    <w:rsid w:val="00B71E33"/>
    <w:rsid w:val="00B71EF7"/>
    <w:rsid w:val="00B72359"/>
    <w:rsid w:val="00B724FA"/>
    <w:rsid w:val="00B7270D"/>
    <w:rsid w:val="00B72753"/>
    <w:rsid w:val="00B7289D"/>
    <w:rsid w:val="00B7290F"/>
    <w:rsid w:val="00B72C8B"/>
    <w:rsid w:val="00B72E33"/>
    <w:rsid w:val="00B72E97"/>
    <w:rsid w:val="00B72F93"/>
    <w:rsid w:val="00B73254"/>
    <w:rsid w:val="00B737F0"/>
    <w:rsid w:val="00B73D11"/>
    <w:rsid w:val="00B73D87"/>
    <w:rsid w:val="00B73E7E"/>
    <w:rsid w:val="00B73FA7"/>
    <w:rsid w:val="00B7413D"/>
    <w:rsid w:val="00B741E1"/>
    <w:rsid w:val="00B74960"/>
    <w:rsid w:val="00B74BC6"/>
    <w:rsid w:val="00B74C24"/>
    <w:rsid w:val="00B74C8C"/>
    <w:rsid w:val="00B74D14"/>
    <w:rsid w:val="00B753F3"/>
    <w:rsid w:val="00B7549D"/>
    <w:rsid w:val="00B75505"/>
    <w:rsid w:val="00B7558D"/>
    <w:rsid w:val="00B758DA"/>
    <w:rsid w:val="00B760F4"/>
    <w:rsid w:val="00B76349"/>
    <w:rsid w:val="00B763B0"/>
    <w:rsid w:val="00B76747"/>
    <w:rsid w:val="00B76A15"/>
    <w:rsid w:val="00B76B3C"/>
    <w:rsid w:val="00B76EC1"/>
    <w:rsid w:val="00B773AE"/>
    <w:rsid w:val="00B77593"/>
    <w:rsid w:val="00B77BAE"/>
    <w:rsid w:val="00B77C3F"/>
    <w:rsid w:val="00B77E16"/>
    <w:rsid w:val="00B77EB0"/>
    <w:rsid w:val="00B77F97"/>
    <w:rsid w:val="00B802EC"/>
    <w:rsid w:val="00B805D5"/>
    <w:rsid w:val="00B8081D"/>
    <w:rsid w:val="00B8097D"/>
    <w:rsid w:val="00B80F25"/>
    <w:rsid w:val="00B8111F"/>
    <w:rsid w:val="00B811DE"/>
    <w:rsid w:val="00B81249"/>
    <w:rsid w:val="00B815E8"/>
    <w:rsid w:val="00B815FD"/>
    <w:rsid w:val="00B81980"/>
    <w:rsid w:val="00B819A9"/>
    <w:rsid w:val="00B8209C"/>
    <w:rsid w:val="00B82511"/>
    <w:rsid w:val="00B82D11"/>
    <w:rsid w:val="00B82E4A"/>
    <w:rsid w:val="00B82FBD"/>
    <w:rsid w:val="00B8341A"/>
    <w:rsid w:val="00B836E0"/>
    <w:rsid w:val="00B83753"/>
    <w:rsid w:val="00B83BDC"/>
    <w:rsid w:val="00B83BF0"/>
    <w:rsid w:val="00B83CFF"/>
    <w:rsid w:val="00B848C9"/>
    <w:rsid w:val="00B84C14"/>
    <w:rsid w:val="00B84CD7"/>
    <w:rsid w:val="00B84D05"/>
    <w:rsid w:val="00B851D1"/>
    <w:rsid w:val="00B854CC"/>
    <w:rsid w:val="00B85802"/>
    <w:rsid w:val="00B85D03"/>
    <w:rsid w:val="00B85D5A"/>
    <w:rsid w:val="00B86122"/>
    <w:rsid w:val="00B86124"/>
    <w:rsid w:val="00B865C9"/>
    <w:rsid w:val="00B868F8"/>
    <w:rsid w:val="00B8697E"/>
    <w:rsid w:val="00B86D16"/>
    <w:rsid w:val="00B87122"/>
    <w:rsid w:val="00B8712D"/>
    <w:rsid w:val="00B872E4"/>
    <w:rsid w:val="00B873F2"/>
    <w:rsid w:val="00B874F4"/>
    <w:rsid w:val="00B8779E"/>
    <w:rsid w:val="00B87A58"/>
    <w:rsid w:val="00B87BAE"/>
    <w:rsid w:val="00B87FA6"/>
    <w:rsid w:val="00B901DB"/>
    <w:rsid w:val="00B90747"/>
    <w:rsid w:val="00B90DA9"/>
    <w:rsid w:val="00B90E83"/>
    <w:rsid w:val="00B91054"/>
    <w:rsid w:val="00B910B4"/>
    <w:rsid w:val="00B9124A"/>
    <w:rsid w:val="00B91647"/>
    <w:rsid w:val="00B91728"/>
    <w:rsid w:val="00B918F7"/>
    <w:rsid w:val="00B91CBC"/>
    <w:rsid w:val="00B91CD3"/>
    <w:rsid w:val="00B91E22"/>
    <w:rsid w:val="00B91F97"/>
    <w:rsid w:val="00B9207F"/>
    <w:rsid w:val="00B9215D"/>
    <w:rsid w:val="00B92DD4"/>
    <w:rsid w:val="00B92FA2"/>
    <w:rsid w:val="00B9321D"/>
    <w:rsid w:val="00B93555"/>
    <w:rsid w:val="00B9363F"/>
    <w:rsid w:val="00B93659"/>
    <w:rsid w:val="00B93A45"/>
    <w:rsid w:val="00B93C83"/>
    <w:rsid w:val="00B93C9D"/>
    <w:rsid w:val="00B94426"/>
    <w:rsid w:val="00B944A2"/>
    <w:rsid w:val="00B946C7"/>
    <w:rsid w:val="00B948E0"/>
    <w:rsid w:val="00B94C19"/>
    <w:rsid w:val="00B94CDF"/>
    <w:rsid w:val="00B94EEA"/>
    <w:rsid w:val="00B95528"/>
    <w:rsid w:val="00B95B17"/>
    <w:rsid w:val="00B95B49"/>
    <w:rsid w:val="00B95F95"/>
    <w:rsid w:val="00B9625F"/>
    <w:rsid w:val="00B96838"/>
    <w:rsid w:val="00B96B5C"/>
    <w:rsid w:val="00B97114"/>
    <w:rsid w:val="00B973A2"/>
    <w:rsid w:val="00B97436"/>
    <w:rsid w:val="00B9795B"/>
    <w:rsid w:val="00B97AED"/>
    <w:rsid w:val="00B97B7B"/>
    <w:rsid w:val="00B97E67"/>
    <w:rsid w:val="00BA0A3D"/>
    <w:rsid w:val="00BA0BDC"/>
    <w:rsid w:val="00BA1073"/>
    <w:rsid w:val="00BA128B"/>
    <w:rsid w:val="00BA1319"/>
    <w:rsid w:val="00BA1A64"/>
    <w:rsid w:val="00BA1B1E"/>
    <w:rsid w:val="00BA1F92"/>
    <w:rsid w:val="00BA2534"/>
    <w:rsid w:val="00BA2560"/>
    <w:rsid w:val="00BA25F2"/>
    <w:rsid w:val="00BA2983"/>
    <w:rsid w:val="00BA2A5A"/>
    <w:rsid w:val="00BA2B13"/>
    <w:rsid w:val="00BA2D38"/>
    <w:rsid w:val="00BA2E59"/>
    <w:rsid w:val="00BA2EEE"/>
    <w:rsid w:val="00BA3006"/>
    <w:rsid w:val="00BA30AB"/>
    <w:rsid w:val="00BA35A3"/>
    <w:rsid w:val="00BA3B2E"/>
    <w:rsid w:val="00BA3B54"/>
    <w:rsid w:val="00BA3E7F"/>
    <w:rsid w:val="00BA42CF"/>
    <w:rsid w:val="00BA4940"/>
    <w:rsid w:val="00BA4B33"/>
    <w:rsid w:val="00BA4CC9"/>
    <w:rsid w:val="00BA5631"/>
    <w:rsid w:val="00BA575D"/>
    <w:rsid w:val="00BA578D"/>
    <w:rsid w:val="00BA5C81"/>
    <w:rsid w:val="00BA5E4D"/>
    <w:rsid w:val="00BA6368"/>
    <w:rsid w:val="00BA6454"/>
    <w:rsid w:val="00BA655E"/>
    <w:rsid w:val="00BA65B1"/>
    <w:rsid w:val="00BA6874"/>
    <w:rsid w:val="00BA69E5"/>
    <w:rsid w:val="00BA6CD0"/>
    <w:rsid w:val="00BA6D02"/>
    <w:rsid w:val="00BA6F32"/>
    <w:rsid w:val="00BA6FF7"/>
    <w:rsid w:val="00BA748E"/>
    <w:rsid w:val="00BA749D"/>
    <w:rsid w:val="00BA74D6"/>
    <w:rsid w:val="00BA77B5"/>
    <w:rsid w:val="00BA780B"/>
    <w:rsid w:val="00BA7D82"/>
    <w:rsid w:val="00BB00AA"/>
    <w:rsid w:val="00BB0102"/>
    <w:rsid w:val="00BB03D2"/>
    <w:rsid w:val="00BB04D0"/>
    <w:rsid w:val="00BB05EC"/>
    <w:rsid w:val="00BB077B"/>
    <w:rsid w:val="00BB0B35"/>
    <w:rsid w:val="00BB0EEB"/>
    <w:rsid w:val="00BB156F"/>
    <w:rsid w:val="00BB18B6"/>
    <w:rsid w:val="00BB1CDF"/>
    <w:rsid w:val="00BB2024"/>
    <w:rsid w:val="00BB2059"/>
    <w:rsid w:val="00BB2133"/>
    <w:rsid w:val="00BB229B"/>
    <w:rsid w:val="00BB2480"/>
    <w:rsid w:val="00BB25CD"/>
    <w:rsid w:val="00BB2AAA"/>
    <w:rsid w:val="00BB2F07"/>
    <w:rsid w:val="00BB302F"/>
    <w:rsid w:val="00BB308E"/>
    <w:rsid w:val="00BB3854"/>
    <w:rsid w:val="00BB38B7"/>
    <w:rsid w:val="00BB3960"/>
    <w:rsid w:val="00BB3A25"/>
    <w:rsid w:val="00BB3D45"/>
    <w:rsid w:val="00BB3DFB"/>
    <w:rsid w:val="00BB3EEB"/>
    <w:rsid w:val="00BB42E2"/>
    <w:rsid w:val="00BB4430"/>
    <w:rsid w:val="00BB445B"/>
    <w:rsid w:val="00BB4500"/>
    <w:rsid w:val="00BB4609"/>
    <w:rsid w:val="00BB4636"/>
    <w:rsid w:val="00BB4BF7"/>
    <w:rsid w:val="00BB57BD"/>
    <w:rsid w:val="00BB5B64"/>
    <w:rsid w:val="00BB5B80"/>
    <w:rsid w:val="00BB5C33"/>
    <w:rsid w:val="00BB5D6C"/>
    <w:rsid w:val="00BB5E30"/>
    <w:rsid w:val="00BB62B5"/>
    <w:rsid w:val="00BB642F"/>
    <w:rsid w:val="00BB661A"/>
    <w:rsid w:val="00BB686D"/>
    <w:rsid w:val="00BB6956"/>
    <w:rsid w:val="00BB6DAF"/>
    <w:rsid w:val="00BB6EB8"/>
    <w:rsid w:val="00BB7355"/>
    <w:rsid w:val="00BB7497"/>
    <w:rsid w:val="00BB7575"/>
    <w:rsid w:val="00BB75FA"/>
    <w:rsid w:val="00BB77DF"/>
    <w:rsid w:val="00BB7A7F"/>
    <w:rsid w:val="00BC0094"/>
    <w:rsid w:val="00BC0578"/>
    <w:rsid w:val="00BC0AA6"/>
    <w:rsid w:val="00BC0CE8"/>
    <w:rsid w:val="00BC0D91"/>
    <w:rsid w:val="00BC0FD1"/>
    <w:rsid w:val="00BC1290"/>
    <w:rsid w:val="00BC14F7"/>
    <w:rsid w:val="00BC17EA"/>
    <w:rsid w:val="00BC181B"/>
    <w:rsid w:val="00BC1900"/>
    <w:rsid w:val="00BC1A62"/>
    <w:rsid w:val="00BC1C01"/>
    <w:rsid w:val="00BC1C9E"/>
    <w:rsid w:val="00BC1D12"/>
    <w:rsid w:val="00BC262D"/>
    <w:rsid w:val="00BC262E"/>
    <w:rsid w:val="00BC27E1"/>
    <w:rsid w:val="00BC2EB4"/>
    <w:rsid w:val="00BC3053"/>
    <w:rsid w:val="00BC312E"/>
    <w:rsid w:val="00BC321E"/>
    <w:rsid w:val="00BC3295"/>
    <w:rsid w:val="00BC3847"/>
    <w:rsid w:val="00BC38B7"/>
    <w:rsid w:val="00BC3AB8"/>
    <w:rsid w:val="00BC3AEA"/>
    <w:rsid w:val="00BC3B57"/>
    <w:rsid w:val="00BC3C15"/>
    <w:rsid w:val="00BC3EA4"/>
    <w:rsid w:val="00BC3F41"/>
    <w:rsid w:val="00BC3F7A"/>
    <w:rsid w:val="00BC415D"/>
    <w:rsid w:val="00BC4299"/>
    <w:rsid w:val="00BC4301"/>
    <w:rsid w:val="00BC4346"/>
    <w:rsid w:val="00BC468F"/>
    <w:rsid w:val="00BC4B46"/>
    <w:rsid w:val="00BC4E5A"/>
    <w:rsid w:val="00BC5074"/>
    <w:rsid w:val="00BC534D"/>
    <w:rsid w:val="00BC53F3"/>
    <w:rsid w:val="00BC5CB8"/>
    <w:rsid w:val="00BC5F65"/>
    <w:rsid w:val="00BC62A0"/>
    <w:rsid w:val="00BC635B"/>
    <w:rsid w:val="00BC637C"/>
    <w:rsid w:val="00BC6440"/>
    <w:rsid w:val="00BC6B78"/>
    <w:rsid w:val="00BC6B9B"/>
    <w:rsid w:val="00BC6BA6"/>
    <w:rsid w:val="00BC6DEC"/>
    <w:rsid w:val="00BC6F42"/>
    <w:rsid w:val="00BC7015"/>
    <w:rsid w:val="00BC712E"/>
    <w:rsid w:val="00BC72B3"/>
    <w:rsid w:val="00BC73BC"/>
    <w:rsid w:val="00BC7529"/>
    <w:rsid w:val="00BC7922"/>
    <w:rsid w:val="00BC79D9"/>
    <w:rsid w:val="00BC7A84"/>
    <w:rsid w:val="00BC7C2C"/>
    <w:rsid w:val="00BC7CD0"/>
    <w:rsid w:val="00BC7CEC"/>
    <w:rsid w:val="00BD0014"/>
    <w:rsid w:val="00BD027A"/>
    <w:rsid w:val="00BD02BF"/>
    <w:rsid w:val="00BD06F4"/>
    <w:rsid w:val="00BD077B"/>
    <w:rsid w:val="00BD0B44"/>
    <w:rsid w:val="00BD0FF0"/>
    <w:rsid w:val="00BD134D"/>
    <w:rsid w:val="00BD161E"/>
    <w:rsid w:val="00BD16AE"/>
    <w:rsid w:val="00BD1B40"/>
    <w:rsid w:val="00BD1BF2"/>
    <w:rsid w:val="00BD1BF7"/>
    <w:rsid w:val="00BD1ECF"/>
    <w:rsid w:val="00BD20F9"/>
    <w:rsid w:val="00BD2133"/>
    <w:rsid w:val="00BD216F"/>
    <w:rsid w:val="00BD2171"/>
    <w:rsid w:val="00BD24AB"/>
    <w:rsid w:val="00BD271F"/>
    <w:rsid w:val="00BD2A3C"/>
    <w:rsid w:val="00BD2B90"/>
    <w:rsid w:val="00BD303F"/>
    <w:rsid w:val="00BD336D"/>
    <w:rsid w:val="00BD351E"/>
    <w:rsid w:val="00BD3715"/>
    <w:rsid w:val="00BD3807"/>
    <w:rsid w:val="00BD3938"/>
    <w:rsid w:val="00BD3C2A"/>
    <w:rsid w:val="00BD3CE0"/>
    <w:rsid w:val="00BD3FC3"/>
    <w:rsid w:val="00BD4100"/>
    <w:rsid w:val="00BD42FC"/>
    <w:rsid w:val="00BD4401"/>
    <w:rsid w:val="00BD473A"/>
    <w:rsid w:val="00BD4775"/>
    <w:rsid w:val="00BD48D4"/>
    <w:rsid w:val="00BD4B7B"/>
    <w:rsid w:val="00BD4D03"/>
    <w:rsid w:val="00BD4D4A"/>
    <w:rsid w:val="00BD4EBC"/>
    <w:rsid w:val="00BD4F47"/>
    <w:rsid w:val="00BD52B8"/>
    <w:rsid w:val="00BD554B"/>
    <w:rsid w:val="00BD59B3"/>
    <w:rsid w:val="00BD5C58"/>
    <w:rsid w:val="00BD5E0E"/>
    <w:rsid w:val="00BD5FD5"/>
    <w:rsid w:val="00BD68B8"/>
    <w:rsid w:val="00BD6913"/>
    <w:rsid w:val="00BD6950"/>
    <w:rsid w:val="00BD6AE6"/>
    <w:rsid w:val="00BD6C02"/>
    <w:rsid w:val="00BD6F5D"/>
    <w:rsid w:val="00BD6FB2"/>
    <w:rsid w:val="00BD749D"/>
    <w:rsid w:val="00BD76C0"/>
    <w:rsid w:val="00BD76F8"/>
    <w:rsid w:val="00BD7707"/>
    <w:rsid w:val="00BD779F"/>
    <w:rsid w:val="00BD78D4"/>
    <w:rsid w:val="00BD78E0"/>
    <w:rsid w:val="00BD7AE6"/>
    <w:rsid w:val="00BD7BF6"/>
    <w:rsid w:val="00BD7C91"/>
    <w:rsid w:val="00BD7EBE"/>
    <w:rsid w:val="00BD7F08"/>
    <w:rsid w:val="00BD7FFD"/>
    <w:rsid w:val="00BE01B6"/>
    <w:rsid w:val="00BE02CA"/>
    <w:rsid w:val="00BE030E"/>
    <w:rsid w:val="00BE034A"/>
    <w:rsid w:val="00BE0743"/>
    <w:rsid w:val="00BE0787"/>
    <w:rsid w:val="00BE08E4"/>
    <w:rsid w:val="00BE0B2A"/>
    <w:rsid w:val="00BE0C32"/>
    <w:rsid w:val="00BE0DC7"/>
    <w:rsid w:val="00BE12C3"/>
    <w:rsid w:val="00BE1423"/>
    <w:rsid w:val="00BE17DE"/>
    <w:rsid w:val="00BE1A18"/>
    <w:rsid w:val="00BE206B"/>
    <w:rsid w:val="00BE20F6"/>
    <w:rsid w:val="00BE2511"/>
    <w:rsid w:val="00BE26B2"/>
    <w:rsid w:val="00BE27C4"/>
    <w:rsid w:val="00BE2A07"/>
    <w:rsid w:val="00BE2A17"/>
    <w:rsid w:val="00BE2D71"/>
    <w:rsid w:val="00BE31B3"/>
    <w:rsid w:val="00BE324A"/>
    <w:rsid w:val="00BE3286"/>
    <w:rsid w:val="00BE32D4"/>
    <w:rsid w:val="00BE34B4"/>
    <w:rsid w:val="00BE3547"/>
    <w:rsid w:val="00BE35C0"/>
    <w:rsid w:val="00BE3667"/>
    <w:rsid w:val="00BE4342"/>
    <w:rsid w:val="00BE4421"/>
    <w:rsid w:val="00BE464D"/>
    <w:rsid w:val="00BE4712"/>
    <w:rsid w:val="00BE4AB1"/>
    <w:rsid w:val="00BE5129"/>
    <w:rsid w:val="00BE5171"/>
    <w:rsid w:val="00BE5438"/>
    <w:rsid w:val="00BE5547"/>
    <w:rsid w:val="00BE5842"/>
    <w:rsid w:val="00BE5D46"/>
    <w:rsid w:val="00BE5DFB"/>
    <w:rsid w:val="00BE6342"/>
    <w:rsid w:val="00BE6477"/>
    <w:rsid w:val="00BE6D34"/>
    <w:rsid w:val="00BE6D50"/>
    <w:rsid w:val="00BE6F5C"/>
    <w:rsid w:val="00BE7278"/>
    <w:rsid w:val="00BE72AF"/>
    <w:rsid w:val="00BE7926"/>
    <w:rsid w:val="00BE7B54"/>
    <w:rsid w:val="00BE7F1F"/>
    <w:rsid w:val="00BF0094"/>
    <w:rsid w:val="00BF0504"/>
    <w:rsid w:val="00BF05EE"/>
    <w:rsid w:val="00BF0B77"/>
    <w:rsid w:val="00BF0DB5"/>
    <w:rsid w:val="00BF0E74"/>
    <w:rsid w:val="00BF0F50"/>
    <w:rsid w:val="00BF0F67"/>
    <w:rsid w:val="00BF1435"/>
    <w:rsid w:val="00BF14E4"/>
    <w:rsid w:val="00BF186B"/>
    <w:rsid w:val="00BF19B8"/>
    <w:rsid w:val="00BF1FDA"/>
    <w:rsid w:val="00BF2132"/>
    <w:rsid w:val="00BF2206"/>
    <w:rsid w:val="00BF2266"/>
    <w:rsid w:val="00BF235F"/>
    <w:rsid w:val="00BF2396"/>
    <w:rsid w:val="00BF26B5"/>
    <w:rsid w:val="00BF298E"/>
    <w:rsid w:val="00BF2D68"/>
    <w:rsid w:val="00BF2FD3"/>
    <w:rsid w:val="00BF316E"/>
    <w:rsid w:val="00BF3638"/>
    <w:rsid w:val="00BF46EB"/>
    <w:rsid w:val="00BF481F"/>
    <w:rsid w:val="00BF4862"/>
    <w:rsid w:val="00BF521A"/>
    <w:rsid w:val="00BF52BA"/>
    <w:rsid w:val="00BF54A3"/>
    <w:rsid w:val="00BF5972"/>
    <w:rsid w:val="00BF5B17"/>
    <w:rsid w:val="00BF5B7B"/>
    <w:rsid w:val="00BF5C69"/>
    <w:rsid w:val="00BF6174"/>
    <w:rsid w:val="00BF6486"/>
    <w:rsid w:val="00BF658E"/>
    <w:rsid w:val="00BF6DF3"/>
    <w:rsid w:val="00BF734B"/>
    <w:rsid w:val="00BF740D"/>
    <w:rsid w:val="00BF79DE"/>
    <w:rsid w:val="00BF7AEA"/>
    <w:rsid w:val="00BF7D91"/>
    <w:rsid w:val="00BF7F4D"/>
    <w:rsid w:val="00C002B9"/>
    <w:rsid w:val="00C0048B"/>
    <w:rsid w:val="00C00614"/>
    <w:rsid w:val="00C0072B"/>
    <w:rsid w:val="00C00B86"/>
    <w:rsid w:val="00C00C34"/>
    <w:rsid w:val="00C00C5B"/>
    <w:rsid w:val="00C00D75"/>
    <w:rsid w:val="00C00E25"/>
    <w:rsid w:val="00C014A0"/>
    <w:rsid w:val="00C01888"/>
    <w:rsid w:val="00C019C7"/>
    <w:rsid w:val="00C01C59"/>
    <w:rsid w:val="00C01F6A"/>
    <w:rsid w:val="00C02122"/>
    <w:rsid w:val="00C02177"/>
    <w:rsid w:val="00C022DE"/>
    <w:rsid w:val="00C025EC"/>
    <w:rsid w:val="00C02B1A"/>
    <w:rsid w:val="00C02B46"/>
    <w:rsid w:val="00C02DA9"/>
    <w:rsid w:val="00C02F12"/>
    <w:rsid w:val="00C0310A"/>
    <w:rsid w:val="00C03123"/>
    <w:rsid w:val="00C03142"/>
    <w:rsid w:val="00C0317D"/>
    <w:rsid w:val="00C032BF"/>
    <w:rsid w:val="00C0359B"/>
    <w:rsid w:val="00C036DA"/>
    <w:rsid w:val="00C03737"/>
    <w:rsid w:val="00C037E2"/>
    <w:rsid w:val="00C03E3E"/>
    <w:rsid w:val="00C041A2"/>
    <w:rsid w:val="00C04416"/>
    <w:rsid w:val="00C04537"/>
    <w:rsid w:val="00C046EE"/>
    <w:rsid w:val="00C0496F"/>
    <w:rsid w:val="00C04974"/>
    <w:rsid w:val="00C04DFA"/>
    <w:rsid w:val="00C055BE"/>
    <w:rsid w:val="00C0599F"/>
    <w:rsid w:val="00C05A89"/>
    <w:rsid w:val="00C05B20"/>
    <w:rsid w:val="00C05B69"/>
    <w:rsid w:val="00C05CB0"/>
    <w:rsid w:val="00C060FD"/>
    <w:rsid w:val="00C063F6"/>
    <w:rsid w:val="00C0686B"/>
    <w:rsid w:val="00C06F8B"/>
    <w:rsid w:val="00C072E1"/>
    <w:rsid w:val="00C076D8"/>
    <w:rsid w:val="00C07794"/>
    <w:rsid w:val="00C079C1"/>
    <w:rsid w:val="00C07A8A"/>
    <w:rsid w:val="00C07AF8"/>
    <w:rsid w:val="00C07B05"/>
    <w:rsid w:val="00C07E93"/>
    <w:rsid w:val="00C1027D"/>
    <w:rsid w:val="00C103C1"/>
    <w:rsid w:val="00C106D8"/>
    <w:rsid w:val="00C10855"/>
    <w:rsid w:val="00C109B0"/>
    <w:rsid w:val="00C10F0C"/>
    <w:rsid w:val="00C1102C"/>
    <w:rsid w:val="00C111BE"/>
    <w:rsid w:val="00C11213"/>
    <w:rsid w:val="00C11268"/>
    <w:rsid w:val="00C11458"/>
    <w:rsid w:val="00C119BE"/>
    <w:rsid w:val="00C11BEE"/>
    <w:rsid w:val="00C11CFA"/>
    <w:rsid w:val="00C11DE7"/>
    <w:rsid w:val="00C123C5"/>
    <w:rsid w:val="00C12421"/>
    <w:rsid w:val="00C1280D"/>
    <w:rsid w:val="00C12C0D"/>
    <w:rsid w:val="00C12C5A"/>
    <w:rsid w:val="00C12E33"/>
    <w:rsid w:val="00C12F56"/>
    <w:rsid w:val="00C13094"/>
    <w:rsid w:val="00C1315A"/>
    <w:rsid w:val="00C13330"/>
    <w:rsid w:val="00C1373F"/>
    <w:rsid w:val="00C1374E"/>
    <w:rsid w:val="00C139A1"/>
    <w:rsid w:val="00C13D3F"/>
    <w:rsid w:val="00C14165"/>
    <w:rsid w:val="00C1426D"/>
    <w:rsid w:val="00C14A1B"/>
    <w:rsid w:val="00C14A81"/>
    <w:rsid w:val="00C14C59"/>
    <w:rsid w:val="00C1537C"/>
    <w:rsid w:val="00C15419"/>
    <w:rsid w:val="00C154A0"/>
    <w:rsid w:val="00C156EA"/>
    <w:rsid w:val="00C1592F"/>
    <w:rsid w:val="00C15937"/>
    <w:rsid w:val="00C15A06"/>
    <w:rsid w:val="00C15AD3"/>
    <w:rsid w:val="00C15BC6"/>
    <w:rsid w:val="00C165CE"/>
    <w:rsid w:val="00C1682A"/>
    <w:rsid w:val="00C168B5"/>
    <w:rsid w:val="00C16C5F"/>
    <w:rsid w:val="00C173AA"/>
    <w:rsid w:val="00C1793B"/>
    <w:rsid w:val="00C200CE"/>
    <w:rsid w:val="00C207EF"/>
    <w:rsid w:val="00C2090C"/>
    <w:rsid w:val="00C209ED"/>
    <w:rsid w:val="00C20A22"/>
    <w:rsid w:val="00C20D25"/>
    <w:rsid w:val="00C2104C"/>
    <w:rsid w:val="00C215B3"/>
    <w:rsid w:val="00C21606"/>
    <w:rsid w:val="00C218FC"/>
    <w:rsid w:val="00C21A56"/>
    <w:rsid w:val="00C21AED"/>
    <w:rsid w:val="00C21D6E"/>
    <w:rsid w:val="00C22112"/>
    <w:rsid w:val="00C22153"/>
    <w:rsid w:val="00C2242C"/>
    <w:rsid w:val="00C224F1"/>
    <w:rsid w:val="00C2271E"/>
    <w:rsid w:val="00C2283A"/>
    <w:rsid w:val="00C22910"/>
    <w:rsid w:val="00C22BAC"/>
    <w:rsid w:val="00C22BC0"/>
    <w:rsid w:val="00C22C24"/>
    <w:rsid w:val="00C22C48"/>
    <w:rsid w:val="00C231BB"/>
    <w:rsid w:val="00C23463"/>
    <w:rsid w:val="00C234D0"/>
    <w:rsid w:val="00C2384A"/>
    <w:rsid w:val="00C239C7"/>
    <w:rsid w:val="00C23A46"/>
    <w:rsid w:val="00C23C49"/>
    <w:rsid w:val="00C23E39"/>
    <w:rsid w:val="00C2450E"/>
    <w:rsid w:val="00C24889"/>
    <w:rsid w:val="00C248B3"/>
    <w:rsid w:val="00C24E12"/>
    <w:rsid w:val="00C25054"/>
    <w:rsid w:val="00C25095"/>
    <w:rsid w:val="00C25096"/>
    <w:rsid w:val="00C25451"/>
    <w:rsid w:val="00C254F7"/>
    <w:rsid w:val="00C25578"/>
    <w:rsid w:val="00C25757"/>
    <w:rsid w:val="00C2596E"/>
    <w:rsid w:val="00C25BC5"/>
    <w:rsid w:val="00C25C3E"/>
    <w:rsid w:val="00C25FE8"/>
    <w:rsid w:val="00C2612A"/>
    <w:rsid w:val="00C263C9"/>
    <w:rsid w:val="00C264E3"/>
    <w:rsid w:val="00C26529"/>
    <w:rsid w:val="00C26753"/>
    <w:rsid w:val="00C26AE7"/>
    <w:rsid w:val="00C26BBA"/>
    <w:rsid w:val="00C26EAC"/>
    <w:rsid w:val="00C26FA1"/>
    <w:rsid w:val="00C270F1"/>
    <w:rsid w:val="00C27218"/>
    <w:rsid w:val="00C27460"/>
    <w:rsid w:val="00C27510"/>
    <w:rsid w:val="00C27535"/>
    <w:rsid w:val="00C276B9"/>
    <w:rsid w:val="00C279E1"/>
    <w:rsid w:val="00C27EDA"/>
    <w:rsid w:val="00C30297"/>
    <w:rsid w:val="00C302C4"/>
    <w:rsid w:val="00C30428"/>
    <w:rsid w:val="00C3085A"/>
    <w:rsid w:val="00C308E7"/>
    <w:rsid w:val="00C309D4"/>
    <w:rsid w:val="00C30EBA"/>
    <w:rsid w:val="00C31067"/>
    <w:rsid w:val="00C31A94"/>
    <w:rsid w:val="00C320F5"/>
    <w:rsid w:val="00C3211D"/>
    <w:rsid w:val="00C325AC"/>
    <w:rsid w:val="00C32A1C"/>
    <w:rsid w:val="00C32C6B"/>
    <w:rsid w:val="00C330AE"/>
    <w:rsid w:val="00C333D4"/>
    <w:rsid w:val="00C33A64"/>
    <w:rsid w:val="00C33B7C"/>
    <w:rsid w:val="00C33DC8"/>
    <w:rsid w:val="00C33E2A"/>
    <w:rsid w:val="00C344E3"/>
    <w:rsid w:val="00C34859"/>
    <w:rsid w:val="00C34B29"/>
    <w:rsid w:val="00C35238"/>
    <w:rsid w:val="00C35354"/>
    <w:rsid w:val="00C355FA"/>
    <w:rsid w:val="00C356BC"/>
    <w:rsid w:val="00C35849"/>
    <w:rsid w:val="00C35C48"/>
    <w:rsid w:val="00C3639D"/>
    <w:rsid w:val="00C36C04"/>
    <w:rsid w:val="00C36D1F"/>
    <w:rsid w:val="00C36E3B"/>
    <w:rsid w:val="00C3718C"/>
    <w:rsid w:val="00C37577"/>
    <w:rsid w:val="00C378E6"/>
    <w:rsid w:val="00C37CC5"/>
    <w:rsid w:val="00C402AD"/>
    <w:rsid w:val="00C402FE"/>
    <w:rsid w:val="00C40A77"/>
    <w:rsid w:val="00C40C18"/>
    <w:rsid w:val="00C40C7D"/>
    <w:rsid w:val="00C415A9"/>
    <w:rsid w:val="00C41780"/>
    <w:rsid w:val="00C417AC"/>
    <w:rsid w:val="00C41876"/>
    <w:rsid w:val="00C41CAD"/>
    <w:rsid w:val="00C41DD1"/>
    <w:rsid w:val="00C41DE9"/>
    <w:rsid w:val="00C4219D"/>
    <w:rsid w:val="00C42537"/>
    <w:rsid w:val="00C42556"/>
    <w:rsid w:val="00C42AD8"/>
    <w:rsid w:val="00C42C7A"/>
    <w:rsid w:val="00C43106"/>
    <w:rsid w:val="00C4311A"/>
    <w:rsid w:val="00C4325E"/>
    <w:rsid w:val="00C4326D"/>
    <w:rsid w:val="00C43489"/>
    <w:rsid w:val="00C434A1"/>
    <w:rsid w:val="00C435BA"/>
    <w:rsid w:val="00C43645"/>
    <w:rsid w:val="00C4392D"/>
    <w:rsid w:val="00C43941"/>
    <w:rsid w:val="00C43C79"/>
    <w:rsid w:val="00C43D30"/>
    <w:rsid w:val="00C44066"/>
    <w:rsid w:val="00C4441B"/>
    <w:rsid w:val="00C445DA"/>
    <w:rsid w:val="00C44844"/>
    <w:rsid w:val="00C455C2"/>
    <w:rsid w:val="00C456CA"/>
    <w:rsid w:val="00C460A9"/>
    <w:rsid w:val="00C469A8"/>
    <w:rsid w:val="00C46A0E"/>
    <w:rsid w:val="00C46DFD"/>
    <w:rsid w:val="00C46E22"/>
    <w:rsid w:val="00C46E6B"/>
    <w:rsid w:val="00C470EE"/>
    <w:rsid w:val="00C471ED"/>
    <w:rsid w:val="00C47206"/>
    <w:rsid w:val="00C47371"/>
    <w:rsid w:val="00C4752A"/>
    <w:rsid w:val="00C475AB"/>
    <w:rsid w:val="00C4765E"/>
    <w:rsid w:val="00C47745"/>
    <w:rsid w:val="00C478D1"/>
    <w:rsid w:val="00C47BBA"/>
    <w:rsid w:val="00C47D1E"/>
    <w:rsid w:val="00C501DD"/>
    <w:rsid w:val="00C5043C"/>
    <w:rsid w:val="00C50619"/>
    <w:rsid w:val="00C507FC"/>
    <w:rsid w:val="00C50992"/>
    <w:rsid w:val="00C50D44"/>
    <w:rsid w:val="00C511B1"/>
    <w:rsid w:val="00C51290"/>
    <w:rsid w:val="00C512D9"/>
    <w:rsid w:val="00C5139D"/>
    <w:rsid w:val="00C51954"/>
    <w:rsid w:val="00C51A7B"/>
    <w:rsid w:val="00C52265"/>
    <w:rsid w:val="00C52292"/>
    <w:rsid w:val="00C522AE"/>
    <w:rsid w:val="00C524DE"/>
    <w:rsid w:val="00C525D2"/>
    <w:rsid w:val="00C52A6F"/>
    <w:rsid w:val="00C52C4F"/>
    <w:rsid w:val="00C52C89"/>
    <w:rsid w:val="00C52E45"/>
    <w:rsid w:val="00C52FCA"/>
    <w:rsid w:val="00C530E6"/>
    <w:rsid w:val="00C5335F"/>
    <w:rsid w:val="00C534D9"/>
    <w:rsid w:val="00C536D9"/>
    <w:rsid w:val="00C539F7"/>
    <w:rsid w:val="00C53D17"/>
    <w:rsid w:val="00C53E1B"/>
    <w:rsid w:val="00C53E92"/>
    <w:rsid w:val="00C53F48"/>
    <w:rsid w:val="00C53FF8"/>
    <w:rsid w:val="00C540B6"/>
    <w:rsid w:val="00C54144"/>
    <w:rsid w:val="00C54DCF"/>
    <w:rsid w:val="00C54F35"/>
    <w:rsid w:val="00C54FB3"/>
    <w:rsid w:val="00C55124"/>
    <w:rsid w:val="00C55180"/>
    <w:rsid w:val="00C55357"/>
    <w:rsid w:val="00C555BE"/>
    <w:rsid w:val="00C55836"/>
    <w:rsid w:val="00C55BB6"/>
    <w:rsid w:val="00C56061"/>
    <w:rsid w:val="00C5623D"/>
    <w:rsid w:val="00C56335"/>
    <w:rsid w:val="00C5657F"/>
    <w:rsid w:val="00C5659B"/>
    <w:rsid w:val="00C566C9"/>
    <w:rsid w:val="00C5678F"/>
    <w:rsid w:val="00C568CF"/>
    <w:rsid w:val="00C56F6E"/>
    <w:rsid w:val="00C5749F"/>
    <w:rsid w:val="00C574D7"/>
    <w:rsid w:val="00C57718"/>
    <w:rsid w:val="00C579A9"/>
    <w:rsid w:val="00C57A51"/>
    <w:rsid w:val="00C57CF1"/>
    <w:rsid w:val="00C57D4C"/>
    <w:rsid w:val="00C57D6F"/>
    <w:rsid w:val="00C6009E"/>
    <w:rsid w:val="00C60117"/>
    <w:rsid w:val="00C6025F"/>
    <w:rsid w:val="00C60A38"/>
    <w:rsid w:val="00C60DCE"/>
    <w:rsid w:val="00C60DD0"/>
    <w:rsid w:val="00C61065"/>
    <w:rsid w:val="00C610EF"/>
    <w:rsid w:val="00C61299"/>
    <w:rsid w:val="00C615A3"/>
    <w:rsid w:val="00C6166A"/>
    <w:rsid w:val="00C619EF"/>
    <w:rsid w:val="00C61D37"/>
    <w:rsid w:val="00C62420"/>
    <w:rsid w:val="00C628FA"/>
    <w:rsid w:val="00C62B19"/>
    <w:rsid w:val="00C62F07"/>
    <w:rsid w:val="00C63197"/>
    <w:rsid w:val="00C631CB"/>
    <w:rsid w:val="00C635E1"/>
    <w:rsid w:val="00C637A5"/>
    <w:rsid w:val="00C638F3"/>
    <w:rsid w:val="00C63A6A"/>
    <w:rsid w:val="00C63B43"/>
    <w:rsid w:val="00C63D7D"/>
    <w:rsid w:val="00C63E2B"/>
    <w:rsid w:val="00C63E4A"/>
    <w:rsid w:val="00C640BD"/>
    <w:rsid w:val="00C6424E"/>
    <w:rsid w:val="00C64417"/>
    <w:rsid w:val="00C64552"/>
    <w:rsid w:val="00C645FC"/>
    <w:rsid w:val="00C64929"/>
    <w:rsid w:val="00C64C65"/>
    <w:rsid w:val="00C64FE8"/>
    <w:rsid w:val="00C65290"/>
    <w:rsid w:val="00C65474"/>
    <w:rsid w:val="00C65777"/>
    <w:rsid w:val="00C65906"/>
    <w:rsid w:val="00C65C9A"/>
    <w:rsid w:val="00C65D80"/>
    <w:rsid w:val="00C661FA"/>
    <w:rsid w:val="00C664C3"/>
    <w:rsid w:val="00C6651C"/>
    <w:rsid w:val="00C666C2"/>
    <w:rsid w:val="00C667E8"/>
    <w:rsid w:val="00C66B28"/>
    <w:rsid w:val="00C67065"/>
    <w:rsid w:val="00C670E7"/>
    <w:rsid w:val="00C67E2A"/>
    <w:rsid w:val="00C702EB"/>
    <w:rsid w:val="00C70522"/>
    <w:rsid w:val="00C7082F"/>
    <w:rsid w:val="00C709EE"/>
    <w:rsid w:val="00C70B26"/>
    <w:rsid w:val="00C70FE1"/>
    <w:rsid w:val="00C71646"/>
    <w:rsid w:val="00C716DD"/>
    <w:rsid w:val="00C71BC6"/>
    <w:rsid w:val="00C71C10"/>
    <w:rsid w:val="00C7221F"/>
    <w:rsid w:val="00C723F5"/>
    <w:rsid w:val="00C7251E"/>
    <w:rsid w:val="00C72688"/>
    <w:rsid w:val="00C7275D"/>
    <w:rsid w:val="00C72920"/>
    <w:rsid w:val="00C72A3F"/>
    <w:rsid w:val="00C72A7B"/>
    <w:rsid w:val="00C72B0E"/>
    <w:rsid w:val="00C72E59"/>
    <w:rsid w:val="00C72E82"/>
    <w:rsid w:val="00C72EA2"/>
    <w:rsid w:val="00C72EAF"/>
    <w:rsid w:val="00C72EF6"/>
    <w:rsid w:val="00C7313B"/>
    <w:rsid w:val="00C7349B"/>
    <w:rsid w:val="00C736A0"/>
    <w:rsid w:val="00C738F6"/>
    <w:rsid w:val="00C73AAD"/>
    <w:rsid w:val="00C73F6E"/>
    <w:rsid w:val="00C741C7"/>
    <w:rsid w:val="00C7441E"/>
    <w:rsid w:val="00C747F0"/>
    <w:rsid w:val="00C748A8"/>
    <w:rsid w:val="00C74C8B"/>
    <w:rsid w:val="00C75101"/>
    <w:rsid w:val="00C75211"/>
    <w:rsid w:val="00C75251"/>
    <w:rsid w:val="00C7539C"/>
    <w:rsid w:val="00C753B6"/>
    <w:rsid w:val="00C75526"/>
    <w:rsid w:val="00C75701"/>
    <w:rsid w:val="00C7583A"/>
    <w:rsid w:val="00C75949"/>
    <w:rsid w:val="00C75A3C"/>
    <w:rsid w:val="00C75C2D"/>
    <w:rsid w:val="00C75E87"/>
    <w:rsid w:val="00C75F21"/>
    <w:rsid w:val="00C76290"/>
    <w:rsid w:val="00C76298"/>
    <w:rsid w:val="00C76369"/>
    <w:rsid w:val="00C76443"/>
    <w:rsid w:val="00C7654C"/>
    <w:rsid w:val="00C76604"/>
    <w:rsid w:val="00C76830"/>
    <w:rsid w:val="00C769B4"/>
    <w:rsid w:val="00C77231"/>
    <w:rsid w:val="00C776A3"/>
    <w:rsid w:val="00C77C01"/>
    <w:rsid w:val="00C77EB5"/>
    <w:rsid w:val="00C77EF5"/>
    <w:rsid w:val="00C77F02"/>
    <w:rsid w:val="00C8005B"/>
    <w:rsid w:val="00C8007A"/>
    <w:rsid w:val="00C80095"/>
    <w:rsid w:val="00C80B06"/>
    <w:rsid w:val="00C80BFA"/>
    <w:rsid w:val="00C8111D"/>
    <w:rsid w:val="00C812A9"/>
    <w:rsid w:val="00C81341"/>
    <w:rsid w:val="00C81594"/>
    <w:rsid w:val="00C817A6"/>
    <w:rsid w:val="00C818CB"/>
    <w:rsid w:val="00C81907"/>
    <w:rsid w:val="00C81A74"/>
    <w:rsid w:val="00C81A7D"/>
    <w:rsid w:val="00C81EA5"/>
    <w:rsid w:val="00C821F2"/>
    <w:rsid w:val="00C82265"/>
    <w:rsid w:val="00C822C5"/>
    <w:rsid w:val="00C822D8"/>
    <w:rsid w:val="00C82575"/>
    <w:rsid w:val="00C829BD"/>
    <w:rsid w:val="00C82B30"/>
    <w:rsid w:val="00C82E41"/>
    <w:rsid w:val="00C82F14"/>
    <w:rsid w:val="00C82F6F"/>
    <w:rsid w:val="00C8301A"/>
    <w:rsid w:val="00C8323D"/>
    <w:rsid w:val="00C8338F"/>
    <w:rsid w:val="00C83839"/>
    <w:rsid w:val="00C8397A"/>
    <w:rsid w:val="00C84253"/>
    <w:rsid w:val="00C84710"/>
    <w:rsid w:val="00C84D4C"/>
    <w:rsid w:val="00C84E85"/>
    <w:rsid w:val="00C84F96"/>
    <w:rsid w:val="00C852D7"/>
    <w:rsid w:val="00C85352"/>
    <w:rsid w:val="00C8546E"/>
    <w:rsid w:val="00C854AE"/>
    <w:rsid w:val="00C855F6"/>
    <w:rsid w:val="00C8578C"/>
    <w:rsid w:val="00C8582A"/>
    <w:rsid w:val="00C8595D"/>
    <w:rsid w:val="00C859C1"/>
    <w:rsid w:val="00C85BE7"/>
    <w:rsid w:val="00C85DD1"/>
    <w:rsid w:val="00C86C9C"/>
    <w:rsid w:val="00C86D60"/>
    <w:rsid w:val="00C86D78"/>
    <w:rsid w:val="00C86E66"/>
    <w:rsid w:val="00C86EB6"/>
    <w:rsid w:val="00C86F98"/>
    <w:rsid w:val="00C87083"/>
    <w:rsid w:val="00C8726B"/>
    <w:rsid w:val="00C873DD"/>
    <w:rsid w:val="00C87455"/>
    <w:rsid w:val="00C87760"/>
    <w:rsid w:val="00C8776E"/>
    <w:rsid w:val="00C877F1"/>
    <w:rsid w:val="00C87C91"/>
    <w:rsid w:val="00C87E92"/>
    <w:rsid w:val="00C902D6"/>
    <w:rsid w:val="00C9043E"/>
    <w:rsid w:val="00C904C5"/>
    <w:rsid w:val="00C90712"/>
    <w:rsid w:val="00C907B4"/>
    <w:rsid w:val="00C90B29"/>
    <w:rsid w:val="00C90B67"/>
    <w:rsid w:val="00C90FF6"/>
    <w:rsid w:val="00C91198"/>
    <w:rsid w:val="00C912B9"/>
    <w:rsid w:val="00C914BC"/>
    <w:rsid w:val="00C91520"/>
    <w:rsid w:val="00C9169B"/>
    <w:rsid w:val="00C916BD"/>
    <w:rsid w:val="00C91E73"/>
    <w:rsid w:val="00C91E98"/>
    <w:rsid w:val="00C920C4"/>
    <w:rsid w:val="00C924A9"/>
    <w:rsid w:val="00C92532"/>
    <w:rsid w:val="00C9269B"/>
    <w:rsid w:val="00C92978"/>
    <w:rsid w:val="00C93176"/>
    <w:rsid w:val="00C93394"/>
    <w:rsid w:val="00C93406"/>
    <w:rsid w:val="00C9348E"/>
    <w:rsid w:val="00C93512"/>
    <w:rsid w:val="00C93553"/>
    <w:rsid w:val="00C93AC8"/>
    <w:rsid w:val="00C93D10"/>
    <w:rsid w:val="00C93F2E"/>
    <w:rsid w:val="00C94331"/>
    <w:rsid w:val="00C949B1"/>
    <w:rsid w:val="00C94A40"/>
    <w:rsid w:val="00C94CFC"/>
    <w:rsid w:val="00C94FA6"/>
    <w:rsid w:val="00C95112"/>
    <w:rsid w:val="00C95142"/>
    <w:rsid w:val="00C9533B"/>
    <w:rsid w:val="00C9567B"/>
    <w:rsid w:val="00C95AAA"/>
    <w:rsid w:val="00C95B50"/>
    <w:rsid w:val="00C95F49"/>
    <w:rsid w:val="00C95FBA"/>
    <w:rsid w:val="00C96036"/>
    <w:rsid w:val="00C96274"/>
    <w:rsid w:val="00C962B5"/>
    <w:rsid w:val="00C96434"/>
    <w:rsid w:val="00C96660"/>
    <w:rsid w:val="00C96741"/>
    <w:rsid w:val="00C97659"/>
    <w:rsid w:val="00C9766F"/>
    <w:rsid w:val="00C977F3"/>
    <w:rsid w:val="00C978CB"/>
    <w:rsid w:val="00C97AD0"/>
    <w:rsid w:val="00C97DF0"/>
    <w:rsid w:val="00C97F71"/>
    <w:rsid w:val="00CA046B"/>
    <w:rsid w:val="00CA05FA"/>
    <w:rsid w:val="00CA0CE2"/>
    <w:rsid w:val="00CA0D23"/>
    <w:rsid w:val="00CA0F33"/>
    <w:rsid w:val="00CA12D6"/>
    <w:rsid w:val="00CA1A55"/>
    <w:rsid w:val="00CA1B3C"/>
    <w:rsid w:val="00CA1E54"/>
    <w:rsid w:val="00CA20DA"/>
    <w:rsid w:val="00CA25DC"/>
    <w:rsid w:val="00CA2947"/>
    <w:rsid w:val="00CA2CF7"/>
    <w:rsid w:val="00CA2DB7"/>
    <w:rsid w:val="00CA2DE6"/>
    <w:rsid w:val="00CA302F"/>
    <w:rsid w:val="00CA32F8"/>
    <w:rsid w:val="00CA35A7"/>
    <w:rsid w:val="00CA361D"/>
    <w:rsid w:val="00CA36D2"/>
    <w:rsid w:val="00CA39A6"/>
    <w:rsid w:val="00CA3A4F"/>
    <w:rsid w:val="00CA3A81"/>
    <w:rsid w:val="00CA3EFF"/>
    <w:rsid w:val="00CA41CA"/>
    <w:rsid w:val="00CA436C"/>
    <w:rsid w:val="00CA449F"/>
    <w:rsid w:val="00CA4580"/>
    <w:rsid w:val="00CA4658"/>
    <w:rsid w:val="00CA488A"/>
    <w:rsid w:val="00CA4C3C"/>
    <w:rsid w:val="00CA4D46"/>
    <w:rsid w:val="00CA4E02"/>
    <w:rsid w:val="00CA594D"/>
    <w:rsid w:val="00CA5975"/>
    <w:rsid w:val="00CA59F0"/>
    <w:rsid w:val="00CA5A78"/>
    <w:rsid w:val="00CA5B56"/>
    <w:rsid w:val="00CA5B7F"/>
    <w:rsid w:val="00CA6063"/>
    <w:rsid w:val="00CA6743"/>
    <w:rsid w:val="00CA6B72"/>
    <w:rsid w:val="00CA6C25"/>
    <w:rsid w:val="00CA710C"/>
    <w:rsid w:val="00CA7272"/>
    <w:rsid w:val="00CA7302"/>
    <w:rsid w:val="00CA776A"/>
    <w:rsid w:val="00CA78B6"/>
    <w:rsid w:val="00CA7FF5"/>
    <w:rsid w:val="00CB0281"/>
    <w:rsid w:val="00CB035E"/>
    <w:rsid w:val="00CB0452"/>
    <w:rsid w:val="00CB0471"/>
    <w:rsid w:val="00CB052D"/>
    <w:rsid w:val="00CB0644"/>
    <w:rsid w:val="00CB089B"/>
    <w:rsid w:val="00CB0CA9"/>
    <w:rsid w:val="00CB1304"/>
    <w:rsid w:val="00CB138C"/>
    <w:rsid w:val="00CB1670"/>
    <w:rsid w:val="00CB16D3"/>
    <w:rsid w:val="00CB171F"/>
    <w:rsid w:val="00CB1A70"/>
    <w:rsid w:val="00CB1B10"/>
    <w:rsid w:val="00CB1C49"/>
    <w:rsid w:val="00CB1E35"/>
    <w:rsid w:val="00CB215F"/>
    <w:rsid w:val="00CB21EC"/>
    <w:rsid w:val="00CB2228"/>
    <w:rsid w:val="00CB2F1B"/>
    <w:rsid w:val="00CB30DA"/>
    <w:rsid w:val="00CB31C7"/>
    <w:rsid w:val="00CB33D8"/>
    <w:rsid w:val="00CB34CE"/>
    <w:rsid w:val="00CB364B"/>
    <w:rsid w:val="00CB377D"/>
    <w:rsid w:val="00CB39B6"/>
    <w:rsid w:val="00CB3A08"/>
    <w:rsid w:val="00CB3B97"/>
    <w:rsid w:val="00CB3BB1"/>
    <w:rsid w:val="00CB4168"/>
    <w:rsid w:val="00CB4520"/>
    <w:rsid w:val="00CB4948"/>
    <w:rsid w:val="00CB4951"/>
    <w:rsid w:val="00CB4B87"/>
    <w:rsid w:val="00CB4B9F"/>
    <w:rsid w:val="00CB4FFE"/>
    <w:rsid w:val="00CB517A"/>
    <w:rsid w:val="00CB5248"/>
    <w:rsid w:val="00CB5414"/>
    <w:rsid w:val="00CB56CA"/>
    <w:rsid w:val="00CB59B2"/>
    <w:rsid w:val="00CB5A2F"/>
    <w:rsid w:val="00CB5CFE"/>
    <w:rsid w:val="00CB6680"/>
    <w:rsid w:val="00CB6989"/>
    <w:rsid w:val="00CB6E21"/>
    <w:rsid w:val="00CB701F"/>
    <w:rsid w:val="00CB7045"/>
    <w:rsid w:val="00CB723B"/>
    <w:rsid w:val="00CB724B"/>
    <w:rsid w:val="00CB7727"/>
    <w:rsid w:val="00CB7E1D"/>
    <w:rsid w:val="00CB7FF6"/>
    <w:rsid w:val="00CC0498"/>
    <w:rsid w:val="00CC0886"/>
    <w:rsid w:val="00CC0948"/>
    <w:rsid w:val="00CC0CAF"/>
    <w:rsid w:val="00CC0CF7"/>
    <w:rsid w:val="00CC0D21"/>
    <w:rsid w:val="00CC1086"/>
    <w:rsid w:val="00CC1354"/>
    <w:rsid w:val="00CC1579"/>
    <w:rsid w:val="00CC1625"/>
    <w:rsid w:val="00CC1774"/>
    <w:rsid w:val="00CC17CF"/>
    <w:rsid w:val="00CC1AD7"/>
    <w:rsid w:val="00CC1E6E"/>
    <w:rsid w:val="00CC2042"/>
    <w:rsid w:val="00CC22D9"/>
    <w:rsid w:val="00CC2ADD"/>
    <w:rsid w:val="00CC2E28"/>
    <w:rsid w:val="00CC2E94"/>
    <w:rsid w:val="00CC2E9D"/>
    <w:rsid w:val="00CC2EB1"/>
    <w:rsid w:val="00CC2ED2"/>
    <w:rsid w:val="00CC345E"/>
    <w:rsid w:val="00CC3479"/>
    <w:rsid w:val="00CC3562"/>
    <w:rsid w:val="00CC38E1"/>
    <w:rsid w:val="00CC3B07"/>
    <w:rsid w:val="00CC3F87"/>
    <w:rsid w:val="00CC42EA"/>
    <w:rsid w:val="00CC4403"/>
    <w:rsid w:val="00CC4D20"/>
    <w:rsid w:val="00CC4E0C"/>
    <w:rsid w:val="00CC4E7C"/>
    <w:rsid w:val="00CC4F67"/>
    <w:rsid w:val="00CC5477"/>
    <w:rsid w:val="00CC5860"/>
    <w:rsid w:val="00CC5A48"/>
    <w:rsid w:val="00CC6139"/>
    <w:rsid w:val="00CC6464"/>
    <w:rsid w:val="00CC6624"/>
    <w:rsid w:val="00CC6785"/>
    <w:rsid w:val="00CC682A"/>
    <w:rsid w:val="00CC6EA4"/>
    <w:rsid w:val="00CC71FB"/>
    <w:rsid w:val="00CC7227"/>
    <w:rsid w:val="00CC73B8"/>
    <w:rsid w:val="00CC75B5"/>
    <w:rsid w:val="00CC76E5"/>
    <w:rsid w:val="00CC7B2A"/>
    <w:rsid w:val="00CC7CD4"/>
    <w:rsid w:val="00CD013E"/>
    <w:rsid w:val="00CD0197"/>
    <w:rsid w:val="00CD0327"/>
    <w:rsid w:val="00CD0697"/>
    <w:rsid w:val="00CD0721"/>
    <w:rsid w:val="00CD075A"/>
    <w:rsid w:val="00CD08EB"/>
    <w:rsid w:val="00CD0EE6"/>
    <w:rsid w:val="00CD0F76"/>
    <w:rsid w:val="00CD106C"/>
    <w:rsid w:val="00CD10B9"/>
    <w:rsid w:val="00CD141D"/>
    <w:rsid w:val="00CD16E4"/>
    <w:rsid w:val="00CD171D"/>
    <w:rsid w:val="00CD1926"/>
    <w:rsid w:val="00CD19BD"/>
    <w:rsid w:val="00CD1C53"/>
    <w:rsid w:val="00CD1D17"/>
    <w:rsid w:val="00CD1D81"/>
    <w:rsid w:val="00CD20DB"/>
    <w:rsid w:val="00CD2300"/>
    <w:rsid w:val="00CD253B"/>
    <w:rsid w:val="00CD2681"/>
    <w:rsid w:val="00CD2B2E"/>
    <w:rsid w:val="00CD2E2F"/>
    <w:rsid w:val="00CD2FFD"/>
    <w:rsid w:val="00CD3206"/>
    <w:rsid w:val="00CD3296"/>
    <w:rsid w:val="00CD387B"/>
    <w:rsid w:val="00CD3BB2"/>
    <w:rsid w:val="00CD3C0B"/>
    <w:rsid w:val="00CD3D2A"/>
    <w:rsid w:val="00CD3D43"/>
    <w:rsid w:val="00CD3E73"/>
    <w:rsid w:val="00CD3F46"/>
    <w:rsid w:val="00CD4118"/>
    <w:rsid w:val="00CD42A5"/>
    <w:rsid w:val="00CD484B"/>
    <w:rsid w:val="00CD4C7A"/>
    <w:rsid w:val="00CD4CE9"/>
    <w:rsid w:val="00CD4E38"/>
    <w:rsid w:val="00CD5133"/>
    <w:rsid w:val="00CD58FF"/>
    <w:rsid w:val="00CD5901"/>
    <w:rsid w:val="00CD5C0E"/>
    <w:rsid w:val="00CD5C21"/>
    <w:rsid w:val="00CD6323"/>
    <w:rsid w:val="00CD65A1"/>
    <w:rsid w:val="00CD6A01"/>
    <w:rsid w:val="00CD6AED"/>
    <w:rsid w:val="00CD6B34"/>
    <w:rsid w:val="00CD6BAB"/>
    <w:rsid w:val="00CD6BE4"/>
    <w:rsid w:val="00CD6C1D"/>
    <w:rsid w:val="00CD6FFF"/>
    <w:rsid w:val="00CD7218"/>
    <w:rsid w:val="00CD7278"/>
    <w:rsid w:val="00CD736C"/>
    <w:rsid w:val="00CD747E"/>
    <w:rsid w:val="00CD7490"/>
    <w:rsid w:val="00CD76D6"/>
    <w:rsid w:val="00CD786A"/>
    <w:rsid w:val="00CD78B2"/>
    <w:rsid w:val="00CD7D29"/>
    <w:rsid w:val="00CD7D45"/>
    <w:rsid w:val="00CD7DF6"/>
    <w:rsid w:val="00CE0191"/>
    <w:rsid w:val="00CE0476"/>
    <w:rsid w:val="00CE07DE"/>
    <w:rsid w:val="00CE0A32"/>
    <w:rsid w:val="00CE0AF9"/>
    <w:rsid w:val="00CE17BF"/>
    <w:rsid w:val="00CE189E"/>
    <w:rsid w:val="00CE19E4"/>
    <w:rsid w:val="00CE1A5E"/>
    <w:rsid w:val="00CE1A8C"/>
    <w:rsid w:val="00CE1C43"/>
    <w:rsid w:val="00CE1F32"/>
    <w:rsid w:val="00CE1F9D"/>
    <w:rsid w:val="00CE208E"/>
    <w:rsid w:val="00CE28B5"/>
    <w:rsid w:val="00CE296A"/>
    <w:rsid w:val="00CE29FB"/>
    <w:rsid w:val="00CE2C2A"/>
    <w:rsid w:val="00CE2C98"/>
    <w:rsid w:val="00CE2CFA"/>
    <w:rsid w:val="00CE3085"/>
    <w:rsid w:val="00CE3193"/>
    <w:rsid w:val="00CE3391"/>
    <w:rsid w:val="00CE35F2"/>
    <w:rsid w:val="00CE36AE"/>
    <w:rsid w:val="00CE38A6"/>
    <w:rsid w:val="00CE3AB6"/>
    <w:rsid w:val="00CE3BD2"/>
    <w:rsid w:val="00CE3BF8"/>
    <w:rsid w:val="00CE3D2E"/>
    <w:rsid w:val="00CE42DA"/>
    <w:rsid w:val="00CE4743"/>
    <w:rsid w:val="00CE4B05"/>
    <w:rsid w:val="00CE4CBE"/>
    <w:rsid w:val="00CE4D2E"/>
    <w:rsid w:val="00CE52F1"/>
    <w:rsid w:val="00CE55DC"/>
    <w:rsid w:val="00CE57B5"/>
    <w:rsid w:val="00CE5882"/>
    <w:rsid w:val="00CE5A2A"/>
    <w:rsid w:val="00CE5C22"/>
    <w:rsid w:val="00CE5E6C"/>
    <w:rsid w:val="00CE60C5"/>
    <w:rsid w:val="00CE6247"/>
    <w:rsid w:val="00CE62B5"/>
    <w:rsid w:val="00CE64A2"/>
    <w:rsid w:val="00CE66A9"/>
    <w:rsid w:val="00CE69D1"/>
    <w:rsid w:val="00CE6F23"/>
    <w:rsid w:val="00CE725C"/>
    <w:rsid w:val="00CE72FA"/>
    <w:rsid w:val="00CE734D"/>
    <w:rsid w:val="00CE736E"/>
    <w:rsid w:val="00CE7673"/>
    <w:rsid w:val="00CF0042"/>
    <w:rsid w:val="00CF0337"/>
    <w:rsid w:val="00CF084F"/>
    <w:rsid w:val="00CF0BA5"/>
    <w:rsid w:val="00CF0C04"/>
    <w:rsid w:val="00CF0E68"/>
    <w:rsid w:val="00CF11C2"/>
    <w:rsid w:val="00CF1209"/>
    <w:rsid w:val="00CF1313"/>
    <w:rsid w:val="00CF1331"/>
    <w:rsid w:val="00CF150C"/>
    <w:rsid w:val="00CF17C9"/>
    <w:rsid w:val="00CF1818"/>
    <w:rsid w:val="00CF18E6"/>
    <w:rsid w:val="00CF1B1C"/>
    <w:rsid w:val="00CF21CD"/>
    <w:rsid w:val="00CF2306"/>
    <w:rsid w:val="00CF26A7"/>
    <w:rsid w:val="00CF275E"/>
    <w:rsid w:val="00CF28C1"/>
    <w:rsid w:val="00CF2A3F"/>
    <w:rsid w:val="00CF2B51"/>
    <w:rsid w:val="00CF2B93"/>
    <w:rsid w:val="00CF2D3F"/>
    <w:rsid w:val="00CF2E8C"/>
    <w:rsid w:val="00CF3473"/>
    <w:rsid w:val="00CF3479"/>
    <w:rsid w:val="00CF3698"/>
    <w:rsid w:val="00CF37EF"/>
    <w:rsid w:val="00CF4099"/>
    <w:rsid w:val="00CF410B"/>
    <w:rsid w:val="00CF41AF"/>
    <w:rsid w:val="00CF4232"/>
    <w:rsid w:val="00CF4236"/>
    <w:rsid w:val="00CF4344"/>
    <w:rsid w:val="00CF46D9"/>
    <w:rsid w:val="00CF48AE"/>
    <w:rsid w:val="00CF4AB7"/>
    <w:rsid w:val="00CF4B00"/>
    <w:rsid w:val="00CF4D36"/>
    <w:rsid w:val="00CF4E6A"/>
    <w:rsid w:val="00CF5167"/>
    <w:rsid w:val="00CF52FB"/>
    <w:rsid w:val="00CF57C2"/>
    <w:rsid w:val="00CF5EAE"/>
    <w:rsid w:val="00CF618F"/>
    <w:rsid w:val="00CF6879"/>
    <w:rsid w:val="00CF68CC"/>
    <w:rsid w:val="00CF6977"/>
    <w:rsid w:val="00CF6BD4"/>
    <w:rsid w:val="00CF6C4B"/>
    <w:rsid w:val="00CF6F9E"/>
    <w:rsid w:val="00CF740A"/>
    <w:rsid w:val="00CF7514"/>
    <w:rsid w:val="00CF788D"/>
    <w:rsid w:val="00CF7A50"/>
    <w:rsid w:val="00CF7C51"/>
    <w:rsid w:val="00CF7DE6"/>
    <w:rsid w:val="00CF7EDF"/>
    <w:rsid w:val="00D0021C"/>
    <w:rsid w:val="00D008FA"/>
    <w:rsid w:val="00D00BAD"/>
    <w:rsid w:val="00D00D6D"/>
    <w:rsid w:val="00D01111"/>
    <w:rsid w:val="00D0151A"/>
    <w:rsid w:val="00D01680"/>
    <w:rsid w:val="00D01F32"/>
    <w:rsid w:val="00D01FDA"/>
    <w:rsid w:val="00D02018"/>
    <w:rsid w:val="00D020E9"/>
    <w:rsid w:val="00D020EC"/>
    <w:rsid w:val="00D02159"/>
    <w:rsid w:val="00D02215"/>
    <w:rsid w:val="00D02E0A"/>
    <w:rsid w:val="00D02F45"/>
    <w:rsid w:val="00D0336A"/>
    <w:rsid w:val="00D0346F"/>
    <w:rsid w:val="00D035D3"/>
    <w:rsid w:val="00D035F2"/>
    <w:rsid w:val="00D036BB"/>
    <w:rsid w:val="00D03703"/>
    <w:rsid w:val="00D03920"/>
    <w:rsid w:val="00D043D2"/>
    <w:rsid w:val="00D043E4"/>
    <w:rsid w:val="00D0479A"/>
    <w:rsid w:val="00D047F3"/>
    <w:rsid w:val="00D049EF"/>
    <w:rsid w:val="00D05423"/>
    <w:rsid w:val="00D054B5"/>
    <w:rsid w:val="00D05558"/>
    <w:rsid w:val="00D0564A"/>
    <w:rsid w:val="00D056B8"/>
    <w:rsid w:val="00D05B42"/>
    <w:rsid w:val="00D05BE9"/>
    <w:rsid w:val="00D05C30"/>
    <w:rsid w:val="00D05C95"/>
    <w:rsid w:val="00D061B8"/>
    <w:rsid w:val="00D062FD"/>
    <w:rsid w:val="00D06339"/>
    <w:rsid w:val="00D06748"/>
    <w:rsid w:val="00D068AC"/>
    <w:rsid w:val="00D0690F"/>
    <w:rsid w:val="00D06A95"/>
    <w:rsid w:val="00D06D30"/>
    <w:rsid w:val="00D07002"/>
    <w:rsid w:val="00D07074"/>
    <w:rsid w:val="00D07112"/>
    <w:rsid w:val="00D0720D"/>
    <w:rsid w:val="00D0728C"/>
    <w:rsid w:val="00D07583"/>
    <w:rsid w:val="00D07872"/>
    <w:rsid w:val="00D078AE"/>
    <w:rsid w:val="00D078BF"/>
    <w:rsid w:val="00D079C6"/>
    <w:rsid w:val="00D10066"/>
    <w:rsid w:val="00D1013A"/>
    <w:rsid w:val="00D10150"/>
    <w:rsid w:val="00D104D6"/>
    <w:rsid w:val="00D1063F"/>
    <w:rsid w:val="00D10868"/>
    <w:rsid w:val="00D10906"/>
    <w:rsid w:val="00D10AF1"/>
    <w:rsid w:val="00D10B23"/>
    <w:rsid w:val="00D10B96"/>
    <w:rsid w:val="00D10C15"/>
    <w:rsid w:val="00D10DF8"/>
    <w:rsid w:val="00D10ECB"/>
    <w:rsid w:val="00D10F02"/>
    <w:rsid w:val="00D1105A"/>
    <w:rsid w:val="00D11211"/>
    <w:rsid w:val="00D1121B"/>
    <w:rsid w:val="00D115E6"/>
    <w:rsid w:val="00D11DD6"/>
    <w:rsid w:val="00D1215A"/>
    <w:rsid w:val="00D12247"/>
    <w:rsid w:val="00D12273"/>
    <w:rsid w:val="00D12323"/>
    <w:rsid w:val="00D1249B"/>
    <w:rsid w:val="00D12722"/>
    <w:rsid w:val="00D12976"/>
    <w:rsid w:val="00D12ADA"/>
    <w:rsid w:val="00D12B01"/>
    <w:rsid w:val="00D12CEB"/>
    <w:rsid w:val="00D12D78"/>
    <w:rsid w:val="00D133C0"/>
    <w:rsid w:val="00D135EA"/>
    <w:rsid w:val="00D136EC"/>
    <w:rsid w:val="00D13825"/>
    <w:rsid w:val="00D13FDC"/>
    <w:rsid w:val="00D141F9"/>
    <w:rsid w:val="00D14351"/>
    <w:rsid w:val="00D14446"/>
    <w:rsid w:val="00D145BE"/>
    <w:rsid w:val="00D14603"/>
    <w:rsid w:val="00D14771"/>
    <w:rsid w:val="00D14D2F"/>
    <w:rsid w:val="00D14D94"/>
    <w:rsid w:val="00D15089"/>
    <w:rsid w:val="00D15365"/>
    <w:rsid w:val="00D15544"/>
    <w:rsid w:val="00D15771"/>
    <w:rsid w:val="00D15FB1"/>
    <w:rsid w:val="00D160F1"/>
    <w:rsid w:val="00D1652F"/>
    <w:rsid w:val="00D167A7"/>
    <w:rsid w:val="00D1688E"/>
    <w:rsid w:val="00D16972"/>
    <w:rsid w:val="00D16C01"/>
    <w:rsid w:val="00D16DDE"/>
    <w:rsid w:val="00D16E3E"/>
    <w:rsid w:val="00D16E9F"/>
    <w:rsid w:val="00D17007"/>
    <w:rsid w:val="00D170C9"/>
    <w:rsid w:val="00D177B8"/>
    <w:rsid w:val="00D17815"/>
    <w:rsid w:val="00D1793F"/>
    <w:rsid w:val="00D17AED"/>
    <w:rsid w:val="00D17C47"/>
    <w:rsid w:val="00D17F5D"/>
    <w:rsid w:val="00D20062"/>
    <w:rsid w:val="00D20353"/>
    <w:rsid w:val="00D203BE"/>
    <w:rsid w:val="00D204FF"/>
    <w:rsid w:val="00D205B9"/>
    <w:rsid w:val="00D20678"/>
    <w:rsid w:val="00D20A98"/>
    <w:rsid w:val="00D20D5F"/>
    <w:rsid w:val="00D20D8B"/>
    <w:rsid w:val="00D20EAD"/>
    <w:rsid w:val="00D2102E"/>
    <w:rsid w:val="00D21108"/>
    <w:rsid w:val="00D2176B"/>
    <w:rsid w:val="00D217A8"/>
    <w:rsid w:val="00D2198E"/>
    <w:rsid w:val="00D21E2C"/>
    <w:rsid w:val="00D22245"/>
    <w:rsid w:val="00D22290"/>
    <w:rsid w:val="00D2242D"/>
    <w:rsid w:val="00D22A47"/>
    <w:rsid w:val="00D22AAC"/>
    <w:rsid w:val="00D22C25"/>
    <w:rsid w:val="00D22F55"/>
    <w:rsid w:val="00D23208"/>
    <w:rsid w:val="00D233B7"/>
    <w:rsid w:val="00D235FD"/>
    <w:rsid w:val="00D2367B"/>
    <w:rsid w:val="00D23A68"/>
    <w:rsid w:val="00D23E8F"/>
    <w:rsid w:val="00D242CA"/>
    <w:rsid w:val="00D2437B"/>
    <w:rsid w:val="00D243F1"/>
    <w:rsid w:val="00D2447B"/>
    <w:rsid w:val="00D24848"/>
    <w:rsid w:val="00D24B41"/>
    <w:rsid w:val="00D24C26"/>
    <w:rsid w:val="00D25346"/>
    <w:rsid w:val="00D25746"/>
    <w:rsid w:val="00D257E5"/>
    <w:rsid w:val="00D25A7A"/>
    <w:rsid w:val="00D25C17"/>
    <w:rsid w:val="00D25D5C"/>
    <w:rsid w:val="00D25DE8"/>
    <w:rsid w:val="00D25FF4"/>
    <w:rsid w:val="00D262E9"/>
    <w:rsid w:val="00D26941"/>
    <w:rsid w:val="00D26EAA"/>
    <w:rsid w:val="00D2703D"/>
    <w:rsid w:val="00D27173"/>
    <w:rsid w:val="00D2717F"/>
    <w:rsid w:val="00D27290"/>
    <w:rsid w:val="00D2750A"/>
    <w:rsid w:val="00D278AA"/>
    <w:rsid w:val="00D27A96"/>
    <w:rsid w:val="00D27B48"/>
    <w:rsid w:val="00D27BB1"/>
    <w:rsid w:val="00D27D21"/>
    <w:rsid w:val="00D30190"/>
    <w:rsid w:val="00D306A3"/>
    <w:rsid w:val="00D308B1"/>
    <w:rsid w:val="00D30A38"/>
    <w:rsid w:val="00D31075"/>
    <w:rsid w:val="00D31564"/>
    <w:rsid w:val="00D31621"/>
    <w:rsid w:val="00D316D8"/>
    <w:rsid w:val="00D31787"/>
    <w:rsid w:val="00D320FF"/>
    <w:rsid w:val="00D32312"/>
    <w:rsid w:val="00D328EE"/>
    <w:rsid w:val="00D32944"/>
    <w:rsid w:val="00D32C7B"/>
    <w:rsid w:val="00D32CFC"/>
    <w:rsid w:val="00D32DF8"/>
    <w:rsid w:val="00D32E38"/>
    <w:rsid w:val="00D32EF4"/>
    <w:rsid w:val="00D33046"/>
    <w:rsid w:val="00D332D1"/>
    <w:rsid w:val="00D33840"/>
    <w:rsid w:val="00D33BA0"/>
    <w:rsid w:val="00D33C93"/>
    <w:rsid w:val="00D33F34"/>
    <w:rsid w:val="00D33FF2"/>
    <w:rsid w:val="00D3438C"/>
    <w:rsid w:val="00D3441F"/>
    <w:rsid w:val="00D34C9A"/>
    <w:rsid w:val="00D350DD"/>
    <w:rsid w:val="00D35297"/>
    <w:rsid w:val="00D35365"/>
    <w:rsid w:val="00D35532"/>
    <w:rsid w:val="00D3573D"/>
    <w:rsid w:val="00D3613E"/>
    <w:rsid w:val="00D36302"/>
    <w:rsid w:val="00D36808"/>
    <w:rsid w:val="00D36A41"/>
    <w:rsid w:val="00D36BC7"/>
    <w:rsid w:val="00D36C4B"/>
    <w:rsid w:val="00D36D14"/>
    <w:rsid w:val="00D36D4C"/>
    <w:rsid w:val="00D372FE"/>
    <w:rsid w:val="00D37548"/>
    <w:rsid w:val="00D37569"/>
    <w:rsid w:val="00D37708"/>
    <w:rsid w:val="00D3792C"/>
    <w:rsid w:val="00D37BAA"/>
    <w:rsid w:val="00D37BF3"/>
    <w:rsid w:val="00D400E2"/>
    <w:rsid w:val="00D401EA"/>
    <w:rsid w:val="00D40328"/>
    <w:rsid w:val="00D40392"/>
    <w:rsid w:val="00D4070E"/>
    <w:rsid w:val="00D408DF"/>
    <w:rsid w:val="00D40A52"/>
    <w:rsid w:val="00D40E58"/>
    <w:rsid w:val="00D40E82"/>
    <w:rsid w:val="00D4105C"/>
    <w:rsid w:val="00D4169E"/>
    <w:rsid w:val="00D41B15"/>
    <w:rsid w:val="00D41D8A"/>
    <w:rsid w:val="00D420D3"/>
    <w:rsid w:val="00D420E9"/>
    <w:rsid w:val="00D42305"/>
    <w:rsid w:val="00D42319"/>
    <w:rsid w:val="00D424B6"/>
    <w:rsid w:val="00D42BB1"/>
    <w:rsid w:val="00D42DC3"/>
    <w:rsid w:val="00D43170"/>
    <w:rsid w:val="00D43295"/>
    <w:rsid w:val="00D43A1B"/>
    <w:rsid w:val="00D43A5E"/>
    <w:rsid w:val="00D43B21"/>
    <w:rsid w:val="00D43B69"/>
    <w:rsid w:val="00D44407"/>
    <w:rsid w:val="00D4457C"/>
    <w:rsid w:val="00D44753"/>
    <w:rsid w:val="00D44796"/>
    <w:rsid w:val="00D447B6"/>
    <w:rsid w:val="00D44A96"/>
    <w:rsid w:val="00D44B92"/>
    <w:rsid w:val="00D44BD4"/>
    <w:rsid w:val="00D44D85"/>
    <w:rsid w:val="00D45288"/>
    <w:rsid w:val="00D458DD"/>
    <w:rsid w:val="00D46498"/>
    <w:rsid w:val="00D465B9"/>
    <w:rsid w:val="00D46AB0"/>
    <w:rsid w:val="00D46DA3"/>
    <w:rsid w:val="00D46E5F"/>
    <w:rsid w:val="00D470E1"/>
    <w:rsid w:val="00D47125"/>
    <w:rsid w:val="00D47186"/>
    <w:rsid w:val="00D471EB"/>
    <w:rsid w:val="00D4723D"/>
    <w:rsid w:val="00D475E3"/>
    <w:rsid w:val="00D47ACE"/>
    <w:rsid w:val="00D47C1C"/>
    <w:rsid w:val="00D47CB8"/>
    <w:rsid w:val="00D47CFB"/>
    <w:rsid w:val="00D47FD9"/>
    <w:rsid w:val="00D500AD"/>
    <w:rsid w:val="00D50A09"/>
    <w:rsid w:val="00D50E70"/>
    <w:rsid w:val="00D50F38"/>
    <w:rsid w:val="00D511E0"/>
    <w:rsid w:val="00D5129F"/>
    <w:rsid w:val="00D51330"/>
    <w:rsid w:val="00D51334"/>
    <w:rsid w:val="00D5139F"/>
    <w:rsid w:val="00D5146E"/>
    <w:rsid w:val="00D515DF"/>
    <w:rsid w:val="00D5194A"/>
    <w:rsid w:val="00D51961"/>
    <w:rsid w:val="00D519CA"/>
    <w:rsid w:val="00D51A2D"/>
    <w:rsid w:val="00D51B4E"/>
    <w:rsid w:val="00D51CBA"/>
    <w:rsid w:val="00D51E8F"/>
    <w:rsid w:val="00D51F47"/>
    <w:rsid w:val="00D51F5B"/>
    <w:rsid w:val="00D52216"/>
    <w:rsid w:val="00D52785"/>
    <w:rsid w:val="00D5287B"/>
    <w:rsid w:val="00D52AE2"/>
    <w:rsid w:val="00D53650"/>
    <w:rsid w:val="00D539B3"/>
    <w:rsid w:val="00D539F5"/>
    <w:rsid w:val="00D53A4B"/>
    <w:rsid w:val="00D53A9B"/>
    <w:rsid w:val="00D53C04"/>
    <w:rsid w:val="00D53FE3"/>
    <w:rsid w:val="00D54388"/>
    <w:rsid w:val="00D54644"/>
    <w:rsid w:val="00D54796"/>
    <w:rsid w:val="00D54FA5"/>
    <w:rsid w:val="00D55085"/>
    <w:rsid w:val="00D5508C"/>
    <w:rsid w:val="00D551BA"/>
    <w:rsid w:val="00D559B4"/>
    <w:rsid w:val="00D559D9"/>
    <w:rsid w:val="00D55ABF"/>
    <w:rsid w:val="00D55B8B"/>
    <w:rsid w:val="00D55CAC"/>
    <w:rsid w:val="00D55D4A"/>
    <w:rsid w:val="00D55D82"/>
    <w:rsid w:val="00D5633B"/>
    <w:rsid w:val="00D563D3"/>
    <w:rsid w:val="00D564DD"/>
    <w:rsid w:val="00D564FC"/>
    <w:rsid w:val="00D56BCC"/>
    <w:rsid w:val="00D56BD7"/>
    <w:rsid w:val="00D571A7"/>
    <w:rsid w:val="00D57782"/>
    <w:rsid w:val="00D57A48"/>
    <w:rsid w:val="00D57D8B"/>
    <w:rsid w:val="00D57EAA"/>
    <w:rsid w:val="00D57FC9"/>
    <w:rsid w:val="00D60082"/>
    <w:rsid w:val="00D602D1"/>
    <w:rsid w:val="00D6053A"/>
    <w:rsid w:val="00D60BDD"/>
    <w:rsid w:val="00D60CC1"/>
    <w:rsid w:val="00D60D2E"/>
    <w:rsid w:val="00D60D90"/>
    <w:rsid w:val="00D60FCE"/>
    <w:rsid w:val="00D61349"/>
    <w:rsid w:val="00D613B2"/>
    <w:rsid w:val="00D613B9"/>
    <w:rsid w:val="00D61496"/>
    <w:rsid w:val="00D617F7"/>
    <w:rsid w:val="00D61A94"/>
    <w:rsid w:val="00D61DD1"/>
    <w:rsid w:val="00D6208D"/>
    <w:rsid w:val="00D62114"/>
    <w:rsid w:val="00D62159"/>
    <w:rsid w:val="00D6223C"/>
    <w:rsid w:val="00D623CF"/>
    <w:rsid w:val="00D62436"/>
    <w:rsid w:val="00D624CE"/>
    <w:rsid w:val="00D62561"/>
    <w:rsid w:val="00D625DC"/>
    <w:rsid w:val="00D62A3B"/>
    <w:rsid w:val="00D62A5C"/>
    <w:rsid w:val="00D62A9E"/>
    <w:rsid w:val="00D62BA1"/>
    <w:rsid w:val="00D6320E"/>
    <w:rsid w:val="00D63259"/>
    <w:rsid w:val="00D63320"/>
    <w:rsid w:val="00D635DB"/>
    <w:rsid w:val="00D636EB"/>
    <w:rsid w:val="00D63927"/>
    <w:rsid w:val="00D63B58"/>
    <w:rsid w:val="00D640A0"/>
    <w:rsid w:val="00D64124"/>
    <w:rsid w:val="00D64200"/>
    <w:rsid w:val="00D642F6"/>
    <w:rsid w:val="00D64683"/>
    <w:rsid w:val="00D647F3"/>
    <w:rsid w:val="00D649DE"/>
    <w:rsid w:val="00D64A98"/>
    <w:rsid w:val="00D64AC8"/>
    <w:rsid w:val="00D6512C"/>
    <w:rsid w:val="00D6532F"/>
    <w:rsid w:val="00D65334"/>
    <w:rsid w:val="00D6536D"/>
    <w:rsid w:val="00D6539A"/>
    <w:rsid w:val="00D659FE"/>
    <w:rsid w:val="00D65A85"/>
    <w:rsid w:val="00D65D96"/>
    <w:rsid w:val="00D66218"/>
    <w:rsid w:val="00D665A0"/>
    <w:rsid w:val="00D66829"/>
    <w:rsid w:val="00D66970"/>
    <w:rsid w:val="00D66E61"/>
    <w:rsid w:val="00D66FB1"/>
    <w:rsid w:val="00D6703A"/>
    <w:rsid w:val="00D67080"/>
    <w:rsid w:val="00D673E3"/>
    <w:rsid w:val="00D67ABC"/>
    <w:rsid w:val="00D67D6F"/>
    <w:rsid w:val="00D67D74"/>
    <w:rsid w:val="00D67F1C"/>
    <w:rsid w:val="00D703E7"/>
    <w:rsid w:val="00D7077B"/>
    <w:rsid w:val="00D70845"/>
    <w:rsid w:val="00D7089D"/>
    <w:rsid w:val="00D70EE0"/>
    <w:rsid w:val="00D71628"/>
    <w:rsid w:val="00D71DD3"/>
    <w:rsid w:val="00D723C1"/>
    <w:rsid w:val="00D724DE"/>
    <w:rsid w:val="00D72548"/>
    <w:rsid w:val="00D729E4"/>
    <w:rsid w:val="00D72C0E"/>
    <w:rsid w:val="00D72E95"/>
    <w:rsid w:val="00D732E2"/>
    <w:rsid w:val="00D735D5"/>
    <w:rsid w:val="00D73635"/>
    <w:rsid w:val="00D73677"/>
    <w:rsid w:val="00D73A10"/>
    <w:rsid w:val="00D73D41"/>
    <w:rsid w:val="00D73E81"/>
    <w:rsid w:val="00D73EC9"/>
    <w:rsid w:val="00D7435E"/>
    <w:rsid w:val="00D74517"/>
    <w:rsid w:val="00D74602"/>
    <w:rsid w:val="00D74755"/>
    <w:rsid w:val="00D7482C"/>
    <w:rsid w:val="00D7483C"/>
    <w:rsid w:val="00D74908"/>
    <w:rsid w:val="00D74D94"/>
    <w:rsid w:val="00D7529D"/>
    <w:rsid w:val="00D75314"/>
    <w:rsid w:val="00D753D7"/>
    <w:rsid w:val="00D755B0"/>
    <w:rsid w:val="00D75747"/>
    <w:rsid w:val="00D759B7"/>
    <w:rsid w:val="00D759DF"/>
    <w:rsid w:val="00D75D79"/>
    <w:rsid w:val="00D75D8B"/>
    <w:rsid w:val="00D75E51"/>
    <w:rsid w:val="00D7620D"/>
    <w:rsid w:val="00D7632F"/>
    <w:rsid w:val="00D76618"/>
    <w:rsid w:val="00D766E0"/>
    <w:rsid w:val="00D767DF"/>
    <w:rsid w:val="00D76886"/>
    <w:rsid w:val="00D76A10"/>
    <w:rsid w:val="00D76A3C"/>
    <w:rsid w:val="00D76B53"/>
    <w:rsid w:val="00D76C2F"/>
    <w:rsid w:val="00D76E93"/>
    <w:rsid w:val="00D76F22"/>
    <w:rsid w:val="00D76F7B"/>
    <w:rsid w:val="00D77367"/>
    <w:rsid w:val="00D773D5"/>
    <w:rsid w:val="00D773EC"/>
    <w:rsid w:val="00D77401"/>
    <w:rsid w:val="00D77476"/>
    <w:rsid w:val="00D776BC"/>
    <w:rsid w:val="00D77908"/>
    <w:rsid w:val="00D77C37"/>
    <w:rsid w:val="00D77D04"/>
    <w:rsid w:val="00D77FAB"/>
    <w:rsid w:val="00D80203"/>
    <w:rsid w:val="00D80792"/>
    <w:rsid w:val="00D807D5"/>
    <w:rsid w:val="00D8086C"/>
    <w:rsid w:val="00D808AC"/>
    <w:rsid w:val="00D80955"/>
    <w:rsid w:val="00D80C0D"/>
    <w:rsid w:val="00D80EA8"/>
    <w:rsid w:val="00D80F24"/>
    <w:rsid w:val="00D80FBF"/>
    <w:rsid w:val="00D8118C"/>
    <w:rsid w:val="00D81341"/>
    <w:rsid w:val="00D81376"/>
    <w:rsid w:val="00D81C85"/>
    <w:rsid w:val="00D82333"/>
    <w:rsid w:val="00D8298D"/>
    <w:rsid w:val="00D82BB4"/>
    <w:rsid w:val="00D82D8A"/>
    <w:rsid w:val="00D82DD1"/>
    <w:rsid w:val="00D830F5"/>
    <w:rsid w:val="00D83192"/>
    <w:rsid w:val="00D83195"/>
    <w:rsid w:val="00D83312"/>
    <w:rsid w:val="00D8355C"/>
    <w:rsid w:val="00D835DC"/>
    <w:rsid w:val="00D83746"/>
    <w:rsid w:val="00D83862"/>
    <w:rsid w:val="00D83D21"/>
    <w:rsid w:val="00D840BC"/>
    <w:rsid w:val="00D844E7"/>
    <w:rsid w:val="00D846C3"/>
    <w:rsid w:val="00D84B7B"/>
    <w:rsid w:val="00D84DA1"/>
    <w:rsid w:val="00D85003"/>
    <w:rsid w:val="00D851B3"/>
    <w:rsid w:val="00D8543A"/>
    <w:rsid w:val="00D8553B"/>
    <w:rsid w:val="00D85639"/>
    <w:rsid w:val="00D85709"/>
    <w:rsid w:val="00D8577C"/>
    <w:rsid w:val="00D857DD"/>
    <w:rsid w:val="00D859B8"/>
    <w:rsid w:val="00D86144"/>
    <w:rsid w:val="00D8635E"/>
    <w:rsid w:val="00D8640F"/>
    <w:rsid w:val="00D865F3"/>
    <w:rsid w:val="00D866C9"/>
    <w:rsid w:val="00D8671E"/>
    <w:rsid w:val="00D86D9E"/>
    <w:rsid w:val="00D87203"/>
    <w:rsid w:val="00D8732E"/>
    <w:rsid w:val="00D8744C"/>
    <w:rsid w:val="00D874CD"/>
    <w:rsid w:val="00D87695"/>
    <w:rsid w:val="00D87F62"/>
    <w:rsid w:val="00D90179"/>
    <w:rsid w:val="00D907B1"/>
    <w:rsid w:val="00D90A73"/>
    <w:rsid w:val="00D90A79"/>
    <w:rsid w:val="00D90AA3"/>
    <w:rsid w:val="00D90AAE"/>
    <w:rsid w:val="00D90E6A"/>
    <w:rsid w:val="00D90FEF"/>
    <w:rsid w:val="00D91331"/>
    <w:rsid w:val="00D9167C"/>
    <w:rsid w:val="00D91754"/>
    <w:rsid w:val="00D9282D"/>
    <w:rsid w:val="00D929D1"/>
    <w:rsid w:val="00D929E1"/>
    <w:rsid w:val="00D9302F"/>
    <w:rsid w:val="00D93440"/>
    <w:rsid w:val="00D93677"/>
    <w:rsid w:val="00D93738"/>
    <w:rsid w:val="00D9377F"/>
    <w:rsid w:val="00D93D7E"/>
    <w:rsid w:val="00D93F61"/>
    <w:rsid w:val="00D93FA2"/>
    <w:rsid w:val="00D9407B"/>
    <w:rsid w:val="00D94179"/>
    <w:rsid w:val="00D941E5"/>
    <w:rsid w:val="00D9477C"/>
    <w:rsid w:val="00D94C5C"/>
    <w:rsid w:val="00D94F59"/>
    <w:rsid w:val="00D9516A"/>
    <w:rsid w:val="00D95383"/>
    <w:rsid w:val="00D95468"/>
    <w:rsid w:val="00D954CA"/>
    <w:rsid w:val="00D95589"/>
    <w:rsid w:val="00D95A7C"/>
    <w:rsid w:val="00D95BE1"/>
    <w:rsid w:val="00D95DA9"/>
    <w:rsid w:val="00D95E46"/>
    <w:rsid w:val="00D95E5F"/>
    <w:rsid w:val="00D95F71"/>
    <w:rsid w:val="00D95FBF"/>
    <w:rsid w:val="00D960A0"/>
    <w:rsid w:val="00D9618A"/>
    <w:rsid w:val="00D965A7"/>
    <w:rsid w:val="00D96720"/>
    <w:rsid w:val="00D96C6D"/>
    <w:rsid w:val="00D96EB6"/>
    <w:rsid w:val="00D96F4A"/>
    <w:rsid w:val="00D97245"/>
    <w:rsid w:val="00D974E2"/>
    <w:rsid w:val="00D97826"/>
    <w:rsid w:val="00DA029C"/>
    <w:rsid w:val="00DA064B"/>
    <w:rsid w:val="00DA0702"/>
    <w:rsid w:val="00DA093B"/>
    <w:rsid w:val="00DA0C3E"/>
    <w:rsid w:val="00DA0D44"/>
    <w:rsid w:val="00DA156E"/>
    <w:rsid w:val="00DA1642"/>
    <w:rsid w:val="00DA165F"/>
    <w:rsid w:val="00DA189F"/>
    <w:rsid w:val="00DA1BCC"/>
    <w:rsid w:val="00DA1E41"/>
    <w:rsid w:val="00DA1EED"/>
    <w:rsid w:val="00DA1F57"/>
    <w:rsid w:val="00DA226F"/>
    <w:rsid w:val="00DA252D"/>
    <w:rsid w:val="00DA2889"/>
    <w:rsid w:val="00DA2981"/>
    <w:rsid w:val="00DA2AD5"/>
    <w:rsid w:val="00DA2B0E"/>
    <w:rsid w:val="00DA2F39"/>
    <w:rsid w:val="00DA317B"/>
    <w:rsid w:val="00DA349D"/>
    <w:rsid w:val="00DA3D0F"/>
    <w:rsid w:val="00DA3EA3"/>
    <w:rsid w:val="00DA3FF8"/>
    <w:rsid w:val="00DA4337"/>
    <w:rsid w:val="00DA454A"/>
    <w:rsid w:val="00DA466B"/>
    <w:rsid w:val="00DA47B8"/>
    <w:rsid w:val="00DA4918"/>
    <w:rsid w:val="00DA4F4A"/>
    <w:rsid w:val="00DA5385"/>
    <w:rsid w:val="00DA5406"/>
    <w:rsid w:val="00DA553E"/>
    <w:rsid w:val="00DA5A75"/>
    <w:rsid w:val="00DA5B80"/>
    <w:rsid w:val="00DA5D08"/>
    <w:rsid w:val="00DA5E8C"/>
    <w:rsid w:val="00DA5ED3"/>
    <w:rsid w:val="00DA61F8"/>
    <w:rsid w:val="00DA6657"/>
    <w:rsid w:val="00DA6744"/>
    <w:rsid w:val="00DA679F"/>
    <w:rsid w:val="00DA67FD"/>
    <w:rsid w:val="00DA6913"/>
    <w:rsid w:val="00DA69CC"/>
    <w:rsid w:val="00DA6BD8"/>
    <w:rsid w:val="00DA6F05"/>
    <w:rsid w:val="00DA7256"/>
    <w:rsid w:val="00DA729F"/>
    <w:rsid w:val="00DA74FF"/>
    <w:rsid w:val="00DA7564"/>
    <w:rsid w:val="00DA7761"/>
    <w:rsid w:val="00DA7920"/>
    <w:rsid w:val="00DA7994"/>
    <w:rsid w:val="00DA7B7B"/>
    <w:rsid w:val="00DA7DD0"/>
    <w:rsid w:val="00DB07FA"/>
    <w:rsid w:val="00DB0C0D"/>
    <w:rsid w:val="00DB0C47"/>
    <w:rsid w:val="00DB0C49"/>
    <w:rsid w:val="00DB12B7"/>
    <w:rsid w:val="00DB14DA"/>
    <w:rsid w:val="00DB17E7"/>
    <w:rsid w:val="00DB1803"/>
    <w:rsid w:val="00DB19C5"/>
    <w:rsid w:val="00DB1BA2"/>
    <w:rsid w:val="00DB1BCA"/>
    <w:rsid w:val="00DB1C8D"/>
    <w:rsid w:val="00DB1D29"/>
    <w:rsid w:val="00DB2033"/>
    <w:rsid w:val="00DB21CE"/>
    <w:rsid w:val="00DB2D75"/>
    <w:rsid w:val="00DB39FF"/>
    <w:rsid w:val="00DB3B51"/>
    <w:rsid w:val="00DB3B6E"/>
    <w:rsid w:val="00DB3BA4"/>
    <w:rsid w:val="00DB3C7A"/>
    <w:rsid w:val="00DB3E57"/>
    <w:rsid w:val="00DB4378"/>
    <w:rsid w:val="00DB4547"/>
    <w:rsid w:val="00DB4682"/>
    <w:rsid w:val="00DB483B"/>
    <w:rsid w:val="00DB4849"/>
    <w:rsid w:val="00DB489D"/>
    <w:rsid w:val="00DB4D5C"/>
    <w:rsid w:val="00DB4EC8"/>
    <w:rsid w:val="00DB4F9C"/>
    <w:rsid w:val="00DB5181"/>
    <w:rsid w:val="00DB519D"/>
    <w:rsid w:val="00DB521E"/>
    <w:rsid w:val="00DB5252"/>
    <w:rsid w:val="00DB560F"/>
    <w:rsid w:val="00DB56D6"/>
    <w:rsid w:val="00DB5825"/>
    <w:rsid w:val="00DB58C4"/>
    <w:rsid w:val="00DB5AAC"/>
    <w:rsid w:val="00DB5EBF"/>
    <w:rsid w:val="00DB5F70"/>
    <w:rsid w:val="00DB6017"/>
    <w:rsid w:val="00DB6045"/>
    <w:rsid w:val="00DB6127"/>
    <w:rsid w:val="00DB617A"/>
    <w:rsid w:val="00DB620A"/>
    <w:rsid w:val="00DB66F0"/>
    <w:rsid w:val="00DB6BCA"/>
    <w:rsid w:val="00DB6CD0"/>
    <w:rsid w:val="00DB6DCE"/>
    <w:rsid w:val="00DB6F84"/>
    <w:rsid w:val="00DB742A"/>
    <w:rsid w:val="00DB75D6"/>
    <w:rsid w:val="00DB7897"/>
    <w:rsid w:val="00DB7935"/>
    <w:rsid w:val="00DB7BBD"/>
    <w:rsid w:val="00DB7BD4"/>
    <w:rsid w:val="00DB7E92"/>
    <w:rsid w:val="00DC000E"/>
    <w:rsid w:val="00DC00F9"/>
    <w:rsid w:val="00DC0163"/>
    <w:rsid w:val="00DC018B"/>
    <w:rsid w:val="00DC0245"/>
    <w:rsid w:val="00DC0441"/>
    <w:rsid w:val="00DC044C"/>
    <w:rsid w:val="00DC0662"/>
    <w:rsid w:val="00DC07C9"/>
    <w:rsid w:val="00DC0D68"/>
    <w:rsid w:val="00DC0E3B"/>
    <w:rsid w:val="00DC1074"/>
    <w:rsid w:val="00DC10AE"/>
    <w:rsid w:val="00DC1143"/>
    <w:rsid w:val="00DC11AA"/>
    <w:rsid w:val="00DC1281"/>
    <w:rsid w:val="00DC1375"/>
    <w:rsid w:val="00DC14C8"/>
    <w:rsid w:val="00DC15BA"/>
    <w:rsid w:val="00DC16BB"/>
    <w:rsid w:val="00DC1C79"/>
    <w:rsid w:val="00DC1CBF"/>
    <w:rsid w:val="00DC1E01"/>
    <w:rsid w:val="00DC1F41"/>
    <w:rsid w:val="00DC1F8E"/>
    <w:rsid w:val="00DC1FE7"/>
    <w:rsid w:val="00DC21BE"/>
    <w:rsid w:val="00DC2401"/>
    <w:rsid w:val="00DC2643"/>
    <w:rsid w:val="00DC26E7"/>
    <w:rsid w:val="00DC296B"/>
    <w:rsid w:val="00DC2B0F"/>
    <w:rsid w:val="00DC2B34"/>
    <w:rsid w:val="00DC32BC"/>
    <w:rsid w:val="00DC3692"/>
    <w:rsid w:val="00DC36DE"/>
    <w:rsid w:val="00DC39CC"/>
    <w:rsid w:val="00DC3B35"/>
    <w:rsid w:val="00DC3CF2"/>
    <w:rsid w:val="00DC3F37"/>
    <w:rsid w:val="00DC418F"/>
    <w:rsid w:val="00DC427F"/>
    <w:rsid w:val="00DC47A7"/>
    <w:rsid w:val="00DC4892"/>
    <w:rsid w:val="00DC48A8"/>
    <w:rsid w:val="00DC4E99"/>
    <w:rsid w:val="00DC4F78"/>
    <w:rsid w:val="00DC5920"/>
    <w:rsid w:val="00DC5C54"/>
    <w:rsid w:val="00DC5FCC"/>
    <w:rsid w:val="00DC607F"/>
    <w:rsid w:val="00DC6153"/>
    <w:rsid w:val="00DC621E"/>
    <w:rsid w:val="00DC680F"/>
    <w:rsid w:val="00DC6A9D"/>
    <w:rsid w:val="00DC6B36"/>
    <w:rsid w:val="00DC6D6D"/>
    <w:rsid w:val="00DC73A9"/>
    <w:rsid w:val="00DC73C6"/>
    <w:rsid w:val="00DC7732"/>
    <w:rsid w:val="00DC780C"/>
    <w:rsid w:val="00DC7B8E"/>
    <w:rsid w:val="00DD0605"/>
    <w:rsid w:val="00DD0822"/>
    <w:rsid w:val="00DD083A"/>
    <w:rsid w:val="00DD0AFA"/>
    <w:rsid w:val="00DD0B40"/>
    <w:rsid w:val="00DD0FAE"/>
    <w:rsid w:val="00DD0FFB"/>
    <w:rsid w:val="00DD1018"/>
    <w:rsid w:val="00DD1474"/>
    <w:rsid w:val="00DD16A4"/>
    <w:rsid w:val="00DD16C6"/>
    <w:rsid w:val="00DD17E2"/>
    <w:rsid w:val="00DD1A45"/>
    <w:rsid w:val="00DD1B5C"/>
    <w:rsid w:val="00DD1F2D"/>
    <w:rsid w:val="00DD2093"/>
    <w:rsid w:val="00DD21B7"/>
    <w:rsid w:val="00DD21E0"/>
    <w:rsid w:val="00DD23A1"/>
    <w:rsid w:val="00DD2B1E"/>
    <w:rsid w:val="00DD2B5C"/>
    <w:rsid w:val="00DD2C81"/>
    <w:rsid w:val="00DD2DDA"/>
    <w:rsid w:val="00DD2E4B"/>
    <w:rsid w:val="00DD30BC"/>
    <w:rsid w:val="00DD3163"/>
    <w:rsid w:val="00DD33BE"/>
    <w:rsid w:val="00DD3AD8"/>
    <w:rsid w:val="00DD3CDA"/>
    <w:rsid w:val="00DD3D66"/>
    <w:rsid w:val="00DD3E3A"/>
    <w:rsid w:val="00DD40D0"/>
    <w:rsid w:val="00DD4281"/>
    <w:rsid w:val="00DD46D8"/>
    <w:rsid w:val="00DD47C9"/>
    <w:rsid w:val="00DD4810"/>
    <w:rsid w:val="00DD4E0B"/>
    <w:rsid w:val="00DD4FA2"/>
    <w:rsid w:val="00DD50CD"/>
    <w:rsid w:val="00DD55BF"/>
    <w:rsid w:val="00DD585C"/>
    <w:rsid w:val="00DD5A55"/>
    <w:rsid w:val="00DD5D1D"/>
    <w:rsid w:val="00DD5E9A"/>
    <w:rsid w:val="00DD66B5"/>
    <w:rsid w:val="00DD6768"/>
    <w:rsid w:val="00DD67B3"/>
    <w:rsid w:val="00DD6EDD"/>
    <w:rsid w:val="00DD7170"/>
    <w:rsid w:val="00DD74B1"/>
    <w:rsid w:val="00DD7D96"/>
    <w:rsid w:val="00DD7DA2"/>
    <w:rsid w:val="00DE064F"/>
    <w:rsid w:val="00DE0887"/>
    <w:rsid w:val="00DE0E79"/>
    <w:rsid w:val="00DE1278"/>
    <w:rsid w:val="00DE1A4E"/>
    <w:rsid w:val="00DE1A85"/>
    <w:rsid w:val="00DE1D2F"/>
    <w:rsid w:val="00DE1E22"/>
    <w:rsid w:val="00DE238B"/>
    <w:rsid w:val="00DE24E7"/>
    <w:rsid w:val="00DE2949"/>
    <w:rsid w:val="00DE2A8F"/>
    <w:rsid w:val="00DE2B47"/>
    <w:rsid w:val="00DE2CC2"/>
    <w:rsid w:val="00DE357C"/>
    <w:rsid w:val="00DE3BE0"/>
    <w:rsid w:val="00DE3DDC"/>
    <w:rsid w:val="00DE3F23"/>
    <w:rsid w:val="00DE3F54"/>
    <w:rsid w:val="00DE3FC6"/>
    <w:rsid w:val="00DE407C"/>
    <w:rsid w:val="00DE4672"/>
    <w:rsid w:val="00DE4B17"/>
    <w:rsid w:val="00DE4B6A"/>
    <w:rsid w:val="00DE4D99"/>
    <w:rsid w:val="00DE4F1B"/>
    <w:rsid w:val="00DE50C1"/>
    <w:rsid w:val="00DE51A2"/>
    <w:rsid w:val="00DE52F4"/>
    <w:rsid w:val="00DE5841"/>
    <w:rsid w:val="00DE5941"/>
    <w:rsid w:val="00DE5A2B"/>
    <w:rsid w:val="00DE5E14"/>
    <w:rsid w:val="00DE6312"/>
    <w:rsid w:val="00DE633C"/>
    <w:rsid w:val="00DE6549"/>
    <w:rsid w:val="00DE68B0"/>
    <w:rsid w:val="00DE6F55"/>
    <w:rsid w:val="00DE6F5C"/>
    <w:rsid w:val="00DE70AD"/>
    <w:rsid w:val="00DE7200"/>
    <w:rsid w:val="00DE7458"/>
    <w:rsid w:val="00DE77F7"/>
    <w:rsid w:val="00DE7949"/>
    <w:rsid w:val="00DE7AF6"/>
    <w:rsid w:val="00DE7C8B"/>
    <w:rsid w:val="00DE7F9C"/>
    <w:rsid w:val="00DF039C"/>
    <w:rsid w:val="00DF050C"/>
    <w:rsid w:val="00DF051E"/>
    <w:rsid w:val="00DF059E"/>
    <w:rsid w:val="00DF0635"/>
    <w:rsid w:val="00DF06CD"/>
    <w:rsid w:val="00DF0985"/>
    <w:rsid w:val="00DF0A13"/>
    <w:rsid w:val="00DF0E69"/>
    <w:rsid w:val="00DF0EAB"/>
    <w:rsid w:val="00DF1270"/>
    <w:rsid w:val="00DF1442"/>
    <w:rsid w:val="00DF1500"/>
    <w:rsid w:val="00DF16E3"/>
    <w:rsid w:val="00DF1B0C"/>
    <w:rsid w:val="00DF2311"/>
    <w:rsid w:val="00DF26FD"/>
    <w:rsid w:val="00DF27D6"/>
    <w:rsid w:val="00DF2BE7"/>
    <w:rsid w:val="00DF2FF9"/>
    <w:rsid w:val="00DF35DF"/>
    <w:rsid w:val="00DF3A4D"/>
    <w:rsid w:val="00DF3B19"/>
    <w:rsid w:val="00DF3C35"/>
    <w:rsid w:val="00DF44CB"/>
    <w:rsid w:val="00DF4539"/>
    <w:rsid w:val="00DF45C0"/>
    <w:rsid w:val="00DF4831"/>
    <w:rsid w:val="00DF486C"/>
    <w:rsid w:val="00DF4878"/>
    <w:rsid w:val="00DF4C04"/>
    <w:rsid w:val="00DF568C"/>
    <w:rsid w:val="00DF5792"/>
    <w:rsid w:val="00DF57B6"/>
    <w:rsid w:val="00DF5ABD"/>
    <w:rsid w:val="00DF5C78"/>
    <w:rsid w:val="00DF6963"/>
    <w:rsid w:val="00DF6A33"/>
    <w:rsid w:val="00DF6BA0"/>
    <w:rsid w:val="00DF6C9E"/>
    <w:rsid w:val="00DF6F5F"/>
    <w:rsid w:val="00DF7511"/>
    <w:rsid w:val="00DF78D6"/>
    <w:rsid w:val="00DF79FD"/>
    <w:rsid w:val="00DF7CE1"/>
    <w:rsid w:val="00DF7D13"/>
    <w:rsid w:val="00E00020"/>
    <w:rsid w:val="00E002BC"/>
    <w:rsid w:val="00E00457"/>
    <w:rsid w:val="00E004FC"/>
    <w:rsid w:val="00E00530"/>
    <w:rsid w:val="00E00674"/>
    <w:rsid w:val="00E006AD"/>
    <w:rsid w:val="00E00740"/>
    <w:rsid w:val="00E00A18"/>
    <w:rsid w:val="00E00ABC"/>
    <w:rsid w:val="00E00D17"/>
    <w:rsid w:val="00E0110A"/>
    <w:rsid w:val="00E011F7"/>
    <w:rsid w:val="00E01837"/>
    <w:rsid w:val="00E01A2F"/>
    <w:rsid w:val="00E01C15"/>
    <w:rsid w:val="00E02017"/>
    <w:rsid w:val="00E020D0"/>
    <w:rsid w:val="00E026C2"/>
    <w:rsid w:val="00E0274F"/>
    <w:rsid w:val="00E02C34"/>
    <w:rsid w:val="00E02E48"/>
    <w:rsid w:val="00E03398"/>
    <w:rsid w:val="00E03652"/>
    <w:rsid w:val="00E03789"/>
    <w:rsid w:val="00E038E3"/>
    <w:rsid w:val="00E03B89"/>
    <w:rsid w:val="00E03F39"/>
    <w:rsid w:val="00E03FD5"/>
    <w:rsid w:val="00E042D9"/>
    <w:rsid w:val="00E042ED"/>
    <w:rsid w:val="00E04391"/>
    <w:rsid w:val="00E04693"/>
    <w:rsid w:val="00E04704"/>
    <w:rsid w:val="00E04BA8"/>
    <w:rsid w:val="00E04E0A"/>
    <w:rsid w:val="00E0502F"/>
    <w:rsid w:val="00E05144"/>
    <w:rsid w:val="00E0551C"/>
    <w:rsid w:val="00E05552"/>
    <w:rsid w:val="00E0560A"/>
    <w:rsid w:val="00E05688"/>
    <w:rsid w:val="00E0579F"/>
    <w:rsid w:val="00E05802"/>
    <w:rsid w:val="00E05A98"/>
    <w:rsid w:val="00E05BEB"/>
    <w:rsid w:val="00E063D4"/>
    <w:rsid w:val="00E0675B"/>
    <w:rsid w:val="00E06A63"/>
    <w:rsid w:val="00E06C28"/>
    <w:rsid w:val="00E06FD9"/>
    <w:rsid w:val="00E0705A"/>
    <w:rsid w:val="00E07202"/>
    <w:rsid w:val="00E0738D"/>
    <w:rsid w:val="00E0743B"/>
    <w:rsid w:val="00E074A2"/>
    <w:rsid w:val="00E074BA"/>
    <w:rsid w:val="00E074F5"/>
    <w:rsid w:val="00E07706"/>
    <w:rsid w:val="00E0778E"/>
    <w:rsid w:val="00E07D9E"/>
    <w:rsid w:val="00E1011E"/>
    <w:rsid w:val="00E10239"/>
    <w:rsid w:val="00E102E6"/>
    <w:rsid w:val="00E10726"/>
    <w:rsid w:val="00E10788"/>
    <w:rsid w:val="00E1140D"/>
    <w:rsid w:val="00E115A5"/>
    <w:rsid w:val="00E116CC"/>
    <w:rsid w:val="00E1197F"/>
    <w:rsid w:val="00E11C1C"/>
    <w:rsid w:val="00E11C7F"/>
    <w:rsid w:val="00E11D20"/>
    <w:rsid w:val="00E12128"/>
    <w:rsid w:val="00E1245D"/>
    <w:rsid w:val="00E12474"/>
    <w:rsid w:val="00E12C38"/>
    <w:rsid w:val="00E12CA1"/>
    <w:rsid w:val="00E12CC3"/>
    <w:rsid w:val="00E13260"/>
    <w:rsid w:val="00E13386"/>
    <w:rsid w:val="00E1363F"/>
    <w:rsid w:val="00E13796"/>
    <w:rsid w:val="00E138C2"/>
    <w:rsid w:val="00E13988"/>
    <w:rsid w:val="00E139D4"/>
    <w:rsid w:val="00E13BF9"/>
    <w:rsid w:val="00E13CF8"/>
    <w:rsid w:val="00E13D8B"/>
    <w:rsid w:val="00E13EE7"/>
    <w:rsid w:val="00E13FC6"/>
    <w:rsid w:val="00E14067"/>
    <w:rsid w:val="00E1412C"/>
    <w:rsid w:val="00E14147"/>
    <w:rsid w:val="00E14202"/>
    <w:rsid w:val="00E146CD"/>
    <w:rsid w:val="00E1483D"/>
    <w:rsid w:val="00E148EB"/>
    <w:rsid w:val="00E1492B"/>
    <w:rsid w:val="00E14FCF"/>
    <w:rsid w:val="00E15264"/>
    <w:rsid w:val="00E152E7"/>
    <w:rsid w:val="00E15359"/>
    <w:rsid w:val="00E1569D"/>
    <w:rsid w:val="00E15A9B"/>
    <w:rsid w:val="00E15AB3"/>
    <w:rsid w:val="00E15DC0"/>
    <w:rsid w:val="00E15F7D"/>
    <w:rsid w:val="00E1634B"/>
    <w:rsid w:val="00E16493"/>
    <w:rsid w:val="00E165C8"/>
    <w:rsid w:val="00E16809"/>
    <w:rsid w:val="00E16947"/>
    <w:rsid w:val="00E16FEC"/>
    <w:rsid w:val="00E172F4"/>
    <w:rsid w:val="00E1744A"/>
    <w:rsid w:val="00E17451"/>
    <w:rsid w:val="00E1760E"/>
    <w:rsid w:val="00E178B7"/>
    <w:rsid w:val="00E17ACC"/>
    <w:rsid w:val="00E204C6"/>
    <w:rsid w:val="00E204CF"/>
    <w:rsid w:val="00E20773"/>
    <w:rsid w:val="00E20FAD"/>
    <w:rsid w:val="00E20FC3"/>
    <w:rsid w:val="00E21036"/>
    <w:rsid w:val="00E21247"/>
    <w:rsid w:val="00E212D1"/>
    <w:rsid w:val="00E21412"/>
    <w:rsid w:val="00E214B5"/>
    <w:rsid w:val="00E2199E"/>
    <w:rsid w:val="00E219C9"/>
    <w:rsid w:val="00E21BFB"/>
    <w:rsid w:val="00E21C07"/>
    <w:rsid w:val="00E21C33"/>
    <w:rsid w:val="00E21DF8"/>
    <w:rsid w:val="00E21F3C"/>
    <w:rsid w:val="00E21F55"/>
    <w:rsid w:val="00E21F63"/>
    <w:rsid w:val="00E22883"/>
    <w:rsid w:val="00E22C2B"/>
    <w:rsid w:val="00E22E5A"/>
    <w:rsid w:val="00E23176"/>
    <w:rsid w:val="00E232C3"/>
    <w:rsid w:val="00E235F3"/>
    <w:rsid w:val="00E23614"/>
    <w:rsid w:val="00E23938"/>
    <w:rsid w:val="00E2393A"/>
    <w:rsid w:val="00E23947"/>
    <w:rsid w:val="00E239AE"/>
    <w:rsid w:val="00E23A76"/>
    <w:rsid w:val="00E23B88"/>
    <w:rsid w:val="00E23E0C"/>
    <w:rsid w:val="00E24298"/>
    <w:rsid w:val="00E24369"/>
    <w:rsid w:val="00E2482B"/>
    <w:rsid w:val="00E24B3E"/>
    <w:rsid w:val="00E24EFF"/>
    <w:rsid w:val="00E25246"/>
    <w:rsid w:val="00E254C6"/>
    <w:rsid w:val="00E257CA"/>
    <w:rsid w:val="00E25817"/>
    <w:rsid w:val="00E2582A"/>
    <w:rsid w:val="00E25914"/>
    <w:rsid w:val="00E25A8A"/>
    <w:rsid w:val="00E25F50"/>
    <w:rsid w:val="00E26176"/>
    <w:rsid w:val="00E2628E"/>
    <w:rsid w:val="00E266D2"/>
    <w:rsid w:val="00E268C9"/>
    <w:rsid w:val="00E26998"/>
    <w:rsid w:val="00E271ED"/>
    <w:rsid w:val="00E274C5"/>
    <w:rsid w:val="00E278D2"/>
    <w:rsid w:val="00E278E0"/>
    <w:rsid w:val="00E27A0D"/>
    <w:rsid w:val="00E27C02"/>
    <w:rsid w:val="00E27C36"/>
    <w:rsid w:val="00E27CAC"/>
    <w:rsid w:val="00E27DF8"/>
    <w:rsid w:val="00E27DFF"/>
    <w:rsid w:val="00E27E12"/>
    <w:rsid w:val="00E303DE"/>
    <w:rsid w:val="00E30650"/>
    <w:rsid w:val="00E308E8"/>
    <w:rsid w:val="00E30995"/>
    <w:rsid w:val="00E30DDC"/>
    <w:rsid w:val="00E30E1F"/>
    <w:rsid w:val="00E30F98"/>
    <w:rsid w:val="00E313FA"/>
    <w:rsid w:val="00E314C9"/>
    <w:rsid w:val="00E3151B"/>
    <w:rsid w:val="00E316E0"/>
    <w:rsid w:val="00E317C5"/>
    <w:rsid w:val="00E318AF"/>
    <w:rsid w:val="00E31B3B"/>
    <w:rsid w:val="00E31E82"/>
    <w:rsid w:val="00E32014"/>
    <w:rsid w:val="00E32153"/>
    <w:rsid w:val="00E322EC"/>
    <w:rsid w:val="00E323A4"/>
    <w:rsid w:val="00E32AE6"/>
    <w:rsid w:val="00E32E05"/>
    <w:rsid w:val="00E32F14"/>
    <w:rsid w:val="00E330F3"/>
    <w:rsid w:val="00E3311C"/>
    <w:rsid w:val="00E3349C"/>
    <w:rsid w:val="00E3357A"/>
    <w:rsid w:val="00E3364B"/>
    <w:rsid w:val="00E33685"/>
    <w:rsid w:val="00E33AFD"/>
    <w:rsid w:val="00E33CCD"/>
    <w:rsid w:val="00E340AC"/>
    <w:rsid w:val="00E342B8"/>
    <w:rsid w:val="00E34395"/>
    <w:rsid w:val="00E343E9"/>
    <w:rsid w:val="00E345F9"/>
    <w:rsid w:val="00E346BB"/>
    <w:rsid w:val="00E34775"/>
    <w:rsid w:val="00E34839"/>
    <w:rsid w:val="00E34972"/>
    <w:rsid w:val="00E34F5D"/>
    <w:rsid w:val="00E35176"/>
    <w:rsid w:val="00E35615"/>
    <w:rsid w:val="00E358A2"/>
    <w:rsid w:val="00E359A2"/>
    <w:rsid w:val="00E35A5D"/>
    <w:rsid w:val="00E35D70"/>
    <w:rsid w:val="00E35F61"/>
    <w:rsid w:val="00E364C5"/>
    <w:rsid w:val="00E36A17"/>
    <w:rsid w:val="00E36B8B"/>
    <w:rsid w:val="00E36BD0"/>
    <w:rsid w:val="00E36CC1"/>
    <w:rsid w:val="00E36F86"/>
    <w:rsid w:val="00E3724B"/>
    <w:rsid w:val="00E37314"/>
    <w:rsid w:val="00E375BC"/>
    <w:rsid w:val="00E37ABC"/>
    <w:rsid w:val="00E37AF3"/>
    <w:rsid w:val="00E37B91"/>
    <w:rsid w:val="00E37D8A"/>
    <w:rsid w:val="00E4039C"/>
    <w:rsid w:val="00E4056C"/>
    <w:rsid w:val="00E4075A"/>
    <w:rsid w:val="00E407B5"/>
    <w:rsid w:val="00E40A64"/>
    <w:rsid w:val="00E40BCE"/>
    <w:rsid w:val="00E41142"/>
    <w:rsid w:val="00E412BA"/>
    <w:rsid w:val="00E41CA8"/>
    <w:rsid w:val="00E41E29"/>
    <w:rsid w:val="00E421A5"/>
    <w:rsid w:val="00E423DC"/>
    <w:rsid w:val="00E42840"/>
    <w:rsid w:val="00E42BF2"/>
    <w:rsid w:val="00E42E80"/>
    <w:rsid w:val="00E4353B"/>
    <w:rsid w:val="00E4367E"/>
    <w:rsid w:val="00E436FB"/>
    <w:rsid w:val="00E437A0"/>
    <w:rsid w:val="00E43A05"/>
    <w:rsid w:val="00E43AD4"/>
    <w:rsid w:val="00E43C75"/>
    <w:rsid w:val="00E43CA6"/>
    <w:rsid w:val="00E43D59"/>
    <w:rsid w:val="00E43DD2"/>
    <w:rsid w:val="00E43DF0"/>
    <w:rsid w:val="00E43FA7"/>
    <w:rsid w:val="00E44007"/>
    <w:rsid w:val="00E4411A"/>
    <w:rsid w:val="00E444F1"/>
    <w:rsid w:val="00E4452E"/>
    <w:rsid w:val="00E44591"/>
    <w:rsid w:val="00E44782"/>
    <w:rsid w:val="00E44BA5"/>
    <w:rsid w:val="00E450C9"/>
    <w:rsid w:val="00E4555B"/>
    <w:rsid w:val="00E456B7"/>
    <w:rsid w:val="00E45A08"/>
    <w:rsid w:val="00E45B0B"/>
    <w:rsid w:val="00E45BD0"/>
    <w:rsid w:val="00E45DC6"/>
    <w:rsid w:val="00E45DF0"/>
    <w:rsid w:val="00E45F87"/>
    <w:rsid w:val="00E46050"/>
    <w:rsid w:val="00E463AC"/>
    <w:rsid w:val="00E4647E"/>
    <w:rsid w:val="00E46663"/>
    <w:rsid w:val="00E46A72"/>
    <w:rsid w:val="00E46AD7"/>
    <w:rsid w:val="00E46AE8"/>
    <w:rsid w:val="00E46C11"/>
    <w:rsid w:val="00E46DD8"/>
    <w:rsid w:val="00E46E64"/>
    <w:rsid w:val="00E47664"/>
    <w:rsid w:val="00E47713"/>
    <w:rsid w:val="00E477CB"/>
    <w:rsid w:val="00E47F38"/>
    <w:rsid w:val="00E50379"/>
    <w:rsid w:val="00E505B8"/>
    <w:rsid w:val="00E506D6"/>
    <w:rsid w:val="00E50720"/>
    <w:rsid w:val="00E50AAB"/>
    <w:rsid w:val="00E50C99"/>
    <w:rsid w:val="00E50D74"/>
    <w:rsid w:val="00E50F5F"/>
    <w:rsid w:val="00E51194"/>
    <w:rsid w:val="00E511D2"/>
    <w:rsid w:val="00E51392"/>
    <w:rsid w:val="00E5159F"/>
    <w:rsid w:val="00E515D2"/>
    <w:rsid w:val="00E51790"/>
    <w:rsid w:val="00E517EE"/>
    <w:rsid w:val="00E51CAD"/>
    <w:rsid w:val="00E51F5C"/>
    <w:rsid w:val="00E52655"/>
    <w:rsid w:val="00E52788"/>
    <w:rsid w:val="00E528E6"/>
    <w:rsid w:val="00E53180"/>
    <w:rsid w:val="00E5325A"/>
    <w:rsid w:val="00E534E0"/>
    <w:rsid w:val="00E536B0"/>
    <w:rsid w:val="00E53775"/>
    <w:rsid w:val="00E53A37"/>
    <w:rsid w:val="00E54061"/>
    <w:rsid w:val="00E54076"/>
    <w:rsid w:val="00E540B3"/>
    <w:rsid w:val="00E543FD"/>
    <w:rsid w:val="00E545A1"/>
    <w:rsid w:val="00E54897"/>
    <w:rsid w:val="00E54949"/>
    <w:rsid w:val="00E54A71"/>
    <w:rsid w:val="00E54A8C"/>
    <w:rsid w:val="00E55240"/>
    <w:rsid w:val="00E552C9"/>
    <w:rsid w:val="00E55359"/>
    <w:rsid w:val="00E55364"/>
    <w:rsid w:val="00E553B6"/>
    <w:rsid w:val="00E554B0"/>
    <w:rsid w:val="00E55670"/>
    <w:rsid w:val="00E5572E"/>
    <w:rsid w:val="00E55889"/>
    <w:rsid w:val="00E55A0F"/>
    <w:rsid w:val="00E55CF1"/>
    <w:rsid w:val="00E5603F"/>
    <w:rsid w:val="00E560A6"/>
    <w:rsid w:val="00E561A0"/>
    <w:rsid w:val="00E562C9"/>
    <w:rsid w:val="00E56AA1"/>
    <w:rsid w:val="00E56B85"/>
    <w:rsid w:val="00E56C7D"/>
    <w:rsid w:val="00E56DAE"/>
    <w:rsid w:val="00E5700C"/>
    <w:rsid w:val="00E575AD"/>
    <w:rsid w:val="00E57A8D"/>
    <w:rsid w:val="00E57BDF"/>
    <w:rsid w:val="00E57D81"/>
    <w:rsid w:val="00E57D93"/>
    <w:rsid w:val="00E57DD7"/>
    <w:rsid w:val="00E57F94"/>
    <w:rsid w:val="00E60527"/>
    <w:rsid w:val="00E60603"/>
    <w:rsid w:val="00E60683"/>
    <w:rsid w:val="00E607FB"/>
    <w:rsid w:val="00E60BD4"/>
    <w:rsid w:val="00E60D9F"/>
    <w:rsid w:val="00E60EB6"/>
    <w:rsid w:val="00E60F04"/>
    <w:rsid w:val="00E61338"/>
    <w:rsid w:val="00E61426"/>
    <w:rsid w:val="00E614BC"/>
    <w:rsid w:val="00E614D1"/>
    <w:rsid w:val="00E617E8"/>
    <w:rsid w:val="00E61985"/>
    <w:rsid w:val="00E61A30"/>
    <w:rsid w:val="00E61D0A"/>
    <w:rsid w:val="00E61E2D"/>
    <w:rsid w:val="00E62AB5"/>
    <w:rsid w:val="00E62AE1"/>
    <w:rsid w:val="00E62CD7"/>
    <w:rsid w:val="00E63039"/>
    <w:rsid w:val="00E63285"/>
    <w:rsid w:val="00E6336E"/>
    <w:rsid w:val="00E633E2"/>
    <w:rsid w:val="00E63965"/>
    <w:rsid w:val="00E63BD4"/>
    <w:rsid w:val="00E63E7C"/>
    <w:rsid w:val="00E63EEE"/>
    <w:rsid w:val="00E64220"/>
    <w:rsid w:val="00E64485"/>
    <w:rsid w:val="00E6448C"/>
    <w:rsid w:val="00E64A2D"/>
    <w:rsid w:val="00E64CA7"/>
    <w:rsid w:val="00E6521D"/>
    <w:rsid w:val="00E652FF"/>
    <w:rsid w:val="00E654B9"/>
    <w:rsid w:val="00E65EA5"/>
    <w:rsid w:val="00E65ED6"/>
    <w:rsid w:val="00E661CA"/>
    <w:rsid w:val="00E66A19"/>
    <w:rsid w:val="00E66E1B"/>
    <w:rsid w:val="00E66F60"/>
    <w:rsid w:val="00E67017"/>
    <w:rsid w:val="00E672BD"/>
    <w:rsid w:val="00E673E9"/>
    <w:rsid w:val="00E678DA"/>
    <w:rsid w:val="00E67C14"/>
    <w:rsid w:val="00E67F56"/>
    <w:rsid w:val="00E67F7D"/>
    <w:rsid w:val="00E67FDF"/>
    <w:rsid w:val="00E70120"/>
    <w:rsid w:val="00E701B8"/>
    <w:rsid w:val="00E704DE"/>
    <w:rsid w:val="00E7081D"/>
    <w:rsid w:val="00E70935"/>
    <w:rsid w:val="00E70AF1"/>
    <w:rsid w:val="00E70C88"/>
    <w:rsid w:val="00E70C8F"/>
    <w:rsid w:val="00E71082"/>
    <w:rsid w:val="00E71251"/>
    <w:rsid w:val="00E7157F"/>
    <w:rsid w:val="00E71891"/>
    <w:rsid w:val="00E71AD2"/>
    <w:rsid w:val="00E72668"/>
    <w:rsid w:val="00E72DD5"/>
    <w:rsid w:val="00E72EDC"/>
    <w:rsid w:val="00E732E7"/>
    <w:rsid w:val="00E7332C"/>
    <w:rsid w:val="00E7344D"/>
    <w:rsid w:val="00E73585"/>
    <w:rsid w:val="00E73654"/>
    <w:rsid w:val="00E7376C"/>
    <w:rsid w:val="00E73891"/>
    <w:rsid w:val="00E73B24"/>
    <w:rsid w:val="00E73BDA"/>
    <w:rsid w:val="00E73E2A"/>
    <w:rsid w:val="00E741BC"/>
    <w:rsid w:val="00E741C9"/>
    <w:rsid w:val="00E742B6"/>
    <w:rsid w:val="00E7452B"/>
    <w:rsid w:val="00E749F5"/>
    <w:rsid w:val="00E75043"/>
    <w:rsid w:val="00E75577"/>
    <w:rsid w:val="00E757F1"/>
    <w:rsid w:val="00E75900"/>
    <w:rsid w:val="00E759FD"/>
    <w:rsid w:val="00E75CE0"/>
    <w:rsid w:val="00E75DF3"/>
    <w:rsid w:val="00E7607B"/>
    <w:rsid w:val="00E76308"/>
    <w:rsid w:val="00E763AF"/>
    <w:rsid w:val="00E767BE"/>
    <w:rsid w:val="00E769AE"/>
    <w:rsid w:val="00E76F90"/>
    <w:rsid w:val="00E77189"/>
    <w:rsid w:val="00E7725C"/>
    <w:rsid w:val="00E77460"/>
    <w:rsid w:val="00E775D0"/>
    <w:rsid w:val="00E77BD2"/>
    <w:rsid w:val="00E77CD7"/>
    <w:rsid w:val="00E80123"/>
    <w:rsid w:val="00E801F3"/>
    <w:rsid w:val="00E802DB"/>
    <w:rsid w:val="00E804F9"/>
    <w:rsid w:val="00E8066B"/>
    <w:rsid w:val="00E80CBC"/>
    <w:rsid w:val="00E80D75"/>
    <w:rsid w:val="00E80DBD"/>
    <w:rsid w:val="00E80F09"/>
    <w:rsid w:val="00E80FA8"/>
    <w:rsid w:val="00E810E3"/>
    <w:rsid w:val="00E81115"/>
    <w:rsid w:val="00E8136A"/>
    <w:rsid w:val="00E813B3"/>
    <w:rsid w:val="00E8198A"/>
    <w:rsid w:val="00E81A5F"/>
    <w:rsid w:val="00E8225C"/>
    <w:rsid w:val="00E8263D"/>
    <w:rsid w:val="00E8268E"/>
    <w:rsid w:val="00E82799"/>
    <w:rsid w:val="00E82A72"/>
    <w:rsid w:val="00E82B43"/>
    <w:rsid w:val="00E82BA5"/>
    <w:rsid w:val="00E82D57"/>
    <w:rsid w:val="00E82E4B"/>
    <w:rsid w:val="00E8302F"/>
    <w:rsid w:val="00E832E9"/>
    <w:rsid w:val="00E8352A"/>
    <w:rsid w:val="00E838E1"/>
    <w:rsid w:val="00E838F9"/>
    <w:rsid w:val="00E83913"/>
    <w:rsid w:val="00E83A3F"/>
    <w:rsid w:val="00E83D78"/>
    <w:rsid w:val="00E83ED1"/>
    <w:rsid w:val="00E844C5"/>
    <w:rsid w:val="00E84C06"/>
    <w:rsid w:val="00E850E2"/>
    <w:rsid w:val="00E851BC"/>
    <w:rsid w:val="00E851EB"/>
    <w:rsid w:val="00E85660"/>
    <w:rsid w:val="00E85808"/>
    <w:rsid w:val="00E86106"/>
    <w:rsid w:val="00E8613E"/>
    <w:rsid w:val="00E8666C"/>
    <w:rsid w:val="00E86822"/>
    <w:rsid w:val="00E868DD"/>
    <w:rsid w:val="00E869C4"/>
    <w:rsid w:val="00E86E6F"/>
    <w:rsid w:val="00E870A6"/>
    <w:rsid w:val="00E8745C"/>
    <w:rsid w:val="00E87814"/>
    <w:rsid w:val="00E878D3"/>
    <w:rsid w:val="00E87B2F"/>
    <w:rsid w:val="00E87BB2"/>
    <w:rsid w:val="00E87BEB"/>
    <w:rsid w:val="00E87D95"/>
    <w:rsid w:val="00E90116"/>
    <w:rsid w:val="00E90149"/>
    <w:rsid w:val="00E9016A"/>
    <w:rsid w:val="00E90482"/>
    <w:rsid w:val="00E90BB4"/>
    <w:rsid w:val="00E90C4C"/>
    <w:rsid w:val="00E91043"/>
    <w:rsid w:val="00E91450"/>
    <w:rsid w:val="00E91CC4"/>
    <w:rsid w:val="00E9207F"/>
    <w:rsid w:val="00E92142"/>
    <w:rsid w:val="00E9217C"/>
    <w:rsid w:val="00E92338"/>
    <w:rsid w:val="00E92976"/>
    <w:rsid w:val="00E929C2"/>
    <w:rsid w:val="00E929D9"/>
    <w:rsid w:val="00E92AC0"/>
    <w:rsid w:val="00E92FDD"/>
    <w:rsid w:val="00E9336B"/>
    <w:rsid w:val="00E93470"/>
    <w:rsid w:val="00E934F1"/>
    <w:rsid w:val="00E9367F"/>
    <w:rsid w:val="00E93DD8"/>
    <w:rsid w:val="00E93EA5"/>
    <w:rsid w:val="00E93EC8"/>
    <w:rsid w:val="00E93ED9"/>
    <w:rsid w:val="00E94081"/>
    <w:rsid w:val="00E94194"/>
    <w:rsid w:val="00E94196"/>
    <w:rsid w:val="00E9421E"/>
    <w:rsid w:val="00E94234"/>
    <w:rsid w:val="00E944A6"/>
    <w:rsid w:val="00E944E2"/>
    <w:rsid w:val="00E944EB"/>
    <w:rsid w:val="00E9455C"/>
    <w:rsid w:val="00E945F1"/>
    <w:rsid w:val="00E9463F"/>
    <w:rsid w:val="00E947FB"/>
    <w:rsid w:val="00E94891"/>
    <w:rsid w:val="00E949AE"/>
    <w:rsid w:val="00E94F22"/>
    <w:rsid w:val="00E94F93"/>
    <w:rsid w:val="00E9597C"/>
    <w:rsid w:val="00E95B86"/>
    <w:rsid w:val="00E95BC2"/>
    <w:rsid w:val="00E961A0"/>
    <w:rsid w:val="00E964BD"/>
    <w:rsid w:val="00E96952"/>
    <w:rsid w:val="00E969AE"/>
    <w:rsid w:val="00E96A14"/>
    <w:rsid w:val="00E96CD0"/>
    <w:rsid w:val="00E96FA7"/>
    <w:rsid w:val="00E9737A"/>
    <w:rsid w:val="00E97517"/>
    <w:rsid w:val="00E9776F"/>
    <w:rsid w:val="00E97A61"/>
    <w:rsid w:val="00E97DBA"/>
    <w:rsid w:val="00E97E85"/>
    <w:rsid w:val="00EA009A"/>
    <w:rsid w:val="00EA014E"/>
    <w:rsid w:val="00EA01CD"/>
    <w:rsid w:val="00EA0240"/>
    <w:rsid w:val="00EA0499"/>
    <w:rsid w:val="00EA0723"/>
    <w:rsid w:val="00EA0A55"/>
    <w:rsid w:val="00EA0A68"/>
    <w:rsid w:val="00EA0B38"/>
    <w:rsid w:val="00EA0C12"/>
    <w:rsid w:val="00EA0FB5"/>
    <w:rsid w:val="00EA1023"/>
    <w:rsid w:val="00EA12FA"/>
    <w:rsid w:val="00EA1418"/>
    <w:rsid w:val="00EA145F"/>
    <w:rsid w:val="00EA14B6"/>
    <w:rsid w:val="00EA154B"/>
    <w:rsid w:val="00EA1615"/>
    <w:rsid w:val="00EA16DC"/>
    <w:rsid w:val="00EA1D7A"/>
    <w:rsid w:val="00EA220B"/>
    <w:rsid w:val="00EA25A6"/>
    <w:rsid w:val="00EA2A17"/>
    <w:rsid w:val="00EA2B28"/>
    <w:rsid w:val="00EA2BEF"/>
    <w:rsid w:val="00EA30A2"/>
    <w:rsid w:val="00EA33BB"/>
    <w:rsid w:val="00EA35DE"/>
    <w:rsid w:val="00EA381B"/>
    <w:rsid w:val="00EA3821"/>
    <w:rsid w:val="00EA3C31"/>
    <w:rsid w:val="00EA3D4E"/>
    <w:rsid w:val="00EA3D6F"/>
    <w:rsid w:val="00EA3F4C"/>
    <w:rsid w:val="00EA4081"/>
    <w:rsid w:val="00EA45EB"/>
    <w:rsid w:val="00EA469F"/>
    <w:rsid w:val="00EA490D"/>
    <w:rsid w:val="00EA4B46"/>
    <w:rsid w:val="00EA4B8C"/>
    <w:rsid w:val="00EA54EB"/>
    <w:rsid w:val="00EA5607"/>
    <w:rsid w:val="00EA5880"/>
    <w:rsid w:val="00EA59BF"/>
    <w:rsid w:val="00EA5A38"/>
    <w:rsid w:val="00EA5C1E"/>
    <w:rsid w:val="00EA5C38"/>
    <w:rsid w:val="00EA5C69"/>
    <w:rsid w:val="00EA5D48"/>
    <w:rsid w:val="00EA5DE8"/>
    <w:rsid w:val="00EA5F01"/>
    <w:rsid w:val="00EA6196"/>
    <w:rsid w:val="00EA61E2"/>
    <w:rsid w:val="00EA65D7"/>
    <w:rsid w:val="00EA6ACC"/>
    <w:rsid w:val="00EA7258"/>
    <w:rsid w:val="00EA760C"/>
    <w:rsid w:val="00EA7C94"/>
    <w:rsid w:val="00EA7E88"/>
    <w:rsid w:val="00EA7EE7"/>
    <w:rsid w:val="00EA7FFE"/>
    <w:rsid w:val="00EB00F6"/>
    <w:rsid w:val="00EB051E"/>
    <w:rsid w:val="00EB0545"/>
    <w:rsid w:val="00EB0635"/>
    <w:rsid w:val="00EB06E0"/>
    <w:rsid w:val="00EB08F9"/>
    <w:rsid w:val="00EB0954"/>
    <w:rsid w:val="00EB0FC0"/>
    <w:rsid w:val="00EB123D"/>
    <w:rsid w:val="00EB1498"/>
    <w:rsid w:val="00EB1802"/>
    <w:rsid w:val="00EB1DA6"/>
    <w:rsid w:val="00EB1E08"/>
    <w:rsid w:val="00EB1F98"/>
    <w:rsid w:val="00EB211D"/>
    <w:rsid w:val="00EB2128"/>
    <w:rsid w:val="00EB25D7"/>
    <w:rsid w:val="00EB2777"/>
    <w:rsid w:val="00EB27EE"/>
    <w:rsid w:val="00EB2D37"/>
    <w:rsid w:val="00EB2DD3"/>
    <w:rsid w:val="00EB2F72"/>
    <w:rsid w:val="00EB304A"/>
    <w:rsid w:val="00EB30BC"/>
    <w:rsid w:val="00EB31BB"/>
    <w:rsid w:val="00EB3205"/>
    <w:rsid w:val="00EB3281"/>
    <w:rsid w:val="00EB3383"/>
    <w:rsid w:val="00EB3927"/>
    <w:rsid w:val="00EB392F"/>
    <w:rsid w:val="00EB3BFC"/>
    <w:rsid w:val="00EB3DC3"/>
    <w:rsid w:val="00EB428A"/>
    <w:rsid w:val="00EB42D3"/>
    <w:rsid w:val="00EB436B"/>
    <w:rsid w:val="00EB4371"/>
    <w:rsid w:val="00EB4A75"/>
    <w:rsid w:val="00EB4AD9"/>
    <w:rsid w:val="00EB4BD2"/>
    <w:rsid w:val="00EB4C5E"/>
    <w:rsid w:val="00EB5019"/>
    <w:rsid w:val="00EB50B3"/>
    <w:rsid w:val="00EB524B"/>
    <w:rsid w:val="00EB5774"/>
    <w:rsid w:val="00EB5958"/>
    <w:rsid w:val="00EB5974"/>
    <w:rsid w:val="00EB5BCF"/>
    <w:rsid w:val="00EB5C60"/>
    <w:rsid w:val="00EB5CF8"/>
    <w:rsid w:val="00EB5F8C"/>
    <w:rsid w:val="00EB5FC5"/>
    <w:rsid w:val="00EB6219"/>
    <w:rsid w:val="00EB6AA0"/>
    <w:rsid w:val="00EB6E04"/>
    <w:rsid w:val="00EB6E0D"/>
    <w:rsid w:val="00EB6FAF"/>
    <w:rsid w:val="00EB7001"/>
    <w:rsid w:val="00EB7071"/>
    <w:rsid w:val="00EB7735"/>
    <w:rsid w:val="00EB78B3"/>
    <w:rsid w:val="00EB7AB9"/>
    <w:rsid w:val="00EB7D7D"/>
    <w:rsid w:val="00EB7DBD"/>
    <w:rsid w:val="00EC0379"/>
    <w:rsid w:val="00EC07FD"/>
    <w:rsid w:val="00EC0A9F"/>
    <w:rsid w:val="00EC0B14"/>
    <w:rsid w:val="00EC0CDD"/>
    <w:rsid w:val="00EC0CE9"/>
    <w:rsid w:val="00EC0F4D"/>
    <w:rsid w:val="00EC13B5"/>
    <w:rsid w:val="00EC1925"/>
    <w:rsid w:val="00EC1C16"/>
    <w:rsid w:val="00EC20AA"/>
    <w:rsid w:val="00EC20C9"/>
    <w:rsid w:val="00EC21CF"/>
    <w:rsid w:val="00EC2235"/>
    <w:rsid w:val="00EC2436"/>
    <w:rsid w:val="00EC26F1"/>
    <w:rsid w:val="00EC2839"/>
    <w:rsid w:val="00EC2BD8"/>
    <w:rsid w:val="00EC2C57"/>
    <w:rsid w:val="00EC32FC"/>
    <w:rsid w:val="00EC34EE"/>
    <w:rsid w:val="00EC3589"/>
    <w:rsid w:val="00EC36F8"/>
    <w:rsid w:val="00EC382E"/>
    <w:rsid w:val="00EC38A0"/>
    <w:rsid w:val="00EC3A8A"/>
    <w:rsid w:val="00EC3B8E"/>
    <w:rsid w:val="00EC3D42"/>
    <w:rsid w:val="00EC3DBF"/>
    <w:rsid w:val="00EC42F1"/>
    <w:rsid w:val="00EC4503"/>
    <w:rsid w:val="00EC4633"/>
    <w:rsid w:val="00EC472A"/>
    <w:rsid w:val="00EC4761"/>
    <w:rsid w:val="00EC48B5"/>
    <w:rsid w:val="00EC4CD1"/>
    <w:rsid w:val="00EC4F9B"/>
    <w:rsid w:val="00EC5119"/>
    <w:rsid w:val="00EC55BC"/>
    <w:rsid w:val="00EC5D4C"/>
    <w:rsid w:val="00EC5ED1"/>
    <w:rsid w:val="00EC5F50"/>
    <w:rsid w:val="00EC60BA"/>
    <w:rsid w:val="00EC6339"/>
    <w:rsid w:val="00EC68A7"/>
    <w:rsid w:val="00EC6B22"/>
    <w:rsid w:val="00EC6C25"/>
    <w:rsid w:val="00EC74C6"/>
    <w:rsid w:val="00EC7704"/>
    <w:rsid w:val="00EC783A"/>
    <w:rsid w:val="00EC7C10"/>
    <w:rsid w:val="00EC7EE6"/>
    <w:rsid w:val="00ED033D"/>
    <w:rsid w:val="00ED03DD"/>
    <w:rsid w:val="00ED0478"/>
    <w:rsid w:val="00ED0988"/>
    <w:rsid w:val="00ED09BE"/>
    <w:rsid w:val="00ED0A1D"/>
    <w:rsid w:val="00ED0A54"/>
    <w:rsid w:val="00ED0A70"/>
    <w:rsid w:val="00ED0A7D"/>
    <w:rsid w:val="00ED0A81"/>
    <w:rsid w:val="00ED0DA9"/>
    <w:rsid w:val="00ED12A4"/>
    <w:rsid w:val="00ED130E"/>
    <w:rsid w:val="00ED135A"/>
    <w:rsid w:val="00ED16DB"/>
    <w:rsid w:val="00ED17CA"/>
    <w:rsid w:val="00ED17EB"/>
    <w:rsid w:val="00ED1843"/>
    <w:rsid w:val="00ED1A37"/>
    <w:rsid w:val="00ED1B6C"/>
    <w:rsid w:val="00ED1E22"/>
    <w:rsid w:val="00ED1EFC"/>
    <w:rsid w:val="00ED1F17"/>
    <w:rsid w:val="00ED1FCD"/>
    <w:rsid w:val="00ED2BFA"/>
    <w:rsid w:val="00ED2F8D"/>
    <w:rsid w:val="00ED30FE"/>
    <w:rsid w:val="00ED30FF"/>
    <w:rsid w:val="00ED31D3"/>
    <w:rsid w:val="00ED331F"/>
    <w:rsid w:val="00ED3322"/>
    <w:rsid w:val="00ED3C3E"/>
    <w:rsid w:val="00ED400A"/>
    <w:rsid w:val="00ED4018"/>
    <w:rsid w:val="00ED4880"/>
    <w:rsid w:val="00ED48EB"/>
    <w:rsid w:val="00ED4E25"/>
    <w:rsid w:val="00ED51CC"/>
    <w:rsid w:val="00ED5338"/>
    <w:rsid w:val="00ED539C"/>
    <w:rsid w:val="00ED5585"/>
    <w:rsid w:val="00ED5989"/>
    <w:rsid w:val="00ED5B24"/>
    <w:rsid w:val="00ED5C00"/>
    <w:rsid w:val="00ED5C92"/>
    <w:rsid w:val="00ED5FBB"/>
    <w:rsid w:val="00ED6071"/>
    <w:rsid w:val="00ED6308"/>
    <w:rsid w:val="00ED6656"/>
    <w:rsid w:val="00ED683D"/>
    <w:rsid w:val="00ED6C1F"/>
    <w:rsid w:val="00ED6DA5"/>
    <w:rsid w:val="00ED6EE1"/>
    <w:rsid w:val="00ED713E"/>
    <w:rsid w:val="00ED7630"/>
    <w:rsid w:val="00ED78A4"/>
    <w:rsid w:val="00ED7A09"/>
    <w:rsid w:val="00ED7BEE"/>
    <w:rsid w:val="00ED7CF4"/>
    <w:rsid w:val="00EE0A94"/>
    <w:rsid w:val="00EE0BD5"/>
    <w:rsid w:val="00EE11F9"/>
    <w:rsid w:val="00EE1328"/>
    <w:rsid w:val="00EE162A"/>
    <w:rsid w:val="00EE1665"/>
    <w:rsid w:val="00EE1724"/>
    <w:rsid w:val="00EE1870"/>
    <w:rsid w:val="00EE1FE7"/>
    <w:rsid w:val="00EE26E0"/>
    <w:rsid w:val="00EE28AD"/>
    <w:rsid w:val="00EE2B7F"/>
    <w:rsid w:val="00EE2B88"/>
    <w:rsid w:val="00EE2F7B"/>
    <w:rsid w:val="00EE31CF"/>
    <w:rsid w:val="00EE35AD"/>
    <w:rsid w:val="00EE39B7"/>
    <w:rsid w:val="00EE3BF9"/>
    <w:rsid w:val="00EE4628"/>
    <w:rsid w:val="00EE493A"/>
    <w:rsid w:val="00EE4BAC"/>
    <w:rsid w:val="00EE50BF"/>
    <w:rsid w:val="00EE5A49"/>
    <w:rsid w:val="00EE5AC9"/>
    <w:rsid w:val="00EE5F13"/>
    <w:rsid w:val="00EE5F48"/>
    <w:rsid w:val="00EE6275"/>
    <w:rsid w:val="00EE639D"/>
    <w:rsid w:val="00EE6575"/>
    <w:rsid w:val="00EE65D2"/>
    <w:rsid w:val="00EE66A0"/>
    <w:rsid w:val="00EE6752"/>
    <w:rsid w:val="00EE679B"/>
    <w:rsid w:val="00EE67E1"/>
    <w:rsid w:val="00EE6C3D"/>
    <w:rsid w:val="00EE6EAC"/>
    <w:rsid w:val="00EE6EDD"/>
    <w:rsid w:val="00EE6F14"/>
    <w:rsid w:val="00EE7456"/>
    <w:rsid w:val="00EE7B43"/>
    <w:rsid w:val="00EE7BE0"/>
    <w:rsid w:val="00EF010D"/>
    <w:rsid w:val="00EF055A"/>
    <w:rsid w:val="00EF065B"/>
    <w:rsid w:val="00EF0929"/>
    <w:rsid w:val="00EF096F"/>
    <w:rsid w:val="00EF0BCF"/>
    <w:rsid w:val="00EF0C7A"/>
    <w:rsid w:val="00EF10E6"/>
    <w:rsid w:val="00EF1355"/>
    <w:rsid w:val="00EF1542"/>
    <w:rsid w:val="00EF1849"/>
    <w:rsid w:val="00EF1968"/>
    <w:rsid w:val="00EF1BAA"/>
    <w:rsid w:val="00EF1BD2"/>
    <w:rsid w:val="00EF1D0E"/>
    <w:rsid w:val="00EF1E3C"/>
    <w:rsid w:val="00EF1EAB"/>
    <w:rsid w:val="00EF1EEC"/>
    <w:rsid w:val="00EF1F96"/>
    <w:rsid w:val="00EF2090"/>
    <w:rsid w:val="00EF2353"/>
    <w:rsid w:val="00EF2493"/>
    <w:rsid w:val="00EF2692"/>
    <w:rsid w:val="00EF2BF5"/>
    <w:rsid w:val="00EF2F65"/>
    <w:rsid w:val="00EF3062"/>
    <w:rsid w:val="00EF38E4"/>
    <w:rsid w:val="00EF3E4D"/>
    <w:rsid w:val="00EF407F"/>
    <w:rsid w:val="00EF4E3B"/>
    <w:rsid w:val="00EF50DF"/>
    <w:rsid w:val="00EF53EA"/>
    <w:rsid w:val="00EF545D"/>
    <w:rsid w:val="00EF547E"/>
    <w:rsid w:val="00EF5551"/>
    <w:rsid w:val="00EF55ED"/>
    <w:rsid w:val="00EF59AF"/>
    <w:rsid w:val="00EF5ADD"/>
    <w:rsid w:val="00EF5C10"/>
    <w:rsid w:val="00EF6103"/>
    <w:rsid w:val="00EF61C9"/>
    <w:rsid w:val="00EF6466"/>
    <w:rsid w:val="00EF660B"/>
    <w:rsid w:val="00EF6714"/>
    <w:rsid w:val="00EF678A"/>
    <w:rsid w:val="00EF6CF1"/>
    <w:rsid w:val="00EF6DD5"/>
    <w:rsid w:val="00EF6E21"/>
    <w:rsid w:val="00EF6E73"/>
    <w:rsid w:val="00EF71CB"/>
    <w:rsid w:val="00EF74D8"/>
    <w:rsid w:val="00EF76DD"/>
    <w:rsid w:val="00EF7743"/>
    <w:rsid w:val="00EF7A8B"/>
    <w:rsid w:val="00EF7E30"/>
    <w:rsid w:val="00EF7E48"/>
    <w:rsid w:val="00F00478"/>
    <w:rsid w:val="00F0063A"/>
    <w:rsid w:val="00F00830"/>
    <w:rsid w:val="00F009AD"/>
    <w:rsid w:val="00F00B18"/>
    <w:rsid w:val="00F00C3A"/>
    <w:rsid w:val="00F00DA5"/>
    <w:rsid w:val="00F00DD6"/>
    <w:rsid w:val="00F016CC"/>
    <w:rsid w:val="00F01794"/>
    <w:rsid w:val="00F018A1"/>
    <w:rsid w:val="00F018E0"/>
    <w:rsid w:val="00F01D52"/>
    <w:rsid w:val="00F01E1A"/>
    <w:rsid w:val="00F02261"/>
    <w:rsid w:val="00F02320"/>
    <w:rsid w:val="00F024C4"/>
    <w:rsid w:val="00F02647"/>
    <w:rsid w:val="00F02703"/>
    <w:rsid w:val="00F029AC"/>
    <w:rsid w:val="00F02A93"/>
    <w:rsid w:val="00F02C16"/>
    <w:rsid w:val="00F02C61"/>
    <w:rsid w:val="00F02FA2"/>
    <w:rsid w:val="00F030D1"/>
    <w:rsid w:val="00F031A7"/>
    <w:rsid w:val="00F03406"/>
    <w:rsid w:val="00F0344A"/>
    <w:rsid w:val="00F03459"/>
    <w:rsid w:val="00F034A8"/>
    <w:rsid w:val="00F03CB6"/>
    <w:rsid w:val="00F03F2D"/>
    <w:rsid w:val="00F03F95"/>
    <w:rsid w:val="00F04236"/>
    <w:rsid w:val="00F043BE"/>
    <w:rsid w:val="00F04560"/>
    <w:rsid w:val="00F04E19"/>
    <w:rsid w:val="00F04E6A"/>
    <w:rsid w:val="00F04F01"/>
    <w:rsid w:val="00F05018"/>
    <w:rsid w:val="00F05167"/>
    <w:rsid w:val="00F059B8"/>
    <w:rsid w:val="00F05B89"/>
    <w:rsid w:val="00F05EA0"/>
    <w:rsid w:val="00F0643A"/>
    <w:rsid w:val="00F066A6"/>
    <w:rsid w:val="00F06783"/>
    <w:rsid w:val="00F06945"/>
    <w:rsid w:val="00F069A9"/>
    <w:rsid w:val="00F06B9E"/>
    <w:rsid w:val="00F06C6B"/>
    <w:rsid w:val="00F06C70"/>
    <w:rsid w:val="00F06D5C"/>
    <w:rsid w:val="00F070B9"/>
    <w:rsid w:val="00F07194"/>
    <w:rsid w:val="00F075FD"/>
    <w:rsid w:val="00F0790D"/>
    <w:rsid w:val="00F07AF9"/>
    <w:rsid w:val="00F07C07"/>
    <w:rsid w:val="00F07DA0"/>
    <w:rsid w:val="00F100F9"/>
    <w:rsid w:val="00F101D0"/>
    <w:rsid w:val="00F102DA"/>
    <w:rsid w:val="00F10345"/>
    <w:rsid w:val="00F109DA"/>
    <w:rsid w:val="00F10ACF"/>
    <w:rsid w:val="00F10EDE"/>
    <w:rsid w:val="00F10EF4"/>
    <w:rsid w:val="00F10F4D"/>
    <w:rsid w:val="00F114CB"/>
    <w:rsid w:val="00F11692"/>
    <w:rsid w:val="00F11A1F"/>
    <w:rsid w:val="00F11AAC"/>
    <w:rsid w:val="00F11AB6"/>
    <w:rsid w:val="00F120F3"/>
    <w:rsid w:val="00F126A8"/>
    <w:rsid w:val="00F1273B"/>
    <w:rsid w:val="00F1279D"/>
    <w:rsid w:val="00F127CF"/>
    <w:rsid w:val="00F1291F"/>
    <w:rsid w:val="00F12924"/>
    <w:rsid w:val="00F12CAF"/>
    <w:rsid w:val="00F12E90"/>
    <w:rsid w:val="00F13033"/>
    <w:rsid w:val="00F130E0"/>
    <w:rsid w:val="00F133D0"/>
    <w:rsid w:val="00F137A5"/>
    <w:rsid w:val="00F13AF0"/>
    <w:rsid w:val="00F13D89"/>
    <w:rsid w:val="00F140DA"/>
    <w:rsid w:val="00F14194"/>
    <w:rsid w:val="00F1423A"/>
    <w:rsid w:val="00F142BF"/>
    <w:rsid w:val="00F14540"/>
    <w:rsid w:val="00F14678"/>
    <w:rsid w:val="00F146B8"/>
    <w:rsid w:val="00F146B9"/>
    <w:rsid w:val="00F146BC"/>
    <w:rsid w:val="00F1494F"/>
    <w:rsid w:val="00F14AFF"/>
    <w:rsid w:val="00F14BED"/>
    <w:rsid w:val="00F14D14"/>
    <w:rsid w:val="00F14E21"/>
    <w:rsid w:val="00F15422"/>
    <w:rsid w:val="00F1545A"/>
    <w:rsid w:val="00F15545"/>
    <w:rsid w:val="00F15855"/>
    <w:rsid w:val="00F15A66"/>
    <w:rsid w:val="00F15CD6"/>
    <w:rsid w:val="00F15F2D"/>
    <w:rsid w:val="00F1607A"/>
    <w:rsid w:val="00F16721"/>
    <w:rsid w:val="00F1699B"/>
    <w:rsid w:val="00F169C2"/>
    <w:rsid w:val="00F170D5"/>
    <w:rsid w:val="00F17308"/>
    <w:rsid w:val="00F17371"/>
    <w:rsid w:val="00F17476"/>
    <w:rsid w:val="00F17498"/>
    <w:rsid w:val="00F174EF"/>
    <w:rsid w:val="00F17628"/>
    <w:rsid w:val="00F178A1"/>
    <w:rsid w:val="00F1792D"/>
    <w:rsid w:val="00F203A2"/>
    <w:rsid w:val="00F2043E"/>
    <w:rsid w:val="00F20B55"/>
    <w:rsid w:val="00F20CA6"/>
    <w:rsid w:val="00F20FEE"/>
    <w:rsid w:val="00F21162"/>
    <w:rsid w:val="00F211CB"/>
    <w:rsid w:val="00F2165B"/>
    <w:rsid w:val="00F219EB"/>
    <w:rsid w:val="00F2241A"/>
    <w:rsid w:val="00F2260F"/>
    <w:rsid w:val="00F2268A"/>
    <w:rsid w:val="00F22868"/>
    <w:rsid w:val="00F22993"/>
    <w:rsid w:val="00F22F3E"/>
    <w:rsid w:val="00F23805"/>
    <w:rsid w:val="00F23A99"/>
    <w:rsid w:val="00F23C0D"/>
    <w:rsid w:val="00F23D14"/>
    <w:rsid w:val="00F240C7"/>
    <w:rsid w:val="00F2489D"/>
    <w:rsid w:val="00F24C35"/>
    <w:rsid w:val="00F24D75"/>
    <w:rsid w:val="00F2520C"/>
    <w:rsid w:val="00F25266"/>
    <w:rsid w:val="00F25404"/>
    <w:rsid w:val="00F25427"/>
    <w:rsid w:val="00F2595E"/>
    <w:rsid w:val="00F25EB1"/>
    <w:rsid w:val="00F26195"/>
    <w:rsid w:val="00F26487"/>
    <w:rsid w:val="00F266E4"/>
    <w:rsid w:val="00F26880"/>
    <w:rsid w:val="00F26C67"/>
    <w:rsid w:val="00F26E20"/>
    <w:rsid w:val="00F27300"/>
    <w:rsid w:val="00F277B0"/>
    <w:rsid w:val="00F27A13"/>
    <w:rsid w:val="00F27BBA"/>
    <w:rsid w:val="00F27C20"/>
    <w:rsid w:val="00F27E7E"/>
    <w:rsid w:val="00F27E9B"/>
    <w:rsid w:val="00F27F93"/>
    <w:rsid w:val="00F30259"/>
    <w:rsid w:val="00F3026E"/>
    <w:rsid w:val="00F30C2B"/>
    <w:rsid w:val="00F30C3F"/>
    <w:rsid w:val="00F30CD7"/>
    <w:rsid w:val="00F3116B"/>
    <w:rsid w:val="00F3180C"/>
    <w:rsid w:val="00F31A64"/>
    <w:rsid w:val="00F3200C"/>
    <w:rsid w:val="00F32303"/>
    <w:rsid w:val="00F324F5"/>
    <w:rsid w:val="00F327D2"/>
    <w:rsid w:val="00F327F3"/>
    <w:rsid w:val="00F32893"/>
    <w:rsid w:val="00F328C8"/>
    <w:rsid w:val="00F32CD6"/>
    <w:rsid w:val="00F32D55"/>
    <w:rsid w:val="00F32E72"/>
    <w:rsid w:val="00F32FBE"/>
    <w:rsid w:val="00F33004"/>
    <w:rsid w:val="00F330FD"/>
    <w:rsid w:val="00F331AF"/>
    <w:rsid w:val="00F3339A"/>
    <w:rsid w:val="00F333B0"/>
    <w:rsid w:val="00F33730"/>
    <w:rsid w:val="00F33C2C"/>
    <w:rsid w:val="00F33F79"/>
    <w:rsid w:val="00F34225"/>
    <w:rsid w:val="00F342BA"/>
    <w:rsid w:val="00F3469F"/>
    <w:rsid w:val="00F346BC"/>
    <w:rsid w:val="00F3481E"/>
    <w:rsid w:val="00F349BB"/>
    <w:rsid w:val="00F34A04"/>
    <w:rsid w:val="00F34A0D"/>
    <w:rsid w:val="00F34B90"/>
    <w:rsid w:val="00F34DF1"/>
    <w:rsid w:val="00F35261"/>
    <w:rsid w:val="00F353B1"/>
    <w:rsid w:val="00F35441"/>
    <w:rsid w:val="00F35473"/>
    <w:rsid w:val="00F35743"/>
    <w:rsid w:val="00F357CD"/>
    <w:rsid w:val="00F35B19"/>
    <w:rsid w:val="00F36989"/>
    <w:rsid w:val="00F36AE8"/>
    <w:rsid w:val="00F36B31"/>
    <w:rsid w:val="00F36D11"/>
    <w:rsid w:val="00F372E9"/>
    <w:rsid w:val="00F37461"/>
    <w:rsid w:val="00F375C0"/>
    <w:rsid w:val="00F375C6"/>
    <w:rsid w:val="00F375F0"/>
    <w:rsid w:val="00F3790F"/>
    <w:rsid w:val="00F37C1E"/>
    <w:rsid w:val="00F37DAC"/>
    <w:rsid w:val="00F37E8C"/>
    <w:rsid w:val="00F37FE7"/>
    <w:rsid w:val="00F37FF9"/>
    <w:rsid w:val="00F4041E"/>
    <w:rsid w:val="00F40488"/>
    <w:rsid w:val="00F4051E"/>
    <w:rsid w:val="00F406ED"/>
    <w:rsid w:val="00F4074B"/>
    <w:rsid w:val="00F40F00"/>
    <w:rsid w:val="00F40FF6"/>
    <w:rsid w:val="00F41081"/>
    <w:rsid w:val="00F412A5"/>
    <w:rsid w:val="00F413B5"/>
    <w:rsid w:val="00F41465"/>
    <w:rsid w:val="00F41552"/>
    <w:rsid w:val="00F417A3"/>
    <w:rsid w:val="00F419C2"/>
    <w:rsid w:val="00F419ED"/>
    <w:rsid w:val="00F41A66"/>
    <w:rsid w:val="00F41FBF"/>
    <w:rsid w:val="00F41FF0"/>
    <w:rsid w:val="00F42592"/>
    <w:rsid w:val="00F4275E"/>
    <w:rsid w:val="00F42865"/>
    <w:rsid w:val="00F42CF0"/>
    <w:rsid w:val="00F4326C"/>
    <w:rsid w:val="00F4339A"/>
    <w:rsid w:val="00F434DA"/>
    <w:rsid w:val="00F437C1"/>
    <w:rsid w:val="00F43849"/>
    <w:rsid w:val="00F43B13"/>
    <w:rsid w:val="00F43FDA"/>
    <w:rsid w:val="00F440D5"/>
    <w:rsid w:val="00F440ED"/>
    <w:rsid w:val="00F4410F"/>
    <w:rsid w:val="00F44747"/>
    <w:rsid w:val="00F4477F"/>
    <w:rsid w:val="00F44A13"/>
    <w:rsid w:val="00F44A1A"/>
    <w:rsid w:val="00F44BCF"/>
    <w:rsid w:val="00F45111"/>
    <w:rsid w:val="00F45194"/>
    <w:rsid w:val="00F45917"/>
    <w:rsid w:val="00F459AF"/>
    <w:rsid w:val="00F45C2E"/>
    <w:rsid w:val="00F45CA8"/>
    <w:rsid w:val="00F45E5C"/>
    <w:rsid w:val="00F46142"/>
    <w:rsid w:val="00F461A5"/>
    <w:rsid w:val="00F462C7"/>
    <w:rsid w:val="00F46510"/>
    <w:rsid w:val="00F465AF"/>
    <w:rsid w:val="00F46879"/>
    <w:rsid w:val="00F469E4"/>
    <w:rsid w:val="00F46A88"/>
    <w:rsid w:val="00F46B01"/>
    <w:rsid w:val="00F46DFC"/>
    <w:rsid w:val="00F474CF"/>
    <w:rsid w:val="00F4752B"/>
    <w:rsid w:val="00F47A4E"/>
    <w:rsid w:val="00F47B83"/>
    <w:rsid w:val="00F47C8D"/>
    <w:rsid w:val="00F5024C"/>
    <w:rsid w:val="00F5089D"/>
    <w:rsid w:val="00F50C49"/>
    <w:rsid w:val="00F50F6B"/>
    <w:rsid w:val="00F51417"/>
    <w:rsid w:val="00F518E7"/>
    <w:rsid w:val="00F519B1"/>
    <w:rsid w:val="00F51B08"/>
    <w:rsid w:val="00F51FD5"/>
    <w:rsid w:val="00F524A4"/>
    <w:rsid w:val="00F52A2F"/>
    <w:rsid w:val="00F52D68"/>
    <w:rsid w:val="00F530CB"/>
    <w:rsid w:val="00F53570"/>
    <w:rsid w:val="00F53829"/>
    <w:rsid w:val="00F5390D"/>
    <w:rsid w:val="00F53B12"/>
    <w:rsid w:val="00F53F1E"/>
    <w:rsid w:val="00F53F28"/>
    <w:rsid w:val="00F53F2E"/>
    <w:rsid w:val="00F54022"/>
    <w:rsid w:val="00F543D5"/>
    <w:rsid w:val="00F544E4"/>
    <w:rsid w:val="00F5493D"/>
    <w:rsid w:val="00F54B65"/>
    <w:rsid w:val="00F54B87"/>
    <w:rsid w:val="00F54BC6"/>
    <w:rsid w:val="00F54C80"/>
    <w:rsid w:val="00F54D24"/>
    <w:rsid w:val="00F550B3"/>
    <w:rsid w:val="00F55222"/>
    <w:rsid w:val="00F55451"/>
    <w:rsid w:val="00F55460"/>
    <w:rsid w:val="00F55531"/>
    <w:rsid w:val="00F55578"/>
    <w:rsid w:val="00F555A5"/>
    <w:rsid w:val="00F5572A"/>
    <w:rsid w:val="00F55C2C"/>
    <w:rsid w:val="00F55E24"/>
    <w:rsid w:val="00F55E75"/>
    <w:rsid w:val="00F55EDF"/>
    <w:rsid w:val="00F56072"/>
    <w:rsid w:val="00F5613A"/>
    <w:rsid w:val="00F56462"/>
    <w:rsid w:val="00F564BC"/>
    <w:rsid w:val="00F5674E"/>
    <w:rsid w:val="00F56789"/>
    <w:rsid w:val="00F56BB4"/>
    <w:rsid w:val="00F56BCA"/>
    <w:rsid w:val="00F56E18"/>
    <w:rsid w:val="00F56E5F"/>
    <w:rsid w:val="00F56EB1"/>
    <w:rsid w:val="00F5712B"/>
    <w:rsid w:val="00F57459"/>
    <w:rsid w:val="00F57541"/>
    <w:rsid w:val="00F575E6"/>
    <w:rsid w:val="00F5781F"/>
    <w:rsid w:val="00F578C6"/>
    <w:rsid w:val="00F5799F"/>
    <w:rsid w:val="00F57C58"/>
    <w:rsid w:val="00F57C7E"/>
    <w:rsid w:val="00F57CE7"/>
    <w:rsid w:val="00F606FD"/>
    <w:rsid w:val="00F60736"/>
    <w:rsid w:val="00F60772"/>
    <w:rsid w:val="00F607CB"/>
    <w:rsid w:val="00F60877"/>
    <w:rsid w:val="00F61099"/>
    <w:rsid w:val="00F610EB"/>
    <w:rsid w:val="00F61380"/>
    <w:rsid w:val="00F613D7"/>
    <w:rsid w:val="00F616AF"/>
    <w:rsid w:val="00F619FC"/>
    <w:rsid w:val="00F61B60"/>
    <w:rsid w:val="00F61EE0"/>
    <w:rsid w:val="00F620FC"/>
    <w:rsid w:val="00F62101"/>
    <w:rsid w:val="00F6219E"/>
    <w:rsid w:val="00F62915"/>
    <w:rsid w:val="00F62B68"/>
    <w:rsid w:val="00F62D13"/>
    <w:rsid w:val="00F62DBE"/>
    <w:rsid w:val="00F62ED9"/>
    <w:rsid w:val="00F62EDA"/>
    <w:rsid w:val="00F63162"/>
    <w:rsid w:val="00F63216"/>
    <w:rsid w:val="00F63C8D"/>
    <w:rsid w:val="00F63D1F"/>
    <w:rsid w:val="00F64558"/>
    <w:rsid w:val="00F6474A"/>
    <w:rsid w:val="00F6487A"/>
    <w:rsid w:val="00F64881"/>
    <w:rsid w:val="00F64B79"/>
    <w:rsid w:val="00F64E1B"/>
    <w:rsid w:val="00F65019"/>
    <w:rsid w:val="00F6506F"/>
    <w:rsid w:val="00F650D4"/>
    <w:rsid w:val="00F653A8"/>
    <w:rsid w:val="00F654CD"/>
    <w:rsid w:val="00F65521"/>
    <w:rsid w:val="00F658DE"/>
    <w:rsid w:val="00F6594E"/>
    <w:rsid w:val="00F6597A"/>
    <w:rsid w:val="00F65A1C"/>
    <w:rsid w:val="00F65A55"/>
    <w:rsid w:val="00F65C1E"/>
    <w:rsid w:val="00F65D42"/>
    <w:rsid w:val="00F65D52"/>
    <w:rsid w:val="00F65EDF"/>
    <w:rsid w:val="00F65FCB"/>
    <w:rsid w:val="00F65FEC"/>
    <w:rsid w:val="00F6625B"/>
    <w:rsid w:val="00F662FD"/>
    <w:rsid w:val="00F664C1"/>
    <w:rsid w:val="00F66559"/>
    <w:rsid w:val="00F66569"/>
    <w:rsid w:val="00F667D5"/>
    <w:rsid w:val="00F66859"/>
    <w:rsid w:val="00F66899"/>
    <w:rsid w:val="00F66BA1"/>
    <w:rsid w:val="00F66FD4"/>
    <w:rsid w:val="00F67135"/>
    <w:rsid w:val="00F67622"/>
    <w:rsid w:val="00F678B4"/>
    <w:rsid w:val="00F67B42"/>
    <w:rsid w:val="00F67E2D"/>
    <w:rsid w:val="00F7082D"/>
    <w:rsid w:val="00F7092E"/>
    <w:rsid w:val="00F70AEE"/>
    <w:rsid w:val="00F70E28"/>
    <w:rsid w:val="00F70FEA"/>
    <w:rsid w:val="00F7119D"/>
    <w:rsid w:val="00F71416"/>
    <w:rsid w:val="00F71777"/>
    <w:rsid w:val="00F7183C"/>
    <w:rsid w:val="00F71B15"/>
    <w:rsid w:val="00F71B5B"/>
    <w:rsid w:val="00F71BD7"/>
    <w:rsid w:val="00F71C27"/>
    <w:rsid w:val="00F71E96"/>
    <w:rsid w:val="00F720BD"/>
    <w:rsid w:val="00F72130"/>
    <w:rsid w:val="00F72250"/>
    <w:rsid w:val="00F72302"/>
    <w:rsid w:val="00F723F6"/>
    <w:rsid w:val="00F72650"/>
    <w:rsid w:val="00F726CE"/>
    <w:rsid w:val="00F727F7"/>
    <w:rsid w:val="00F72990"/>
    <w:rsid w:val="00F72C44"/>
    <w:rsid w:val="00F72DC9"/>
    <w:rsid w:val="00F72DF6"/>
    <w:rsid w:val="00F72F11"/>
    <w:rsid w:val="00F7303A"/>
    <w:rsid w:val="00F73102"/>
    <w:rsid w:val="00F731F9"/>
    <w:rsid w:val="00F732EF"/>
    <w:rsid w:val="00F73310"/>
    <w:rsid w:val="00F73562"/>
    <w:rsid w:val="00F7363E"/>
    <w:rsid w:val="00F73855"/>
    <w:rsid w:val="00F73C96"/>
    <w:rsid w:val="00F73DCB"/>
    <w:rsid w:val="00F73EB7"/>
    <w:rsid w:val="00F73EDB"/>
    <w:rsid w:val="00F73F33"/>
    <w:rsid w:val="00F74178"/>
    <w:rsid w:val="00F741B1"/>
    <w:rsid w:val="00F74251"/>
    <w:rsid w:val="00F744AC"/>
    <w:rsid w:val="00F745A0"/>
    <w:rsid w:val="00F74632"/>
    <w:rsid w:val="00F749E5"/>
    <w:rsid w:val="00F74A54"/>
    <w:rsid w:val="00F74A6C"/>
    <w:rsid w:val="00F74C31"/>
    <w:rsid w:val="00F74DDD"/>
    <w:rsid w:val="00F75223"/>
    <w:rsid w:val="00F752DC"/>
    <w:rsid w:val="00F7543C"/>
    <w:rsid w:val="00F75582"/>
    <w:rsid w:val="00F755E7"/>
    <w:rsid w:val="00F756AF"/>
    <w:rsid w:val="00F75727"/>
    <w:rsid w:val="00F757C9"/>
    <w:rsid w:val="00F757CB"/>
    <w:rsid w:val="00F75850"/>
    <w:rsid w:val="00F75A51"/>
    <w:rsid w:val="00F75AE5"/>
    <w:rsid w:val="00F75C73"/>
    <w:rsid w:val="00F75DC2"/>
    <w:rsid w:val="00F75F3B"/>
    <w:rsid w:val="00F75FBF"/>
    <w:rsid w:val="00F76572"/>
    <w:rsid w:val="00F765FF"/>
    <w:rsid w:val="00F76803"/>
    <w:rsid w:val="00F76966"/>
    <w:rsid w:val="00F7714F"/>
    <w:rsid w:val="00F772F1"/>
    <w:rsid w:val="00F7731D"/>
    <w:rsid w:val="00F77AB6"/>
    <w:rsid w:val="00F77AEB"/>
    <w:rsid w:val="00F77B31"/>
    <w:rsid w:val="00F77D4E"/>
    <w:rsid w:val="00F80002"/>
    <w:rsid w:val="00F80135"/>
    <w:rsid w:val="00F80772"/>
    <w:rsid w:val="00F807B1"/>
    <w:rsid w:val="00F80BEB"/>
    <w:rsid w:val="00F81067"/>
    <w:rsid w:val="00F8119A"/>
    <w:rsid w:val="00F8126C"/>
    <w:rsid w:val="00F81350"/>
    <w:rsid w:val="00F813A5"/>
    <w:rsid w:val="00F81629"/>
    <w:rsid w:val="00F818D6"/>
    <w:rsid w:val="00F819EF"/>
    <w:rsid w:val="00F81ABA"/>
    <w:rsid w:val="00F81B93"/>
    <w:rsid w:val="00F81DF0"/>
    <w:rsid w:val="00F81E73"/>
    <w:rsid w:val="00F81F86"/>
    <w:rsid w:val="00F8220B"/>
    <w:rsid w:val="00F824B7"/>
    <w:rsid w:val="00F82575"/>
    <w:rsid w:val="00F825B2"/>
    <w:rsid w:val="00F82794"/>
    <w:rsid w:val="00F82925"/>
    <w:rsid w:val="00F82BEC"/>
    <w:rsid w:val="00F83218"/>
    <w:rsid w:val="00F832AE"/>
    <w:rsid w:val="00F83596"/>
    <w:rsid w:val="00F835CF"/>
    <w:rsid w:val="00F83815"/>
    <w:rsid w:val="00F839AA"/>
    <w:rsid w:val="00F83AE2"/>
    <w:rsid w:val="00F83BFD"/>
    <w:rsid w:val="00F83DA3"/>
    <w:rsid w:val="00F83DCE"/>
    <w:rsid w:val="00F842EC"/>
    <w:rsid w:val="00F843E8"/>
    <w:rsid w:val="00F8468E"/>
    <w:rsid w:val="00F8472A"/>
    <w:rsid w:val="00F84923"/>
    <w:rsid w:val="00F8494C"/>
    <w:rsid w:val="00F84C06"/>
    <w:rsid w:val="00F84C47"/>
    <w:rsid w:val="00F84C7A"/>
    <w:rsid w:val="00F85093"/>
    <w:rsid w:val="00F85452"/>
    <w:rsid w:val="00F8587D"/>
    <w:rsid w:val="00F85921"/>
    <w:rsid w:val="00F85D54"/>
    <w:rsid w:val="00F85E1F"/>
    <w:rsid w:val="00F85EDB"/>
    <w:rsid w:val="00F86092"/>
    <w:rsid w:val="00F863BD"/>
    <w:rsid w:val="00F864C5"/>
    <w:rsid w:val="00F86CBB"/>
    <w:rsid w:val="00F86D81"/>
    <w:rsid w:val="00F8709E"/>
    <w:rsid w:val="00F876E0"/>
    <w:rsid w:val="00F87CDA"/>
    <w:rsid w:val="00F87D06"/>
    <w:rsid w:val="00F87DBC"/>
    <w:rsid w:val="00F87E59"/>
    <w:rsid w:val="00F87ED7"/>
    <w:rsid w:val="00F901C4"/>
    <w:rsid w:val="00F9026A"/>
    <w:rsid w:val="00F9029D"/>
    <w:rsid w:val="00F905EA"/>
    <w:rsid w:val="00F9081D"/>
    <w:rsid w:val="00F90EFF"/>
    <w:rsid w:val="00F90F8D"/>
    <w:rsid w:val="00F91883"/>
    <w:rsid w:val="00F918C5"/>
    <w:rsid w:val="00F919FD"/>
    <w:rsid w:val="00F92199"/>
    <w:rsid w:val="00F92238"/>
    <w:rsid w:val="00F9239F"/>
    <w:rsid w:val="00F9240D"/>
    <w:rsid w:val="00F92500"/>
    <w:rsid w:val="00F925CF"/>
    <w:rsid w:val="00F927C8"/>
    <w:rsid w:val="00F92A34"/>
    <w:rsid w:val="00F92CA5"/>
    <w:rsid w:val="00F92D02"/>
    <w:rsid w:val="00F9329C"/>
    <w:rsid w:val="00F934F8"/>
    <w:rsid w:val="00F93677"/>
    <w:rsid w:val="00F936DC"/>
    <w:rsid w:val="00F93795"/>
    <w:rsid w:val="00F93945"/>
    <w:rsid w:val="00F93F46"/>
    <w:rsid w:val="00F941AE"/>
    <w:rsid w:val="00F946D8"/>
    <w:rsid w:val="00F946E6"/>
    <w:rsid w:val="00F947CA"/>
    <w:rsid w:val="00F948F3"/>
    <w:rsid w:val="00F94C97"/>
    <w:rsid w:val="00F95012"/>
    <w:rsid w:val="00F9515D"/>
    <w:rsid w:val="00F952A0"/>
    <w:rsid w:val="00F9540D"/>
    <w:rsid w:val="00F956A4"/>
    <w:rsid w:val="00F95719"/>
    <w:rsid w:val="00F9592A"/>
    <w:rsid w:val="00F959E4"/>
    <w:rsid w:val="00F95AF8"/>
    <w:rsid w:val="00F95D0E"/>
    <w:rsid w:val="00F95D8C"/>
    <w:rsid w:val="00F95ED3"/>
    <w:rsid w:val="00F963D6"/>
    <w:rsid w:val="00F96400"/>
    <w:rsid w:val="00F96686"/>
    <w:rsid w:val="00F966B8"/>
    <w:rsid w:val="00F966D1"/>
    <w:rsid w:val="00F96E8B"/>
    <w:rsid w:val="00F96EB4"/>
    <w:rsid w:val="00F97018"/>
    <w:rsid w:val="00F970DE"/>
    <w:rsid w:val="00F976D5"/>
    <w:rsid w:val="00F97C30"/>
    <w:rsid w:val="00F97E8C"/>
    <w:rsid w:val="00FA0324"/>
    <w:rsid w:val="00FA0448"/>
    <w:rsid w:val="00FA08BE"/>
    <w:rsid w:val="00FA0A8B"/>
    <w:rsid w:val="00FA0DCA"/>
    <w:rsid w:val="00FA1388"/>
    <w:rsid w:val="00FA181E"/>
    <w:rsid w:val="00FA18F3"/>
    <w:rsid w:val="00FA191E"/>
    <w:rsid w:val="00FA1CAE"/>
    <w:rsid w:val="00FA1DF4"/>
    <w:rsid w:val="00FA295D"/>
    <w:rsid w:val="00FA2A55"/>
    <w:rsid w:val="00FA2BE6"/>
    <w:rsid w:val="00FA2CD7"/>
    <w:rsid w:val="00FA2D2E"/>
    <w:rsid w:val="00FA2D6B"/>
    <w:rsid w:val="00FA2E89"/>
    <w:rsid w:val="00FA2EED"/>
    <w:rsid w:val="00FA3125"/>
    <w:rsid w:val="00FA312E"/>
    <w:rsid w:val="00FA327E"/>
    <w:rsid w:val="00FA333C"/>
    <w:rsid w:val="00FA348A"/>
    <w:rsid w:val="00FA36BE"/>
    <w:rsid w:val="00FA36C2"/>
    <w:rsid w:val="00FA39E6"/>
    <w:rsid w:val="00FA3DDB"/>
    <w:rsid w:val="00FA4228"/>
    <w:rsid w:val="00FA46A3"/>
    <w:rsid w:val="00FA483F"/>
    <w:rsid w:val="00FA49D8"/>
    <w:rsid w:val="00FA4C1A"/>
    <w:rsid w:val="00FA4E3E"/>
    <w:rsid w:val="00FA4FC7"/>
    <w:rsid w:val="00FA51C5"/>
    <w:rsid w:val="00FA54A4"/>
    <w:rsid w:val="00FA54AE"/>
    <w:rsid w:val="00FA564A"/>
    <w:rsid w:val="00FA59EB"/>
    <w:rsid w:val="00FA5DCF"/>
    <w:rsid w:val="00FA6288"/>
    <w:rsid w:val="00FA636B"/>
    <w:rsid w:val="00FA649D"/>
    <w:rsid w:val="00FA65F5"/>
    <w:rsid w:val="00FA6732"/>
    <w:rsid w:val="00FA6B63"/>
    <w:rsid w:val="00FA6D53"/>
    <w:rsid w:val="00FA6F30"/>
    <w:rsid w:val="00FA6F96"/>
    <w:rsid w:val="00FA70FD"/>
    <w:rsid w:val="00FA7226"/>
    <w:rsid w:val="00FA74F1"/>
    <w:rsid w:val="00FA7587"/>
    <w:rsid w:val="00FA766F"/>
    <w:rsid w:val="00FA7955"/>
    <w:rsid w:val="00FA7C11"/>
    <w:rsid w:val="00FA7D72"/>
    <w:rsid w:val="00FB0078"/>
    <w:rsid w:val="00FB0096"/>
    <w:rsid w:val="00FB00EC"/>
    <w:rsid w:val="00FB0149"/>
    <w:rsid w:val="00FB021B"/>
    <w:rsid w:val="00FB0291"/>
    <w:rsid w:val="00FB0966"/>
    <w:rsid w:val="00FB1127"/>
    <w:rsid w:val="00FB15C4"/>
    <w:rsid w:val="00FB1774"/>
    <w:rsid w:val="00FB1CDA"/>
    <w:rsid w:val="00FB1D79"/>
    <w:rsid w:val="00FB1E6C"/>
    <w:rsid w:val="00FB2012"/>
    <w:rsid w:val="00FB2372"/>
    <w:rsid w:val="00FB23BC"/>
    <w:rsid w:val="00FB2763"/>
    <w:rsid w:val="00FB283C"/>
    <w:rsid w:val="00FB2958"/>
    <w:rsid w:val="00FB2996"/>
    <w:rsid w:val="00FB2B55"/>
    <w:rsid w:val="00FB2C07"/>
    <w:rsid w:val="00FB332C"/>
    <w:rsid w:val="00FB33B7"/>
    <w:rsid w:val="00FB358D"/>
    <w:rsid w:val="00FB361D"/>
    <w:rsid w:val="00FB3A49"/>
    <w:rsid w:val="00FB3B7B"/>
    <w:rsid w:val="00FB3C6D"/>
    <w:rsid w:val="00FB3EC1"/>
    <w:rsid w:val="00FB3F49"/>
    <w:rsid w:val="00FB4368"/>
    <w:rsid w:val="00FB4747"/>
    <w:rsid w:val="00FB4936"/>
    <w:rsid w:val="00FB4C08"/>
    <w:rsid w:val="00FB4EF6"/>
    <w:rsid w:val="00FB4F56"/>
    <w:rsid w:val="00FB5210"/>
    <w:rsid w:val="00FB542E"/>
    <w:rsid w:val="00FB5565"/>
    <w:rsid w:val="00FB56C3"/>
    <w:rsid w:val="00FB5871"/>
    <w:rsid w:val="00FB59C3"/>
    <w:rsid w:val="00FB5ADD"/>
    <w:rsid w:val="00FB5CB4"/>
    <w:rsid w:val="00FB5DA0"/>
    <w:rsid w:val="00FB62D8"/>
    <w:rsid w:val="00FB65BA"/>
    <w:rsid w:val="00FB69FF"/>
    <w:rsid w:val="00FB70D7"/>
    <w:rsid w:val="00FB723E"/>
    <w:rsid w:val="00FB7397"/>
    <w:rsid w:val="00FB75FD"/>
    <w:rsid w:val="00FB7797"/>
    <w:rsid w:val="00FB77F8"/>
    <w:rsid w:val="00FB781A"/>
    <w:rsid w:val="00FC0091"/>
    <w:rsid w:val="00FC056E"/>
    <w:rsid w:val="00FC0581"/>
    <w:rsid w:val="00FC0720"/>
    <w:rsid w:val="00FC09B8"/>
    <w:rsid w:val="00FC0A15"/>
    <w:rsid w:val="00FC0BE6"/>
    <w:rsid w:val="00FC1177"/>
    <w:rsid w:val="00FC195B"/>
    <w:rsid w:val="00FC196B"/>
    <w:rsid w:val="00FC1A56"/>
    <w:rsid w:val="00FC1B34"/>
    <w:rsid w:val="00FC1E59"/>
    <w:rsid w:val="00FC1FCB"/>
    <w:rsid w:val="00FC209B"/>
    <w:rsid w:val="00FC245D"/>
    <w:rsid w:val="00FC25F4"/>
    <w:rsid w:val="00FC2AE1"/>
    <w:rsid w:val="00FC2D40"/>
    <w:rsid w:val="00FC2EFF"/>
    <w:rsid w:val="00FC2FDA"/>
    <w:rsid w:val="00FC3081"/>
    <w:rsid w:val="00FC3605"/>
    <w:rsid w:val="00FC361E"/>
    <w:rsid w:val="00FC375E"/>
    <w:rsid w:val="00FC3968"/>
    <w:rsid w:val="00FC3CDF"/>
    <w:rsid w:val="00FC3DE5"/>
    <w:rsid w:val="00FC3F7D"/>
    <w:rsid w:val="00FC3F7E"/>
    <w:rsid w:val="00FC40A8"/>
    <w:rsid w:val="00FC4340"/>
    <w:rsid w:val="00FC45DA"/>
    <w:rsid w:val="00FC47EB"/>
    <w:rsid w:val="00FC4898"/>
    <w:rsid w:val="00FC4F3A"/>
    <w:rsid w:val="00FC4FCF"/>
    <w:rsid w:val="00FC5239"/>
    <w:rsid w:val="00FC533D"/>
    <w:rsid w:val="00FC55DB"/>
    <w:rsid w:val="00FC5FA1"/>
    <w:rsid w:val="00FC6043"/>
    <w:rsid w:val="00FC6944"/>
    <w:rsid w:val="00FC6995"/>
    <w:rsid w:val="00FC6A84"/>
    <w:rsid w:val="00FC6EA7"/>
    <w:rsid w:val="00FC6F29"/>
    <w:rsid w:val="00FC70D2"/>
    <w:rsid w:val="00FC7119"/>
    <w:rsid w:val="00FC718C"/>
    <w:rsid w:val="00FC72AD"/>
    <w:rsid w:val="00FC73A5"/>
    <w:rsid w:val="00FC74B3"/>
    <w:rsid w:val="00FC75B8"/>
    <w:rsid w:val="00FC7980"/>
    <w:rsid w:val="00FC7C4A"/>
    <w:rsid w:val="00FC7CF7"/>
    <w:rsid w:val="00FD0585"/>
    <w:rsid w:val="00FD074C"/>
    <w:rsid w:val="00FD07C4"/>
    <w:rsid w:val="00FD0A11"/>
    <w:rsid w:val="00FD0B7A"/>
    <w:rsid w:val="00FD0BCD"/>
    <w:rsid w:val="00FD121F"/>
    <w:rsid w:val="00FD1789"/>
    <w:rsid w:val="00FD178B"/>
    <w:rsid w:val="00FD1811"/>
    <w:rsid w:val="00FD18E9"/>
    <w:rsid w:val="00FD1ADB"/>
    <w:rsid w:val="00FD1D30"/>
    <w:rsid w:val="00FD1D87"/>
    <w:rsid w:val="00FD1F08"/>
    <w:rsid w:val="00FD2009"/>
    <w:rsid w:val="00FD20C2"/>
    <w:rsid w:val="00FD219F"/>
    <w:rsid w:val="00FD2E44"/>
    <w:rsid w:val="00FD2EBE"/>
    <w:rsid w:val="00FD2EC8"/>
    <w:rsid w:val="00FD3007"/>
    <w:rsid w:val="00FD32B9"/>
    <w:rsid w:val="00FD34E3"/>
    <w:rsid w:val="00FD3830"/>
    <w:rsid w:val="00FD3A0B"/>
    <w:rsid w:val="00FD3CB4"/>
    <w:rsid w:val="00FD3D27"/>
    <w:rsid w:val="00FD41C3"/>
    <w:rsid w:val="00FD4227"/>
    <w:rsid w:val="00FD433D"/>
    <w:rsid w:val="00FD43F3"/>
    <w:rsid w:val="00FD44F5"/>
    <w:rsid w:val="00FD4631"/>
    <w:rsid w:val="00FD56A1"/>
    <w:rsid w:val="00FD5967"/>
    <w:rsid w:val="00FD5DD5"/>
    <w:rsid w:val="00FD5EFF"/>
    <w:rsid w:val="00FD5FA4"/>
    <w:rsid w:val="00FD60CD"/>
    <w:rsid w:val="00FD632E"/>
    <w:rsid w:val="00FD693D"/>
    <w:rsid w:val="00FD6A46"/>
    <w:rsid w:val="00FD7051"/>
    <w:rsid w:val="00FD7309"/>
    <w:rsid w:val="00FD73C6"/>
    <w:rsid w:val="00FD755B"/>
    <w:rsid w:val="00FD773D"/>
    <w:rsid w:val="00FD7748"/>
    <w:rsid w:val="00FD7956"/>
    <w:rsid w:val="00FD7E1C"/>
    <w:rsid w:val="00FE0713"/>
    <w:rsid w:val="00FE0A81"/>
    <w:rsid w:val="00FE0C9B"/>
    <w:rsid w:val="00FE0CFE"/>
    <w:rsid w:val="00FE0D1E"/>
    <w:rsid w:val="00FE0D29"/>
    <w:rsid w:val="00FE108B"/>
    <w:rsid w:val="00FE1133"/>
    <w:rsid w:val="00FE1327"/>
    <w:rsid w:val="00FE14EC"/>
    <w:rsid w:val="00FE1819"/>
    <w:rsid w:val="00FE1C12"/>
    <w:rsid w:val="00FE1CC6"/>
    <w:rsid w:val="00FE1E65"/>
    <w:rsid w:val="00FE1E6B"/>
    <w:rsid w:val="00FE1EDD"/>
    <w:rsid w:val="00FE203A"/>
    <w:rsid w:val="00FE21F4"/>
    <w:rsid w:val="00FE22E5"/>
    <w:rsid w:val="00FE2AA6"/>
    <w:rsid w:val="00FE2AFA"/>
    <w:rsid w:val="00FE2C18"/>
    <w:rsid w:val="00FE2F01"/>
    <w:rsid w:val="00FE2FAC"/>
    <w:rsid w:val="00FE3382"/>
    <w:rsid w:val="00FE3407"/>
    <w:rsid w:val="00FE3836"/>
    <w:rsid w:val="00FE3ABE"/>
    <w:rsid w:val="00FE3F15"/>
    <w:rsid w:val="00FE4213"/>
    <w:rsid w:val="00FE4597"/>
    <w:rsid w:val="00FE498F"/>
    <w:rsid w:val="00FE4B50"/>
    <w:rsid w:val="00FE4D3D"/>
    <w:rsid w:val="00FE4D65"/>
    <w:rsid w:val="00FE5030"/>
    <w:rsid w:val="00FE511B"/>
    <w:rsid w:val="00FE52FC"/>
    <w:rsid w:val="00FE53DE"/>
    <w:rsid w:val="00FE58B5"/>
    <w:rsid w:val="00FE59C1"/>
    <w:rsid w:val="00FE5CAB"/>
    <w:rsid w:val="00FE5CC3"/>
    <w:rsid w:val="00FE5DC9"/>
    <w:rsid w:val="00FE6070"/>
    <w:rsid w:val="00FE60F4"/>
    <w:rsid w:val="00FE617F"/>
    <w:rsid w:val="00FE6429"/>
    <w:rsid w:val="00FE64AE"/>
    <w:rsid w:val="00FE658A"/>
    <w:rsid w:val="00FE6735"/>
    <w:rsid w:val="00FE6C02"/>
    <w:rsid w:val="00FE6CF1"/>
    <w:rsid w:val="00FE6E5B"/>
    <w:rsid w:val="00FE6F1C"/>
    <w:rsid w:val="00FE6F57"/>
    <w:rsid w:val="00FE6FFB"/>
    <w:rsid w:val="00FE76C0"/>
    <w:rsid w:val="00FE781F"/>
    <w:rsid w:val="00FE7938"/>
    <w:rsid w:val="00FE7BBE"/>
    <w:rsid w:val="00FE7D7C"/>
    <w:rsid w:val="00FE7FAE"/>
    <w:rsid w:val="00FF0072"/>
    <w:rsid w:val="00FF0200"/>
    <w:rsid w:val="00FF071D"/>
    <w:rsid w:val="00FF0740"/>
    <w:rsid w:val="00FF0CA6"/>
    <w:rsid w:val="00FF1154"/>
    <w:rsid w:val="00FF1172"/>
    <w:rsid w:val="00FF14AB"/>
    <w:rsid w:val="00FF16E7"/>
    <w:rsid w:val="00FF18B6"/>
    <w:rsid w:val="00FF19A5"/>
    <w:rsid w:val="00FF1F57"/>
    <w:rsid w:val="00FF2225"/>
    <w:rsid w:val="00FF225E"/>
    <w:rsid w:val="00FF2262"/>
    <w:rsid w:val="00FF2BA2"/>
    <w:rsid w:val="00FF2C00"/>
    <w:rsid w:val="00FF2F45"/>
    <w:rsid w:val="00FF2FAA"/>
    <w:rsid w:val="00FF3241"/>
    <w:rsid w:val="00FF4371"/>
    <w:rsid w:val="00FF468E"/>
    <w:rsid w:val="00FF4DE2"/>
    <w:rsid w:val="00FF4EB3"/>
    <w:rsid w:val="00FF4F0C"/>
    <w:rsid w:val="00FF4FD5"/>
    <w:rsid w:val="00FF5046"/>
    <w:rsid w:val="00FF5482"/>
    <w:rsid w:val="00FF54E0"/>
    <w:rsid w:val="00FF5A9B"/>
    <w:rsid w:val="00FF5CF7"/>
    <w:rsid w:val="00FF5D7C"/>
    <w:rsid w:val="00FF5DDF"/>
    <w:rsid w:val="00FF606F"/>
    <w:rsid w:val="00FF609B"/>
    <w:rsid w:val="00FF60FA"/>
    <w:rsid w:val="00FF67C7"/>
    <w:rsid w:val="00FF68AF"/>
    <w:rsid w:val="00FF6948"/>
    <w:rsid w:val="00FF69CC"/>
    <w:rsid w:val="00FF6AE1"/>
    <w:rsid w:val="00FF6B15"/>
    <w:rsid w:val="00FF6DA7"/>
    <w:rsid w:val="00FF6E8E"/>
    <w:rsid w:val="00FF73B4"/>
    <w:rsid w:val="00FF73E5"/>
    <w:rsid w:val="00FF74ED"/>
    <w:rsid w:val="00FF7940"/>
    <w:rsid w:val="00FF7AEC"/>
    <w:rsid w:val="00FF7D21"/>
    <w:rsid w:val="00FF7D52"/>
    <w:rsid w:val="00FF7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909D3C"/>
  <w15:chartTrackingRefBased/>
  <w15:docId w15:val="{7BD732FB-27B1-4A0D-85CE-756DCA11F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9F5C77"/>
    <w:pPr>
      <w:widowControl w:val="0"/>
      <w:adjustRightInd w:val="0"/>
      <w:snapToGrid w:val="0"/>
      <w:spacing w:line="360" w:lineRule="auto"/>
      <w:jc w:val="both"/>
    </w:pPr>
    <w:rPr>
      <w:rFonts w:eastAsia="游明朝 Demibold"/>
    </w:rPr>
  </w:style>
  <w:style w:type="paragraph" w:styleId="1">
    <w:name w:val="heading 1"/>
    <w:basedOn w:val="a5"/>
    <w:next w:val="a6"/>
    <w:link w:val="10"/>
    <w:uiPriority w:val="9"/>
    <w:qFormat/>
    <w:rsid w:val="009F5C77"/>
    <w:pPr>
      <w:keepNext/>
      <w:pageBreakBefore/>
      <w:spacing w:beforeLines="100" w:before="360" w:after="120"/>
      <w:outlineLvl w:val="0"/>
    </w:pPr>
    <w:rPr>
      <w:rFonts w:asciiTheme="majorHAnsi" w:eastAsia="BIZ UDPゴシック" w:hAnsiTheme="majorHAnsi" w:cstheme="majorBidi"/>
      <w:b/>
      <w:sz w:val="28"/>
      <w:szCs w:val="28"/>
    </w:rPr>
  </w:style>
  <w:style w:type="paragraph" w:styleId="20">
    <w:name w:val="heading 2"/>
    <w:basedOn w:val="a5"/>
    <w:next w:val="a6"/>
    <w:link w:val="21"/>
    <w:uiPriority w:val="9"/>
    <w:qFormat/>
    <w:rsid w:val="00E152E7"/>
    <w:pPr>
      <w:keepNext/>
      <w:spacing w:beforeLines="50" w:before="180"/>
      <w:outlineLvl w:val="1"/>
    </w:pPr>
    <w:rPr>
      <w:rFonts w:asciiTheme="majorHAnsi" w:eastAsia="BIZ UDゴシック" w:hAnsiTheme="majorHAnsi" w:cstheme="majorBidi"/>
      <w:b/>
      <w:sz w:val="24"/>
      <w:szCs w:val="24"/>
    </w:rPr>
  </w:style>
  <w:style w:type="paragraph" w:styleId="3">
    <w:name w:val="heading 3"/>
    <w:basedOn w:val="a5"/>
    <w:next w:val="a6"/>
    <w:link w:val="30"/>
    <w:uiPriority w:val="9"/>
    <w:qFormat/>
    <w:rsid w:val="00993718"/>
    <w:pPr>
      <w:keepNext/>
      <w:numPr>
        <w:ilvl w:val="2"/>
        <w:numId w:val="7"/>
      </w:numPr>
      <w:spacing w:beforeLines="50" w:before="180"/>
      <w:ind w:leftChars="100" w:left="100" w:rightChars="100" w:right="10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5"/>
    <w:next w:val="a6"/>
    <w:link w:val="40"/>
    <w:uiPriority w:val="9"/>
    <w:qFormat/>
    <w:rsid w:val="00F75582"/>
    <w:pPr>
      <w:keepNext/>
      <w:numPr>
        <w:ilvl w:val="3"/>
        <w:numId w:val="7"/>
      </w:numPr>
      <w:spacing w:beforeLines="50" w:before="180"/>
      <w:outlineLvl w:val="3"/>
    </w:pPr>
    <w:rPr>
      <w:rFonts w:asciiTheme="majorHAnsi" w:eastAsiaTheme="majorEastAsia" w:hAnsiTheme="majorHAnsi"/>
      <w:b/>
      <w:bCs/>
      <w:sz w:val="22"/>
    </w:rPr>
  </w:style>
  <w:style w:type="paragraph" w:styleId="5">
    <w:name w:val="heading 5"/>
    <w:basedOn w:val="a5"/>
    <w:next w:val="a6"/>
    <w:link w:val="50"/>
    <w:uiPriority w:val="9"/>
    <w:qFormat/>
    <w:rsid w:val="00F75582"/>
    <w:pPr>
      <w:keepNext/>
      <w:numPr>
        <w:ilvl w:val="4"/>
        <w:numId w:val="7"/>
      </w:numPr>
      <w:spacing w:beforeLines="50" w:before="180"/>
      <w:outlineLvl w:val="4"/>
    </w:pPr>
    <w:rPr>
      <w:rFonts w:asciiTheme="minorEastAsia" w:hAnsiTheme="minorEastAsia" w:cstheme="majorBidi"/>
      <w:b/>
    </w:rPr>
  </w:style>
  <w:style w:type="paragraph" w:styleId="6">
    <w:name w:val="heading 6"/>
    <w:basedOn w:val="a5"/>
    <w:next w:val="a6"/>
    <w:link w:val="60"/>
    <w:uiPriority w:val="9"/>
    <w:qFormat/>
    <w:rsid w:val="00F75582"/>
    <w:pPr>
      <w:keepNext/>
      <w:numPr>
        <w:ilvl w:val="5"/>
        <w:numId w:val="7"/>
      </w:numPr>
      <w:spacing w:beforeLines="50" w:before="180"/>
      <w:outlineLvl w:val="5"/>
    </w:pPr>
    <w:rPr>
      <w:b/>
      <w:bCs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styleId="a6">
    <w:name w:val="Body Text"/>
    <w:basedOn w:val="a5"/>
    <w:link w:val="aa"/>
    <w:qFormat/>
    <w:rsid w:val="009F5C77"/>
    <w:pPr>
      <w:ind w:firstLineChars="100" w:firstLine="100"/>
    </w:pPr>
  </w:style>
  <w:style w:type="character" w:customStyle="1" w:styleId="aa">
    <w:name w:val="本文 (文字)"/>
    <w:link w:val="a6"/>
    <w:rsid w:val="009F5C77"/>
    <w:rPr>
      <w:rFonts w:eastAsia="游明朝 Demibold"/>
    </w:rPr>
  </w:style>
  <w:style w:type="character" w:customStyle="1" w:styleId="10">
    <w:name w:val="見出し 1 (文字)"/>
    <w:basedOn w:val="a7"/>
    <w:link w:val="1"/>
    <w:uiPriority w:val="9"/>
    <w:rsid w:val="009F5C77"/>
    <w:rPr>
      <w:rFonts w:asciiTheme="majorHAnsi" w:eastAsia="BIZ UDPゴシック" w:hAnsiTheme="majorHAnsi" w:cstheme="majorBidi"/>
      <w:b/>
      <w:sz w:val="28"/>
      <w:szCs w:val="28"/>
    </w:rPr>
  </w:style>
  <w:style w:type="paragraph" w:styleId="ab">
    <w:name w:val="No Spacing"/>
    <w:basedOn w:val="a6"/>
    <w:uiPriority w:val="1"/>
    <w:qFormat/>
    <w:rsid w:val="002918C7"/>
    <w:pPr>
      <w:spacing w:afterLines="50" w:after="180" w:line="240" w:lineRule="auto"/>
      <w:ind w:firstLine="210"/>
    </w:pPr>
  </w:style>
  <w:style w:type="paragraph" w:styleId="ac">
    <w:name w:val="header"/>
    <w:basedOn w:val="a5"/>
    <w:link w:val="ad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21">
    <w:name w:val="見出し 2 (文字)"/>
    <w:basedOn w:val="a7"/>
    <w:link w:val="20"/>
    <w:uiPriority w:val="9"/>
    <w:rsid w:val="00E152E7"/>
    <w:rPr>
      <w:rFonts w:asciiTheme="majorHAnsi" w:eastAsia="BIZ UDゴシック" w:hAnsiTheme="majorHAnsi" w:cstheme="majorBidi"/>
      <w:b/>
      <w:sz w:val="24"/>
      <w:szCs w:val="24"/>
    </w:rPr>
  </w:style>
  <w:style w:type="character" w:customStyle="1" w:styleId="30">
    <w:name w:val="見出し 3 (文字)"/>
    <w:basedOn w:val="a7"/>
    <w:link w:val="3"/>
    <w:uiPriority w:val="9"/>
    <w:rsid w:val="00993718"/>
    <w:rPr>
      <w:rFonts w:asciiTheme="majorHAnsi" w:eastAsiaTheme="majorEastAsia" w:hAnsiTheme="majorHAnsi" w:cstheme="majorBidi"/>
      <w:b/>
      <w:sz w:val="22"/>
    </w:rPr>
  </w:style>
  <w:style w:type="character" w:customStyle="1" w:styleId="40">
    <w:name w:val="見出し 4 (文字)"/>
    <w:basedOn w:val="a7"/>
    <w:link w:val="4"/>
    <w:uiPriority w:val="9"/>
    <w:rsid w:val="00F75582"/>
    <w:rPr>
      <w:rFonts w:asciiTheme="majorHAnsi" w:eastAsiaTheme="majorEastAsia" w:hAnsiTheme="majorHAnsi"/>
      <w:b/>
      <w:bCs/>
      <w:sz w:val="22"/>
    </w:rPr>
  </w:style>
  <w:style w:type="paragraph" w:styleId="ae">
    <w:name w:val="Title"/>
    <w:basedOn w:val="a5"/>
    <w:next w:val="a6"/>
    <w:link w:val="af"/>
    <w:uiPriority w:val="10"/>
    <w:qFormat/>
    <w:rsid w:val="004F40DB"/>
    <w:pPr>
      <w:spacing w:before="240" w:after="120"/>
      <w:jc w:val="center"/>
      <w:outlineLvl w:val="0"/>
    </w:pPr>
    <w:rPr>
      <w:rFonts w:asciiTheme="minorEastAsia" w:hAnsiTheme="minorEastAsia" w:cstheme="majorBidi"/>
      <w:sz w:val="40"/>
      <w:szCs w:val="40"/>
      <w:u w:val="single"/>
    </w:rPr>
  </w:style>
  <w:style w:type="character" w:customStyle="1" w:styleId="af">
    <w:name w:val="表題 (文字)"/>
    <w:basedOn w:val="a7"/>
    <w:link w:val="ae"/>
    <w:uiPriority w:val="10"/>
    <w:rsid w:val="004F40DB"/>
    <w:rPr>
      <w:rFonts w:asciiTheme="minorEastAsia" w:hAnsiTheme="minorEastAsia" w:cstheme="majorBidi"/>
      <w:sz w:val="40"/>
      <w:szCs w:val="40"/>
      <w:u w:val="single"/>
    </w:rPr>
  </w:style>
  <w:style w:type="paragraph" w:styleId="af0">
    <w:name w:val="Subtitle"/>
    <w:basedOn w:val="a5"/>
    <w:next w:val="a6"/>
    <w:link w:val="af1"/>
    <w:uiPriority w:val="11"/>
    <w:qFormat/>
    <w:rsid w:val="00EB0FC0"/>
    <w:pPr>
      <w:spacing w:after="120"/>
      <w:jc w:val="center"/>
    </w:pPr>
    <w:rPr>
      <w:rFonts w:asciiTheme="minorEastAsia" w:hAnsiTheme="minorEastAsia" w:cstheme="majorBidi"/>
      <w:sz w:val="28"/>
      <w:szCs w:val="24"/>
      <w:u w:val="single"/>
    </w:rPr>
  </w:style>
  <w:style w:type="character" w:customStyle="1" w:styleId="af1">
    <w:name w:val="副題 (文字)"/>
    <w:basedOn w:val="a7"/>
    <w:link w:val="af0"/>
    <w:uiPriority w:val="11"/>
    <w:rsid w:val="00EB0FC0"/>
    <w:rPr>
      <w:rFonts w:asciiTheme="minorEastAsia" w:hAnsiTheme="minorEastAsia" w:cstheme="majorBidi"/>
      <w:sz w:val="28"/>
      <w:szCs w:val="24"/>
      <w:u w:val="single"/>
    </w:rPr>
  </w:style>
  <w:style w:type="character" w:customStyle="1" w:styleId="ad">
    <w:name w:val="ヘッダー (文字)"/>
    <w:basedOn w:val="a7"/>
    <w:link w:val="ac"/>
    <w:uiPriority w:val="99"/>
    <w:rsid w:val="00085DE6"/>
  </w:style>
  <w:style w:type="paragraph" w:styleId="af2">
    <w:name w:val="footer"/>
    <w:basedOn w:val="a5"/>
    <w:link w:val="af3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af3">
    <w:name w:val="フッター (文字)"/>
    <w:basedOn w:val="a7"/>
    <w:link w:val="af2"/>
    <w:uiPriority w:val="99"/>
    <w:rsid w:val="00085DE6"/>
  </w:style>
  <w:style w:type="paragraph" w:customStyle="1" w:styleId="af4">
    <w:name w:val="本文字下げなし"/>
    <w:basedOn w:val="a6"/>
    <w:link w:val="af5"/>
    <w:uiPriority w:val="1"/>
    <w:qFormat/>
    <w:rsid w:val="009B6E3E"/>
    <w:pPr>
      <w:ind w:firstLineChars="0" w:firstLine="0"/>
    </w:pPr>
  </w:style>
  <w:style w:type="character" w:customStyle="1" w:styleId="af5">
    <w:name w:val="本文字下げなし (文字)"/>
    <w:basedOn w:val="aa"/>
    <w:link w:val="af4"/>
    <w:uiPriority w:val="1"/>
    <w:rsid w:val="009B6E3E"/>
    <w:rPr>
      <w:rFonts w:eastAsia="BIZ UD明朝 Medium"/>
    </w:rPr>
  </w:style>
  <w:style w:type="paragraph" w:styleId="af6">
    <w:name w:val="Body Text Indent"/>
    <w:basedOn w:val="a6"/>
    <w:link w:val="af7"/>
    <w:uiPriority w:val="2"/>
    <w:qFormat/>
    <w:rsid w:val="007267D6"/>
    <w:pPr>
      <w:ind w:leftChars="400" w:left="400" w:firstLineChars="0" w:firstLine="0"/>
    </w:pPr>
  </w:style>
  <w:style w:type="character" w:customStyle="1" w:styleId="af7">
    <w:name w:val="本文インデント (文字)"/>
    <w:basedOn w:val="a7"/>
    <w:link w:val="af6"/>
    <w:uiPriority w:val="2"/>
    <w:rsid w:val="007267D6"/>
  </w:style>
  <w:style w:type="character" w:customStyle="1" w:styleId="50">
    <w:name w:val="見出し 5 (文字)"/>
    <w:basedOn w:val="a7"/>
    <w:link w:val="5"/>
    <w:uiPriority w:val="9"/>
    <w:rsid w:val="00F75582"/>
    <w:rPr>
      <w:rFonts w:asciiTheme="minorEastAsia" w:eastAsia="游明朝 Demibold" w:hAnsiTheme="minorEastAsia" w:cstheme="majorBidi"/>
      <w:b/>
    </w:rPr>
  </w:style>
  <w:style w:type="paragraph" w:styleId="a4">
    <w:name w:val="List Bullet"/>
    <w:basedOn w:val="a5"/>
    <w:uiPriority w:val="99"/>
    <w:qFormat/>
    <w:rsid w:val="000016C2"/>
    <w:pPr>
      <w:numPr>
        <w:numId w:val="2"/>
      </w:numPr>
      <w:contextualSpacing/>
    </w:pPr>
  </w:style>
  <w:style w:type="paragraph" w:styleId="a">
    <w:name w:val="List Number"/>
    <w:aliases w:val="数字段落"/>
    <w:basedOn w:val="a5"/>
    <w:link w:val="af8"/>
    <w:uiPriority w:val="99"/>
    <w:qFormat/>
    <w:rsid w:val="00D85639"/>
    <w:pPr>
      <w:numPr>
        <w:numId w:val="1"/>
      </w:numPr>
      <w:tabs>
        <w:tab w:val="clear" w:pos="360"/>
      </w:tabs>
      <w:ind w:leftChars="200" w:left="620" w:firstLineChars="0" w:hanging="420"/>
      <w:contextualSpacing/>
    </w:pPr>
  </w:style>
  <w:style w:type="character" w:customStyle="1" w:styleId="af8">
    <w:name w:val="段落番号 (文字)"/>
    <w:aliases w:val="数字段落 (文字)"/>
    <w:basedOn w:val="a7"/>
    <w:link w:val="a"/>
    <w:uiPriority w:val="99"/>
    <w:rsid w:val="00D85639"/>
    <w:rPr>
      <w:rFonts w:eastAsia="游明朝 Demibold"/>
    </w:rPr>
  </w:style>
  <w:style w:type="paragraph" w:styleId="af9">
    <w:name w:val="caption"/>
    <w:basedOn w:val="a5"/>
    <w:next w:val="a5"/>
    <w:uiPriority w:val="35"/>
    <w:unhideWhenUsed/>
    <w:qFormat/>
    <w:rsid w:val="00F75582"/>
    <w:pPr>
      <w:jc w:val="center"/>
    </w:pPr>
    <w:rPr>
      <w:b/>
      <w:bCs/>
    </w:rPr>
  </w:style>
  <w:style w:type="paragraph" w:styleId="afa">
    <w:name w:val="footnote text"/>
    <w:basedOn w:val="a5"/>
    <w:link w:val="afb"/>
    <w:uiPriority w:val="99"/>
    <w:rsid w:val="00534306"/>
    <w:pPr>
      <w:spacing w:line="240" w:lineRule="auto"/>
      <w:ind w:left="100" w:hangingChars="100" w:hanging="100"/>
      <w:jc w:val="left"/>
    </w:pPr>
    <w:rPr>
      <w:sz w:val="20"/>
    </w:rPr>
  </w:style>
  <w:style w:type="character" w:customStyle="1" w:styleId="afb">
    <w:name w:val="脚注文字列 (文字)"/>
    <w:basedOn w:val="a7"/>
    <w:link w:val="afa"/>
    <w:uiPriority w:val="99"/>
    <w:rsid w:val="007D5F94"/>
    <w:rPr>
      <w:sz w:val="20"/>
    </w:rPr>
  </w:style>
  <w:style w:type="character" w:styleId="afc">
    <w:name w:val="footnote reference"/>
    <w:basedOn w:val="a7"/>
    <w:uiPriority w:val="99"/>
    <w:semiHidden/>
    <w:unhideWhenUsed/>
    <w:rsid w:val="00532E14"/>
    <w:rPr>
      <w:vertAlign w:val="superscript"/>
    </w:rPr>
  </w:style>
  <w:style w:type="paragraph" w:styleId="afd">
    <w:name w:val="TOC Heading"/>
    <w:basedOn w:val="1"/>
    <w:next w:val="a5"/>
    <w:uiPriority w:val="39"/>
    <w:unhideWhenUsed/>
    <w:qFormat/>
    <w:rsid w:val="007D1EC5"/>
    <w:pPr>
      <w:keepLines/>
      <w:widowControl/>
      <w:adjustRightInd/>
      <w:spacing w:beforeLines="50" w:before="50"/>
      <w:jc w:val="center"/>
      <w:outlineLvl w:val="9"/>
    </w:pPr>
    <w:rPr>
      <w:kern w:val="0"/>
      <w:szCs w:val="32"/>
    </w:rPr>
  </w:style>
  <w:style w:type="paragraph" w:styleId="11">
    <w:name w:val="toc 1"/>
    <w:basedOn w:val="a5"/>
    <w:next w:val="a6"/>
    <w:autoRedefine/>
    <w:uiPriority w:val="39"/>
    <w:unhideWhenUsed/>
    <w:rsid w:val="007D5F94"/>
  </w:style>
  <w:style w:type="paragraph" w:styleId="22">
    <w:name w:val="toc 2"/>
    <w:basedOn w:val="a5"/>
    <w:next w:val="a6"/>
    <w:autoRedefine/>
    <w:uiPriority w:val="39"/>
    <w:unhideWhenUsed/>
    <w:rsid w:val="007D5F94"/>
    <w:pPr>
      <w:ind w:leftChars="100" w:left="210"/>
    </w:pPr>
  </w:style>
  <w:style w:type="paragraph" w:styleId="31">
    <w:name w:val="toc 3"/>
    <w:basedOn w:val="a5"/>
    <w:next w:val="a6"/>
    <w:autoRedefine/>
    <w:uiPriority w:val="39"/>
    <w:unhideWhenUsed/>
    <w:rsid w:val="007D5F94"/>
    <w:pPr>
      <w:ind w:leftChars="200" w:left="420"/>
    </w:pPr>
  </w:style>
  <w:style w:type="character" w:styleId="afe">
    <w:name w:val="Hyperlink"/>
    <w:basedOn w:val="a7"/>
    <w:uiPriority w:val="99"/>
    <w:unhideWhenUsed/>
    <w:rsid w:val="007D5F94"/>
    <w:rPr>
      <w:color w:val="0563C1" w:themeColor="hyperlink"/>
      <w:u w:val="single"/>
    </w:rPr>
  </w:style>
  <w:style w:type="paragraph" w:styleId="aff">
    <w:name w:val="table of figures"/>
    <w:basedOn w:val="a5"/>
    <w:next w:val="a5"/>
    <w:uiPriority w:val="99"/>
    <w:unhideWhenUsed/>
    <w:rsid w:val="00126A60"/>
    <w:pPr>
      <w:ind w:leftChars="200" w:left="200" w:hangingChars="200" w:hanging="200"/>
    </w:pPr>
  </w:style>
  <w:style w:type="paragraph" w:styleId="aff0">
    <w:name w:val="Bibliography"/>
    <w:basedOn w:val="a5"/>
    <w:next w:val="a5"/>
    <w:uiPriority w:val="37"/>
    <w:unhideWhenUsed/>
    <w:rsid w:val="00E767BE"/>
  </w:style>
  <w:style w:type="character" w:customStyle="1" w:styleId="60">
    <w:name w:val="見出し 6 (文字)"/>
    <w:basedOn w:val="a7"/>
    <w:link w:val="6"/>
    <w:uiPriority w:val="9"/>
    <w:rsid w:val="00F75582"/>
    <w:rPr>
      <w:rFonts w:eastAsia="游明朝 Demibold"/>
      <w:b/>
      <w:bCs/>
    </w:rPr>
  </w:style>
  <w:style w:type="numbering" w:customStyle="1" w:styleId="Shima-Thesis-J">
    <w:name w:val="Shima-Thesis-J"/>
    <w:uiPriority w:val="99"/>
    <w:rsid w:val="009211D6"/>
    <w:pPr>
      <w:numPr>
        <w:numId w:val="3"/>
      </w:numPr>
    </w:pPr>
  </w:style>
  <w:style w:type="numbering" w:customStyle="1" w:styleId="Shima-Simple-M">
    <w:name w:val="Shima-Simple-M"/>
    <w:uiPriority w:val="99"/>
    <w:rsid w:val="00B52C9C"/>
    <w:pPr>
      <w:numPr>
        <w:numId w:val="4"/>
      </w:numPr>
    </w:pPr>
  </w:style>
  <w:style w:type="paragraph" w:customStyle="1" w:styleId="a1">
    <w:name w:val="付録見出し１"/>
    <w:basedOn w:val="1"/>
    <w:next w:val="a6"/>
    <w:qFormat/>
    <w:rsid w:val="00112B9B"/>
    <w:pPr>
      <w:numPr>
        <w:numId w:val="5"/>
      </w:numPr>
    </w:pPr>
  </w:style>
  <w:style w:type="paragraph" w:customStyle="1" w:styleId="a2">
    <w:name w:val="付録見出し２"/>
    <w:basedOn w:val="20"/>
    <w:next w:val="a6"/>
    <w:qFormat/>
    <w:rsid w:val="00112B9B"/>
    <w:pPr>
      <w:ind w:left="1247" w:hanging="1247"/>
    </w:pPr>
    <w:rPr>
      <w:rFonts w:eastAsia="BIZ UDPゴシック"/>
    </w:rPr>
  </w:style>
  <w:style w:type="paragraph" w:customStyle="1" w:styleId="a3">
    <w:name w:val="付録見出し３"/>
    <w:basedOn w:val="3"/>
    <w:next w:val="a6"/>
    <w:qFormat/>
    <w:rsid w:val="00E45DC6"/>
    <w:pPr>
      <w:numPr>
        <w:numId w:val="5"/>
      </w:numPr>
    </w:pPr>
  </w:style>
  <w:style w:type="numbering" w:customStyle="1" w:styleId="a0">
    <w:name w:val="付録見出しリストスタイル"/>
    <w:uiPriority w:val="99"/>
    <w:rsid w:val="00E45DC6"/>
    <w:pPr>
      <w:numPr>
        <w:numId w:val="5"/>
      </w:numPr>
    </w:pPr>
  </w:style>
  <w:style w:type="paragraph" w:customStyle="1" w:styleId="aff1">
    <w:name w:val="無番見出し"/>
    <w:basedOn w:val="1"/>
    <w:qFormat/>
    <w:rsid w:val="00112B9B"/>
    <w:rPr>
      <w:rFonts w:eastAsia="BIZ UDゴシック"/>
      <w:lang w:val="ja-JP"/>
    </w:rPr>
  </w:style>
  <w:style w:type="paragraph" w:customStyle="1" w:styleId="aff2">
    <w:name w:val="表紙大見出し"/>
    <w:basedOn w:val="aff3"/>
    <w:qFormat/>
    <w:rsid w:val="00E152E7"/>
    <w:rPr>
      <w:rFonts w:asciiTheme="minorEastAsia" w:eastAsia="BIZ UDPゴシック" w:hAnsiTheme="minorEastAsia"/>
      <w:sz w:val="52"/>
      <w:szCs w:val="52"/>
    </w:rPr>
  </w:style>
  <w:style w:type="paragraph" w:customStyle="1" w:styleId="aff3">
    <w:name w:val="表紙小見出し"/>
    <w:basedOn w:val="a6"/>
    <w:next w:val="af0"/>
    <w:qFormat/>
    <w:rsid w:val="004F40DB"/>
    <w:pPr>
      <w:spacing w:before="600"/>
      <w:ind w:firstLineChars="0" w:firstLine="0"/>
      <w:jc w:val="center"/>
    </w:pPr>
    <w:rPr>
      <w:sz w:val="28"/>
    </w:rPr>
  </w:style>
  <w:style w:type="paragraph" w:customStyle="1" w:styleId="aff4">
    <w:name w:val="表紙中見出し"/>
    <w:basedOn w:val="aff2"/>
    <w:qFormat/>
    <w:rsid w:val="00112B9B"/>
    <w:rPr>
      <w:sz w:val="36"/>
      <w:szCs w:val="36"/>
    </w:rPr>
  </w:style>
  <w:style w:type="paragraph" w:customStyle="1" w:styleId="aff5">
    <w:name w:val="コード"/>
    <w:basedOn w:val="a6"/>
    <w:link w:val="aff6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ＭＳ ゴシック" w:eastAsia="ＭＳ ゴシック"/>
      <w:noProof/>
      <w:snapToGrid w:val="0"/>
      <w:kern w:val="0"/>
      <w:sz w:val="20"/>
    </w:rPr>
  </w:style>
  <w:style w:type="character" w:customStyle="1" w:styleId="aff6">
    <w:name w:val="コード (文字)"/>
    <w:basedOn w:val="a7"/>
    <w:link w:val="aff5"/>
    <w:rsid w:val="00D06D30"/>
    <w:rPr>
      <w:rFonts w:ascii="ＭＳ ゴシック" w:eastAsia="ＭＳ ゴシック"/>
      <w:noProof/>
      <w:snapToGrid w:val="0"/>
      <w:kern w:val="0"/>
      <w:sz w:val="20"/>
    </w:rPr>
  </w:style>
  <w:style w:type="paragraph" w:customStyle="1" w:styleId="MyricaM">
    <w:name w:val="コードMyricaM"/>
    <w:basedOn w:val="a6"/>
    <w:link w:val="MyricaM0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Myrica M" w:eastAsia="Myrica M"/>
      <w:noProof/>
      <w:snapToGrid w:val="0"/>
      <w:kern w:val="0"/>
      <w:sz w:val="20"/>
    </w:rPr>
  </w:style>
  <w:style w:type="character" w:customStyle="1" w:styleId="MyricaM0">
    <w:name w:val="コードMyricaM (文字)"/>
    <w:basedOn w:val="a7"/>
    <w:link w:val="MyricaM"/>
    <w:rsid w:val="00D06D30"/>
    <w:rPr>
      <w:rFonts w:ascii="Myrica M" w:eastAsia="Myrica M"/>
      <w:noProof/>
      <w:snapToGrid w:val="0"/>
      <w:kern w:val="0"/>
      <w:sz w:val="20"/>
    </w:rPr>
  </w:style>
  <w:style w:type="table" w:styleId="aff7">
    <w:name w:val="Table Grid"/>
    <w:basedOn w:val="a8"/>
    <w:uiPriority w:val="39"/>
    <w:rsid w:val="005214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3">
    <w:name w:val="Grid Table 2"/>
    <w:basedOn w:val="a8"/>
    <w:uiPriority w:val="47"/>
    <w:rsid w:val="0052146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2">
    <w:name w:val="Grid Table 1 Light"/>
    <w:basedOn w:val="a8"/>
    <w:uiPriority w:val="46"/>
    <w:rsid w:val="0052146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ff8">
    <w:name w:val="番号なし見出し１"/>
    <w:basedOn w:val="1"/>
    <w:qFormat/>
    <w:rsid w:val="00112B9B"/>
  </w:style>
  <w:style w:type="paragraph" w:styleId="Web">
    <w:name w:val="Normal (Web)"/>
    <w:basedOn w:val="a5"/>
    <w:uiPriority w:val="99"/>
    <w:semiHidden/>
    <w:unhideWhenUsed/>
    <w:rsid w:val="005C129A"/>
    <w:rPr>
      <w:rFonts w:ascii="Times New Roman" w:hAnsi="Times New Roman" w:cs="Times New Roman"/>
      <w:sz w:val="24"/>
      <w:szCs w:val="24"/>
    </w:rPr>
  </w:style>
  <w:style w:type="character" w:styleId="aff9">
    <w:name w:val="Unresolved Mention"/>
    <w:basedOn w:val="a7"/>
    <w:uiPriority w:val="99"/>
    <w:semiHidden/>
    <w:unhideWhenUsed/>
    <w:rsid w:val="0065080C"/>
    <w:rPr>
      <w:color w:val="605E5C"/>
      <w:shd w:val="clear" w:color="auto" w:fill="E1DFDD"/>
    </w:rPr>
  </w:style>
  <w:style w:type="character" w:styleId="affa">
    <w:name w:val="FollowedHyperlink"/>
    <w:basedOn w:val="a7"/>
    <w:uiPriority w:val="99"/>
    <w:semiHidden/>
    <w:unhideWhenUsed/>
    <w:rsid w:val="003D2F60"/>
    <w:rPr>
      <w:color w:val="954F72" w:themeColor="followedHyperlink"/>
      <w:u w:val="single"/>
    </w:rPr>
  </w:style>
  <w:style w:type="paragraph" w:styleId="affb">
    <w:name w:val="endnote text"/>
    <w:basedOn w:val="a5"/>
    <w:link w:val="affc"/>
    <w:uiPriority w:val="99"/>
    <w:semiHidden/>
    <w:unhideWhenUsed/>
    <w:rsid w:val="00B25CB2"/>
    <w:pPr>
      <w:jc w:val="left"/>
    </w:pPr>
  </w:style>
  <w:style w:type="character" w:customStyle="1" w:styleId="affc">
    <w:name w:val="文末脚注文字列 (文字)"/>
    <w:basedOn w:val="a7"/>
    <w:link w:val="affb"/>
    <w:uiPriority w:val="99"/>
    <w:semiHidden/>
    <w:rsid w:val="00B25CB2"/>
  </w:style>
  <w:style w:type="character" w:styleId="affd">
    <w:name w:val="endnote reference"/>
    <w:basedOn w:val="a7"/>
    <w:uiPriority w:val="99"/>
    <w:semiHidden/>
    <w:unhideWhenUsed/>
    <w:rsid w:val="00B25CB2"/>
    <w:rPr>
      <w:vertAlign w:val="superscript"/>
    </w:rPr>
  </w:style>
  <w:style w:type="paragraph" w:styleId="2">
    <w:name w:val="List Number 2"/>
    <w:basedOn w:val="a5"/>
    <w:uiPriority w:val="99"/>
    <w:qFormat/>
    <w:rsid w:val="006959B3"/>
    <w:pPr>
      <w:numPr>
        <w:numId w:val="6"/>
      </w:numPr>
      <w:contextualSpacing/>
    </w:pPr>
  </w:style>
  <w:style w:type="paragraph" w:styleId="41">
    <w:name w:val="toc 4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300" w:left="660"/>
      <w:jc w:val="left"/>
    </w:pPr>
    <w:rPr>
      <w:sz w:val="22"/>
      <w:szCs w:val="24"/>
      <w14:ligatures w14:val="standardContextual"/>
    </w:rPr>
  </w:style>
  <w:style w:type="paragraph" w:styleId="51">
    <w:name w:val="toc 5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400" w:left="880"/>
      <w:jc w:val="left"/>
    </w:pPr>
    <w:rPr>
      <w:sz w:val="22"/>
      <w:szCs w:val="24"/>
      <w14:ligatures w14:val="standardContextual"/>
    </w:rPr>
  </w:style>
  <w:style w:type="paragraph" w:styleId="61">
    <w:name w:val="toc 6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500" w:left="1100"/>
      <w:jc w:val="left"/>
    </w:pPr>
    <w:rPr>
      <w:sz w:val="22"/>
      <w:szCs w:val="24"/>
      <w14:ligatures w14:val="standardContextual"/>
    </w:rPr>
  </w:style>
  <w:style w:type="paragraph" w:styleId="7">
    <w:name w:val="toc 7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600" w:left="1320"/>
      <w:jc w:val="left"/>
    </w:pPr>
    <w:rPr>
      <w:sz w:val="22"/>
      <w:szCs w:val="24"/>
      <w14:ligatures w14:val="standardContextual"/>
    </w:rPr>
  </w:style>
  <w:style w:type="paragraph" w:styleId="8">
    <w:name w:val="toc 8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700" w:left="1540"/>
      <w:jc w:val="left"/>
    </w:pPr>
    <w:rPr>
      <w:sz w:val="22"/>
      <w:szCs w:val="24"/>
      <w14:ligatures w14:val="standardContextual"/>
    </w:rPr>
  </w:style>
  <w:style w:type="paragraph" w:styleId="9">
    <w:name w:val="toc 9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800" w:left="1760"/>
      <w:jc w:val="left"/>
    </w:pPr>
    <w:rPr>
      <w:sz w:val="22"/>
      <w:szCs w:val="24"/>
      <w14:ligatures w14:val="standardContextual"/>
    </w:rPr>
  </w:style>
  <w:style w:type="character" w:styleId="affe">
    <w:name w:val="Strong"/>
    <w:basedOn w:val="a7"/>
    <w:uiPriority w:val="22"/>
    <w:qFormat/>
    <w:rsid w:val="0060085C"/>
    <w:rPr>
      <w:b/>
      <w:bCs/>
    </w:rPr>
  </w:style>
  <w:style w:type="character" w:styleId="afff">
    <w:name w:val="Placeholder Text"/>
    <w:basedOn w:val="a7"/>
    <w:uiPriority w:val="99"/>
    <w:semiHidden/>
    <w:rsid w:val="00F60877"/>
    <w:rPr>
      <w:color w:val="666666"/>
    </w:rPr>
  </w:style>
  <w:style w:type="paragraph" w:styleId="afff0">
    <w:name w:val="List Paragraph"/>
    <w:basedOn w:val="a5"/>
    <w:uiPriority w:val="34"/>
    <w:unhideWhenUsed/>
    <w:qFormat/>
    <w:rsid w:val="00A8026F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6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3090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6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71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41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84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28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5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5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8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14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8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8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6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2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7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5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1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9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6988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46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54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645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844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771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87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5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1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7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9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2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9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2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4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6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1809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0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57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931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613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183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1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6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0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7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4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5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4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1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1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1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62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702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44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4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9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17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3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4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0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0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7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5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4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115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5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46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37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71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376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737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8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0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7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5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3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0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6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6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0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0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3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96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7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725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7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9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9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9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2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6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0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3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2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1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3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4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3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7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6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1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5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4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4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5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&#23947;&#12539;&#23721;&#26412;&#12539;&#23470;&#22338;&#30740;&#31350;&#23460;%20Shima-Iwamot-Miyasaka%20Lab\2023-2024&#12503;&#12525;&#12501;&#12455;&#12483;&#12471;&#12519;&#12490;&#12523;\Murata\&#35542;&#25991;\Murata.dotx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am24</b:Tag>
    <b:SourceType>InternetSite</b:SourceType>
    <b:Guid>{0B4497FA-BCBD-4ADB-83B3-205B022986B6}</b:Guid>
    <b:Author>
      <b:Author>
        <b:NameList>
          <b:Person>
            <b:Last>Samer Francy</b:Last>
            <b:First>Raghubir</b:First>
            <b:Middle>Singh</b:Middle>
          </b:Person>
        </b:NameList>
      </b:Author>
    </b:Author>
    <b:Title>Edge AI Evaluation of Model Compression Techniques for Convolutional Neural Networks</b:Title>
    <b:ProductionCompany>University of Bath</b:ProductionCompany>
    <b:Year>2024</b:Year>
    <b:Month>9</b:Month>
    <b:Day>2</b:Day>
    <b:YearAccessed>2024</b:YearAccessed>
    <b:MonthAccessed>11</b:MonthAccessed>
    <b:DayAccessed>6</b:DayAccessed>
    <b:URL>https://arxiv.org/html/2409.02134v1</b:URL>
    <b:RefOrder>4</b:RefOrder>
  </b:Source>
  <b:Source>
    <b:Tag>Pee23</b:Tag>
    <b:SourceType>InternetSite</b:SourceType>
    <b:Guid>{2A83CE9C-E79A-4C22-BC16-47FC5864939C}</b:Guid>
    <b:Author>
      <b:Author>
        <b:NameList>
          <b:Person>
            <b:Last>Singhal</b:Last>
            <b:First>Peeyush</b:First>
          </b:Person>
          <b:Person>
            <b:Last>Walambe</b:Last>
            <b:First>Rahee</b:First>
          </b:Person>
          <b:Person>
            <b:Last>Ramanna</b:Last>
            <b:First>Sheela</b:First>
          </b:Person>
          <b:Person>
            <b:Last>Kotecha</b:Last>
            <b:First>Ketan</b:First>
          </b:Person>
        </b:NameList>
      </b:Author>
    </b:Author>
    <b:Title>Domain Adaptation: Challenges, Methods, Datasets, and Applications</b:Title>
    <b:ProductionCompany>Symbiosis International (Deemed University)</b:ProductionCompany>
    <b:Year>2023</b:Year>
    <b:Month>1</b:Month>
    <b:Day>16</b:Day>
    <b:YearAccessed>2024</b:YearAccessed>
    <b:MonthAccessed>11</b:MonthAccessed>
    <b:DayAccessed>6</b:DayAccessed>
    <b:URL>https://ieeexplore.ieee.org/document/10017290#full-text-header</b:URL>
    <b:RefOrder>5</b:RefOrder>
  </b:Source>
  <b:Source>
    <b:Tag>htt1</b:Tag>
    <b:SourceType>InternetSite</b:SourceType>
    <b:Guid>{E9E3BF73-9B24-4D0C-A951-A7F743532208}</b:Guid>
    <b:URL>https://www.cisco.com/c/en/us/solutions/collateral/executive-perspectives/annual-internet-report/white-paper-c11-741490.html</b:URL>
    <b:Author>
      <b:Author>
        <b:NameList>
          <b:Person>
            <b:Last>Cisco</b:Last>
          </b:Person>
        </b:NameList>
      </b:Author>
    </b:Author>
    <b:Title>Cisco Annual Internet Report (2018–2023) White Paper</b:Title>
    <b:ProductionCompany>Cisco</b:ProductionCompany>
    <b:Year>2020</b:Year>
    <b:Month>3</b:Month>
    <b:Day>9</b:Day>
    <b:YearAccessed>2024</b:YearAccessed>
    <b:MonthAccessed>11</b:MonthAccessed>
    <b:DayAccessed>8</b:DayAccessed>
    <b:RefOrder>2</b:RefOrder>
  </b:Source>
  <b:Source>
    <b:Tag>Dor24</b:Tag>
    <b:SourceType>InternetSite</b:SourceType>
    <b:Guid>{079AAD1F-0EB3-4201-B771-E113EFFB75CB}</b:Guid>
    <b:Author>
      <b:Author>
        <b:NameList>
          <b:Person>
            <b:Last>Dora Kreković</b:Last>
            <b:First>Petar</b:First>
            <b:Middle>Krivić, Ivana Podnar Žarko, Mario Kušek, Danh Le-Phuoc</b:Middle>
          </b:Person>
        </b:NameList>
      </b:Author>
    </b:Author>
    <b:Title>Reducing Communication Overhead in the IoT-Edge-Cloud Continuum: A Survey on Protocols and Data Reduction Strategies</b:Title>
    <b:Year>2024</b:Year>
    <b:Month>4</b:Month>
    <b:Day>30</b:Day>
    <b:YearAccessed>2024</b:YearAccessed>
    <b:MonthAccessed>11</b:MonthAccessed>
    <b:DayAccessed>8</b:DayAccessed>
    <b:URL>https://arxiv.org/html/2404.19492v2#bib.bib3</b:URL>
    <b:RefOrder>3</b:RefOrder>
  </b:Source>
  <b:Source>
    <b:Tag>sta24</b:Tag>
    <b:SourceType>InternetSite</b:SourceType>
    <b:Guid>{4BC52CF5-78F9-4EEE-9B8F-FF90617CECF6}</b:Guid>
    <b:Author>
      <b:Author>
        <b:Corporate>statistics</b:Corporate>
      </b:Author>
    </b:Author>
    <b:Title>Number of Internet of Things (IoT) connections worldwide from 2022 to 2023, with forecasts from 2024 to 2033</b:Title>
    <b:ProductionCompany>statistics</b:ProductionCompany>
    <b:Year>2024</b:Year>
    <b:Month>9</b:Month>
    <b:Day>11</b:Day>
    <b:YearAccessed>2024</b:YearAccessed>
    <b:MonthAccessed>11</b:MonthAccessed>
    <b:DayAccessed>08</b:DayAccessed>
    <b:URL>https://www.statista.com/statistics/1183457/iot-connected-devices-worldwide/</b:URL>
    <b:RefOrder>1</b:RefOrder>
  </b:Source>
  <b:Source>
    <b:Tag>DAC96</b:Tag>
    <b:SourceType>InternetSite</b:SourceType>
    <b:Guid>{4C5BDA22-F20C-4D4B-BFF7-5C8A978385AF}</b:Guid>
    <b:Author>
      <b:Author>
        <b:NameList>
          <b:Person>
            <b:Last>D. A. Cohn</b:Last>
            <b:First>Z.</b:First>
            <b:Middle>Ghahramani, M. I. Jordan</b:Middle>
          </b:Person>
        </b:NameList>
      </b:Author>
    </b:Author>
    <b:Title>Active Learning with Statistical Models</b:Title>
    <b:ProductionCompany>Center for Biological and Computational Learning Dept of Brain and Cognitive Sciences Massachusetts Institute of Technology CambridgeMA USA</b:ProductionCompany>
    <b:Year>1996</b:Year>
    <b:Month>3</b:Month>
    <b:Day>1</b:Day>
    <b:YearAccessed>2024</b:YearAccessed>
    <b:MonthAccessed>11</b:MonthAccessed>
    <b:DayAccessed>12</b:DayAccessed>
    <b:URL>https://arxiv.org/abs/cs/9603104</b:URL>
    <b:RefOrder>17</b:RefOrder>
  </b:Source>
  <b:Source>
    <b:Tag>Gab20</b:Tag>
    <b:SourceType>InternetSite</b:SourceType>
    <b:Guid>{7BF39855-EDB6-41E6-AA53-E76CF0F6C5F4}</b:Guid>
    <b:Author>
      <b:Author>
        <b:NameList>
          <b:Person>
            <b:Last>Csurka</b:Last>
            <b:First>Gabriela</b:First>
          </b:Person>
        </b:NameList>
      </b:Author>
    </b:Author>
    <b:Title>Deep Visual Domain Adaptation</b:Title>
    <b:ProductionCompany>NAVER LABS EUROPE</b:ProductionCompany>
    <b:Year>2020</b:Year>
    <b:Month>12</b:Month>
    <b:Day>28</b:Day>
    <b:YearAccessed>2024</b:YearAccessed>
    <b:MonthAccessed>11</b:MonthAccessed>
    <b:DayAccessed>12</b:DayAccessed>
    <b:URL>https://arxiv.org/abs/2012.14176</b:URL>
    <b:RefOrder>21</b:RefOrder>
  </b:Source>
  <b:Source>
    <b:Tag>Min24</b:Tag>
    <b:SourceType>InternetSite</b:SourceType>
    <b:Guid>{2C07BC2C-22DF-4CED-A51D-CCF93E85EFDE}</b:Guid>
    <b:Author>
      <b:Author>
        <b:NameList>
          <b:Person>
            <b:Last>Minsik Jeon</b:Last>
            <b:First>Junwon</b:First>
            <b:Middle>Seo, Jihong Min</b:Middle>
          </b:Person>
        </b:NameList>
      </b:Author>
    </b:Author>
    <b:Title>DA-RAW: Domain Adaptive Object Detection for Real-World Adverse Weather Conditions</b:Title>
    <b:ProductionCompany>Agency for Defense Development,</b:ProductionCompany>
    <b:Year>2024</b:Year>
    <b:Month>5</b:Month>
    <b:Day>2</b:Day>
    <b:YearAccessed>2024</b:YearAccessed>
    <b:MonthAccessed>11</b:MonthAccessed>
    <b:DayAccessed>12</b:DayAccessed>
    <b:URL>https://arxiv.org/abs/2309.08152</b:URL>
    <b:RefOrder>18</b:RefOrder>
  </b:Source>
  <b:Source>
    <b:Tag>PIN24</b:Tag>
    <b:SourceType>InternetSite</b:SourceType>
    <b:Guid>{09E2F8C8-DBC8-41CA-8C85-D81AF19E62D8}</b:Guid>
    <b:Author>
      <b:Author>
        <b:NameList>
          <b:Person>
            <b:Last>PINTO0309</b:Last>
          </b:Person>
        </b:NameList>
      </b:Author>
    </b:Author>
    <b:Title>PINTO_model_zoo</b:Title>
    <b:Year>2024</b:Year>
    <b:Month>11</b:Month>
    <b:Day>18</b:Day>
    <b:YearAccessed>2024</b:YearAccessed>
    <b:MonthAccessed>11</b:MonthAccessed>
    <b:DayAccessed>18</b:DayAccessed>
    <b:URL>https://github.com/PINTO0309/PINTO_model_zoo</b:URL>
    <b:RefOrder>27</b:RefOrder>
  </b:Source>
  <b:Source>
    <b:Tag>Mar09</b:Tag>
    <b:SourceType>InternetSite</b:SourceType>
    <b:Guid>{37D21B3C-89D2-4B6B-AD7E-0160C8C4B403}</b:Guid>
    <b:Author>
      <b:Author>
        <b:NameList>
          <b:Person>
            <b:Last>Mark Everingham</b:Last>
            <b:First>Luc</b:First>
            <b:Middle>Van Gool Christopher, K. I. Williams, JohnWinn Andrew Zisserman</b:Middle>
          </b:Person>
        </b:NameList>
      </b:Author>
    </b:Author>
    <b:Title>The PASCALVisual Object Classes (VOC) Challenge</b:Title>
    <b:Year>2009</b:Year>
    <b:Month>7</b:Month>
    <b:Day>9</b:Day>
    <b:YearAccessed>2024</b:YearAccessed>
    <b:MonthAccessed>11</b:MonthAccessed>
    <b:DayAccessed>18</b:DayAccessed>
    <b:URL>http://host.robots.ox.ac.uk/pascal/VOC/pubs/everingham10.pdf</b:URL>
    <b:RefOrder>28</b:RefOrder>
  </b:Source>
  <b:Source>
    <b:Tag>Tet23</b:Tag>
    <b:SourceType>InternetSite</b:SourceType>
    <b:Guid>{117C440C-DD24-4A03-99C8-835C51D2589F}</b:Guid>
    <b:Author>
      <b:Author>
        <b:NameList>
          <b:Person>
            <b:Last>Tetiana Gula</b:Last>
            <b:First>João</b:First>
            <b:Middle>P C Bertoldo</b:Middle>
          </b:Person>
        </b:NameList>
      </b:Author>
    </b:Author>
    <b:Title>Gaussian Image Anomaly Detection with Greedy Eigencomponent Selection</b:Title>
    <b:Year>2023</b:Year>
    <b:Month>8</b:Month>
    <b:Day>9</b:Day>
    <b:YearAccessed>2024</b:YearAccessed>
    <b:MonthAccessed>11</b:MonthAccessed>
    <b:DayAccessed>18</b:DayAccessed>
    <b:URL>https://arxiv.org/abs/2308.04944</b:URL>
    <b:RefOrder>20</b:RefOrder>
  </b:Source>
  <b:Source>
    <b:Tag>Ras24</b:Tag>
    <b:SourceType>InternetSite</b:SourceType>
    <b:Guid>{6492CD5F-7B77-4033-8439-AAC9E5236B0C}</b:Guid>
    <b:Author>
      <b:Author>
        <b:NameList>
          <b:Person>
            <b:Last>Ltd</b:Last>
            <b:First>Raspberry</b:First>
            <b:Middle>Pi</b:Middle>
          </b:Person>
        </b:NameList>
      </b:Author>
    </b:Author>
    <b:Title>Raspberry Pi 4 Model B</b:Title>
    <b:Year>2024</b:Year>
    <b:Month>4</b:Month>
    <b:YearAccessed>2024</b:YearAccessed>
    <b:MonthAccessed>11</b:MonthAccessed>
    <b:DayAccessed>18</b:DayAccessed>
    <b:URL>https://datasheets.raspberrypi.com/rpi4/raspberry-pi-4-product-brief.pdf</b:URL>
    <b:RefOrder>6</b:RefOrder>
  </b:Source>
  <b:Source>
    <b:Tag>Sun22</b:Tag>
    <b:SourceType>InternetSite</b:SourceType>
    <b:Guid>{790029DC-0A8D-470A-9CD0-DFC9B4B7B087}</b:Guid>
    <b:Author>
      <b:Author>
        <b:NameList>
          <b:Person>
            <b:Last>Cho</b:Last>
            <b:First>Sung-Jin</b:First>
          </b:Person>
          <b:Person>
            <b:Last>Kim</b:Last>
            <b:First>Seung-Wook</b:First>
          </b:Person>
          <b:Person>
            <b:Last>Jung</b:Last>
            <b:First>Seung-Won</b:First>
          </b:Person>
          <b:Person>
            <b:Last>Ko</b:Last>
            <b:First>Sung-Jea</b:First>
          </b:Person>
        </b:NameList>
      </b:Author>
    </b:Author>
    <b:Title>Blur-Robust Object Detection Using Feature-Level Deblurring via Self-Guided Knowledge Distillation</b:Title>
    <b:Year>2022</b:Year>
    <b:Month>07</b:Month>
    <b:Day>29</b:Day>
    <b:URL>https://ieeexplore.ieee.org/document/9844709</b:URL>
    <b:RefOrder>8</b:RefOrder>
  </b:Source>
  <b:Source>
    <b:Tag>Sam21</b:Tag>
    <b:SourceType>InternetSite</b:SourceType>
    <b:Guid>{2DFB9500-D42C-46C8-9D2A-13C25278574A}</b:Guid>
    <b:Author>
      <b:Author>
        <b:NameList>
          <b:Person>
            <b:Last>Carvalho</b:Last>
            <b:First>Samuel</b:First>
          </b:Person>
          <b:Person>
            <b:Last>Humphries</b:Last>
            <b:First>Jacqueline</b:First>
          </b:Person>
        </b:NameList>
      </b:Author>
    </b:Author>
    <b:Title>Impact of Light Flickering on Object Detection Accuracy using Convolutional Neural Networks</b:Title>
    <b:Year>2021</b:Year>
    <b:Month>2</b:Month>
    <b:Day>11</b:Day>
    <b:URL>https://ieeexplore.ieee.org/document/9435506/authors#authors</b:URL>
    <b:RefOrder>9</b:RefOrder>
  </b:Source>
  <b:Source>
    <b:Tag>Dog18</b:Tag>
    <b:SourceType>InternetSite</b:SourceType>
    <b:Guid>{50D8B56E-D04C-4F78-9550-F2075C9F4850}</b:Guid>
    <b:Author>
      <b:Author>
        <b:NameList>
          <b:Person>
            <b:Last>Dogancan Temel</b:Last>
            <b:First>Jinsol</b:First>
            <b:Middle>Lee, Ghassan AlRegib</b:Middle>
          </b:Person>
        </b:NameList>
      </b:Author>
    </b:Author>
    <b:Title>CURE-OR: Challenging Unreal and Real Environments for Object Recognition</b:Title>
    <b:Year>2018</b:Year>
    <b:Month>11</b:Month>
    <b:Day>13</b:Day>
    <b:URL>chrome-extension://efaidnbmnnnibpcajpcglclefindmkaj/https://arxiv.org/pdf/1810.08293</b:URL>
    <b:RefOrder>10</b:RefOrder>
  </b:Source>
  <b:Source>
    <b:Tag>山本康19</b:Tag>
    <b:SourceType>InternetSite</b:SourceType>
    <b:Guid>{AAE17E05-8406-4C56-AA1A-0498D5454385}</b:Guid>
    <b:Author>
      <b:Author>
        <b:NameList>
          <b:Person>
            <b:Last>蔵人</b:Last>
            <b:First>山本</b:First>
            <b:Middle>康平 橘 素子 前野</b:Middle>
          </b:Person>
        </b:NameList>
      </b:Author>
    </b:Author>
    <b:Title>ディープラーニングのモデル軽量化技術</b:Title>
    <b:Year>2019</b:Year>
    <b:Month>5</b:Month>
    <b:URL>https://www.oki.com/jp/otr/2019/n233/pdf/otr233_r11.pdf</b:URL>
    <b:RefOrder>11</b:RefOrder>
  </b:Source>
  <b:Source>
    <b:Tag>石野正16</b:Tag>
    <b:SourceType>ArticleInAPeriodical</b:SourceType>
    <b:Guid>{3D48D5CA-C3D9-48B5-962E-7E6954E2B95A}</b:Guid>
    <b:Author>
      <b:Author>
        <b:NameList>
          <b:Person>
            <b:Last>石野 正彦</b:Last>
            <b:First>長田</b:First>
            <b:Middle>洋,工藤 司,五月女 健治,片岡 信弘</b:Middle>
          </b:Person>
        </b:NameList>
      </b:Author>
    </b:Author>
    <b:Title>IoTによるビジネスモデルの分類と事例研究</b:Title>
    <b:Year>2016</b:Year>
    <b:Month>9</b:Month>
    <b:Day>13</b:Day>
    <b:Pages>https://www.jstage.jst.go.jp/article/jasmin/2016f/0/2016f_273/_pdf</b:Pages>
    <b:RefOrder>12</b:RefOrder>
  </b:Source>
  <b:Source>
    <b:Tag>みずほ17</b:Tag>
    <b:SourceType>ArticleInAPeriodical</b:SourceType>
    <b:Guid>{E3ABD145-27E6-4A7E-B584-D6040E785424}</b:Guid>
    <b:Author>
      <b:Author>
        <b:NameList>
          <b:Person>
            <b:Last>みずほ情報総研株式会社</b:Last>
          </b:Person>
        </b:NameList>
      </b:Author>
    </b:Author>
    <b:Title>中⼩ものづくり企業 IoT 等活⽤事例集</b:Title>
    <b:Year>2017</b:Year>
    <b:Month>3</b:Month>
    <b:Pages>https://www.kanto.meti.go.jp/seisaku/iot_robot/data/iot_katsuyo_jireishu_shosai.pdf</b:Pages>
    <b:RefOrder>13</b:RefOrder>
  </b:Source>
  <b:Source>
    <b:Tag>Esp24</b:Tag>
    <b:SourceType>ArticleInAPeriodical</b:SourceType>
    <b:Guid>{65A3DE77-5E5C-4E4E-B701-A39BDA496CD4}</b:Guid>
    <b:Author>
      <b:Author>
        <b:NameList>
          <b:Person>
            <b:Last>Espressif Systems (Shanghai) Co.</b:Last>
            <b:First>Ltd.</b:First>
          </b:Person>
        </b:NameList>
      </b:Author>
    </b:Author>
    <b:Title>ESP32 Series Datasheet</b:Title>
    <b:Year>2024</b:Year>
    <b:Pages>https://www.espressif.com/sites/default/files/documentation/esp32_datasheet_en.pdf</b:Pages>
    <b:RefOrder>15</b:RefOrder>
  </b:Source>
  <b:Source>
    <b:Tag>Ard24</b:Tag>
    <b:SourceType>ArticleInAPeriodical</b:SourceType>
    <b:Guid>{B77A0719-F4E0-4694-BECA-CA8A45DA4ACE}</b:Guid>
    <b:Author>
      <b:Author>
        <b:NameList>
          <b:Person>
            <b:Last>LLC</b:Last>
            <b:First>Arduino</b:First>
          </b:Person>
        </b:NameList>
      </b:Author>
    </b:Author>
    <b:Title>UNO R3</b:Title>
    <b:Year>2024</b:Year>
    <b:Pages>https://docs.arduino.cc/hardware/uno-rev3/</b:Pages>
    <b:RefOrder>14</b:RefOrder>
  </b:Source>
  <b:Source>
    <b:Tag>Ras241</b:Tag>
    <b:SourceType>ArticleInAPeriodical</b:SourceType>
    <b:Guid>{8E20E901-AB2C-4411-8557-3A8A80A4A5D7}</b:Guid>
    <b:Author>
      <b:Author>
        <b:NameList>
          <b:Person>
            <b:Last>Ltd.</b:Last>
            <b:First>Raspberry</b:First>
            <b:Middle>Pi</b:Middle>
          </b:Person>
        </b:NameList>
      </b:Author>
    </b:Author>
    <b:Title>Raspberyy Pi 5</b:Title>
    <b:Year>2024</b:Year>
    <b:Month>8</b:Month>
    <b:Pages>https://datasheets.raspberrypi.com/rpi5/raspberry-pi-5-product-brief.pdf</b:Pages>
    <b:RefOrder>7</b:RefOrder>
  </b:Source>
  <b:Source>
    <b:Tag>NVI</b:Tag>
    <b:SourceType>ArticleInAPeriodical</b:SourceType>
    <b:Guid>{B5B6F201-E4C2-46C6-B849-98B56CEAE268}</b:Guid>
    <b:Author>
      <b:Author>
        <b:NameList>
          <b:Person>
            <b:Last>Corporation</b:Last>
            <b:First>NVIDIA</b:First>
          </b:Person>
        </b:NameList>
      </b:Author>
    </b:Author>
    <b:Title>NVIDIA Jetson が提供する組込みシステムの開発者キットとモジュール</b:Title>
    <b:Pages>https://www.nvidia.com/ja-jp/autonomous-machines/embedded-systems/?utm_source=chatgpt.com</b:Pages>
    <b:RefOrder>16</b:RefOrder>
  </b:Source>
  <b:Source>
    <b:Tag>Lir20</b:Tag>
    <b:SourceType>ArticleInAPeriodical</b:SourceType>
    <b:Guid>{69BF8195-A70F-4CC8-BB49-DE3FEB8BB0D6}</b:Guid>
    <b:Author>
      <b:Author>
        <b:NameList>
          <b:Person>
            <b:Last>Liron Bergman</b:Last>
            <b:First>Niv</b:First>
            <b:Middle>Cohen, Yedid Hoshen</b:Middle>
          </b:Person>
        </b:NameList>
      </b:Author>
    </b:Author>
    <b:Title>Deep Nearest Neighbor Anomaly Detection</b:Title>
    <b:Year>2020</b:Year>
    <b:Month>2</b:Month>
    <b:Day>24</b:Day>
    <b:Pages>https://arxiv.org/abs/2002.10445</b:Pages>
    <b:RefOrder>19</b:RefOrder>
  </b:Source>
  <b:Source>
    <b:Tag>Pau21</b:Tag>
    <b:SourceType>ArticleInAPeriodical</b:SourceType>
    <b:Guid>{0AD692E5-C92E-4944-8E21-850C7751D0A0}</b:Guid>
    <b:Author>
      <b:Author>
        <b:NameList>
          <b:Person>
            <b:Last>Paul Bergmann</b:Last>
            <b:First>Kilian</b:First>
            <b:Middle>Batzner, Michael Fauser, David Sattlegger, Carsten Steger</b:Middle>
          </b:Person>
        </b:NameList>
      </b:Author>
    </b:Author>
    <b:Title>The MVTec Anomaly Detection Dataset: A Comprehensive Real-World Dataset for Unsupervised Anomaly Detection</b:Title>
    <b:Year>2021</b:Year>
    <b:Pages>https://www.mvtec.com/company/research/datasets/mvtec-ad</b:Pages>
    <b:RefOrder>32</b:RefOrder>
  </b:Source>
  <b:Source>
    <b:Tag>Ear24</b:Tag>
    <b:SourceType>ArticleInAPeriodical</b:SourceType>
    <b:Guid>{5C2E53FF-CB37-4385-9C26-BC920F910AAC}</b:Guid>
    <b:Author>
      <b:Author>
        <b:Corporate>EarthCam</b:Corporate>
      </b:Author>
    </b:Author>
    <b:Title>EarthCam Live: New Orleans Street View</b:Title>
    <b:Year>2024</b:Year>
    <b:Pages>https://www.youtube.com/watch?v=z-kjpAVKvyo</b:Pages>
    <b:RefOrder>33</b:RefOrder>
  </b:Source>
  <b:Source>
    <b:Tag>Jas141</b:Tag>
    <b:SourceType>ArticleInAPeriodical</b:SourceType>
    <b:Guid>{7546738D-4379-492A-B4EF-8E61EEBE04F3}</b:Guid>
    <b:Author>
      <b:Author>
        <b:NameList>
          <b:Person>
            <b:Last>Jason Yosinski</b:Last>
            <b:First>Jeff</b:First>
            <b:Middle>Clune, Yoshua Bengio, Hod Lipson</b:Middle>
          </b:Person>
        </b:NameList>
      </b:Author>
    </b:Author>
    <b:Title>How transferable are features in deep neural networks?</b:Title>
    <b:Year>2014</b:Year>
    <b:Pages>https://arxiv.org/abs/1411.1792</b:Pages>
    <b:RefOrder>22</b:RefOrder>
  </b:Source>
  <b:Source>
    <b:Tag>Fis18</b:Tag>
    <b:SourceType>ArticleInAPeriodical</b:SourceType>
    <b:Guid>{C9349E20-5007-4525-A456-D8D0934BE6B1}</b:Guid>
    <b:Author>
      <b:Author>
        <b:NameList>
          <b:Person>
            <b:Last>Fisher Yu</b:Last>
            <b:First>Haofeng</b:First>
            <b:Middle>Chen, Xin Wang, Wenqi Xian, Yingying Chen, Fangchen Liu, Vashisht Madhavan, Trevor Darrell</b:Middle>
          </b:Person>
        </b:NameList>
      </b:Author>
    </b:Author>
    <b:Title>BDD100K: A Diverse Driving Dataset for Heterogeneous Multitask Learning</b:Title>
    <b:Year>2018</b:Year>
    <b:Month>5</b:Month>
    <b:Day>12</b:Day>
    <b:Pages>https://arxiv.org/abs/1805.04687</b:Pages>
    <b:RefOrder>23</b:RefOrder>
  </b:Source>
  <b:Source>
    <b:Tag>Goo21</b:Tag>
    <b:SourceType>ArticleInAPeriodical</b:SourceType>
    <b:Guid>{218FABAC-3997-4431-9F63-5C0C5B1BA224}</b:Guid>
    <b:Author>
      <b:Author>
        <b:Corporate>Google</b:Corporate>
      </b:Author>
    </b:Author>
    <b:Title>TensorFlow Lite</b:Title>
    <b:Year>2021</b:Year>
    <b:Month>09</b:Month>
    <b:Day>01</b:Day>
    <b:Pages>https://www.tensorflow.org/lite/guide?hl=ja</b:Pages>
    <b:RefOrder>25</b:RefOrder>
  </b:Source>
  <b:Source>
    <b:Tag>Goo22</b:Tag>
    <b:SourceType>ArticleInAPeriodical</b:SourceType>
    <b:Guid>{1C874FC9-B38B-4C3A-8BFC-8ED39C59E4A7}</b:Guid>
    <b:Author>
      <b:Author>
        <b:Corporate>Google</b:Corporate>
      </b:Author>
    </b:Author>
    <b:Title>TensorFlow Lite コンバータ </b:Title>
    <b:Year>2022</b:Year>
    <b:Month>08</b:Month>
    <b:Day>09</b:Day>
    <b:Pages>https://www.tensorflow.org/lite/convert?hl=ja</b:Pages>
    <b:RefOrder>31</b:RefOrder>
  </b:Source>
  <b:Source>
    <b:Tag>Goo221</b:Tag>
    <b:SourceType>ArticleInAPeriodical</b:SourceType>
    <b:Guid>{7EF441BB-78D9-4D0F-A8C7-C56ECACEC599}</b:Guid>
    <b:Author>
      <b:Author>
        <b:NameList>
          <b:Person>
            <b:Last>Google</b:Last>
          </b:Person>
        </b:NameList>
      </b:Author>
    </b:Author>
    <b:Title>TensorFlow Lite Model Maker</b:Title>
    <b:Year>2022</b:Year>
    <b:Month>08</b:Month>
    <b:Day>09</b:Day>
    <b:Pages>https://www.tensorflow.org/lite/guide/model_maker?hl=ja</b:Pages>
    <b:RefOrder>34</b:RefOrder>
  </b:Source>
  <b:Source>
    <b:Tag>Sup221</b:Tag>
    <b:SourceType>ArticleInAPeriodical</b:SourceType>
    <b:Guid>{E03B4350-22A2-47B0-A76B-AE14D352477E}</b:Guid>
    <b:Author>
      <b:Author>
        <b:NameList>
          <b:Person>
            <b:Last>Hoai</b:Last>
            <b:First>Supreeth</b:First>
            <b:Middle>Narasimhaswamy and Thanh Nguyen and Mingzhen Huang and Minh</b:Middle>
          </b:Person>
        </b:NameList>
      </b:Author>
    </b:Author>
    <b:Title>Whose Hands Are These? Hand Detection and Hand-Body Association in the Wild</b:Title>
    <b:Year>2022</b:Year>
    <b:Pages>https://github.com/cvlab-stonybrook/BodyHands</b:Pages>
    <b:RefOrder>26</b:RefOrder>
  </b:Source>
  <b:Source>
    <b:Tag>Min20</b:Tag>
    <b:SourceType>InternetSite</b:SourceType>
    <b:Guid>{849A2EE7-FE42-4731-BED6-FD02C0DF5600}</b:Guid>
    <b:Author>
      <b:Author>
        <b:NameList>
          <b:Person>
            <b:Last>Mingxing Tan</b:Last>
            <b:First>Ruoming</b:First>
            <b:Middle>Pang, Quoc V. Le</b:Middle>
          </b:Person>
        </b:NameList>
      </b:Author>
    </b:Author>
    <b:Title>EfficientDet: Scalable and Efficient Object Detection</b:Title>
    <b:ProductionCompany>Google Research, Brain Team</b:ProductionCompany>
    <b:Year>2020</b:Year>
    <b:Month>7</b:Month>
    <b:Day>27</b:Day>
    <b:YearAccessed>2024</b:YearAccessed>
    <b:MonthAccessed>11</b:MonthAccessed>
    <b:DayAccessed>18</b:DayAccessed>
    <b:URL>https://arxiv.org/abs/1911.09070</b:URL>
    <b:RefOrder>24</b:RefOrder>
  </b:Source>
  <b:Source>
    <b:Tag>Ren20</b:Tag>
    <b:SourceType>InternetSite</b:SourceType>
    <b:Guid>{12B869A3-1B47-43CC-AE94-2F6A35CE2F1B}</b:Guid>
    <b:Author>
      <b:Author>
        <b:NameList>
          <b:Person>
            <b:Last>Liu</b:Last>
            <b:First>Renjie</b:First>
          </b:Person>
        </b:NameList>
      </b:Author>
    </b:Author>
    <b:Title>Higher accuracy on vision models with EfficientNet-Lite</b:Title>
    <b:ProductionCompany>Google</b:ProductionCompany>
    <b:Year>2020</b:Year>
    <b:Month>3</b:Month>
    <b:Day>16</b:Day>
    <b:YearAccessed>2024</b:YearAccessed>
    <b:MonthAccessed>11</b:MonthAccessed>
    <b:DayAccessed>18</b:DayAccessed>
    <b:URL>https://blog.tensorflow.org/2020/03/higher-accuracy-on-vision-models-with-efficientnet-lite.html</b:URL>
    <b:RefOrder>30</b:RefOrder>
  </b:Source>
  <b:Source>
    <b:Tag>Sta21</b:Tag>
    <b:SourceType>ArticleInAPeriodical</b:SourceType>
    <b:Guid>{8E059A26-EFA5-45B3-8C73-2D22E2FCC17B}</b:Guid>
    <b:Author>
      <b:Author>
        <b:NameList>
          <b:Person>
            <b:Last>Stanford Vision Lab</b:Last>
            <b:First>Stanford</b:First>
            <b:Middle>University, Princeton University</b:Middle>
          </b:Person>
        </b:NameList>
      </b:Author>
    </b:Author>
    <b:Title>ImageNet</b:Title>
    <b:Year>2021</b:Year>
    <b:Pages>https://www.image-net.org/</b:Pages>
    <b:RefOrder>29</b:RefOrder>
  </b:Source>
</b:Sources>
</file>

<file path=customXml/itemProps1.xml><?xml version="1.0" encoding="utf-8"?>
<ds:datastoreItem xmlns:ds="http://schemas.openxmlformats.org/officeDocument/2006/customXml" ds:itemID="{74569EE2-F06E-4F82-A4D4-7B3922710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rata.dotx</Template>
  <TotalTime>391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ehiro murata</dc:creator>
  <cp:keywords/>
  <dc:description/>
  <cp:lastModifiedBy>英寛 梶屋</cp:lastModifiedBy>
  <cp:revision>986</cp:revision>
  <cp:lastPrinted>2025-01-18T02:30:00Z</cp:lastPrinted>
  <dcterms:created xsi:type="dcterms:W3CDTF">2025-01-06T06:43:00Z</dcterms:created>
  <dcterms:modified xsi:type="dcterms:W3CDTF">2025-10-07T08:38:00Z</dcterms:modified>
</cp:coreProperties>
</file>